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0" w:type="auto"/>
        <w:tblBorders>
          <w:top w:val="single" w:sz="48" w:space="0" w:color="3FB44F"/>
          <w:left w:val="none" w:sz="0" w:space="0" w:color="auto"/>
          <w:bottom w:val="single" w:sz="36" w:space="0" w:color="3FB44F"/>
          <w:right w:val="none" w:sz="0" w:space="0" w:color="auto"/>
          <w:insideH w:val="none" w:sz="0" w:space="0" w:color="auto"/>
          <w:insideV w:val="none" w:sz="0" w:space="0" w:color="auto"/>
        </w:tblBorders>
        <w:tblLook w:val="04A0" w:firstRow="1" w:lastRow="0" w:firstColumn="1" w:lastColumn="0" w:noHBand="0" w:noVBand="1"/>
      </w:tblPr>
      <w:tblGrid>
        <w:gridCol w:w="9360"/>
      </w:tblGrid>
      <w:tr w:rsidR="0092310A" w:rsidRPr="000754FA" w14:paraId="705DB6C7" w14:textId="77777777" w:rsidTr="004A11EB">
        <w:trPr>
          <w:trHeight w:hRule="exact" w:val="590"/>
        </w:trPr>
        <w:tc>
          <w:tcPr>
            <w:tcW w:w="9490" w:type="dxa"/>
            <w:vAlign w:val="center"/>
          </w:tcPr>
          <w:p w14:paraId="5210FA43" w14:textId="77777777" w:rsidR="0092310A" w:rsidRPr="000754FA" w:rsidRDefault="0092310A" w:rsidP="004A11EB">
            <w:pPr>
              <w:tabs>
                <w:tab w:val="left" w:pos="0"/>
                <w:tab w:val="left" w:pos="259"/>
                <w:tab w:val="left" w:pos="518"/>
                <w:tab w:val="left" w:pos="777"/>
                <w:tab w:val="left" w:leader="dot" w:pos="8164"/>
                <w:tab w:val="left" w:pos="8395"/>
                <w:tab w:val="left" w:pos="8769"/>
              </w:tabs>
              <w:jc w:val="left"/>
              <w:rPr>
                <w:rFonts w:cs="Arial"/>
                <w:sz w:val="28"/>
                <w:szCs w:val="22"/>
              </w:rPr>
            </w:pPr>
            <w:r w:rsidRPr="000754FA">
              <w:rPr>
                <w:sz w:val="28"/>
                <w:szCs w:val="22"/>
              </w:rPr>
              <w:tab/>
            </w:r>
            <w:r w:rsidRPr="000754FA">
              <w:rPr>
                <w:noProof/>
                <w:sz w:val="28"/>
                <w:szCs w:val="22"/>
              </w:rPr>
              <mc:AlternateContent>
                <mc:Choice Requires="wps">
                  <w:drawing>
                    <wp:anchor distT="0" distB="0" distL="114300" distR="114300" simplePos="0" relativeHeight="251659264" behindDoc="0" locked="0" layoutInCell="1" allowOverlap="1" wp14:anchorId="4F761AFC" wp14:editId="00F61D40">
                      <wp:simplePos x="0" y="0"/>
                      <wp:positionH relativeFrom="leftMargin">
                        <wp:posOffset>0</wp:posOffset>
                      </wp:positionH>
                      <wp:positionV relativeFrom="paragraph">
                        <wp:posOffset>-18415</wp:posOffset>
                      </wp:positionV>
                      <wp:extent cx="5943600" cy="329184"/>
                      <wp:effectExtent l="0" t="0" r="0" b="0"/>
                      <wp:wrapNone/>
                      <wp:docPr id="45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329184"/>
                              </a:xfrm>
                              <a:prstGeom prst="rect">
                                <a:avLst/>
                              </a:prstGeom>
                              <a:gradFill>
                                <a:gsLst>
                                  <a:gs pos="78000">
                                    <a:srgbClr val="1E4959">
                                      <a:lumMod val="94000"/>
                                    </a:srgbClr>
                                  </a:gs>
                                  <a:gs pos="100000">
                                    <a:sysClr val="windowText" lastClr="000000">
                                      <a:tint val="23500"/>
                                      <a:satMod val="160000"/>
                                    </a:sysClr>
                                  </a:gs>
                                </a:gsLst>
                                <a:lin ang="2700000" scaled="0"/>
                              </a:gradFill>
                              <a:ln w="9525">
                                <a:noFill/>
                                <a:miter lim="800000"/>
                                <a:headEnd/>
                                <a:tailEnd/>
                              </a:ln>
                            </wps:spPr>
                            <wps:txbx>
                              <w:txbxContent>
                                <w:p w14:paraId="22933EAC" w14:textId="77777777" w:rsidR="0092310A" w:rsidRPr="00E03623" w:rsidRDefault="0092310A" w:rsidP="0092310A">
                                  <w:pPr>
                                    <w:pStyle w:val="AddendaHeading"/>
                                  </w:pPr>
                                  <w:bookmarkStart w:id="0" w:name="_Toc33773871"/>
                                  <w:r w:rsidRPr="009334EB">
                                    <w:t>Improvement Description</w:t>
                                  </w:r>
                                  <w:bookmarkEnd w:id="0"/>
                                </w:p>
                                <w:p w14:paraId="05D80A14" w14:textId="77777777" w:rsidR="0092310A" w:rsidRPr="00E03623" w:rsidRDefault="0092310A" w:rsidP="0092310A">
                                  <w:pPr>
                                    <w:pStyle w:val="TOC1"/>
                                  </w:pPr>
                                </w:p>
                                <w:p w14:paraId="4C076094" w14:textId="77777777" w:rsidR="0092310A" w:rsidRPr="00883365" w:rsidRDefault="0092310A" w:rsidP="0092310A">
                                  <w:pPr>
                                    <w:rPr>
                                      <w:rFonts w:ascii="Arial Narrow" w:hAnsi="Arial Narrow" w:cs="Arial"/>
                                      <w:smallCaps/>
                                      <w:color w:val="1E4959"/>
                                      <w:sz w:val="28"/>
                                      <w:szCs w:val="2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F761AFC" id="_x0000_t202" coordsize="21600,21600" o:spt="202" path="m,l,21600r21600,l21600,xe">
                      <v:stroke joinstyle="miter"/>
                      <v:path gradientshapeok="t" o:connecttype="rect"/>
                    </v:shapetype>
                    <v:shape id="Text Box 2" o:spid="_x0000_s1026" type="#_x0000_t202" style="position:absolute;margin-left:0;margin-top:-1.45pt;width:468pt;height:25.9pt;z-index:251659264;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" fillcolor="#1c4554" stroked="f">
                      <v:fill color2="#e3e3e3" angle="45" colors="0 #1c4554;51118f #1c4554" focus="100%" type="gradient">
                        <o:fill v:ext="view" type="gradientUnscaled"/>
                      </v:fill>
                      <v:textbox>
                        <w:txbxContent>
                          <w:p w14:paraId="22933EAC" w14:textId="77777777" w:rsidR="0092310A" w:rsidRPr="00E03623" w:rsidRDefault="0092310A" w:rsidP="0092310A">
                            <w:pPr>
                              <w:pStyle w:val="AddendaHeading"/>
                            </w:pPr>
                            <w:bookmarkStart w:id="1" w:name="_Toc33773871"/>
                            <w:r w:rsidRPr="009334EB">
                              <w:t>Improvement Description</w:t>
                            </w:r>
                            <w:bookmarkEnd w:id="1"/>
                          </w:p>
                          <w:p w14:paraId="05D80A14" w14:textId="77777777" w:rsidR="0092310A" w:rsidRPr="00E03623" w:rsidRDefault="0092310A" w:rsidP="0092310A">
                            <w:pPr>
                              <w:pStyle w:val="TOC1"/>
                            </w:pPr>
                          </w:p>
                          <w:p w14:paraId="4C076094" w14:textId="77777777" w:rsidR="0092310A" w:rsidRPr="00883365" w:rsidRDefault="0092310A" w:rsidP="0092310A">
                            <w:pPr>
                              <w:rPr>
                                <w:rFonts w:ascii="Arial Narrow" w:hAnsi="Arial Narrow" w:cs="Arial"/>
                                <w:smallCaps/>
                                <w:color w:val="1E4959"/>
                                <w:sz w:val="28"/>
                                <w:szCs w:val="28"/>
                              </w:rPr>
                            </w:pPr>
                          </w:p>
                        </w:txbxContent>
                      </v:textbox>
                      <w10:wrap anchorx="margin"/>
                    </v:shape>
                  </w:pict>
                </mc:Fallback>
              </mc:AlternateContent>
            </w:r>
          </w:p>
        </w:tc>
      </w:tr>
    </w:tbl>
    <w:p w14:paraId="5639D359" w14:textId="77777777" w:rsidR="0092310A" w:rsidRPr="00A365CE" w:rsidRDefault="0092310A" w:rsidP="0092310A">
      <w:pPr>
        <w:tabs>
          <w:tab w:val="left" w:pos="2880"/>
        </w:tabs>
        <w:ind w:left="2880" w:hanging="2880"/>
        <w:rPr>
          <w:rFonts w:cs="Arial"/>
          <w:szCs w:val="22"/>
        </w:rPr>
      </w:pPr>
    </w:p>
    <w:p w14:paraId="036DDC45" w14:textId="77777777" w:rsidR="0092310A" w:rsidRPr="00FB5F8F" w:rsidRDefault="0092310A" w:rsidP="0092310A">
      <w:pPr>
        <w:tabs>
          <w:tab w:val="left" w:pos="2880"/>
        </w:tabs>
        <w:ind w:left="2880" w:hanging="2880"/>
        <w:rPr>
          <w:rFonts w:cs="Arial"/>
          <w:szCs w:val="22"/>
        </w:rPr>
      </w:pPr>
      <w:r w:rsidRPr="00FB5F8F">
        <w:rPr>
          <w:rFonts w:cs="Arial"/>
          <w:b/>
          <w:color w:val="1E4959"/>
          <w:szCs w:val="22"/>
        </w:rPr>
        <w:t>Property Name:</w:t>
      </w:r>
      <w:r w:rsidRPr="00FB5F8F">
        <w:rPr>
          <w:rFonts w:cs="Arial"/>
          <w:szCs w:val="22"/>
        </w:rPr>
        <w:tab/>
      </w:r>
      <w:r w:rsidRPr="00165B5C">
        <w:rPr>
          <w:rFonts w:cs="Arial"/>
          <w:color w:val="000000"/>
          <w:szCs w:val="22"/>
        </w:rPr>
        <w:t>${</w:t>
      </w:r>
      <w:proofErr w:type="spellStart"/>
      <w:r w:rsidRPr="00165B5C">
        <w:rPr>
          <w:rFonts w:cs="Arial"/>
          <w:color w:val="000000"/>
          <w:szCs w:val="22"/>
        </w:rPr>
        <w:t>property_name</w:t>
      </w:r>
      <w:proofErr w:type="spellEnd"/>
      <w:r w:rsidRPr="00165B5C">
        <w:rPr>
          <w:rFonts w:cs="Arial"/>
          <w:color w:val="000000"/>
          <w:szCs w:val="22"/>
        </w:rPr>
        <w:t>}</w:t>
      </w:r>
    </w:p>
    <w:p w14:paraId="28A7FBDD" w14:textId="77777777" w:rsidR="0092310A" w:rsidRPr="006028C1" w:rsidRDefault="0092310A" w:rsidP="0092310A">
      <w:pPr>
        <w:tabs>
          <w:tab w:val="left" w:pos="2880"/>
        </w:tabs>
        <w:ind w:left="2880" w:hanging="2880"/>
        <w:rPr>
          <w:rFonts w:cs="Arial"/>
          <w:bCs/>
          <w:szCs w:val="22"/>
        </w:rPr>
      </w:pPr>
    </w:p>
    <w:p w14:paraId="3AC137FF" w14:textId="4DB23A2E" w:rsidR="0092310A" w:rsidRDefault="0092310A" w:rsidP="0092310A">
      <w:pPr>
        <w:widowControl w:val="0"/>
        <w:tabs>
          <w:tab w:val="left" w:pos="2880"/>
        </w:tabs>
        <w:ind w:left="2880" w:hanging="2880"/>
        <w:rPr>
          <w:szCs w:val="22"/>
        </w:rPr>
      </w:pPr>
      <w:r w:rsidRPr="00922115">
        <w:rPr>
          <w:b/>
          <w:color w:val="1E4959"/>
          <w:szCs w:val="22"/>
        </w:rPr>
        <w:t>General Description:</w:t>
      </w:r>
      <w:r w:rsidRPr="00922115">
        <w:rPr>
          <w:b/>
          <w:szCs w:val="22"/>
        </w:rPr>
        <w:tab/>
      </w:r>
      <w:r w:rsidRPr="0092310A">
        <w:rPr>
          <w:rFonts w:cs="Arial"/>
          <w:szCs w:val="22"/>
          <w:highlight w:val="yellow"/>
        </w:rPr>
        <w:t>Average to good quality, three</w:t>
      </w:r>
      <w:r w:rsidRPr="001A68D7">
        <w:rPr>
          <w:rFonts w:cs="Arial"/>
          <w:szCs w:val="22"/>
        </w:rPr>
        <w:t xml:space="preserve">-building, full-service auto dealership built in phases from </w:t>
      </w:r>
      <w:r w:rsidRPr="0092310A">
        <w:rPr>
          <w:rFonts w:cs="Arial"/>
          <w:szCs w:val="22"/>
          <w:highlight w:val="yellow"/>
        </w:rPr>
        <w:t>1976 to 2014</w:t>
      </w:r>
      <w:r w:rsidRPr="001A68D7">
        <w:rPr>
          <w:rFonts w:cs="Arial"/>
          <w:szCs w:val="22"/>
        </w:rPr>
        <w:t xml:space="preserve">, with a recent </w:t>
      </w:r>
      <w:r>
        <w:rPr>
          <w:rFonts w:cs="Arial"/>
          <w:szCs w:val="22"/>
        </w:rPr>
        <w:t xml:space="preserve">conversion / </w:t>
      </w:r>
      <w:r w:rsidRPr="001A68D7">
        <w:rPr>
          <w:rFonts w:cs="Arial"/>
          <w:szCs w:val="22"/>
        </w:rPr>
        <w:t>remodel</w:t>
      </w:r>
      <w:r w:rsidRPr="00801276">
        <w:rPr>
          <w:rFonts w:cs="Arial"/>
          <w:szCs w:val="22"/>
        </w:rPr>
        <w:t xml:space="preserve"> </w:t>
      </w:r>
      <w:r>
        <w:rPr>
          <w:rFonts w:cs="Arial"/>
          <w:szCs w:val="22"/>
        </w:rPr>
        <w:t xml:space="preserve">of the </w:t>
      </w:r>
      <w:r w:rsidRPr="00801276">
        <w:rPr>
          <w:rFonts w:cs="Arial"/>
          <w:szCs w:val="22"/>
        </w:rPr>
        <w:t>s</w:t>
      </w:r>
      <w:r>
        <w:rPr>
          <w:rFonts w:cs="Arial"/>
          <w:szCs w:val="22"/>
        </w:rPr>
        <w:t>ervice center</w:t>
      </w:r>
      <w:r w:rsidRPr="00801276">
        <w:rPr>
          <w:rFonts w:cs="Arial"/>
          <w:szCs w:val="22"/>
        </w:rPr>
        <w:t xml:space="preserve"> </w:t>
      </w:r>
      <w:r>
        <w:rPr>
          <w:rFonts w:cs="Arial"/>
          <w:szCs w:val="22"/>
        </w:rPr>
        <w:t xml:space="preserve">completed </w:t>
      </w:r>
      <w:r w:rsidRPr="0092310A">
        <w:rPr>
          <w:rFonts w:cs="Arial"/>
          <w:szCs w:val="22"/>
          <w:highlight w:val="yellow"/>
        </w:rPr>
        <w:t>in 2013</w:t>
      </w:r>
      <w:r w:rsidRPr="00801276">
        <w:rPr>
          <w:rFonts w:cs="Arial"/>
          <w:szCs w:val="22"/>
        </w:rPr>
        <w:t xml:space="preserve">. </w:t>
      </w:r>
      <w:r w:rsidRPr="00E4112B">
        <w:rPr>
          <w:szCs w:val="22"/>
        </w:rPr>
        <w:t>Overall</w:t>
      </w:r>
      <w:r>
        <w:rPr>
          <w:szCs w:val="22"/>
        </w:rPr>
        <w:t>, the facility is</w:t>
      </w:r>
      <w:r w:rsidRPr="00E4112B">
        <w:rPr>
          <w:szCs w:val="22"/>
        </w:rPr>
        <w:t xml:space="preserve"> in </w:t>
      </w:r>
      <w:r w:rsidRPr="0092310A">
        <w:rPr>
          <w:szCs w:val="22"/>
          <w:highlight w:val="yellow"/>
        </w:rPr>
        <w:t>good, well maintained condition</w:t>
      </w:r>
      <w:r w:rsidRPr="00E4112B">
        <w:rPr>
          <w:szCs w:val="22"/>
        </w:rPr>
        <w:t xml:space="preserve">. </w:t>
      </w:r>
    </w:p>
    <w:p w14:paraId="218DFF7D" w14:textId="77777777" w:rsidR="0092310A" w:rsidRPr="00E4112B" w:rsidRDefault="0092310A" w:rsidP="0092310A">
      <w:pPr>
        <w:widowControl w:val="0"/>
        <w:tabs>
          <w:tab w:val="left" w:pos="2880"/>
        </w:tabs>
        <w:ind w:left="2880" w:hanging="2880"/>
        <w:rPr>
          <w:szCs w:val="22"/>
        </w:rPr>
      </w:pPr>
    </w:p>
    <w:p w14:paraId="5F8F2DAF" w14:textId="77777777" w:rsidR="0092310A" w:rsidRPr="00E4112B" w:rsidRDefault="0092310A" w:rsidP="0092310A">
      <w:pPr>
        <w:widowControl w:val="0"/>
        <w:tabs>
          <w:tab w:val="left" w:pos="2880"/>
        </w:tabs>
        <w:ind w:left="2880" w:hanging="2880"/>
        <w:rPr>
          <w:color w:val="1E4959"/>
        </w:rPr>
      </w:pPr>
      <w:r w:rsidRPr="00E4112B">
        <w:rPr>
          <w:b/>
          <w:color w:val="1E4959"/>
        </w:rPr>
        <w:t>Building Areas:</w:t>
      </w:r>
    </w:p>
    <w:tbl>
      <w:tblPr>
        <w:tblW w:w="7128" w:type="dxa"/>
        <w:tblInd w:w="2340" w:type="dxa"/>
        <w:tblLayout w:type="fixed"/>
        <w:tblLook w:val="0000" w:firstRow="0" w:lastRow="0" w:firstColumn="0" w:lastColumn="0" w:noHBand="0" w:noVBand="0"/>
      </w:tblPr>
      <w:tblGrid>
        <w:gridCol w:w="3690"/>
        <w:gridCol w:w="1638"/>
        <w:gridCol w:w="1800"/>
      </w:tblGrid>
      <w:tr w:rsidR="0092310A" w:rsidRPr="00922115" w14:paraId="4D55B0B7" w14:textId="77777777" w:rsidTr="004A11EB">
        <w:tc>
          <w:tcPr>
            <w:tcW w:w="3690" w:type="dxa"/>
            <w:tcBorders>
              <w:right w:val="single" w:sz="4" w:space="0" w:color="auto"/>
            </w:tcBorders>
            <w:shd w:val="clear" w:color="auto" w:fill="1E4959"/>
          </w:tcPr>
          <w:p w14:paraId="12D87329" w14:textId="77777777" w:rsidR="0092310A" w:rsidRPr="00E4112B" w:rsidRDefault="0092310A" w:rsidP="004A11EB">
            <w:pPr>
              <w:tabs>
                <w:tab w:val="left" w:pos="0"/>
                <w:tab w:val="left" w:pos="259"/>
                <w:tab w:val="left" w:pos="3600"/>
                <w:tab w:val="right" w:pos="7879"/>
              </w:tabs>
              <w:jc w:val="left"/>
              <w:rPr>
                <w:b/>
                <w:smallCaps/>
                <w:color w:val="FFFFFF" w:themeColor="background1"/>
              </w:rPr>
            </w:pPr>
          </w:p>
        </w:tc>
        <w:tc>
          <w:tcPr>
            <w:tcW w:w="1638" w:type="dxa"/>
            <w:tcBorders>
              <w:left w:val="single" w:sz="4" w:space="0" w:color="auto"/>
              <w:right w:val="single" w:sz="4" w:space="0" w:color="auto"/>
            </w:tcBorders>
            <w:shd w:val="clear" w:color="auto" w:fill="1E4959"/>
          </w:tcPr>
          <w:p w14:paraId="14C6A48B" w14:textId="77777777" w:rsidR="0092310A" w:rsidRPr="00E4112B" w:rsidRDefault="0092310A" w:rsidP="004A11EB">
            <w:pPr>
              <w:tabs>
                <w:tab w:val="left" w:pos="0"/>
                <w:tab w:val="left" w:pos="259"/>
                <w:tab w:val="left" w:pos="3600"/>
                <w:tab w:val="right" w:pos="7879"/>
              </w:tabs>
              <w:jc w:val="center"/>
              <w:rPr>
                <w:b/>
                <w:smallCaps/>
                <w:color w:val="FFFFFF" w:themeColor="background1"/>
              </w:rPr>
            </w:pPr>
            <w:r w:rsidRPr="00E4112B">
              <w:rPr>
                <w:b/>
                <w:smallCaps/>
                <w:color w:val="FFFFFF" w:themeColor="background1"/>
              </w:rPr>
              <w:t>Gross</w:t>
            </w:r>
          </w:p>
          <w:p w14:paraId="23A32843" w14:textId="77777777" w:rsidR="0092310A" w:rsidRPr="00E4112B" w:rsidRDefault="0092310A" w:rsidP="004A11EB">
            <w:pPr>
              <w:tabs>
                <w:tab w:val="left" w:pos="0"/>
                <w:tab w:val="left" w:pos="259"/>
                <w:tab w:val="left" w:pos="3600"/>
                <w:tab w:val="right" w:pos="7879"/>
              </w:tabs>
              <w:jc w:val="center"/>
              <w:rPr>
                <w:b/>
                <w:smallCaps/>
                <w:color w:val="FFFFFF" w:themeColor="background1"/>
              </w:rPr>
            </w:pPr>
            <w:r w:rsidRPr="00E4112B">
              <w:rPr>
                <w:b/>
                <w:smallCaps/>
                <w:color w:val="FFFFFF" w:themeColor="background1"/>
              </w:rPr>
              <w:t>Building</w:t>
            </w:r>
          </w:p>
        </w:tc>
        <w:tc>
          <w:tcPr>
            <w:tcW w:w="1800" w:type="dxa"/>
            <w:tcBorders>
              <w:left w:val="single" w:sz="4" w:space="0" w:color="auto"/>
            </w:tcBorders>
            <w:shd w:val="clear" w:color="auto" w:fill="1E4959"/>
          </w:tcPr>
          <w:p w14:paraId="454C5BEB" w14:textId="77777777" w:rsidR="0092310A" w:rsidRPr="00E4112B" w:rsidRDefault="0092310A" w:rsidP="004A11EB">
            <w:pPr>
              <w:tabs>
                <w:tab w:val="left" w:pos="0"/>
                <w:tab w:val="left" w:pos="259"/>
                <w:tab w:val="left" w:pos="3600"/>
                <w:tab w:val="right" w:pos="7879"/>
              </w:tabs>
              <w:jc w:val="center"/>
              <w:rPr>
                <w:b/>
                <w:smallCaps/>
                <w:color w:val="FFFFFF" w:themeColor="background1"/>
              </w:rPr>
            </w:pPr>
            <w:r w:rsidRPr="00E4112B">
              <w:rPr>
                <w:b/>
                <w:smallCaps/>
                <w:color w:val="FFFFFF" w:themeColor="background1"/>
              </w:rPr>
              <w:t>Office</w:t>
            </w:r>
          </w:p>
          <w:p w14:paraId="1D6F2E73" w14:textId="77777777" w:rsidR="0092310A" w:rsidRPr="00922115" w:rsidRDefault="0092310A" w:rsidP="004A11EB">
            <w:pPr>
              <w:tabs>
                <w:tab w:val="left" w:pos="0"/>
                <w:tab w:val="left" w:pos="259"/>
                <w:tab w:val="left" w:pos="3600"/>
                <w:tab w:val="right" w:pos="7879"/>
              </w:tabs>
              <w:jc w:val="center"/>
              <w:rPr>
                <w:b/>
                <w:smallCaps/>
                <w:color w:val="FFFFFF" w:themeColor="background1"/>
              </w:rPr>
            </w:pPr>
            <w:r w:rsidRPr="00E4112B">
              <w:rPr>
                <w:b/>
                <w:smallCaps/>
                <w:color w:val="FFFFFF" w:themeColor="background1"/>
              </w:rPr>
              <w:t>Space</w:t>
            </w:r>
          </w:p>
        </w:tc>
      </w:tr>
      <w:tr w:rsidR="0092310A" w:rsidRPr="00922115" w14:paraId="0F83D6F7" w14:textId="77777777" w:rsidTr="004A11EB">
        <w:tc>
          <w:tcPr>
            <w:tcW w:w="3690" w:type="dxa"/>
            <w:tcBorders>
              <w:bottom w:val="single" w:sz="24" w:space="0" w:color="3FB44F"/>
              <w:right w:val="single" w:sz="4" w:space="0" w:color="auto"/>
            </w:tcBorders>
            <w:shd w:val="clear" w:color="auto" w:fill="1E4959"/>
          </w:tcPr>
          <w:p w14:paraId="6B694C7F" w14:textId="77777777" w:rsidR="0092310A" w:rsidRPr="00922115" w:rsidRDefault="0092310A" w:rsidP="004A11EB">
            <w:pPr>
              <w:tabs>
                <w:tab w:val="left" w:pos="0"/>
                <w:tab w:val="left" w:pos="259"/>
                <w:tab w:val="left" w:pos="3600"/>
                <w:tab w:val="right" w:pos="7879"/>
              </w:tabs>
              <w:jc w:val="left"/>
              <w:rPr>
                <w:b/>
                <w:smallCaps/>
                <w:color w:val="FFFFFF" w:themeColor="background1"/>
              </w:rPr>
            </w:pPr>
            <w:r w:rsidRPr="00922115">
              <w:rPr>
                <w:b/>
                <w:smallCaps/>
                <w:color w:val="FFFFFF" w:themeColor="background1"/>
              </w:rPr>
              <w:t>Building Component</w:t>
            </w:r>
          </w:p>
        </w:tc>
        <w:tc>
          <w:tcPr>
            <w:tcW w:w="1638" w:type="dxa"/>
            <w:tcBorders>
              <w:left w:val="single" w:sz="4" w:space="0" w:color="auto"/>
              <w:bottom w:val="single" w:sz="24" w:space="0" w:color="3FB44F"/>
              <w:right w:val="single" w:sz="4" w:space="0" w:color="auto"/>
            </w:tcBorders>
            <w:shd w:val="clear" w:color="auto" w:fill="1E4959"/>
          </w:tcPr>
          <w:p w14:paraId="41A8932E" w14:textId="77777777" w:rsidR="0092310A" w:rsidRPr="00922115" w:rsidRDefault="0092310A" w:rsidP="004A11EB">
            <w:pPr>
              <w:tabs>
                <w:tab w:val="left" w:pos="0"/>
                <w:tab w:val="left" w:pos="259"/>
                <w:tab w:val="left" w:pos="3600"/>
                <w:tab w:val="right" w:pos="7879"/>
              </w:tabs>
              <w:jc w:val="center"/>
              <w:rPr>
                <w:b/>
                <w:smallCaps/>
                <w:color w:val="FFFFFF" w:themeColor="background1"/>
              </w:rPr>
            </w:pPr>
            <w:r w:rsidRPr="00922115">
              <w:rPr>
                <w:b/>
                <w:smallCaps/>
                <w:color w:val="FFFFFF" w:themeColor="background1"/>
              </w:rPr>
              <w:t>Area (SF)</w:t>
            </w:r>
          </w:p>
        </w:tc>
        <w:tc>
          <w:tcPr>
            <w:tcW w:w="1800" w:type="dxa"/>
            <w:tcBorders>
              <w:left w:val="single" w:sz="4" w:space="0" w:color="auto"/>
              <w:bottom w:val="single" w:sz="24" w:space="0" w:color="3FB44F"/>
            </w:tcBorders>
            <w:shd w:val="clear" w:color="auto" w:fill="1E4959"/>
          </w:tcPr>
          <w:p w14:paraId="7B232D0A" w14:textId="77777777" w:rsidR="0092310A" w:rsidRPr="00922115" w:rsidRDefault="0092310A" w:rsidP="004A11EB">
            <w:pPr>
              <w:tabs>
                <w:tab w:val="left" w:pos="0"/>
                <w:tab w:val="left" w:pos="259"/>
                <w:tab w:val="left" w:pos="3600"/>
                <w:tab w:val="right" w:pos="7879"/>
              </w:tabs>
              <w:jc w:val="center"/>
              <w:rPr>
                <w:b/>
                <w:smallCaps/>
                <w:color w:val="FFFFFF" w:themeColor="background1"/>
              </w:rPr>
            </w:pPr>
            <w:r w:rsidRPr="00922115">
              <w:rPr>
                <w:b/>
                <w:smallCaps/>
                <w:color w:val="FFFFFF" w:themeColor="background1"/>
              </w:rPr>
              <w:t>SF / %</w:t>
            </w:r>
          </w:p>
        </w:tc>
      </w:tr>
      <w:tr w:rsidR="0092310A" w14:paraId="4DDA0797" w14:textId="77777777" w:rsidTr="004A11EB">
        <w:tc>
          <w:tcPr>
            <w:tcW w:w="3690" w:type="dxa"/>
            <w:tcBorders>
              <w:top w:val="single" w:sz="24" w:space="0" w:color="3FB44F"/>
              <w:right w:val="single" w:sz="4" w:space="0" w:color="auto"/>
            </w:tcBorders>
          </w:tcPr>
          <w:p w14:paraId="4FDA7ECC" w14:textId="77777777" w:rsidR="0092310A" w:rsidRPr="00922115" w:rsidRDefault="0092310A" w:rsidP="004A11EB">
            <w:pPr>
              <w:tabs>
                <w:tab w:val="left" w:pos="0"/>
                <w:tab w:val="left" w:pos="259"/>
                <w:tab w:val="left" w:pos="3600"/>
                <w:tab w:val="right" w:pos="7879"/>
              </w:tabs>
              <w:spacing w:line="360" w:lineRule="exact"/>
              <w:jc w:val="left"/>
              <w:rPr>
                <w:b/>
                <w:u w:val="single"/>
              </w:rPr>
            </w:pPr>
            <w:r w:rsidRPr="00922115">
              <w:rPr>
                <w:b/>
                <w:u w:val="single"/>
              </w:rPr>
              <w:t>Building 1</w:t>
            </w:r>
            <w:r w:rsidRPr="001A68D7">
              <w:rPr>
                <w:b/>
              </w:rPr>
              <w:t xml:space="preserve"> </w:t>
            </w:r>
            <w:r w:rsidRPr="001A68D7">
              <w:rPr>
                <w:bCs/>
              </w:rPr>
              <w:t>(</w:t>
            </w:r>
            <w:r w:rsidRPr="0092310A">
              <w:rPr>
                <w:bCs/>
                <w:highlight w:val="yellow"/>
              </w:rPr>
              <w:t>Built 2014)</w:t>
            </w:r>
          </w:p>
        </w:tc>
        <w:tc>
          <w:tcPr>
            <w:tcW w:w="1638" w:type="dxa"/>
            <w:tcBorders>
              <w:top w:val="single" w:sz="24" w:space="0" w:color="3FB44F"/>
              <w:left w:val="single" w:sz="4" w:space="0" w:color="auto"/>
              <w:right w:val="single" w:sz="4" w:space="0" w:color="auto"/>
            </w:tcBorders>
          </w:tcPr>
          <w:p w14:paraId="0C3F3360" w14:textId="77777777" w:rsidR="0092310A" w:rsidRPr="00922115" w:rsidRDefault="0092310A" w:rsidP="004A11EB">
            <w:pPr>
              <w:tabs>
                <w:tab w:val="left" w:pos="0"/>
                <w:tab w:val="left" w:pos="259"/>
                <w:tab w:val="left" w:pos="3600"/>
                <w:tab w:val="right" w:pos="7879"/>
              </w:tabs>
              <w:spacing w:line="360" w:lineRule="exact"/>
              <w:jc w:val="center"/>
            </w:pPr>
          </w:p>
        </w:tc>
        <w:tc>
          <w:tcPr>
            <w:tcW w:w="1800" w:type="dxa"/>
            <w:tcBorders>
              <w:top w:val="single" w:sz="24" w:space="0" w:color="3FB44F"/>
              <w:left w:val="single" w:sz="4" w:space="0" w:color="auto"/>
            </w:tcBorders>
          </w:tcPr>
          <w:p w14:paraId="6FA2A67D" w14:textId="77777777" w:rsidR="0092310A" w:rsidRPr="00922115" w:rsidRDefault="0092310A" w:rsidP="004A11EB">
            <w:pPr>
              <w:tabs>
                <w:tab w:val="left" w:pos="0"/>
                <w:tab w:val="left" w:pos="259"/>
                <w:tab w:val="left" w:pos="3600"/>
                <w:tab w:val="right" w:pos="7879"/>
              </w:tabs>
              <w:spacing w:line="360" w:lineRule="exact"/>
              <w:jc w:val="center"/>
            </w:pPr>
          </w:p>
        </w:tc>
      </w:tr>
      <w:tr w:rsidR="0092310A" w14:paraId="705D9BE8" w14:textId="77777777" w:rsidTr="004A11EB">
        <w:tc>
          <w:tcPr>
            <w:tcW w:w="3690" w:type="dxa"/>
            <w:tcBorders>
              <w:right w:val="single" w:sz="4" w:space="0" w:color="auto"/>
            </w:tcBorders>
          </w:tcPr>
          <w:p w14:paraId="40620133" w14:textId="77777777" w:rsidR="0092310A" w:rsidRPr="00922115" w:rsidRDefault="0092310A" w:rsidP="004A11EB">
            <w:pPr>
              <w:tabs>
                <w:tab w:val="left" w:pos="0"/>
                <w:tab w:val="left" w:pos="259"/>
                <w:tab w:val="left" w:pos="3600"/>
                <w:tab w:val="right" w:pos="7879"/>
              </w:tabs>
              <w:spacing w:line="360" w:lineRule="exact"/>
              <w:jc w:val="left"/>
            </w:pPr>
            <w:r w:rsidRPr="00922115">
              <w:t>Showroom / Sales</w:t>
            </w:r>
            <w:r>
              <w:t xml:space="preserve"> - </w:t>
            </w:r>
            <w:r w:rsidRPr="0092310A">
              <w:rPr>
                <w:highlight w:val="yellow"/>
              </w:rPr>
              <w:t>Kia</w:t>
            </w:r>
          </w:p>
        </w:tc>
        <w:tc>
          <w:tcPr>
            <w:tcW w:w="1638" w:type="dxa"/>
            <w:tcBorders>
              <w:left w:val="single" w:sz="4" w:space="0" w:color="auto"/>
              <w:right w:val="single" w:sz="4" w:space="0" w:color="auto"/>
            </w:tcBorders>
          </w:tcPr>
          <w:p w14:paraId="0AD4D719" w14:textId="77777777" w:rsidR="0092310A" w:rsidRPr="0092310A" w:rsidRDefault="0092310A" w:rsidP="004A11EB">
            <w:pPr>
              <w:tabs>
                <w:tab w:val="left" w:pos="0"/>
                <w:tab w:val="left" w:pos="259"/>
                <w:tab w:val="left" w:pos="3600"/>
                <w:tab w:val="right" w:pos="7879"/>
              </w:tabs>
              <w:spacing w:line="360" w:lineRule="exact"/>
              <w:jc w:val="center"/>
              <w:rPr>
                <w:highlight w:val="yellow"/>
              </w:rPr>
            </w:pPr>
            <w:r w:rsidRPr="0092310A">
              <w:rPr>
                <w:highlight w:val="yellow"/>
              </w:rPr>
              <w:t>7,687</w:t>
            </w:r>
          </w:p>
        </w:tc>
        <w:tc>
          <w:tcPr>
            <w:tcW w:w="1800" w:type="dxa"/>
            <w:tcBorders>
              <w:left w:val="single" w:sz="4" w:space="0" w:color="auto"/>
            </w:tcBorders>
          </w:tcPr>
          <w:p w14:paraId="224C9E32" w14:textId="77777777" w:rsidR="0092310A" w:rsidRPr="0092310A" w:rsidRDefault="0092310A" w:rsidP="004A11EB">
            <w:pPr>
              <w:tabs>
                <w:tab w:val="left" w:pos="0"/>
                <w:tab w:val="left" w:pos="259"/>
                <w:tab w:val="left" w:pos="3600"/>
                <w:tab w:val="right" w:pos="7879"/>
              </w:tabs>
              <w:spacing w:line="360" w:lineRule="exact"/>
              <w:jc w:val="center"/>
              <w:rPr>
                <w:highlight w:val="yellow"/>
              </w:rPr>
            </w:pPr>
            <w:r w:rsidRPr="0092310A">
              <w:rPr>
                <w:highlight w:val="yellow"/>
              </w:rPr>
              <w:t>7,687</w:t>
            </w:r>
          </w:p>
        </w:tc>
      </w:tr>
      <w:tr w:rsidR="0092310A" w14:paraId="13567584" w14:textId="77777777" w:rsidTr="004A11EB">
        <w:tc>
          <w:tcPr>
            <w:tcW w:w="3690" w:type="dxa"/>
            <w:tcBorders>
              <w:right w:val="single" w:sz="4" w:space="0" w:color="auto"/>
            </w:tcBorders>
          </w:tcPr>
          <w:p w14:paraId="523318E1" w14:textId="77777777" w:rsidR="0092310A" w:rsidRPr="00922115" w:rsidRDefault="0092310A" w:rsidP="004A11EB">
            <w:pPr>
              <w:tabs>
                <w:tab w:val="left" w:pos="0"/>
                <w:tab w:val="left" w:pos="259"/>
                <w:tab w:val="left" w:pos="3600"/>
                <w:tab w:val="right" w:pos="7879"/>
              </w:tabs>
              <w:spacing w:line="360" w:lineRule="exact"/>
              <w:jc w:val="left"/>
            </w:pPr>
            <w:r w:rsidRPr="00922115">
              <w:t>Mezz</w:t>
            </w:r>
            <w:r>
              <w:t>anine Level</w:t>
            </w:r>
            <w:r w:rsidRPr="00922115">
              <w:t xml:space="preserve"> Office</w:t>
            </w:r>
            <w:r>
              <w:t>s</w:t>
            </w:r>
          </w:p>
        </w:tc>
        <w:tc>
          <w:tcPr>
            <w:tcW w:w="1638" w:type="dxa"/>
            <w:tcBorders>
              <w:left w:val="single" w:sz="4" w:space="0" w:color="auto"/>
              <w:right w:val="single" w:sz="4" w:space="0" w:color="auto"/>
            </w:tcBorders>
          </w:tcPr>
          <w:p w14:paraId="0D4E447C" w14:textId="77777777" w:rsidR="0092310A" w:rsidRPr="0092310A" w:rsidRDefault="0092310A" w:rsidP="004A11EB">
            <w:pPr>
              <w:tabs>
                <w:tab w:val="left" w:pos="0"/>
                <w:tab w:val="left" w:pos="259"/>
                <w:tab w:val="left" w:pos="3600"/>
                <w:tab w:val="right" w:pos="7879"/>
              </w:tabs>
              <w:spacing w:line="360" w:lineRule="exact"/>
              <w:jc w:val="center"/>
              <w:rPr>
                <w:highlight w:val="yellow"/>
              </w:rPr>
            </w:pPr>
            <w:r w:rsidRPr="0092310A">
              <w:rPr>
                <w:highlight w:val="yellow"/>
              </w:rPr>
              <w:t>2,919</w:t>
            </w:r>
          </w:p>
        </w:tc>
        <w:tc>
          <w:tcPr>
            <w:tcW w:w="1800" w:type="dxa"/>
            <w:tcBorders>
              <w:left w:val="single" w:sz="4" w:space="0" w:color="auto"/>
            </w:tcBorders>
          </w:tcPr>
          <w:p w14:paraId="0EA60D3C" w14:textId="77777777" w:rsidR="0092310A" w:rsidRPr="0092310A" w:rsidRDefault="0092310A" w:rsidP="004A11EB">
            <w:pPr>
              <w:tabs>
                <w:tab w:val="left" w:pos="0"/>
                <w:tab w:val="left" w:pos="259"/>
                <w:tab w:val="left" w:pos="3600"/>
                <w:tab w:val="right" w:pos="7879"/>
              </w:tabs>
              <w:spacing w:line="360" w:lineRule="exact"/>
              <w:jc w:val="center"/>
              <w:rPr>
                <w:highlight w:val="yellow"/>
              </w:rPr>
            </w:pPr>
            <w:r w:rsidRPr="0092310A">
              <w:rPr>
                <w:highlight w:val="yellow"/>
              </w:rPr>
              <w:t>2,919</w:t>
            </w:r>
          </w:p>
        </w:tc>
      </w:tr>
      <w:tr w:rsidR="0092310A" w14:paraId="0CA44D12" w14:textId="77777777" w:rsidTr="004A11EB">
        <w:tc>
          <w:tcPr>
            <w:tcW w:w="3690" w:type="dxa"/>
            <w:tcBorders>
              <w:top w:val="single" w:sz="4" w:space="0" w:color="auto"/>
              <w:right w:val="single" w:sz="4" w:space="0" w:color="auto"/>
            </w:tcBorders>
          </w:tcPr>
          <w:p w14:paraId="76E6FDB3" w14:textId="77777777" w:rsidR="0092310A" w:rsidRPr="0030249A" w:rsidRDefault="0092310A" w:rsidP="004A11EB">
            <w:pPr>
              <w:tabs>
                <w:tab w:val="left" w:pos="0"/>
                <w:tab w:val="left" w:pos="259"/>
                <w:tab w:val="left" w:pos="3600"/>
                <w:tab w:val="right" w:pos="7879"/>
              </w:tabs>
              <w:spacing w:line="360" w:lineRule="exact"/>
              <w:jc w:val="left"/>
            </w:pPr>
            <w:r w:rsidRPr="0030249A">
              <w:t>Subtotal – Bldg. 1</w:t>
            </w:r>
          </w:p>
        </w:tc>
        <w:tc>
          <w:tcPr>
            <w:tcW w:w="1638" w:type="dxa"/>
            <w:tcBorders>
              <w:top w:val="single" w:sz="4" w:space="0" w:color="auto"/>
              <w:left w:val="single" w:sz="4" w:space="0" w:color="auto"/>
              <w:right w:val="single" w:sz="4" w:space="0" w:color="auto"/>
            </w:tcBorders>
          </w:tcPr>
          <w:p w14:paraId="169FB770" w14:textId="77777777" w:rsidR="0092310A" w:rsidRPr="0092310A" w:rsidRDefault="0092310A" w:rsidP="004A11EB">
            <w:pPr>
              <w:tabs>
                <w:tab w:val="left" w:pos="0"/>
                <w:tab w:val="left" w:pos="259"/>
                <w:tab w:val="left" w:pos="3600"/>
                <w:tab w:val="right" w:pos="7879"/>
              </w:tabs>
              <w:spacing w:line="360" w:lineRule="exact"/>
              <w:jc w:val="center"/>
              <w:rPr>
                <w:highlight w:val="yellow"/>
              </w:rPr>
            </w:pPr>
            <w:r w:rsidRPr="0092310A">
              <w:rPr>
                <w:highlight w:val="yellow"/>
              </w:rPr>
              <w:t>10,786</w:t>
            </w:r>
          </w:p>
        </w:tc>
        <w:tc>
          <w:tcPr>
            <w:tcW w:w="1800" w:type="dxa"/>
            <w:tcBorders>
              <w:top w:val="single" w:sz="4" w:space="0" w:color="auto"/>
              <w:left w:val="single" w:sz="4" w:space="0" w:color="auto"/>
            </w:tcBorders>
          </w:tcPr>
          <w:p w14:paraId="084CFD76" w14:textId="77777777" w:rsidR="0092310A" w:rsidRPr="0092310A" w:rsidRDefault="0092310A" w:rsidP="004A11EB">
            <w:pPr>
              <w:tabs>
                <w:tab w:val="left" w:pos="0"/>
                <w:tab w:val="left" w:pos="259"/>
                <w:tab w:val="left" w:pos="3600"/>
                <w:tab w:val="right" w:pos="7879"/>
              </w:tabs>
              <w:spacing w:line="360" w:lineRule="exact"/>
              <w:jc w:val="center"/>
              <w:rPr>
                <w:highlight w:val="yellow"/>
              </w:rPr>
            </w:pPr>
            <w:r w:rsidRPr="0092310A">
              <w:rPr>
                <w:highlight w:val="yellow"/>
              </w:rPr>
              <w:t>10,786 / 100%</w:t>
            </w:r>
          </w:p>
        </w:tc>
      </w:tr>
      <w:tr w:rsidR="0092310A" w14:paraId="7C399306" w14:textId="77777777" w:rsidTr="004A11EB">
        <w:tc>
          <w:tcPr>
            <w:tcW w:w="3690" w:type="dxa"/>
            <w:tcBorders>
              <w:top w:val="dotted" w:sz="4" w:space="0" w:color="auto"/>
              <w:right w:val="single" w:sz="4" w:space="0" w:color="auto"/>
            </w:tcBorders>
          </w:tcPr>
          <w:p w14:paraId="162D5DAB" w14:textId="77777777" w:rsidR="0092310A" w:rsidRPr="00922115" w:rsidRDefault="0092310A" w:rsidP="004A11EB">
            <w:pPr>
              <w:tabs>
                <w:tab w:val="left" w:pos="0"/>
                <w:tab w:val="left" w:pos="259"/>
                <w:tab w:val="left" w:pos="3600"/>
                <w:tab w:val="right" w:pos="7879"/>
              </w:tabs>
              <w:spacing w:line="360" w:lineRule="exact"/>
              <w:jc w:val="left"/>
              <w:rPr>
                <w:b/>
                <w:u w:val="single"/>
              </w:rPr>
            </w:pPr>
            <w:r w:rsidRPr="00922115">
              <w:rPr>
                <w:b/>
                <w:u w:val="single"/>
              </w:rPr>
              <w:t>Building 2</w:t>
            </w:r>
            <w:r w:rsidRPr="00205807">
              <w:rPr>
                <w:b/>
              </w:rPr>
              <w:t xml:space="preserve"> </w:t>
            </w:r>
            <w:r w:rsidRPr="001A68D7">
              <w:rPr>
                <w:bCs/>
              </w:rPr>
              <w:t>(</w:t>
            </w:r>
            <w:r w:rsidRPr="0092310A">
              <w:rPr>
                <w:bCs/>
                <w:highlight w:val="yellow"/>
              </w:rPr>
              <w:t>Built 2013</w:t>
            </w:r>
            <w:r w:rsidRPr="001A68D7">
              <w:rPr>
                <w:bCs/>
              </w:rPr>
              <w:t>)</w:t>
            </w:r>
          </w:p>
        </w:tc>
        <w:tc>
          <w:tcPr>
            <w:tcW w:w="1638" w:type="dxa"/>
            <w:tcBorders>
              <w:left w:val="single" w:sz="4" w:space="0" w:color="auto"/>
              <w:right w:val="single" w:sz="4" w:space="0" w:color="auto"/>
            </w:tcBorders>
          </w:tcPr>
          <w:p w14:paraId="656F3073" w14:textId="77777777" w:rsidR="0092310A" w:rsidRPr="0092310A" w:rsidRDefault="0092310A" w:rsidP="004A11EB">
            <w:pPr>
              <w:tabs>
                <w:tab w:val="left" w:pos="0"/>
                <w:tab w:val="left" w:pos="259"/>
                <w:tab w:val="left" w:pos="3600"/>
                <w:tab w:val="right" w:pos="7879"/>
              </w:tabs>
              <w:spacing w:line="360" w:lineRule="exact"/>
              <w:jc w:val="center"/>
              <w:rPr>
                <w:highlight w:val="yellow"/>
              </w:rPr>
            </w:pPr>
          </w:p>
        </w:tc>
        <w:tc>
          <w:tcPr>
            <w:tcW w:w="1800" w:type="dxa"/>
            <w:tcBorders>
              <w:left w:val="single" w:sz="4" w:space="0" w:color="auto"/>
            </w:tcBorders>
          </w:tcPr>
          <w:p w14:paraId="75A2A8FB" w14:textId="77777777" w:rsidR="0092310A" w:rsidRPr="0092310A" w:rsidRDefault="0092310A" w:rsidP="004A11EB">
            <w:pPr>
              <w:tabs>
                <w:tab w:val="left" w:pos="0"/>
                <w:tab w:val="left" w:pos="259"/>
                <w:tab w:val="left" w:pos="3600"/>
                <w:tab w:val="right" w:pos="7879"/>
              </w:tabs>
              <w:spacing w:line="360" w:lineRule="exact"/>
              <w:jc w:val="center"/>
              <w:rPr>
                <w:highlight w:val="yellow"/>
              </w:rPr>
            </w:pPr>
          </w:p>
        </w:tc>
      </w:tr>
      <w:tr w:rsidR="0092310A" w14:paraId="7FC01669" w14:textId="77777777" w:rsidTr="004A11EB">
        <w:tc>
          <w:tcPr>
            <w:tcW w:w="3690" w:type="dxa"/>
            <w:tcBorders>
              <w:bottom w:val="dotted" w:sz="4" w:space="0" w:color="auto"/>
              <w:right w:val="single" w:sz="4" w:space="0" w:color="auto"/>
            </w:tcBorders>
          </w:tcPr>
          <w:p w14:paraId="47CA5879" w14:textId="77777777" w:rsidR="0092310A" w:rsidRPr="00922115" w:rsidRDefault="0092310A" w:rsidP="004A11EB">
            <w:pPr>
              <w:tabs>
                <w:tab w:val="left" w:pos="0"/>
                <w:tab w:val="left" w:pos="259"/>
                <w:tab w:val="left" w:pos="3600"/>
                <w:tab w:val="right" w:pos="7879"/>
              </w:tabs>
              <w:spacing w:line="360" w:lineRule="exact"/>
              <w:jc w:val="left"/>
            </w:pPr>
            <w:r>
              <w:t xml:space="preserve">Showroom / Sales – </w:t>
            </w:r>
            <w:r w:rsidRPr="0092310A">
              <w:rPr>
                <w:highlight w:val="yellow"/>
              </w:rPr>
              <w:t>Buick GMC</w:t>
            </w:r>
          </w:p>
        </w:tc>
        <w:tc>
          <w:tcPr>
            <w:tcW w:w="1638" w:type="dxa"/>
            <w:tcBorders>
              <w:left w:val="single" w:sz="4" w:space="0" w:color="auto"/>
              <w:right w:val="single" w:sz="4" w:space="0" w:color="auto"/>
            </w:tcBorders>
          </w:tcPr>
          <w:p w14:paraId="38B0E735" w14:textId="77777777" w:rsidR="0092310A" w:rsidRPr="0092310A" w:rsidRDefault="0092310A" w:rsidP="004A11EB">
            <w:pPr>
              <w:tabs>
                <w:tab w:val="left" w:pos="0"/>
                <w:tab w:val="left" w:pos="259"/>
                <w:tab w:val="left" w:pos="3600"/>
                <w:tab w:val="right" w:pos="7879"/>
              </w:tabs>
              <w:spacing w:line="360" w:lineRule="exact"/>
              <w:jc w:val="center"/>
              <w:rPr>
                <w:highlight w:val="yellow"/>
              </w:rPr>
            </w:pPr>
            <w:r w:rsidRPr="0092310A">
              <w:rPr>
                <w:highlight w:val="yellow"/>
              </w:rPr>
              <w:t>6,570</w:t>
            </w:r>
          </w:p>
        </w:tc>
        <w:tc>
          <w:tcPr>
            <w:tcW w:w="1800" w:type="dxa"/>
            <w:tcBorders>
              <w:left w:val="single" w:sz="4" w:space="0" w:color="auto"/>
            </w:tcBorders>
          </w:tcPr>
          <w:p w14:paraId="75A2C081" w14:textId="77777777" w:rsidR="0092310A" w:rsidRPr="0092310A" w:rsidRDefault="0092310A" w:rsidP="004A11EB">
            <w:pPr>
              <w:tabs>
                <w:tab w:val="left" w:pos="0"/>
                <w:tab w:val="left" w:pos="259"/>
                <w:tab w:val="left" w:pos="3600"/>
                <w:tab w:val="right" w:pos="7879"/>
              </w:tabs>
              <w:spacing w:line="360" w:lineRule="exact"/>
              <w:jc w:val="center"/>
              <w:rPr>
                <w:highlight w:val="yellow"/>
              </w:rPr>
            </w:pPr>
            <w:r w:rsidRPr="0092310A">
              <w:rPr>
                <w:highlight w:val="yellow"/>
              </w:rPr>
              <w:t>6,570 / 100%</w:t>
            </w:r>
          </w:p>
        </w:tc>
      </w:tr>
      <w:tr w:rsidR="0092310A" w14:paraId="6021374F" w14:textId="77777777" w:rsidTr="004A11EB">
        <w:tc>
          <w:tcPr>
            <w:tcW w:w="3690" w:type="dxa"/>
            <w:tcBorders>
              <w:top w:val="dotted" w:sz="4" w:space="0" w:color="auto"/>
              <w:right w:val="single" w:sz="4" w:space="0" w:color="auto"/>
            </w:tcBorders>
          </w:tcPr>
          <w:p w14:paraId="0728BC99" w14:textId="77777777" w:rsidR="0092310A" w:rsidRPr="00922115" w:rsidRDefault="0092310A" w:rsidP="004A11EB">
            <w:pPr>
              <w:tabs>
                <w:tab w:val="left" w:pos="0"/>
                <w:tab w:val="left" w:pos="259"/>
                <w:tab w:val="left" w:pos="3600"/>
                <w:tab w:val="right" w:pos="7879"/>
              </w:tabs>
              <w:spacing w:line="360" w:lineRule="exact"/>
              <w:jc w:val="left"/>
              <w:rPr>
                <w:b/>
                <w:u w:val="single"/>
              </w:rPr>
            </w:pPr>
            <w:r w:rsidRPr="00922115">
              <w:rPr>
                <w:b/>
                <w:u w:val="single"/>
              </w:rPr>
              <w:t>Building 3</w:t>
            </w:r>
            <w:r w:rsidRPr="00205807">
              <w:rPr>
                <w:b/>
              </w:rPr>
              <w:t xml:space="preserve"> </w:t>
            </w:r>
            <w:r w:rsidRPr="001A68D7">
              <w:rPr>
                <w:bCs/>
              </w:rPr>
              <w:t>(</w:t>
            </w:r>
            <w:r w:rsidRPr="0092310A">
              <w:rPr>
                <w:bCs/>
                <w:highlight w:val="yellow"/>
              </w:rPr>
              <w:t xml:space="preserve">Built 1976  </w:t>
            </w:r>
            <w:proofErr w:type="spellStart"/>
            <w:r w:rsidRPr="0092310A">
              <w:rPr>
                <w:bCs/>
                <w:highlight w:val="yellow"/>
              </w:rPr>
              <w:t>Remod</w:t>
            </w:r>
            <w:proofErr w:type="spellEnd"/>
            <w:r w:rsidRPr="0092310A">
              <w:rPr>
                <w:bCs/>
                <w:highlight w:val="yellow"/>
              </w:rPr>
              <w:t>. 2013</w:t>
            </w:r>
            <w:r w:rsidRPr="001A68D7">
              <w:rPr>
                <w:bCs/>
              </w:rPr>
              <w:t>)</w:t>
            </w:r>
          </w:p>
        </w:tc>
        <w:tc>
          <w:tcPr>
            <w:tcW w:w="1638" w:type="dxa"/>
            <w:tcBorders>
              <w:left w:val="single" w:sz="4" w:space="0" w:color="auto"/>
              <w:right w:val="single" w:sz="4" w:space="0" w:color="auto"/>
            </w:tcBorders>
          </w:tcPr>
          <w:p w14:paraId="40D7F633" w14:textId="77777777" w:rsidR="0092310A" w:rsidRPr="0092310A" w:rsidRDefault="0092310A" w:rsidP="004A11EB">
            <w:pPr>
              <w:tabs>
                <w:tab w:val="left" w:pos="0"/>
                <w:tab w:val="left" w:pos="259"/>
                <w:tab w:val="left" w:pos="3600"/>
                <w:tab w:val="right" w:pos="7879"/>
              </w:tabs>
              <w:spacing w:line="360" w:lineRule="exact"/>
              <w:jc w:val="center"/>
              <w:rPr>
                <w:highlight w:val="yellow"/>
              </w:rPr>
            </w:pPr>
          </w:p>
        </w:tc>
        <w:tc>
          <w:tcPr>
            <w:tcW w:w="1800" w:type="dxa"/>
            <w:tcBorders>
              <w:left w:val="single" w:sz="4" w:space="0" w:color="auto"/>
            </w:tcBorders>
          </w:tcPr>
          <w:p w14:paraId="380CDA58" w14:textId="77777777" w:rsidR="0092310A" w:rsidRPr="0092310A" w:rsidRDefault="0092310A" w:rsidP="004A11EB">
            <w:pPr>
              <w:tabs>
                <w:tab w:val="left" w:pos="0"/>
                <w:tab w:val="left" w:pos="259"/>
                <w:tab w:val="left" w:pos="3600"/>
                <w:tab w:val="right" w:pos="7879"/>
              </w:tabs>
              <w:spacing w:line="400" w:lineRule="exact"/>
              <w:jc w:val="center"/>
              <w:rPr>
                <w:highlight w:val="yellow"/>
              </w:rPr>
            </w:pPr>
          </w:p>
        </w:tc>
      </w:tr>
      <w:tr w:rsidR="0092310A" w14:paraId="3636D16D" w14:textId="77777777" w:rsidTr="004A11EB">
        <w:tc>
          <w:tcPr>
            <w:tcW w:w="3690" w:type="dxa"/>
            <w:tcBorders>
              <w:right w:val="single" w:sz="4" w:space="0" w:color="auto"/>
            </w:tcBorders>
          </w:tcPr>
          <w:p w14:paraId="7553CDA1" w14:textId="77777777" w:rsidR="0092310A" w:rsidRPr="00922115" w:rsidRDefault="0092310A" w:rsidP="004A11EB">
            <w:pPr>
              <w:tabs>
                <w:tab w:val="left" w:pos="0"/>
                <w:tab w:val="left" w:pos="259"/>
                <w:tab w:val="left" w:pos="3600"/>
                <w:tab w:val="right" w:pos="7879"/>
              </w:tabs>
              <w:spacing w:line="360" w:lineRule="exact"/>
              <w:jc w:val="left"/>
              <w:rPr>
                <w:b/>
                <w:u w:val="single"/>
              </w:rPr>
            </w:pPr>
            <w:r>
              <w:t>Service Center</w:t>
            </w:r>
          </w:p>
        </w:tc>
        <w:tc>
          <w:tcPr>
            <w:tcW w:w="1638" w:type="dxa"/>
            <w:tcBorders>
              <w:left w:val="single" w:sz="4" w:space="0" w:color="auto"/>
              <w:bottom w:val="single" w:sz="6" w:space="0" w:color="auto"/>
              <w:right w:val="single" w:sz="4" w:space="0" w:color="auto"/>
            </w:tcBorders>
          </w:tcPr>
          <w:p w14:paraId="2B0483F7" w14:textId="77777777" w:rsidR="0092310A" w:rsidRPr="0092310A" w:rsidRDefault="0092310A" w:rsidP="004A11EB">
            <w:pPr>
              <w:tabs>
                <w:tab w:val="left" w:pos="0"/>
                <w:tab w:val="left" w:pos="259"/>
                <w:tab w:val="left" w:pos="3600"/>
                <w:tab w:val="right" w:pos="7879"/>
              </w:tabs>
              <w:spacing w:line="360" w:lineRule="exact"/>
              <w:jc w:val="center"/>
              <w:rPr>
                <w:highlight w:val="yellow"/>
              </w:rPr>
            </w:pPr>
            <w:r w:rsidRPr="0092310A">
              <w:rPr>
                <w:highlight w:val="yellow"/>
              </w:rPr>
              <w:t>28,294</w:t>
            </w:r>
          </w:p>
        </w:tc>
        <w:tc>
          <w:tcPr>
            <w:tcW w:w="1800" w:type="dxa"/>
            <w:tcBorders>
              <w:left w:val="single" w:sz="4" w:space="0" w:color="auto"/>
            </w:tcBorders>
          </w:tcPr>
          <w:p w14:paraId="6747528D" w14:textId="77777777" w:rsidR="0092310A" w:rsidRPr="0092310A" w:rsidRDefault="0092310A" w:rsidP="004A11EB">
            <w:pPr>
              <w:tabs>
                <w:tab w:val="left" w:pos="0"/>
                <w:tab w:val="left" w:pos="259"/>
                <w:tab w:val="left" w:pos="3600"/>
                <w:tab w:val="right" w:pos="7879"/>
              </w:tabs>
              <w:spacing w:line="400" w:lineRule="exact"/>
              <w:jc w:val="center"/>
              <w:rPr>
                <w:highlight w:val="yellow"/>
              </w:rPr>
            </w:pPr>
            <w:r w:rsidRPr="0092310A">
              <w:rPr>
                <w:highlight w:val="yellow"/>
              </w:rPr>
              <w:t>7,870 / 27.8%</w:t>
            </w:r>
          </w:p>
        </w:tc>
      </w:tr>
      <w:tr w:rsidR="0092310A" w14:paraId="5C053062" w14:textId="77777777" w:rsidTr="004A11EB">
        <w:trPr>
          <w:cantSplit/>
        </w:trPr>
        <w:tc>
          <w:tcPr>
            <w:tcW w:w="3690" w:type="dxa"/>
            <w:tcBorders>
              <w:top w:val="single" w:sz="6" w:space="0" w:color="auto"/>
              <w:bottom w:val="double" w:sz="4" w:space="0" w:color="auto"/>
              <w:right w:val="single" w:sz="6" w:space="0" w:color="auto"/>
            </w:tcBorders>
          </w:tcPr>
          <w:p w14:paraId="700D1325" w14:textId="77777777" w:rsidR="0092310A" w:rsidRPr="00922115" w:rsidRDefault="0092310A" w:rsidP="004A11EB">
            <w:pPr>
              <w:tabs>
                <w:tab w:val="left" w:pos="0"/>
                <w:tab w:val="left" w:pos="259"/>
                <w:tab w:val="left" w:pos="3600"/>
                <w:tab w:val="right" w:pos="7879"/>
              </w:tabs>
              <w:spacing w:line="400" w:lineRule="exact"/>
              <w:rPr>
                <w:b/>
                <w:bCs/>
              </w:rPr>
            </w:pPr>
            <w:r w:rsidRPr="00922115">
              <w:rPr>
                <w:b/>
                <w:bCs/>
              </w:rPr>
              <w:t>Gross Building Area</w:t>
            </w:r>
          </w:p>
        </w:tc>
        <w:tc>
          <w:tcPr>
            <w:tcW w:w="1638" w:type="dxa"/>
            <w:tcBorders>
              <w:top w:val="single" w:sz="6" w:space="0" w:color="auto"/>
              <w:left w:val="single" w:sz="6" w:space="0" w:color="auto"/>
              <w:bottom w:val="double" w:sz="4" w:space="0" w:color="auto"/>
            </w:tcBorders>
          </w:tcPr>
          <w:p w14:paraId="40A45665" w14:textId="6267B3E5" w:rsidR="0092310A" w:rsidRPr="00165B5C" w:rsidRDefault="00165B5C" w:rsidP="004A11EB">
            <w:pPr>
              <w:tabs>
                <w:tab w:val="left" w:pos="0"/>
                <w:tab w:val="left" w:pos="259"/>
                <w:tab w:val="left" w:pos="3600"/>
                <w:tab w:val="right" w:pos="7879"/>
              </w:tabs>
              <w:spacing w:line="400" w:lineRule="exact"/>
              <w:jc w:val="center"/>
              <w:rPr>
                <w:b/>
              </w:rPr>
            </w:pPr>
            <w:r w:rsidRPr="00165B5C">
              <w:rPr>
                <w:b/>
              </w:rPr>
              <w:t>${</w:t>
            </w:r>
            <w:proofErr w:type="spellStart"/>
            <w:r w:rsidRPr="00165B5C">
              <w:rPr>
                <w:b/>
              </w:rPr>
              <w:t>gba</w:t>
            </w:r>
            <w:proofErr w:type="spellEnd"/>
            <w:r w:rsidRPr="00165B5C">
              <w:rPr>
                <w:b/>
              </w:rPr>
              <w:t>}</w:t>
            </w:r>
          </w:p>
        </w:tc>
        <w:tc>
          <w:tcPr>
            <w:tcW w:w="1800" w:type="dxa"/>
            <w:tcBorders>
              <w:top w:val="single" w:sz="6" w:space="0" w:color="auto"/>
              <w:left w:val="single" w:sz="6" w:space="0" w:color="auto"/>
              <w:bottom w:val="double" w:sz="4" w:space="0" w:color="auto"/>
            </w:tcBorders>
          </w:tcPr>
          <w:p w14:paraId="7B934684" w14:textId="6E23A1B4" w:rsidR="0092310A" w:rsidRPr="00165B5C" w:rsidRDefault="00165B5C" w:rsidP="004A11EB">
            <w:pPr>
              <w:tabs>
                <w:tab w:val="left" w:pos="0"/>
                <w:tab w:val="left" w:pos="259"/>
                <w:tab w:val="left" w:pos="3600"/>
                <w:tab w:val="right" w:pos="7879"/>
              </w:tabs>
              <w:spacing w:line="400" w:lineRule="exact"/>
              <w:jc w:val="center"/>
              <w:rPr>
                <w:b/>
              </w:rPr>
            </w:pPr>
            <w:r w:rsidRPr="00165B5C">
              <w:rPr>
                <w:b/>
              </w:rPr>
              <w:t>${</w:t>
            </w:r>
            <w:proofErr w:type="spellStart"/>
            <w:r w:rsidRPr="00165B5C">
              <w:rPr>
                <w:b/>
              </w:rPr>
              <w:t>offsf</w:t>
            </w:r>
            <w:proofErr w:type="spellEnd"/>
            <w:r w:rsidRPr="00165B5C">
              <w:rPr>
                <w:b/>
              </w:rPr>
              <w:t>}</w:t>
            </w:r>
            <w:r w:rsidR="0092310A" w:rsidRPr="00165B5C">
              <w:rPr>
                <w:b/>
              </w:rPr>
              <w:t xml:space="preserve"> / </w:t>
            </w:r>
            <w:r w:rsidRPr="00165B5C">
              <w:rPr>
                <w:b/>
              </w:rPr>
              <w:t>${</w:t>
            </w:r>
            <w:proofErr w:type="spellStart"/>
            <w:r w:rsidRPr="00165B5C">
              <w:rPr>
                <w:b/>
              </w:rPr>
              <w:t>offpct</w:t>
            </w:r>
            <w:proofErr w:type="spellEnd"/>
            <w:r w:rsidRPr="00165B5C">
              <w:rPr>
                <w:b/>
              </w:rPr>
              <w:t>}</w:t>
            </w:r>
          </w:p>
        </w:tc>
      </w:tr>
    </w:tbl>
    <w:p w14:paraId="4E1E184F" w14:textId="77777777" w:rsidR="0092310A" w:rsidRPr="00922115" w:rsidRDefault="0092310A" w:rsidP="0092310A">
      <w:pPr>
        <w:widowControl w:val="0"/>
        <w:tabs>
          <w:tab w:val="left" w:pos="2880"/>
        </w:tabs>
        <w:ind w:left="2880" w:hanging="2880"/>
      </w:pPr>
    </w:p>
    <w:p w14:paraId="73978070" w14:textId="77777777" w:rsidR="0092310A" w:rsidRPr="003060A8" w:rsidRDefault="0092310A" w:rsidP="0092310A">
      <w:pPr>
        <w:widowControl w:val="0"/>
        <w:tabs>
          <w:tab w:val="left" w:pos="2880"/>
        </w:tabs>
        <w:ind w:left="2880" w:hanging="2880"/>
      </w:pPr>
      <w:r w:rsidRPr="00922115">
        <w:tab/>
        <w:t xml:space="preserve">The building area calculations are based on a review of county records and architectural drawings with verification based on our physical inspection and </w:t>
      </w:r>
      <w:r w:rsidRPr="003060A8">
        <w:t>measurement.</w:t>
      </w:r>
      <w:r>
        <w:t xml:space="preserve"> Floor plans and b</w:t>
      </w:r>
      <w:r w:rsidRPr="003060A8">
        <w:t xml:space="preserve">uilding sketches are presented on pages following this subsection. </w:t>
      </w:r>
      <w:r>
        <w:t xml:space="preserve"> Note that due to the single-tenant nature of the facility, as well as the lack of building common areas, the gross building and gross leasable areas are equal to one-another.</w:t>
      </w:r>
    </w:p>
    <w:p w14:paraId="16273E8D" w14:textId="77777777" w:rsidR="0092310A" w:rsidRPr="003060A8" w:rsidRDefault="0092310A" w:rsidP="0092310A">
      <w:pPr>
        <w:widowControl w:val="0"/>
        <w:tabs>
          <w:tab w:val="left" w:pos="2880"/>
        </w:tabs>
        <w:ind w:left="2880" w:hanging="2880"/>
        <w:rPr>
          <w:b/>
        </w:rPr>
      </w:pPr>
    </w:p>
    <w:p w14:paraId="7A97766B" w14:textId="77777777" w:rsidR="0092310A" w:rsidRPr="0020782D" w:rsidRDefault="0092310A" w:rsidP="0092310A">
      <w:pPr>
        <w:widowControl w:val="0"/>
        <w:tabs>
          <w:tab w:val="left" w:pos="2880"/>
        </w:tabs>
        <w:ind w:left="2880" w:hanging="2880"/>
      </w:pPr>
      <w:r w:rsidRPr="003060A8">
        <w:rPr>
          <w:b/>
          <w:color w:val="1E4959"/>
        </w:rPr>
        <w:t>Site Configuration:</w:t>
      </w:r>
      <w:r w:rsidRPr="003060A8">
        <w:tab/>
        <w:t xml:space="preserve">Building 1 is located at the </w:t>
      </w:r>
      <w:r>
        <w:t>south</w:t>
      </w:r>
      <w:r w:rsidRPr="003060A8">
        <w:t xml:space="preserve">east </w:t>
      </w:r>
      <w:r>
        <w:t>sector of the contiguous parcels</w:t>
      </w:r>
      <w:r w:rsidRPr="003060A8">
        <w:t xml:space="preserve">; Building 2 is located </w:t>
      </w:r>
      <w:r>
        <w:t xml:space="preserve">on the </w:t>
      </w:r>
      <w:r w:rsidRPr="003060A8">
        <w:t>west end of the</w:t>
      </w:r>
      <w:r w:rsidRPr="00922115">
        <w:t xml:space="preserve"> </w:t>
      </w:r>
      <w:r>
        <w:t>main dealership bordering Interstate 5</w:t>
      </w:r>
      <w:r w:rsidRPr="003060A8">
        <w:t xml:space="preserve">; while Building 3 is located </w:t>
      </w:r>
      <w:r>
        <w:t>north of Fisher Road NE across from the main dealership</w:t>
      </w:r>
      <w:r w:rsidRPr="00922115">
        <w:t xml:space="preserve">. The balance of the site consists of asphalt </w:t>
      </w:r>
      <w:r w:rsidRPr="0020782D">
        <w:t xml:space="preserve">paving for parking / interior driveways / vehicle inventory and landscaping. </w:t>
      </w:r>
    </w:p>
    <w:p w14:paraId="63D2C41E" w14:textId="77777777" w:rsidR="0092310A" w:rsidRPr="0020782D" w:rsidRDefault="0092310A" w:rsidP="0092310A">
      <w:pPr>
        <w:widowControl w:val="0"/>
        <w:tabs>
          <w:tab w:val="left" w:pos="2880"/>
        </w:tabs>
        <w:ind w:left="2880" w:hanging="2880"/>
      </w:pPr>
    </w:p>
    <w:p w14:paraId="27BAA65D" w14:textId="77777777" w:rsidR="0092310A" w:rsidRDefault="0092310A" w:rsidP="0092310A">
      <w:pPr>
        <w:widowControl w:val="0"/>
        <w:tabs>
          <w:tab w:val="left" w:pos="2880"/>
        </w:tabs>
        <w:ind w:left="2880" w:hanging="2880"/>
      </w:pPr>
      <w:r w:rsidRPr="0020782D">
        <w:rPr>
          <w:b/>
          <w:color w:val="1E4959"/>
        </w:rPr>
        <w:t>Building 1:</w:t>
      </w:r>
      <w:r w:rsidRPr="0020782D">
        <w:tab/>
      </w:r>
      <w:bookmarkStart w:id="1" w:name="_Hlk33082760"/>
      <w:r w:rsidRPr="0020782D">
        <w:t xml:space="preserve">The </w:t>
      </w:r>
      <w:bookmarkStart w:id="2" w:name="_Hlk33083099"/>
      <w:r w:rsidRPr="0092310A">
        <w:rPr>
          <w:b/>
          <w:bCs/>
          <w:highlight w:val="yellow"/>
        </w:rPr>
        <w:t>Kia</w:t>
      </w:r>
      <w:r w:rsidRPr="0092310A">
        <w:rPr>
          <w:highlight w:val="yellow"/>
        </w:rPr>
        <w:t xml:space="preserve"> </w:t>
      </w:r>
      <w:r w:rsidRPr="0092310A">
        <w:rPr>
          <w:b/>
          <w:highlight w:val="yellow"/>
        </w:rPr>
        <w:t>showroom</w:t>
      </w:r>
      <w:r w:rsidRPr="0020782D">
        <w:rPr>
          <w:b/>
        </w:rPr>
        <w:t xml:space="preserve"> </w:t>
      </w:r>
      <w:bookmarkEnd w:id="2"/>
      <w:r w:rsidRPr="0020782D">
        <w:t xml:space="preserve">building is generally rectangular and includes a moderate sized showroom area with reception at the main entrance, </w:t>
      </w:r>
      <w:r w:rsidRPr="0020782D">
        <w:lastRenderedPageBreak/>
        <w:t>severa</w:t>
      </w:r>
      <w:r w:rsidRPr="00B07C75">
        <w:t>l open-style sales offices</w:t>
      </w:r>
      <w:r>
        <w:t xml:space="preserve"> and</w:t>
      </w:r>
      <w:r w:rsidRPr="00B07C75">
        <w:t xml:space="preserve"> private offices, a sales manager’s office, and a new </w:t>
      </w:r>
      <w:r>
        <w:t xml:space="preserve">vehicle </w:t>
      </w:r>
      <w:r w:rsidRPr="00B07C75">
        <w:t xml:space="preserve">delivery area.  The customer service </w:t>
      </w:r>
      <w:r>
        <w:t>/</w:t>
      </w:r>
      <w:r w:rsidRPr="00B07C75">
        <w:t xml:space="preserve"> coffee bar and two multi-user restrooms are sit</w:t>
      </w:r>
      <w:r>
        <w:t>uated to the rear of the showroom</w:t>
      </w:r>
      <w:r w:rsidRPr="00922115">
        <w:t xml:space="preserve">.  </w:t>
      </w:r>
      <w:r>
        <w:t xml:space="preserve">The north end consists of a dual-bay new vehicle delivery area with (2) roll-up, glass panel doors.  </w:t>
      </w:r>
      <w:r w:rsidRPr="00922115">
        <w:t xml:space="preserve">The mezzanine </w:t>
      </w:r>
      <w:r>
        <w:t>office area includes</w:t>
      </w:r>
      <w:r w:rsidRPr="00922115">
        <w:t xml:space="preserve"> </w:t>
      </w:r>
      <w:r>
        <w:t xml:space="preserve">one </w:t>
      </w:r>
      <w:r w:rsidRPr="00922115">
        <w:t xml:space="preserve">general office and </w:t>
      </w:r>
      <w:r>
        <w:t>one</w:t>
      </w:r>
      <w:r w:rsidRPr="00922115">
        <w:t xml:space="preserve"> private </w:t>
      </w:r>
      <w:r w:rsidRPr="003060A8">
        <w:t>executive office,</w:t>
      </w:r>
      <w:r>
        <w:t xml:space="preserve"> two single-user restrooms, </w:t>
      </w:r>
      <w:r w:rsidRPr="003060A8">
        <w:t xml:space="preserve">a breakroom with kitchenette. As indicated, the mezzanine level has dual interior stairwell access.  </w:t>
      </w:r>
    </w:p>
    <w:p w14:paraId="3E8D141A" w14:textId="77777777" w:rsidR="0092310A" w:rsidRDefault="0092310A" w:rsidP="0092310A">
      <w:pPr>
        <w:widowControl w:val="0"/>
        <w:tabs>
          <w:tab w:val="left" w:pos="2880"/>
        </w:tabs>
        <w:ind w:left="2880" w:hanging="2880"/>
      </w:pPr>
    </w:p>
    <w:p w14:paraId="45490CE0" w14:textId="77777777" w:rsidR="0092310A" w:rsidRPr="006C57C5" w:rsidRDefault="0092310A" w:rsidP="0092310A">
      <w:pPr>
        <w:widowControl w:val="0"/>
        <w:tabs>
          <w:tab w:val="left" w:pos="2880"/>
        </w:tabs>
        <w:ind w:left="2880" w:hanging="2880"/>
        <w:rPr>
          <w:bCs/>
        </w:rPr>
      </w:pPr>
      <w:r>
        <w:tab/>
      </w:r>
      <w:r w:rsidRPr="00922115">
        <w:rPr>
          <w:bCs/>
        </w:rPr>
        <w:t xml:space="preserve">Construction is a combination of </w:t>
      </w:r>
      <w:r>
        <w:rPr>
          <w:bCs/>
        </w:rPr>
        <w:t xml:space="preserve">a </w:t>
      </w:r>
      <w:r w:rsidRPr="00D009E5">
        <w:rPr>
          <w:bCs/>
        </w:rPr>
        <w:t xml:space="preserve">metal </w:t>
      </w:r>
      <w:r w:rsidRPr="00701956">
        <w:rPr>
          <w:bCs/>
        </w:rPr>
        <w:t>frame</w:t>
      </w:r>
      <w:r w:rsidRPr="00922115">
        <w:rPr>
          <w:bCs/>
        </w:rPr>
        <w:t xml:space="preserve"> construction with </w:t>
      </w:r>
      <w:r>
        <w:rPr>
          <w:bCs/>
        </w:rPr>
        <w:t xml:space="preserve">EIFS, architectural </w:t>
      </w:r>
      <w:r w:rsidRPr="00922115">
        <w:rPr>
          <w:bCs/>
        </w:rPr>
        <w:t>metal</w:t>
      </w:r>
      <w:r>
        <w:rPr>
          <w:bCs/>
        </w:rPr>
        <w:t xml:space="preserve"> panel and corrugated metal panels</w:t>
      </w:r>
      <w:r w:rsidRPr="00922115">
        <w:rPr>
          <w:bCs/>
        </w:rPr>
        <w:t xml:space="preserve">. The roof is </w:t>
      </w:r>
      <w:r>
        <w:rPr>
          <w:bCs/>
        </w:rPr>
        <w:t xml:space="preserve">relatively </w:t>
      </w:r>
      <w:r w:rsidRPr="00922115">
        <w:rPr>
          <w:bCs/>
        </w:rPr>
        <w:t xml:space="preserve">flat with built-up cover. There </w:t>
      </w:r>
      <w:r>
        <w:rPr>
          <w:bCs/>
        </w:rPr>
        <w:t>are also</w:t>
      </w:r>
      <w:r w:rsidRPr="00922115">
        <w:rPr>
          <w:bCs/>
        </w:rPr>
        <w:t xml:space="preserve"> floor-to-ceiling </w:t>
      </w:r>
      <w:r w:rsidRPr="006C57C5">
        <w:rPr>
          <w:bCs/>
        </w:rPr>
        <w:t xml:space="preserve">aluminum frame storefront window system with storefront entry doors </w:t>
      </w:r>
      <w:r>
        <w:rPr>
          <w:bCs/>
        </w:rPr>
        <w:t>around the</w:t>
      </w:r>
      <w:r w:rsidRPr="006C57C5">
        <w:rPr>
          <w:bCs/>
        </w:rPr>
        <w:t xml:space="preserve"> showroom.  </w:t>
      </w:r>
    </w:p>
    <w:p w14:paraId="1E7FC8A4" w14:textId="77777777" w:rsidR="0092310A" w:rsidRPr="006C57C5" w:rsidRDefault="0092310A" w:rsidP="0092310A">
      <w:pPr>
        <w:widowControl w:val="0"/>
        <w:tabs>
          <w:tab w:val="left" w:pos="2880"/>
        </w:tabs>
        <w:ind w:left="2880" w:hanging="2880"/>
        <w:rPr>
          <w:bCs/>
        </w:rPr>
      </w:pPr>
    </w:p>
    <w:p w14:paraId="2740F832" w14:textId="77777777" w:rsidR="0092310A" w:rsidRDefault="0092310A" w:rsidP="0092310A">
      <w:pPr>
        <w:widowControl w:val="0"/>
        <w:tabs>
          <w:tab w:val="left" w:pos="2880"/>
        </w:tabs>
        <w:ind w:left="2880" w:hanging="2880"/>
      </w:pPr>
      <w:r w:rsidRPr="006C57C5">
        <w:rPr>
          <w:bCs/>
        </w:rPr>
        <w:tab/>
        <w:t xml:space="preserve">The showroom / sales </w:t>
      </w:r>
      <w:r w:rsidRPr="006C57C5">
        <w:t xml:space="preserve">interior have </w:t>
      </w:r>
      <w:r w:rsidRPr="0020782D">
        <w:t xml:space="preserve">good quality finishes with commercial grade carpet in most areas with </w:t>
      </w:r>
      <w:r>
        <w:t>stone</w:t>
      </w:r>
      <w:r w:rsidRPr="00EC51F7">
        <w:t xml:space="preserve"> tile</w:t>
      </w:r>
      <w:r w:rsidRPr="0020782D">
        <w:t xml:space="preserve"> (24” x 24”) in the showroom and restrooms. Walls are painted / smooth finish sheetrock while ceilings are a combination of sheetrock and T-bar with acoustical tile. </w:t>
      </w:r>
      <w:r w:rsidRPr="00EC51F7">
        <w:t>The ceiling height in the showroom is  22 feet. Lighting is provided by fluorescent and energy efficient LED fixtures throughout.  Each of the two restrooms has multiple fixtures and the break areas</w:t>
      </w:r>
      <w:r w:rsidRPr="0020782D">
        <w:t xml:space="preserve"> each have</w:t>
      </w:r>
      <w:r>
        <w:t xml:space="preserve"> cabinets with countertops with </w:t>
      </w:r>
      <w:r w:rsidRPr="0020782D">
        <w:t>a sink.</w:t>
      </w:r>
    </w:p>
    <w:p w14:paraId="027E6DFC" w14:textId="77777777" w:rsidR="0092310A" w:rsidRDefault="0092310A" w:rsidP="0092310A">
      <w:pPr>
        <w:widowControl w:val="0"/>
        <w:tabs>
          <w:tab w:val="left" w:pos="2880"/>
        </w:tabs>
        <w:ind w:left="2880" w:hanging="2880"/>
      </w:pPr>
    </w:p>
    <w:bookmarkEnd w:id="1"/>
    <w:p w14:paraId="474E0B87" w14:textId="77777777" w:rsidR="0092310A" w:rsidRDefault="0092310A" w:rsidP="0092310A">
      <w:pPr>
        <w:widowControl w:val="0"/>
        <w:tabs>
          <w:tab w:val="left" w:pos="2880"/>
        </w:tabs>
        <w:ind w:left="2880" w:hanging="2880"/>
      </w:pPr>
      <w:r w:rsidRPr="00922115">
        <w:rPr>
          <w:b/>
          <w:color w:val="1E4959"/>
        </w:rPr>
        <w:t>Building 2:</w:t>
      </w:r>
      <w:r w:rsidRPr="00922115">
        <w:tab/>
        <w:t xml:space="preserve">The </w:t>
      </w:r>
      <w:r w:rsidRPr="0092310A">
        <w:rPr>
          <w:b/>
          <w:bCs/>
          <w:highlight w:val="yellow"/>
        </w:rPr>
        <w:t>Buick GMC</w:t>
      </w:r>
      <w:r w:rsidRPr="0092310A">
        <w:rPr>
          <w:highlight w:val="yellow"/>
        </w:rPr>
        <w:t xml:space="preserve"> </w:t>
      </w:r>
      <w:r w:rsidRPr="0092310A">
        <w:rPr>
          <w:b/>
          <w:highlight w:val="yellow"/>
        </w:rPr>
        <w:t>showroom</w:t>
      </w:r>
      <w:r w:rsidRPr="00922115">
        <w:rPr>
          <w:b/>
        </w:rPr>
        <w:t xml:space="preserve"> </w:t>
      </w:r>
      <w:r w:rsidRPr="009F5D46">
        <w:t>building</w:t>
      </w:r>
      <w:r w:rsidRPr="00922115">
        <w:t xml:space="preserve"> is </w:t>
      </w:r>
      <w:r w:rsidRPr="00205807">
        <w:t>generally rectangular and includes a moderate sized showroom area with reception at the main entrance, several open-style sales offices</w:t>
      </w:r>
      <w:r>
        <w:t xml:space="preserve"> and</w:t>
      </w:r>
      <w:r w:rsidRPr="00205807">
        <w:t xml:space="preserve"> private offices, a sales manager’s office, and a new </w:t>
      </w:r>
      <w:r>
        <w:t xml:space="preserve">vehicle </w:t>
      </w:r>
      <w:r w:rsidRPr="00205807">
        <w:t xml:space="preserve">delivery area.  The customer service </w:t>
      </w:r>
      <w:r>
        <w:t>/</w:t>
      </w:r>
      <w:r w:rsidRPr="00205807">
        <w:t xml:space="preserve"> coffee bar and two multi-user restrooms are sit</w:t>
      </w:r>
      <w:r>
        <w:t>uated to the rear of the showroom</w:t>
      </w:r>
      <w:r w:rsidRPr="00922115">
        <w:t xml:space="preserve">.  </w:t>
      </w:r>
      <w:r>
        <w:t xml:space="preserve">The north end consists of a dual-bay new vehicle delivery area with (2) roll-up, glass panel doors.  </w:t>
      </w:r>
    </w:p>
    <w:p w14:paraId="181D0F9E" w14:textId="77777777" w:rsidR="0092310A" w:rsidRDefault="0092310A" w:rsidP="0092310A">
      <w:pPr>
        <w:widowControl w:val="0"/>
        <w:tabs>
          <w:tab w:val="left" w:pos="2880"/>
        </w:tabs>
        <w:ind w:left="2880" w:hanging="2880"/>
      </w:pPr>
    </w:p>
    <w:p w14:paraId="2DECD526" w14:textId="77777777" w:rsidR="0092310A" w:rsidRPr="006C57C5" w:rsidRDefault="0092310A" w:rsidP="0092310A">
      <w:pPr>
        <w:widowControl w:val="0"/>
        <w:tabs>
          <w:tab w:val="left" w:pos="2880"/>
        </w:tabs>
        <w:ind w:left="2880" w:hanging="2880"/>
        <w:rPr>
          <w:bCs/>
        </w:rPr>
      </w:pPr>
      <w:r>
        <w:tab/>
      </w:r>
      <w:r w:rsidRPr="00922115">
        <w:rPr>
          <w:bCs/>
        </w:rPr>
        <w:t xml:space="preserve">Construction is a combination of </w:t>
      </w:r>
      <w:r>
        <w:rPr>
          <w:bCs/>
        </w:rPr>
        <w:t xml:space="preserve">a </w:t>
      </w:r>
      <w:r w:rsidRPr="00D009E5">
        <w:rPr>
          <w:bCs/>
        </w:rPr>
        <w:t xml:space="preserve">metal </w:t>
      </w:r>
      <w:r w:rsidRPr="00701956">
        <w:rPr>
          <w:bCs/>
        </w:rPr>
        <w:t>frame</w:t>
      </w:r>
      <w:r w:rsidRPr="00922115">
        <w:rPr>
          <w:bCs/>
        </w:rPr>
        <w:t xml:space="preserve"> construction with </w:t>
      </w:r>
      <w:r>
        <w:rPr>
          <w:bCs/>
        </w:rPr>
        <w:t>EIFS, and architectural metal panels</w:t>
      </w:r>
      <w:r w:rsidRPr="00922115">
        <w:rPr>
          <w:bCs/>
        </w:rPr>
        <w:t>. The roof is</w:t>
      </w:r>
      <w:r>
        <w:rPr>
          <w:bCs/>
        </w:rPr>
        <w:t xml:space="preserve"> </w:t>
      </w:r>
      <w:r w:rsidRPr="00922115">
        <w:rPr>
          <w:bCs/>
        </w:rPr>
        <w:t xml:space="preserve">flat with built-up cover.  There </w:t>
      </w:r>
      <w:r>
        <w:rPr>
          <w:bCs/>
        </w:rPr>
        <w:t>are also</w:t>
      </w:r>
      <w:r w:rsidRPr="00922115">
        <w:rPr>
          <w:bCs/>
        </w:rPr>
        <w:t xml:space="preserve"> floor-to-ceiling </w:t>
      </w:r>
      <w:r w:rsidRPr="006C57C5">
        <w:rPr>
          <w:bCs/>
        </w:rPr>
        <w:t xml:space="preserve">aluminum frame storefront window system with storefront entry doors </w:t>
      </w:r>
      <w:r>
        <w:rPr>
          <w:bCs/>
        </w:rPr>
        <w:t>around the</w:t>
      </w:r>
      <w:r w:rsidRPr="006C57C5">
        <w:rPr>
          <w:bCs/>
        </w:rPr>
        <w:t xml:space="preserve"> showroom.  </w:t>
      </w:r>
    </w:p>
    <w:p w14:paraId="71B9E7D8" w14:textId="77777777" w:rsidR="0092310A" w:rsidRPr="006C57C5" w:rsidRDefault="0092310A" w:rsidP="0092310A">
      <w:pPr>
        <w:widowControl w:val="0"/>
        <w:tabs>
          <w:tab w:val="left" w:pos="2880"/>
        </w:tabs>
        <w:ind w:left="2880" w:hanging="2880"/>
        <w:rPr>
          <w:bCs/>
        </w:rPr>
      </w:pPr>
    </w:p>
    <w:p w14:paraId="04004FE5" w14:textId="77777777" w:rsidR="0092310A" w:rsidRDefault="0092310A" w:rsidP="0092310A">
      <w:pPr>
        <w:widowControl w:val="0"/>
        <w:tabs>
          <w:tab w:val="left" w:pos="2880"/>
        </w:tabs>
        <w:ind w:left="2880" w:hanging="2880"/>
      </w:pPr>
      <w:r w:rsidRPr="006C57C5">
        <w:rPr>
          <w:bCs/>
        </w:rPr>
        <w:tab/>
        <w:t xml:space="preserve">The showroom / sales </w:t>
      </w:r>
      <w:r w:rsidRPr="006C57C5">
        <w:t xml:space="preserve">interior have </w:t>
      </w:r>
      <w:r w:rsidRPr="00205807">
        <w:t xml:space="preserve">good quality finishes with commercial grade carpet in most areas with </w:t>
      </w:r>
      <w:r>
        <w:t>ceramic</w:t>
      </w:r>
      <w:r w:rsidRPr="00205807">
        <w:t xml:space="preserve"> tile (24” x 24”) in the showroom and restrooms. Walls are painted / smooth finish sheetrock while ceilings are a combination of sheetrock and T-bar with acoustical tile. The ceiling height in the showroom is  </w:t>
      </w:r>
      <w:r>
        <w:t>15</w:t>
      </w:r>
      <w:r w:rsidRPr="00205807">
        <w:t xml:space="preserve"> feet. Lighting is provided by fluorescent and energy efficient LED fixtures throughout.  Each of the two restrooms has multiple fixtures and the break areas each have</w:t>
      </w:r>
      <w:r>
        <w:t xml:space="preserve"> cabinets with countertops with </w:t>
      </w:r>
      <w:r w:rsidRPr="00205807">
        <w:t>a sink.</w:t>
      </w:r>
    </w:p>
    <w:p w14:paraId="1B05B293" w14:textId="77777777" w:rsidR="0092310A" w:rsidRPr="00922115" w:rsidRDefault="0092310A" w:rsidP="0092310A">
      <w:pPr>
        <w:widowControl w:val="0"/>
        <w:tabs>
          <w:tab w:val="left" w:pos="2880"/>
        </w:tabs>
        <w:ind w:left="2880" w:hanging="2880"/>
      </w:pPr>
    </w:p>
    <w:p w14:paraId="44A07596" w14:textId="77777777" w:rsidR="0092310A" w:rsidRDefault="0092310A" w:rsidP="0092310A">
      <w:pPr>
        <w:widowControl w:val="0"/>
        <w:tabs>
          <w:tab w:val="left" w:pos="2880"/>
        </w:tabs>
        <w:ind w:left="2880" w:hanging="2880"/>
      </w:pPr>
      <w:r w:rsidRPr="00922115">
        <w:rPr>
          <w:b/>
          <w:color w:val="1E4959"/>
        </w:rPr>
        <w:t>Building 3:</w:t>
      </w:r>
      <w:r w:rsidRPr="00922115">
        <w:tab/>
        <w:t xml:space="preserve">The </w:t>
      </w:r>
      <w:r>
        <w:rPr>
          <w:b/>
        </w:rPr>
        <w:t>Service Center</w:t>
      </w:r>
      <w:r w:rsidRPr="00922115">
        <w:t xml:space="preserve"> building is </w:t>
      </w:r>
      <w:r>
        <w:t>rectangular</w:t>
      </w:r>
      <w:r w:rsidRPr="00922115">
        <w:t xml:space="preserve"> and </w:t>
      </w:r>
      <w:bookmarkStart w:id="3" w:name="_Hlk33083271"/>
      <w:r>
        <w:t>is divided into an east (</w:t>
      </w:r>
      <w:r w:rsidRPr="0092310A">
        <w:rPr>
          <w:highlight w:val="yellow"/>
        </w:rPr>
        <w:t xml:space="preserve">Kia </w:t>
      </w:r>
      <w:r w:rsidRPr="0092310A">
        <w:rPr>
          <w:highlight w:val="yellow"/>
        </w:rPr>
        <w:lastRenderedPageBreak/>
        <w:t>Service Center) and west (Buick GMC Service Center)</w:t>
      </w:r>
      <w:r w:rsidRPr="001E40A2">
        <w:t xml:space="preserve"> each area with reception at the main entrance, </w:t>
      </w:r>
      <w:r w:rsidRPr="00EC51F7">
        <w:t>two</w:t>
      </w:r>
      <w:r w:rsidRPr="001E40A2">
        <w:t xml:space="preserve"> private offices, customer service with coffee bar and one multi-user restroom a</w:t>
      </w:r>
      <w:r>
        <w:t>re situated just off the customer service area</w:t>
      </w:r>
      <w:r w:rsidRPr="00922115">
        <w:t>.</w:t>
      </w:r>
      <w:bookmarkEnd w:id="3"/>
      <w:r w:rsidRPr="003060A8">
        <w:t xml:space="preserve"> The parts department is located behind the customer waiting with parts department counter with ample storage on the ground floor. Finally, there</w:t>
      </w:r>
      <w:r>
        <w:t xml:space="preserve"> is a locker / restroom within the parts department area with direct service area access.</w:t>
      </w:r>
    </w:p>
    <w:p w14:paraId="5ACBE092" w14:textId="77777777" w:rsidR="0092310A" w:rsidRDefault="0092310A" w:rsidP="0092310A">
      <w:pPr>
        <w:widowControl w:val="0"/>
        <w:tabs>
          <w:tab w:val="left" w:pos="2880"/>
        </w:tabs>
        <w:ind w:left="2880" w:hanging="2880"/>
      </w:pPr>
    </w:p>
    <w:p w14:paraId="5A731C27" w14:textId="77777777" w:rsidR="0092310A" w:rsidRPr="00795E57" w:rsidRDefault="0092310A" w:rsidP="0092310A">
      <w:pPr>
        <w:widowControl w:val="0"/>
        <w:tabs>
          <w:tab w:val="left" w:pos="2880"/>
        </w:tabs>
        <w:ind w:left="2880" w:hanging="2880"/>
      </w:pPr>
      <w:r>
        <w:tab/>
      </w:r>
      <w:r w:rsidRPr="00922115">
        <w:t xml:space="preserve">The </w:t>
      </w:r>
      <w:r>
        <w:t xml:space="preserve">main </w:t>
      </w:r>
      <w:r w:rsidRPr="00795E57">
        <w:t xml:space="preserve">vehicle service shops are in the rear / northern portion of this building and includes multiple repair bays; each with (10) affixed vehicle lifts.  Access is via </w:t>
      </w:r>
      <w:r w:rsidRPr="00EC51F7">
        <w:t>two roll-up door</w:t>
      </w:r>
      <w:r w:rsidRPr="00795E57">
        <w:t xml:space="preserve">s each for east and west bays, plus roll-up doors at each end.  A single interior roll-up door provides intra-building access between each bay.  </w:t>
      </w:r>
    </w:p>
    <w:p w14:paraId="0D0BD937" w14:textId="77777777" w:rsidR="0092310A" w:rsidRPr="00795E57" w:rsidRDefault="0092310A" w:rsidP="0092310A">
      <w:pPr>
        <w:widowControl w:val="0"/>
        <w:tabs>
          <w:tab w:val="left" w:pos="2880"/>
        </w:tabs>
        <w:ind w:left="2880" w:hanging="2880"/>
      </w:pPr>
    </w:p>
    <w:p w14:paraId="1A98CCAE" w14:textId="77777777" w:rsidR="0092310A" w:rsidRPr="00795E57" w:rsidRDefault="0092310A" w:rsidP="0092310A">
      <w:pPr>
        <w:widowControl w:val="0"/>
        <w:tabs>
          <w:tab w:val="left" w:pos="2880"/>
        </w:tabs>
        <w:ind w:left="2880" w:hanging="2880"/>
        <w:rPr>
          <w:bCs/>
        </w:rPr>
      </w:pPr>
      <w:r w:rsidRPr="00795E57">
        <w:tab/>
      </w:r>
      <w:r w:rsidRPr="00795E57">
        <w:rPr>
          <w:bCs/>
        </w:rPr>
        <w:t xml:space="preserve">The service building was constructed in 1976, with remodel reported in 2013. Construction is a combination of CMU and metal frame construction </w:t>
      </w:r>
      <w:r w:rsidRPr="00EC51F7">
        <w:rPr>
          <w:bCs/>
        </w:rPr>
        <w:t xml:space="preserve">with </w:t>
      </w:r>
      <w:r w:rsidRPr="00795E57">
        <w:rPr>
          <w:bCs/>
        </w:rPr>
        <w:t xml:space="preserve">EIFS exterior finish. The roof is relatively flat with built-up cover.  </w:t>
      </w:r>
      <w:r w:rsidRPr="00EC51F7">
        <w:rPr>
          <w:bCs/>
        </w:rPr>
        <w:t>There is a floor-to-ceiling aluminum frame storefront window system with storefront entry doors for each service area showroom</w:t>
      </w:r>
      <w:r w:rsidRPr="00795E57">
        <w:rPr>
          <w:bCs/>
        </w:rPr>
        <w:t>.</w:t>
      </w:r>
    </w:p>
    <w:p w14:paraId="72F0DD70" w14:textId="77777777" w:rsidR="0092310A" w:rsidRPr="00795E57" w:rsidRDefault="0092310A" w:rsidP="0092310A">
      <w:pPr>
        <w:widowControl w:val="0"/>
        <w:tabs>
          <w:tab w:val="left" w:pos="2880"/>
        </w:tabs>
        <w:ind w:left="2880" w:hanging="2880"/>
        <w:rPr>
          <w:bCs/>
        </w:rPr>
      </w:pPr>
    </w:p>
    <w:p w14:paraId="1D6C14AA" w14:textId="77777777" w:rsidR="0092310A" w:rsidRDefault="0092310A" w:rsidP="0092310A">
      <w:pPr>
        <w:widowControl w:val="0"/>
        <w:tabs>
          <w:tab w:val="left" w:pos="2880"/>
        </w:tabs>
        <w:ind w:left="2880" w:hanging="2880"/>
      </w:pPr>
      <w:r w:rsidRPr="00795E57">
        <w:rPr>
          <w:bCs/>
        </w:rPr>
        <w:tab/>
        <w:t xml:space="preserve">The two service center </w:t>
      </w:r>
      <w:r w:rsidRPr="00795E57">
        <w:t>interiors have good quality finishes with ceramic</w:t>
      </w:r>
      <w:r w:rsidRPr="00EC51F7">
        <w:t xml:space="preserve"> tile </w:t>
      </w:r>
      <w:r w:rsidRPr="00795E57">
        <w:t xml:space="preserve">in the showroom and restrooms. The parts department areas have </w:t>
      </w:r>
      <w:r w:rsidRPr="00EC51F7">
        <w:t>polished concrete floors</w:t>
      </w:r>
      <w:r w:rsidRPr="00795E57">
        <w:t>. Walls are painted / smooth sheetrock while ceilings are a combination of sheetrock and T-bar with acoustical tile.  Lighting is provided by fluorescent and energy efficient LED fixtures throughout.  Each of the</w:t>
      </w:r>
      <w:r w:rsidRPr="006C57C5">
        <w:t xml:space="preserve"> two restrooms and locker room</w:t>
      </w:r>
      <w:r w:rsidRPr="00922115">
        <w:t xml:space="preserve"> has multiple fixtures and the break </w:t>
      </w:r>
      <w:r>
        <w:t>areas each have</w:t>
      </w:r>
      <w:r w:rsidRPr="00922115">
        <w:t xml:space="preserve"> a sink.</w:t>
      </w:r>
    </w:p>
    <w:p w14:paraId="566184B7" w14:textId="77777777" w:rsidR="0092310A" w:rsidRDefault="0092310A" w:rsidP="0092310A">
      <w:pPr>
        <w:widowControl w:val="0"/>
        <w:tabs>
          <w:tab w:val="left" w:pos="2880"/>
        </w:tabs>
        <w:ind w:left="2880" w:hanging="2880"/>
      </w:pPr>
    </w:p>
    <w:p w14:paraId="762D3AD7" w14:textId="77777777" w:rsidR="0092310A" w:rsidRPr="00922115" w:rsidRDefault="0092310A" w:rsidP="0092310A">
      <w:pPr>
        <w:widowControl w:val="0"/>
        <w:tabs>
          <w:tab w:val="left" w:pos="2880"/>
        </w:tabs>
        <w:ind w:left="2880" w:hanging="2880"/>
        <w:rPr>
          <w:bCs/>
        </w:rPr>
      </w:pPr>
      <w:r>
        <w:tab/>
      </w:r>
      <w:r w:rsidRPr="00922115">
        <w:t>The service shop has concrete slab floors with floor drain</w:t>
      </w:r>
      <w:r>
        <w:t xml:space="preserve">s. </w:t>
      </w:r>
      <w:r w:rsidRPr="00922115">
        <w:t>The clear height</w:t>
      </w:r>
      <w:r>
        <w:t>s</w:t>
      </w:r>
      <w:r w:rsidRPr="00922115">
        <w:t xml:space="preserve"> </w:t>
      </w:r>
      <w:r>
        <w:t>in the service areas are</w:t>
      </w:r>
      <w:r w:rsidRPr="00922115">
        <w:t xml:space="preserve"> roughly 1</w:t>
      </w:r>
      <w:r>
        <w:t>9 feet</w:t>
      </w:r>
      <w:r w:rsidRPr="00922115">
        <w:t>.</w:t>
      </w:r>
      <w:r>
        <w:t xml:space="preserve"> Lighting is provided by suspended T-5 fluorescent light fixtures. Heat is</w:t>
      </w:r>
      <w:r w:rsidRPr="00922115">
        <w:t xml:space="preserve"> </w:t>
      </w:r>
      <w:r>
        <w:t>provided by ducted heating in the service areas. Overall, i</w:t>
      </w:r>
      <w:r w:rsidRPr="00922115">
        <w:t xml:space="preserve">nsulation, HVAC and electrical systems are assumed adequate. </w:t>
      </w:r>
    </w:p>
    <w:p w14:paraId="40374C8E" w14:textId="77777777" w:rsidR="0092310A" w:rsidRPr="00922115" w:rsidRDefault="0092310A" w:rsidP="0092310A">
      <w:pPr>
        <w:widowControl w:val="0"/>
        <w:tabs>
          <w:tab w:val="left" w:pos="2880"/>
        </w:tabs>
        <w:ind w:left="2880" w:hanging="2880"/>
      </w:pPr>
    </w:p>
    <w:p w14:paraId="2480C691" w14:textId="77777777" w:rsidR="0092310A" w:rsidRPr="00922115" w:rsidRDefault="0092310A" w:rsidP="0092310A">
      <w:pPr>
        <w:widowControl w:val="0"/>
        <w:tabs>
          <w:tab w:val="left" w:pos="2880"/>
        </w:tabs>
        <w:ind w:left="2880" w:hanging="2880"/>
      </w:pPr>
      <w:r w:rsidRPr="00922115">
        <w:rPr>
          <w:b/>
          <w:color w:val="1E4959"/>
        </w:rPr>
        <w:t>Equipment:</w:t>
      </w:r>
      <w:r w:rsidRPr="00922115">
        <w:tab/>
        <w:t>The subject facility includes furniture, fixtures, and equipment typically associated with a vehicle sales and maintenance operation. There are also several portable lifts located in the service areas</w:t>
      </w:r>
      <w:r>
        <w:t>.</w:t>
      </w:r>
      <w:r w:rsidRPr="00922115">
        <w:t xml:space="preserve"> </w:t>
      </w:r>
    </w:p>
    <w:p w14:paraId="7B4E807D" w14:textId="77777777" w:rsidR="0092310A" w:rsidRPr="00922115" w:rsidRDefault="0092310A" w:rsidP="0092310A">
      <w:pPr>
        <w:widowControl w:val="0"/>
        <w:tabs>
          <w:tab w:val="left" w:pos="2880"/>
        </w:tabs>
        <w:ind w:left="2880" w:hanging="2880"/>
      </w:pPr>
    </w:p>
    <w:p w14:paraId="0DA4371F" w14:textId="77777777" w:rsidR="0092310A" w:rsidRPr="00922115" w:rsidRDefault="0092310A" w:rsidP="0092310A">
      <w:pPr>
        <w:widowControl w:val="0"/>
        <w:tabs>
          <w:tab w:val="left" w:pos="2880"/>
        </w:tabs>
        <w:ind w:left="2880" w:hanging="2880"/>
        <w:rPr>
          <w:b/>
          <w:color w:val="1E4959"/>
        </w:rPr>
      </w:pPr>
      <w:r w:rsidRPr="00922115">
        <w:rPr>
          <w:b/>
          <w:color w:val="1E4959"/>
        </w:rPr>
        <w:t>Site Improvements</w:t>
      </w:r>
    </w:p>
    <w:p w14:paraId="6FE34F8A" w14:textId="77777777" w:rsidR="0092310A" w:rsidRPr="00922115" w:rsidRDefault="0092310A" w:rsidP="0092310A">
      <w:pPr>
        <w:widowControl w:val="0"/>
        <w:tabs>
          <w:tab w:val="left" w:pos="2880"/>
        </w:tabs>
        <w:ind w:left="2880" w:hanging="2880"/>
      </w:pPr>
      <w:r w:rsidRPr="00922115">
        <w:rPr>
          <w:b/>
          <w:color w:val="1E4959"/>
        </w:rPr>
        <w:t xml:space="preserve">  and Landscaping:</w:t>
      </w:r>
      <w:r w:rsidRPr="00922115">
        <w:rPr>
          <w:b/>
        </w:rPr>
        <w:tab/>
      </w:r>
      <w:r w:rsidRPr="00922115">
        <w:t>All sides of the building</w:t>
      </w:r>
      <w:r>
        <w:t>s</w:t>
      </w:r>
      <w:r w:rsidRPr="00922115">
        <w:t>, as well as most of the site, are paved (asphalt concrete over base rock) to provide for vehicle inventory, customer, parking and vehicle staging areas. The parking area and property boundary include several pole-mounted light</w:t>
      </w:r>
      <w:r>
        <w:t>s with metal halide fixtures</w:t>
      </w:r>
      <w:r w:rsidRPr="00922115">
        <w:t xml:space="preserve">. In addition there </w:t>
      </w:r>
      <w:r>
        <w:t>are two lighted monument signs, one</w:t>
      </w:r>
      <w:r w:rsidRPr="00922115">
        <w:t xml:space="preserve"> </w:t>
      </w:r>
      <w:r>
        <w:t>at the main street corner of Market Street</w:t>
      </w:r>
      <w:r w:rsidRPr="00922115">
        <w:t xml:space="preserve">. The property includes </w:t>
      </w:r>
      <w:r>
        <w:t xml:space="preserve">average to good quality </w:t>
      </w:r>
      <w:r w:rsidRPr="00922115">
        <w:t>landscaping (ground cover</w:t>
      </w:r>
      <w:r>
        <w:t>, large rocks and</w:t>
      </w:r>
      <w:r w:rsidRPr="00922115">
        <w:t xml:space="preserve"> deciduous trees) along the street frontages and boundaries, and around the parking area. </w:t>
      </w:r>
    </w:p>
    <w:p w14:paraId="7E6F5292" w14:textId="77777777" w:rsidR="0092310A" w:rsidRPr="00922115" w:rsidRDefault="0092310A" w:rsidP="0092310A">
      <w:pPr>
        <w:widowControl w:val="0"/>
        <w:tabs>
          <w:tab w:val="left" w:pos="2880"/>
        </w:tabs>
        <w:ind w:left="2880" w:hanging="2880"/>
      </w:pPr>
    </w:p>
    <w:p w14:paraId="0FBFAB8B" w14:textId="77777777" w:rsidR="0092310A" w:rsidRPr="00795E57" w:rsidRDefault="0092310A" w:rsidP="0092310A">
      <w:pPr>
        <w:widowControl w:val="0"/>
        <w:tabs>
          <w:tab w:val="left" w:pos="2880"/>
        </w:tabs>
        <w:ind w:left="2880" w:hanging="2880"/>
      </w:pPr>
      <w:r w:rsidRPr="00922115">
        <w:rPr>
          <w:b/>
          <w:color w:val="1E4959"/>
        </w:rPr>
        <w:t>Parking:</w:t>
      </w:r>
      <w:r w:rsidRPr="00922115">
        <w:tab/>
        <w:t>A</w:t>
      </w:r>
      <w:r>
        <w:t xml:space="preserve">ccording to excerpts from a prior appraisal provided by the client, the combined dealerships include a total of </w:t>
      </w:r>
      <w:r w:rsidRPr="0092310A">
        <w:rPr>
          <w:highlight w:val="yellow"/>
        </w:rPr>
        <w:t>520 parking spaces</w:t>
      </w:r>
      <w:r>
        <w:t>.  We did not independently confirm this</w:t>
      </w:r>
      <w:r w:rsidRPr="00922115">
        <w:t xml:space="preserve"> parking count</w:t>
      </w:r>
      <w:r>
        <w:t>;</w:t>
      </w:r>
      <w:r w:rsidRPr="00922115">
        <w:t xml:space="preserve"> </w:t>
      </w:r>
      <w:r w:rsidRPr="00795E57">
        <w:t xml:space="preserve">however, the appraiser noted adequate parking and vehicle inventory display areas which is evident based on the </w:t>
      </w:r>
      <w:r w:rsidRPr="00EC51F7">
        <w:t>overall 6.6 to 1 land to building ratio.</w:t>
      </w:r>
    </w:p>
    <w:p w14:paraId="4724BAC1" w14:textId="77777777" w:rsidR="0092310A" w:rsidRPr="00795E57" w:rsidRDefault="0092310A" w:rsidP="0092310A">
      <w:pPr>
        <w:widowControl w:val="0"/>
        <w:tabs>
          <w:tab w:val="left" w:pos="2880"/>
        </w:tabs>
        <w:ind w:left="2880" w:hanging="2880"/>
      </w:pPr>
    </w:p>
    <w:p w14:paraId="671D4DFC" w14:textId="77777777" w:rsidR="0092310A" w:rsidRPr="00795E57" w:rsidRDefault="0092310A" w:rsidP="0092310A">
      <w:pPr>
        <w:widowControl w:val="0"/>
        <w:tabs>
          <w:tab w:val="left" w:pos="2880"/>
        </w:tabs>
        <w:ind w:left="2880" w:hanging="2880"/>
        <w:rPr>
          <w:b/>
          <w:color w:val="1E4959"/>
        </w:rPr>
      </w:pPr>
      <w:r w:rsidRPr="00795E57">
        <w:rPr>
          <w:b/>
          <w:color w:val="1E4959"/>
        </w:rPr>
        <w:t>Interior and</w:t>
      </w:r>
    </w:p>
    <w:p w14:paraId="6A45AE83" w14:textId="77777777" w:rsidR="0092310A" w:rsidRPr="00E4112B" w:rsidRDefault="0092310A" w:rsidP="0092310A">
      <w:pPr>
        <w:widowControl w:val="0"/>
        <w:tabs>
          <w:tab w:val="left" w:pos="2880"/>
        </w:tabs>
        <w:ind w:left="2880" w:hanging="2880"/>
      </w:pPr>
      <w:r w:rsidRPr="00795E57">
        <w:rPr>
          <w:b/>
          <w:color w:val="1E4959"/>
        </w:rPr>
        <w:t xml:space="preserve">  Exterior Condition:</w:t>
      </w:r>
      <w:r w:rsidRPr="00795E57">
        <w:tab/>
        <w:t xml:space="preserve">Average to good condition as updated throughout the years with the last major renovation occurring in </w:t>
      </w:r>
      <w:r w:rsidRPr="0092310A">
        <w:rPr>
          <w:highlight w:val="yellow"/>
        </w:rPr>
        <w:t>2014</w:t>
      </w:r>
      <w:r w:rsidRPr="00795E57">
        <w:t>; no major</w:t>
      </w:r>
      <w:r w:rsidRPr="00E4112B">
        <w:t xml:space="preserve"> deferred maintenance items noted or reported. </w:t>
      </w:r>
    </w:p>
    <w:p w14:paraId="0E44BBFF" w14:textId="77777777" w:rsidR="0092310A" w:rsidRPr="00E4112B" w:rsidRDefault="0092310A" w:rsidP="0092310A">
      <w:pPr>
        <w:widowControl w:val="0"/>
        <w:tabs>
          <w:tab w:val="left" w:pos="2880"/>
        </w:tabs>
        <w:ind w:left="2880" w:hanging="2880"/>
      </w:pPr>
    </w:p>
    <w:p w14:paraId="7DECE865" w14:textId="241CB6DF" w:rsidR="0092310A" w:rsidRPr="00795E57" w:rsidRDefault="0092310A" w:rsidP="0092310A">
      <w:pPr>
        <w:widowControl w:val="0"/>
        <w:tabs>
          <w:tab w:val="left" w:pos="2880"/>
        </w:tabs>
        <w:ind w:left="2880" w:hanging="2880"/>
      </w:pPr>
      <w:r w:rsidRPr="00795E57">
        <w:rPr>
          <w:b/>
          <w:color w:val="1E4959"/>
        </w:rPr>
        <w:t>Year Built</w:t>
      </w:r>
      <w:r>
        <w:rPr>
          <w:b/>
          <w:color w:val="1E4959"/>
        </w:rPr>
        <w:t xml:space="preserve"> (Remodeled)</w:t>
      </w:r>
      <w:r w:rsidRPr="00795E57">
        <w:rPr>
          <w:b/>
          <w:color w:val="1E4959"/>
        </w:rPr>
        <w:t>:</w:t>
      </w:r>
      <w:r w:rsidRPr="00795E57">
        <w:tab/>
      </w:r>
      <w:r w:rsidR="00165B5C">
        <w:rPr>
          <w:rFonts w:cs="Arial"/>
          <w:szCs w:val="22"/>
        </w:rPr>
        <w:t>${</w:t>
      </w:r>
      <w:proofErr w:type="spellStart"/>
      <w:r w:rsidR="00165B5C">
        <w:rPr>
          <w:rFonts w:cs="Arial"/>
          <w:szCs w:val="22"/>
        </w:rPr>
        <w:t>yearbuilt</w:t>
      </w:r>
      <w:proofErr w:type="spellEnd"/>
      <w:r w:rsidR="00165B5C">
        <w:rPr>
          <w:rFonts w:cs="Arial"/>
          <w:szCs w:val="22"/>
        </w:rPr>
        <w:t>}</w:t>
      </w:r>
    </w:p>
    <w:p w14:paraId="049C64D4" w14:textId="77777777" w:rsidR="0092310A" w:rsidRPr="00795E57" w:rsidRDefault="0092310A" w:rsidP="0092310A">
      <w:pPr>
        <w:widowControl w:val="0"/>
        <w:tabs>
          <w:tab w:val="left" w:pos="2880"/>
        </w:tabs>
        <w:ind w:left="2880" w:hanging="2880"/>
      </w:pPr>
    </w:p>
    <w:p w14:paraId="7ED4CF7C" w14:textId="5562D44C" w:rsidR="0092310A" w:rsidRPr="00795E57" w:rsidRDefault="0092310A" w:rsidP="0092310A">
      <w:pPr>
        <w:widowControl w:val="0"/>
        <w:tabs>
          <w:tab w:val="left" w:pos="2880"/>
        </w:tabs>
        <w:ind w:left="2880" w:hanging="2880"/>
      </w:pPr>
      <w:r>
        <w:rPr>
          <w:b/>
          <w:color w:val="1E4959"/>
        </w:rPr>
        <w:t xml:space="preserve">Actual / </w:t>
      </w:r>
      <w:r w:rsidRPr="00795E57">
        <w:rPr>
          <w:b/>
          <w:color w:val="1E4959"/>
        </w:rPr>
        <w:t>Effective Age:</w:t>
      </w:r>
      <w:r w:rsidRPr="00795E57">
        <w:tab/>
      </w:r>
      <w:r w:rsidRPr="0092310A">
        <w:rPr>
          <w:highlight w:val="yellow"/>
        </w:rPr>
        <w:t>15 to 40 Years</w:t>
      </w:r>
      <w:r>
        <w:t xml:space="preserve"> / </w:t>
      </w:r>
      <w:r w:rsidRPr="00795E57">
        <w:t xml:space="preserve">Effective ages </w:t>
      </w:r>
      <w:r w:rsidRPr="00EC51F7">
        <w:t xml:space="preserve">estimated at </w:t>
      </w:r>
      <w:r w:rsidRPr="0092310A">
        <w:rPr>
          <w:highlight w:val="yellow"/>
        </w:rPr>
        <w:t>5 to 15 years</w:t>
      </w:r>
      <w:r w:rsidRPr="00795E57">
        <w:t xml:space="preserve"> with remaining economic life estimated at </w:t>
      </w:r>
      <w:r w:rsidRPr="0092310A">
        <w:rPr>
          <w:highlight w:val="yellow"/>
        </w:rPr>
        <w:t>35 to 45 years</w:t>
      </w:r>
      <w:r w:rsidRPr="00795E57">
        <w:t xml:space="preserve"> with regular maintenance. </w:t>
      </w:r>
    </w:p>
    <w:p w14:paraId="4528CA46" w14:textId="77777777" w:rsidR="0092310A" w:rsidRPr="00795E57" w:rsidRDefault="0092310A" w:rsidP="0092310A">
      <w:pPr>
        <w:widowControl w:val="0"/>
        <w:tabs>
          <w:tab w:val="left" w:pos="2880"/>
        </w:tabs>
        <w:ind w:left="2880" w:hanging="2880"/>
      </w:pPr>
    </w:p>
    <w:p w14:paraId="48E4AD94" w14:textId="3F3777B0" w:rsidR="0092310A" w:rsidRPr="00795E57" w:rsidRDefault="0092310A" w:rsidP="0092310A">
      <w:pPr>
        <w:widowControl w:val="0"/>
        <w:tabs>
          <w:tab w:val="left" w:pos="2880"/>
        </w:tabs>
        <w:ind w:left="2880" w:hanging="2880"/>
      </w:pPr>
      <w:r w:rsidRPr="00795E57">
        <w:rPr>
          <w:b/>
          <w:color w:val="1E4959"/>
        </w:rPr>
        <w:t>Land-to-Bldg. Ratio:</w:t>
      </w:r>
      <w:r w:rsidRPr="00795E57">
        <w:tab/>
      </w:r>
      <w:r w:rsidR="00165B5C" w:rsidRPr="00165B5C">
        <w:t>${</w:t>
      </w:r>
      <w:proofErr w:type="spellStart"/>
      <w:r w:rsidR="00165B5C" w:rsidRPr="00165B5C">
        <w:t>landprim</w:t>
      </w:r>
      <w:proofErr w:type="spellEnd"/>
      <w:r w:rsidR="00165B5C" w:rsidRPr="00165B5C">
        <w:t>}</w:t>
      </w:r>
      <w:r w:rsidRPr="00165B5C">
        <w:t xml:space="preserve"> to 1</w:t>
      </w:r>
      <w:r w:rsidRPr="00795E57">
        <w:t xml:space="preserve"> (</w:t>
      </w:r>
      <w:r w:rsidR="00165B5C">
        <w:rPr>
          <w:iCs/>
        </w:rPr>
        <w:t>${</w:t>
      </w:r>
      <w:proofErr w:type="spellStart"/>
      <w:r w:rsidR="00165B5C">
        <w:rPr>
          <w:iCs/>
        </w:rPr>
        <w:t>primsf</w:t>
      </w:r>
      <w:proofErr w:type="spellEnd"/>
      <w:r w:rsidR="00165B5C">
        <w:rPr>
          <w:iCs/>
        </w:rPr>
        <w:t>}</w:t>
      </w:r>
      <w:r w:rsidRPr="00795E57">
        <w:rPr>
          <w:iCs/>
        </w:rPr>
        <w:t xml:space="preserve"> </w:t>
      </w:r>
      <w:r w:rsidRPr="00795E57">
        <w:t xml:space="preserve">SF </w:t>
      </w:r>
      <w:r>
        <w:t>Land</w:t>
      </w:r>
      <w:r w:rsidRPr="00795E57">
        <w:t xml:space="preserve"> Area </w:t>
      </w:r>
      <w:r w:rsidRPr="00795E57">
        <w:sym w:font="Courier New" w:char="00F7"/>
      </w:r>
      <w:r w:rsidRPr="00795E57">
        <w:t xml:space="preserve"> </w:t>
      </w:r>
      <w:r w:rsidR="00165B5C">
        <w:t>${</w:t>
      </w:r>
      <w:proofErr w:type="spellStart"/>
      <w:r w:rsidR="00165B5C">
        <w:t>gba</w:t>
      </w:r>
      <w:proofErr w:type="spellEnd"/>
      <w:r w:rsidR="00165B5C">
        <w:t>}</w:t>
      </w:r>
      <w:r w:rsidRPr="00795E57">
        <w:t xml:space="preserve"> SF GBA)</w:t>
      </w:r>
    </w:p>
    <w:p w14:paraId="07E3F1EB" w14:textId="77777777" w:rsidR="0092310A" w:rsidRPr="00795E57" w:rsidRDefault="0092310A" w:rsidP="0092310A">
      <w:pPr>
        <w:widowControl w:val="0"/>
        <w:tabs>
          <w:tab w:val="left" w:pos="2880"/>
        </w:tabs>
        <w:ind w:left="2880" w:hanging="2880"/>
      </w:pPr>
    </w:p>
    <w:p w14:paraId="4EC46E1B" w14:textId="5E5F5D6B" w:rsidR="0092310A" w:rsidRPr="00795E57" w:rsidRDefault="0092310A" w:rsidP="0092310A">
      <w:pPr>
        <w:widowControl w:val="0"/>
        <w:tabs>
          <w:tab w:val="left" w:pos="2880"/>
        </w:tabs>
        <w:ind w:left="2880" w:hanging="2880"/>
      </w:pPr>
      <w:r w:rsidRPr="00795E57">
        <w:rPr>
          <w:b/>
          <w:color w:val="1E4959"/>
        </w:rPr>
        <w:t>Site Coverage Ratio:</w:t>
      </w:r>
      <w:r w:rsidRPr="00795E57">
        <w:tab/>
      </w:r>
      <w:r w:rsidR="00165B5C">
        <w:t>${</w:t>
      </w:r>
      <w:proofErr w:type="spellStart"/>
      <w:r w:rsidR="00165B5C">
        <w:t>siteprim</w:t>
      </w:r>
      <w:proofErr w:type="spellEnd"/>
      <w:r w:rsidR="00165B5C">
        <w:t>}</w:t>
      </w:r>
      <w:r w:rsidRPr="00795E57">
        <w:t xml:space="preserve"> (</w:t>
      </w:r>
      <w:r w:rsidR="00165B5C">
        <w:t>${footprint}</w:t>
      </w:r>
      <w:r w:rsidRPr="00795E57">
        <w:t xml:space="preserve"> SF Footprint </w:t>
      </w:r>
      <w:r w:rsidRPr="00795E57">
        <w:sym w:font="Courier New" w:char="00F7"/>
      </w:r>
      <w:r w:rsidRPr="00795E57">
        <w:t xml:space="preserve"> </w:t>
      </w:r>
      <w:r w:rsidR="00165B5C">
        <w:t>${</w:t>
      </w:r>
      <w:proofErr w:type="spellStart"/>
      <w:r w:rsidR="00165B5C">
        <w:t>primsf</w:t>
      </w:r>
      <w:proofErr w:type="spellEnd"/>
      <w:r w:rsidR="00165B5C">
        <w:t>}</w:t>
      </w:r>
      <w:r w:rsidRPr="00795E57">
        <w:t xml:space="preserve"> SF </w:t>
      </w:r>
      <w:r>
        <w:t>Land</w:t>
      </w:r>
      <w:r w:rsidRPr="00795E57">
        <w:t xml:space="preserve"> Area)</w:t>
      </w:r>
    </w:p>
    <w:p w14:paraId="60C0E251" w14:textId="77777777" w:rsidR="0092310A" w:rsidRPr="00795E57" w:rsidRDefault="0092310A" w:rsidP="0092310A">
      <w:pPr>
        <w:widowControl w:val="0"/>
        <w:tabs>
          <w:tab w:val="left" w:pos="2880"/>
        </w:tabs>
        <w:ind w:left="2880" w:hanging="2880"/>
      </w:pPr>
    </w:p>
    <w:p w14:paraId="62B71577" w14:textId="77777777" w:rsidR="0092310A" w:rsidRDefault="0092310A" w:rsidP="0092310A">
      <w:pPr>
        <w:widowControl w:val="0"/>
        <w:tabs>
          <w:tab w:val="left" w:pos="2880"/>
        </w:tabs>
        <w:ind w:left="2880" w:hanging="2880"/>
      </w:pPr>
      <w:r w:rsidRPr="00795E57">
        <w:rPr>
          <w:b/>
          <w:color w:val="1E4959"/>
        </w:rPr>
        <w:t>Utility:</w:t>
      </w:r>
      <w:r w:rsidRPr="00795E57">
        <w:tab/>
        <w:t>As existing, the</w:t>
      </w:r>
      <w:r>
        <w:t xml:space="preserve"> subject property represents </w:t>
      </w:r>
      <w:r w:rsidRPr="0092310A">
        <w:rPr>
          <w:highlight w:val="yellow"/>
        </w:rPr>
        <w:t>a good quality</w:t>
      </w:r>
      <w:r>
        <w:t xml:space="preserve"> auto dealership with a functional design for its auto sales office / service use either single-tenant or owner-user occupancy. The buildings have adequate office / showroom build-out and are functional for single-tenant occupancy </w:t>
      </w:r>
      <w:r w:rsidRPr="0092310A">
        <w:rPr>
          <w:highlight w:val="yellow"/>
        </w:rPr>
        <w:t>representing dual auto</w:t>
      </w:r>
      <w:r>
        <w:t xml:space="preserve"> brands. The layout of the buildings appears functional, as do the parking and vehicle staging, storage and service areas. </w:t>
      </w:r>
    </w:p>
    <w:p w14:paraId="4A9FA742" w14:textId="6055AB46" w:rsidR="009F7157" w:rsidRDefault="009F7157" w:rsidP="006028C1">
      <w:pPr>
        <w:tabs>
          <w:tab w:val="left" w:pos="2880"/>
        </w:tabs>
        <w:ind w:left="2880" w:hanging="2880"/>
        <w:rPr>
          <w:rFonts w:cs="Arial"/>
          <w:szCs w:val="22"/>
        </w:rPr>
        <w:sectPr w:rsidR="009F7157" w:rsidSect="00185C85">
          <w:headerReference w:type="default" r:id="rId11"/>
          <w:footerReference w:type="default" r:id="rId12"/>
          <w:pgSz w:w="12240" w:h="15840" w:code="1"/>
          <w:pgMar w:top="1440" w:right="1440" w:bottom="1440" w:left="1440" w:header="720" w:footer="720" w:gutter="0"/>
          <w:cols w:space="720"/>
          <w:docGrid w:linePitch="360"/>
        </w:sectPr>
      </w:pPr>
    </w:p>
    <w:tbl>
      <w:tblPr>
        <w:tblW w:w="0" w:type="auto"/>
        <w:jc w:val="center"/>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ook w:val="0000" w:firstRow="0" w:lastRow="0" w:firstColumn="0" w:lastColumn="0" w:noHBand="0" w:noVBand="0"/>
      </w:tblPr>
      <w:tblGrid>
        <w:gridCol w:w="9360"/>
      </w:tblGrid>
      <w:tr w:rsidR="006028C1" w:rsidRPr="000754FA" w14:paraId="620AC11F" w14:textId="77777777" w:rsidTr="008F4447">
        <w:trPr>
          <w:jc w:val="center"/>
        </w:trPr>
        <w:tc>
          <w:tcPr>
            <w:tcW w:w="9360" w:type="dxa"/>
            <w:tcBorders>
              <w:top w:val="nil"/>
              <w:left w:val="nil"/>
              <w:bottom w:val="single" w:sz="24" w:space="0" w:color="3FB44F"/>
              <w:right w:val="nil"/>
            </w:tcBorders>
            <w:shd w:val="clear" w:color="auto" w:fill="1E4959"/>
          </w:tcPr>
          <w:p w14:paraId="69E06EE2" w14:textId="77777777" w:rsidR="006028C1" w:rsidRPr="000754FA" w:rsidRDefault="006028C1" w:rsidP="008F4447">
            <w:pPr>
              <w:tabs>
                <w:tab w:val="left" w:pos="3960"/>
              </w:tabs>
              <w:spacing w:before="120" w:after="60" w:line="20" w:lineRule="atLeast"/>
              <w:jc w:val="center"/>
              <w:rPr>
                <w:rFonts w:cs="Arial"/>
                <w:b/>
                <w:smallCaps/>
                <w:color w:val="FFFFFF" w:themeColor="background1"/>
                <w:sz w:val="28"/>
                <w:szCs w:val="22"/>
              </w:rPr>
            </w:pPr>
            <w:r w:rsidRPr="00CF5FEE">
              <w:rPr>
                <w:rFonts w:cs="Arial"/>
                <w:b/>
                <w:smallCaps/>
                <w:color w:val="FFFFFF" w:themeColor="background1"/>
                <w:sz w:val="28"/>
                <w:szCs w:val="22"/>
              </w:rPr>
              <w:lastRenderedPageBreak/>
              <w:t>Site Plan</w:t>
            </w:r>
          </w:p>
        </w:tc>
      </w:tr>
      <w:tr w:rsidR="006028C1" w:rsidRPr="000754FA" w14:paraId="74DAF01A" w14:textId="77777777" w:rsidTr="008F4447">
        <w:trPr>
          <w:trHeight w:hRule="exact" w:val="144"/>
          <w:jc w:val="center"/>
        </w:trPr>
        <w:tc>
          <w:tcPr>
            <w:tcW w:w="9360" w:type="dxa"/>
            <w:tcBorders>
              <w:top w:val="single" w:sz="24" w:space="0" w:color="3FB44F"/>
              <w:left w:val="nil"/>
              <w:bottom w:val="nil"/>
              <w:right w:val="nil"/>
            </w:tcBorders>
            <w:shd w:val="clear" w:color="auto" w:fill="auto"/>
          </w:tcPr>
          <w:p w14:paraId="519FA71D" w14:textId="77777777" w:rsidR="006028C1" w:rsidRPr="000754FA" w:rsidRDefault="006028C1" w:rsidP="008F4447">
            <w:pPr>
              <w:tabs>
                <w:tab w:val="left" w:pos="3960"/>
              </w:tabs>
              <w:spacing w:before="120" w:line="20" w:lineRule="atLeast"/>
              <w:jc w:val="center"/>
              <w:rPr>
                <w:rFonts w:cs="Arial"/>
                <w:b/>
                <w:smallCaps/>
                <w:color w:val="FFFFFF" w:themeColor="background1"/>
                <w:sz w:val="28"/>
                <w:szCs w:val="22"/>
              </w:rPr>
            </w:pPr>
          </w:p>
        </w:tc>
      </w:tr>
      <w:tr w:rsidR="006028C1" w:rsidRPr="000754FA" w14:paraId="667FA5EA" w14:textId="77777777" w:rsidTr="008F4447">
        <w:trPr>
          <w:trHeight w:hRule="exact" w:val="11808"/>
          <w:jc w:val="center"/>
        </w:trPr>
        <w:tc>
          <w:tcPr>
            <w:tcW w:w="9360" w:type="dxa"/>
            <w:tcBorders>
              <w:top w:val="nil"/>
              <w:left w:val="nil"/>
              <w:bottom w:val="nil"/>
              <w:right w:val="nil"/>
            </w:tcBorders>
            <w:shd w:val="clear" w:color="auto" w:fill="auto"/>
            <w:vAlign w:val="center"/>
          </w:tcPr>
          <w:p w14:paraId="0E3A1D38" w14:textId="77777777" w:rsidR="006028C1" w:rsidRPr="000754FA" w:rsidRDefault="006028C1" w:rsidP="008F4447">
            <w:pPr>
              <w:tabs>
                <w:tab w:val="left" w:pos="3960"/>
              </w:tabs>
              <w:spacing w:before="120" w:line="20" w:lineRule="atLeast"/>
              <w:jc w:val="center"/>
              <w:rPr>
                <w:rFonts w:cs="Arial"/>
                <w:b/>
                <w:smallCaps/>
                <w:color w:val="FFFFFF" w:themeColor="background1"/>
                <w:sz w:val="28"/>
                <w:szCs w:val="22"/>
              </w:rPr>
            </w:pPr>
            <w:r w:rsidRPr="000754FA">
              <w:rPr>
                <w:rFonts w:cs="Arial"/>
                <w:b/>
                <w:smallCaps/>
                <w:noProof/>
                <w:color w:val="FFFFFF" w:themeColor="background1"/>
                <w:sz w:val="28"/>
                <w:szCs w:val="22"/>
              </w:rPr>
              <w:drawing>
                <wp:inline distT="0" distB="0" distL="0" distR="0" wp14:anchorId="0CF31BBA" wp14:editId="657B5708">
                  <wp:extent cx="5492613" cy="6787681"/>
                  <wp:effectExtent l="38100" t="38100" r="32385" b="32385"/>
                  <wp:docPr id="287" name="Picture 2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cstate="screen">
                            <a:extLst>
                              <a:ext uri="{28A0092B-C50C-407E-A947-70E740481C1C}">
                                <a14:useLocalDpi xmlns:a14="http://schemas.microsoft.com/office/drawing/2010/main"/>
                              </a:ext>
                            </a:extLst>
                          </a:blip>
                          <a:stretch>
                            <a:fillRect/>
                          </a:stretch>
                        </pic:blipFill>
                        <pic:spPr bwMode="auto">
                          <a:xfrm rot="10800000">
                            <a:off x="0" y="0"/>
                            <a:ext cx="5492613" cy="6787681"/>
                          </a:xfrm>
                          <a:prstGeom prst="rect">
                            <a:avLst/>
                          </a:prstGeom>
                          <a:noFill/>
                          <a:ln w="28575">
                            <a:solidFill>
                              <a:srgbClr val="1E4959"/>
                            </a:solidFill>
                          </a:ln>
                        </pic:spPr>
                      </pic:pic>
                    </a:graphicData>
                  </a:graphic>
                </wp:inline>
              </w:drawing>
            </w:r>
          </w:p>
        </w:tc>
      </w:tr>
    </w:tbl>
    <w:p w14:paraId="4A0CE12B" w14:textId="77777777" w:rsidR="006028C1" w:rsidRDefault="006028C1" w:rsidP="006028C1">
      <w:pPr>
        <w:tabs>
          <w:tab w:val="left" w:pos="2880"/>
        </w:tabs>
        <w:ind w:left="2880" w:hanging="2880"/>
        <w:rPr>
          <w:rFonts w:cs="Arial"/>
          <w:szCs w:val="22"/>
        </w:rPr>
        <w:sectPr w:rsidR="006028C1" w:rsidSect="00185C85">
          <w:pgSz w:w="12240" w:h="15840" w:code="1"/>
          <w:pgMar w:top="1440" w:right="1440" w:bottom="1440" w:left="1440" w:header="720" w:footer="720" w:gutter="0"/>
          <w:cols w:space="720"/>
          <w:docGrid w:linePitch="360"/>
        </w:sectPr>
      </w:pPr>
    </w:p>
    <w:tbl>
      <w:tblPr>
        <w:tblW w:w="0" w:type="auto"/>
        <w:jc w:val="center"/>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ook w:val="0000" w:firstRow="0" w:lastRow="0" w:firstColumn="0" w:lastColumn="0" w:noHBand="0" w:noVBand="0"/>
      </w:tblPr>
      <w:tblGrid>
        <w:gridCol w:w="9360"/>
      </w:tblGrid>
      <w:tr w:rsidR="006028C1" w:rsidRPr="000754FA" w14:paraId="51AABD7D" w14:textId="77777777" w:rsidTr="008F4447">
        <w:trPr>
          <w:jc w:val="center"/>
        </w:trPr>
        <w:tc>
          <w:tcPr>
            <w:tcW w:w="9360" w:type="dxa"/>
            <w:tcBorders>
              <w:top w:val="nil"/>
              <w:left w:val="nil"/>
              <w:bottom w:val="single" w:sz="24" w:space="0" w:color="3FB44F"/>
              <w:right w:val="nil"/>
            </w:tcBorders>
            <w:shd w:val="clear" w:color="auto" w:fill="1E4959"/>
          </w:tcPr>
          <w:p w14:paraId="6B26FC52" w14:textId="77777777" w:rsidR="006028C1" w:rsidRPr="000754FA" w:rsidRDefault="006028C1" w:rsidP="008F4447">
            <w:pPr>
              <w:tabs>
                <w:tab w:val="left" w:pos="3960"/>
              </w:tabs>
              <w:spacing w:before="120" w:after="60" w:line="20" w:lineRule="atLeast"/>
              <w:jc w:val="center"/>
              <w:rPr>
                <w:rFonts w:cs="Arial"/>
                <w:b/>
                <w:smallCaps/>
                <w:color w:val="FFFFFF" w:themeColor="background1"/>
                <w:sz w:val="28"/>
                <w:szCs w:val="22"/>
              </w:rPr>
            </w:pPr>
            <w:r>
              <w:rPr>
                <w:rFonts w:cs="Arial"/>
                <w:b/>
                <w:smallCaps/>
                <w:color w:val="FFFFFF" w:themeColor="background1"/>
                <w:sz w:val="28"/>
                <w:szCs w:val="22"/>
              </w:rPr>
              <w:lastRenderedPageBreak/>
              <w:t>Floor Plan</w:t>
            </w:r>
          </w:p>
        </w:tc>
      </w:tr>
      <w:tr w:rsidR="006028C1" w:rsidRPr="000754FA" w14:paraId="5783D50E" w14:textId="77777777" w:rsidTr="008F4447">
        <w:trPr>
          <w:trHeight w:hRule="exact" w:val="144"/>
          <w:jc w:val="center"/>
        </w:trPr>
        <w:tc>
          <w:tcPr>
            <w:tcW w:w="9360" w:type="dxa"/>
            <w:tcBorders>
              <w:top w:val="single" w:sz="24" w:space="0" w:color="3FB44F"/>
              <w:left w:val="nil"/>
              <w:bottom w:val="nil"/>
              <w:right w:val="nil"/>
            </w:tcBorders>
            <w:shd w:val="clear" w:color="auto" w:fill="auto"/>
          </w:tcPr>
          <w:p w14:paraId="1E344D3D" w14:textId="77777777" w:rsidR="006028C1" w:rsidRPr="000754FA" w:rsidRDefault="006028C1" w:rsidP="008F4447">
            <w:pPr>
              <w:tabs>
                <w:tab w:val="left" w:pos="3960"/>
              </w:tabs>
              <w:spacing w:before="120" w:line="20" w:lineRule="atLeast"/>
              <w:jc w:val="center"/>
              <w:rPr>
                <w:rFonts w:cs="Arial"/>
                <w:b/>
                <w:smallCaps/>
                <w:color w:val="FFFFFF" w:themeColor="background1"/>
                <w:sz w:val="28"/>
                <w:szCs w:val="22"/>
              </w:rPr>
            </w:pPr>
          </w:p>
        </w:tc>
      </w:tr>
      <w:tr w:rsidR="006028C1" w:rsidRPr="000754FA" w14:paraId="20331B68" w14:textId="77777777" w:rsidTr="008F4447">
        <w:trPr>
          <w:trHeight w:hRule="exact" w:val="11808"/>
          <w:jc w:val="center"/>
        </w:trPr>
        <w:tc>
          <w:tcPr>
            <w:tcW w:w="9360" w:type="dxa"/>
            <w:tcBorders>
              <w:top w:val="nil"/>
              <w:left w:val="nil"/>
              <w:bottom w:val="nil"/>
              <w:right w:val="nil"/>
            </w:tcBorders>
            <w:shd w:val="clear" w:color="auto" w:fill="auto"/>
            <w:vAlign w:val="center"/>
          </w:tcPr>
          <w:p w14:paraId="77916741" w14:textId="77777777" w:rsidR="006028C1" w:rsidRPr="000754FA" w:rsidRDefault="006028C1" w:rsidP="008F4447">
            <w:pPr>
              <w:tabs>
                <w:tab w:val="left" w:pos="3960"/>
              </w:tabs>
              <w:spacing w:before="120" w:line="20" w:lineRule="atLeast"/>
              <w:jc w:val="center"/>
              <w:rPr>
                <w:rFonts w:cs="Arial"/>
                <w:b/>
                <w:smallCaps/>
                <w:color w:val="FFFFFF" w:themeColor="background1"/>
                <w:sz w:val="28"/>
                <w:szCs w:val="22"/>
              </w:rPr>
            </w:pPr>
            <w:r w:rsidRPr="000754FA">
              <w:rPr>
                <w:rFonts w:cs="Arial"/>
                <w:b/>
                <w:smallCaps/>
                <w:noProof/>
                <w:color w:val="FFFFFF" w:themeColor="background1"/>
                <w:sz w:val="28"/>
                <w:szCs w:val="22"/>
              </w:rPr>
              <w:drawing>
                <wp:inline distT="0" distB="0" distL="0" distR="0" wp14:anchorId="47C6AB0B" wp14:editId="2B9C965F">
                  <wp:extent cx="5028068" cy="6208954"/>
                  <wp:effectExtent l="38100" t="38100" r="39370" b="4000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cstate="screen">
                            <a:extLst>
                              <a:ext uri="{28A0092B-C50C-407E-A947-70E740481C1C}">
                                <a14:useLocalDpi xmlns:a14="http://schemas.microsoft.com/office/drawing/2010/main"/>
                              </a:ext>
                            </a:extLst>
                          </a:blip>
                          <a:stretch>
                            <a:fillRect/>
                          </a:stretch>
                        </pic:blipFill>
                        <pic:spPr bwMode="auto">
                          <a:xfrm>
                            <a:off x="0" y="0"/>
                            <a:ext cx="5028068" cy="6208954"/>
                          </a:xfrm>
                          <a:prstGeom prst="rect">
                            <a:avLst/>
                          </a:prstGeom>
                          <a:noFill/>
                          <a:ln w="28575">
                            <a:solidFill>
                              <a:srgbClr val="1E4959"/>
                            </a:solidFill>
                          </a:ln>
                        </pic:spPr>
                      </pic:pic>
                    </a:graphicData>
                  </a:graphic>
                </wp:inline>
              </w:drawing>
            </w:r>
          </w:p>
        </w:tc>
      </w:tr>
    </w:tbl>
    <w:p w14:paraId="63AF22BF" w14:textId="77777777" w:rsidR="006028C1" w:rsidRDefault="006028C1" w:rsidP="006028C1">
      <w:pPr>
        <w:tabs>
          <w:tab w:val="left" w:pos="2880"/>
        </w:tabs>
        <w:ind w:left="2880" w:hanging="2880"/>
        <w:rPr>
          <w:rFonts w:cs="Arial"/>
          <w:szCs w:val="22"/>
        </w:rPr>
        <w:sectPr w:rsidR="006028C1" w:rsidSect="00185C85">
          <w:pgSz w:w="12240" w:h="15840" w:code="1"/>
          <w:pgMar w:top="1440" w:right="1440" w:bottom="1440" w:left="1440" w:header="720" w:footer="720" w:gutter="0"/>
          <w:cols w:space="720"/>
          <w:docGrid w:linePitch="360"/>
        </w:sectPr>
      </w:pPr>
    </w:p>
    <w:tbl>
      <w:tblPr>
        <w:tblW w:w="0" w:type="auto"/>
        <w:jc w:val="center"/>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ook w:val="0000" w:firstRow="0" w:lastRow="0" w:firstColumn="0" w:lastColumn="0" w:noHBand="0" w:noVBand="0"/>
      </w:tblPr>
      <w:tblGrid>
        <w:gridCol w:w="9360"/>
      </w:tblGrid>
      <w:tr w:rsidR="006028C1" w:rsidRPr="000754FA" w14:paraId="10F73B64" w14:textId="77777777" w:rsidTr="008F4447">
        <w:trPr>
          <w:jc w:val="center"/>
        </w:trPr>
        <w:tc>
          <w:tcPr>
            <w:tcW w:w="9360" w:type="dxa"/>
            <w:tcBorders>
              <w:top w:val="nil"/>
              <w:left w:val="nil"/>
              <w:bottom w:val="single" w:sz="24" w:space="0" w:color="3FB44F"/>
              <w:right w:val="nil"/>
            </w:tcBorders>
            <w:shd w:val="clear" w:color="auto" w:fill="1E4959"/>
          </w:tcPr>
          <w:p w14:paraId="50D4DB8B" w14:textId="77777777" w:rsidR="006028C1" w:rsidRPr="000754FA" w:rsidRDefault="006028C1" w:rsidP="008F4447">
            <w:pPr>
              <w:tabs>
                <w:tab w:val="left" w:pos="3960"/>
              </w:tabs>
              <w:spacing w:before="120" w:after="60" w:line="20" w:lineRule="atLeast"/>
              <w:jc w:val="center"/>
              <w:rPr>
                <w:rFonts w:cs="Arial"/>
                <w:b/>
                <w:smallCaps/>
                <w:color w:val="FFFFFF" w:themeColor="background1"/>
                <w:sz w:val="28"/>
                <w:szCs w:val="22"/>
              </w:rPr>
            </w:pPr>
            <w:r>
              <w:rPr>
                <w:rFonts w:cs="Arial"/>
                <w:b/>
                <w:smallCaps/>
                <w:color w:val="FFFFFF" w:themeColor="background1"/>
                <w:sz w:val="28"/>
                <w:szCs w:val="22"/>
              </w:rPr>
              <w:lastRenderedPageBreak/>
              <w:t>Elevations</w:t>
            </w:r>
          </w:p>
        </w:tc>
      </w:tr>
      <w:tr w:rsidR="006028C1" w:rsidRPr="000754FA" w14:paraId="6E3F723D" w14:textId="77777777" w:rsidTr="008F4447">
        <w:trPr>
          <w:trHeight w:hRule="exact" w:val="144"/>
          <w:jc w:val="center"/>
        </w:trPr>
        <w:tc>
          <w:tcPr>
            <w:tcW w:w="9360" w:type="dxa"/>
            <w:tcBorders>
              <w:top w:val="single" w:sz="24" w:space="0" w:color="3FB44F"/>
              <w:left w:val="nil"/>
              <w:bottom w:val="nil"/>
              <w:right w:val="nil"/>
            </w:tcBorders>
            <w:shd w:val="clear" w:color="auto" w:fill="auto"/>
          </w:tcPr>
          <w:p w14:paraId="77AE2146" w14:textId="77777777" w:rsidR="006028C1" w:rsidRPr="000754FA" w:rsidRDefault="006028C1" w:rsidP="008F4447">
            <w:pPr>
              <w:tabs>
                <w:tab w:val="left" w:pos="3960"/>
              </w:tabs>
              <w:spacing w:before="120" w:line="20" w:lineRule="atLeast"/>
              <w:jc w:val="center"/>
              <w:rPr>
                <w:rFonts w:cs="Arial"/>
                <w:b/>
                <w:smallCaps/>
                <w:color w:val="FFFFFF" w:themeColor="background1"/>
                <w:sz w:val="28"/>
                <w:szCs w:val="22"/>
              </w:rPr>
            </w:pPr>
          </w:p>
        </w:tc>
      </w:tr>
      <w:tr w:rsidR="006028C1" w:rsidRPr="000754FA" w14:paraId="2D47FC43" w14:textId="77777777" w:rsidTr="008F4447">
        <w:trPr>
          <w:trHeight w:hRule="exact" w:val="11808"/>
          <w:jc w:val="center"/>
        </w:trPr>
        <w:tc>
          <w:tcPr>
            <w:tcW w:w="9360" w:type="dxa"/>
            <w:tcBorders>
              <w:top w:val="nil"/>
              <w:left w:val="nil"/>
              <w:bottom w:val="nil"/>
              <w:right w:val="nil"/>
            </w:tcBorders>
            <w:shd w:val="clear" w:color="auto" w:fill="auto"/>
            <w:vAlign w:val="center"/>
          </w:tcPr>
          <w:p w14:paraId="130E7916" w14:textId="77777777" w:rsidR="006028C1" w:rsidRPr="000754FA" w:rsidRDefault="006028C1" w:rsidP="008F4447">
            <w:pPr>
              <w:tabs>
                <w:tab w:val="left" w:pos="3960"/>
              </w:tabs>
              <w:spacing w:before="120" w:line="20" w:lineRule="atLeast"/>
              <w:jc w:val="center"/>
              <w:rPr>
                <w:rFonts w:cs="Arial"/>
                <w:b/>
                <w:smallCaps/>
                <w:color w:val="FFFFFF" w:themeColor="background1"/>
                <w:sz w:val="28"/>
                <w:szCs w:val="22"/>
              </w:rPr>
            </w:pPr>
            <w:r w:rsidRPr="000754FA">
              <w:rPr>
                <w:rFonts w:cs="Arial"/>
                <w:b/>
                <w:smallCaps/>
                <w:noProof/>
                <w:color w:val="FFFFFF" w:themeColor="background1"/>
                <w:sz w:val="28"/>
                <w:szCs w:val="22"/>
              </w:rPr>
              <w:drawing>
                <wp:inline distT="0" distB="0" distL="0" distR="0" wp14:anchorId="31417807" wp14:editId="37A68341">
                  <wp:extent cx="5028068" cy="6211826"/>
                  <wp:effectExtent l="38100" t="38100" r="39370" b="3683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cstate="screen">
                            <a:extLst>
                              <a:ext uri="{28A0092B-C50C-407E-A947-70E740481C1C}">
                                <a14:useLocalDpi xmlns:a14="http://schemas.microsoft.com/office/drawing/2010/main"/>
                              </a:ext>
                            </a:extLst>
                          </a:blip>
                          <a:stretch>
                            <a:fillRect/>
                          </a:stretch>
                        </pic:blipFill>
                        <pic:spPr bwMode="auto">
                          <a:xfrm>
                            <a:off x="0" y="0"/>
                            <a:ext cx="5028068" cy="6211826"/>
                          </a:xfrm>
                          <a:prstGeom prst="rect">
                            <a:avLst/>
                          </a:prstGeom>
                          <a:noFill/>
                          <a:ln w="28575">
                            <a:solidFill>
                              <a:srgbClr val="1E4959"/>
                            </a:solidFill>
                          </a:ln>
                        </pic:spPr>
                      </pic:pic>
                    </a:graphicData>
                  </a:graphic>
                </wp:inline>
              </w:drawing>
            </w:r>
          </w:p>
        </w:tc>
      </w:tr>
    </w:tbl>
    <w:p w14:paraId="20D84E79" w14:textId="77777777" w:rsidR="00AE2B3D" w:rsidRDefault="00AE2B3D" w:rsidP="00AE2B3D">
      <w:pPr>
        <w:tabs>
          <w:tab w:val="left" w:pos="2880"/>
        </w:tabs>
        <w:ind w:left="2880" w:hanging="2880"/>
        <w:rPr>
          <w:rFonts w:cs="Arial"/>
          <w:szCs w:val="22"/>
        </w:rPr>
        <w:sectPr w:rsidR="00AE2B3D" w:rsidSect="00185C85">
          <w:pgSz w:w="12240" w:h="15840" w:code="1"/>
          <w:pgMar w:top="1440" w:right="1440" w:bottom="1440" w:left="1440" w:header="720" w:footer="720" w:gutter="0"/>
          <w:cols w:space="720"/>
          <w:docGrid w:linePitch="360"/>
        </w:sectPr>
      </w:pPr>
    </w:p>
    <w:tbl>
      <w:tblPr>
        <w:tblW w:w="0" w:type="auto"/>
        <w:jc w:val="center"/>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ook w:val="0000" w:firstRow="0" w:lastRow="0" w:firstColumn="0" w:lastColumn="0" w:noHBand="0" w:noVBand="0"/>
      </w:tblPr>
      <w:tblGrid>
        <w:gridCol w:w="9360"/>
      </w:tblGrid>
      <w:tr w:rsidR="00AE2B3D" w:rsidRPr="000754FA" w14:paraId="35F85765" w14:textId="77777777" w:rsidTr="004A11EB">
        <w:trPr>
          <w:jc w:val="center"/>
        </w:trPr>
        <w:tc>
          <w:tcPr>
            <w:tcW w:w="9360" w:type="dxa"/>
            <w:tcBorders>
              <w:top w:val="nil"/>
              <w:left w:val="nil"/>
              <w:bottom w:val="single" w:sz="24" w:space="0" w:color="3FB44F"/>
              <w:right w:val="nil"/>
            </w:tcBorders>
            <w:shd w:val="clear" w:color="auto" w:fill="1E4959"/>
          </w:tcPr>
          <w:p w14:paraId="254728E3" w14:textId="77777777" w:rsidR="00AE2B3D" w:rsidRPr="000754FA" w:rsidRDefault="00AE2B3D" w:rsidP="004A11EB">
            <w:pPr>
              <w:tabs>
                <w:tab w:val="left" w:pos="3960"/>
              </w:tabs>
              <w:spacing w:before="120" w:after="60" w:line="20" w:lineRule="atLeast"/>
              <w:jc w:val="center"/>
              <w:rPr>
                <w:rFonts w:cs="Arial"/>
                <w:b/>
                <w:smallCaps/>
                <w:color w:val="FFFFFF" w:themeColor="background1"/>
                <w:sz w:val="28"/>
                <w:szCs w:val="22"/>
              </w:rPr>
            </w:pPr>
            <w:r>
              <w:rPr>
                <w:rFonts w:cs="Arial"/>
                <w:b/>
                <w:smallCaps/>
                <w:color w:val="FFFFFF" w:themeColor="background1"/>
                <w:sz w:val="28"/>
                <w:szCs w:val="22"/>
              </w:rPr>
              <w:lastRenderedPageBreak/>
              <w:t>Appraiser Sketch</w:t>
            </w:r>
          </w:p>
        </w:tc>
      </w:tr>
      <w:tr w:rsidR="00AE2B3D" w:rsidRPr="000754FA" w14:paraId="3ADA25E0" w14:textId="77777777" w:rsidTr="004A11EB">
        <w:trPr>
          <w:trHeight w:hRule="exact" w:val="144"/>
          <w:jc w:val="center"/>
        </w:trPr>
        <w:tc>
          <w:tcPr>
            <w:tcW w:w="9360" w:type="dxa"/>
            <w:tcBorders>
              <w:top w:val="single" w:sz="24" w:space="0" w:color="3FB44F"/>
              <w:left w:val="nil"/>
              <w:bottom w:val="nil"/>
              <w:right w:val="nil"/>
            </w:tcBorders>
            <w:shd w:val="clear" w:color="auto" w:fill="auto"/>
          </w:tcPr>
          <w:p w14:paraId="133D89BF" w14:textId="77777777" w:rsidR="00AE2B3D" w:rsidRPr="000754FA" w:rsidRDefault="00AE2B3D" w:rsidP="004A11EB">
            <w:pPr>
              <w:tabs>
                <w:tab w:val="left" w:pos="3960"/>
              </w:tabs>
              <w:spacing w:before="120" w:line="20" w:lineRule="atLeast"/>
              <w:jc w:val="center"/>
              <w:rPr>
                <w:rFonts w:cs="Arial"/>
                <w:b/>
                <w:smallCaps/>
                <w:color w:val="FFFFFF" w:themeColor="background1"/>
                <w:sz w:val="28"/>
                <w:szCs w:val="22"/>
              </w:rPr>
            </w:pPr>
          </w:p>
        </w:tc>
      </w:tr>
      <w:tr w:rsidR="00AE2B3D" w:rsidRPr="000754FA" w14:paraId="3B01CBF3" w14:textId="77777777" w:rsidTr="004A11EB">
        <w:trPr>
          <w:trHeight w:hRule="exact" w:val="11808"/>
          <w:jc w:val="center"/>
        </w:trPr>
        <w:tc>
          <w:tcPr>
            <w:tcW w:w="9360" w:type="dxa"/>
            <w:tcBorders>
              <w:top w:val="nil"/>
              <w:left w:val="nil"/>
              <w:bottom w:val="nil"/>
              <w:right w:val="nil"/>
            </w:tcBorders>
            <w:shd w:val="clear" w:color="auto" w:fill="auto"/>
            <w:vAlign w:val="center"/>
          </w:tcPr>
          <w:p w14:paraId="5DEBD2C6" w14:textId="77777777" w:rsidR="00AE2B3D" w:rsidRPr="000754FA" w:rsidRDefault="00AE2B3D" w:rsidP="004A11EB">
            <w:pPr>
              <w:tabs>
                <w:tab w:val="left" w:pos="3960"/>
              </w:tabs>
              <w:spacing w:before="120" w:line="20" w:lineRule="atLeast"/>
              <w:jc w:val="center"/>
              <w:rPr>
                <w:rFonts w:cs="Arial"/>
                <w:b/>
                <w:smallCaps/>
                <w:color w:val="FFFFFF" w:themeColor="background1"/>
                <w:sz w:val="28"/>
                <w:szCs w:val="22"/>
              </w:rPr>
            </w:pPr>
            <w:r w:rsidRPr="000754FA">
              <w:rPr>
                <w:rFonts w:cs="Arial"/>
                <w:b/>
                <w:smallCaps/>
                <w:noProof/>
                <w:color w:val="FFFFFF" w:themeColor="background1"/>
                <w:sz w:val="28"/>
                <w:szCs w:val="22"/>
              </w:rPr>
              <w:drawing>
                <wp:inline distT="0" distB="0" distL="0" distR="0" wp14:anchorId="4EF9F0D5" wp14:editId="65990720">
                  <wp:extent cx="5028068" cy="6211826"/>
                  <wp:effectExtent l="38100" t="38100" r="39370" b="3683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cstate="screen">
                            <a:extLst>
                              <a:ext uri="{28A0092B-C50C-407E-A947-70E740481C1C}">
                                <a14:useLocalDpi xmlns:a14="http://schemas.microsoft.com/office/drawing/2010/main"/>
                              </a:ext>
                            </a:extLst>
                          </a:blip>
                          <a:stretch>
                            <a:fillRect/>
                          </a:stretch>
                        </pic:blipFill>
                        <pic:spPr bwMode="auto">
                          <a:xfrm>
                            <a:off x="0" y="0"/>
                            <a:ext cx="5028068" cy="6211826"/>
                          </a:xfrm>
                          <a:prstGeom prst="rect">
                            <a:avLst/>
                          </a:prstGeom>
                          <a:noFill/>
                          <a:ln w="28575">
                            <a:solidFill>
                              <a:srgbClr val="1E4959"/>
                            </a:solidFill>
                          </a:ln>
                        </pic:spPr>
                      </pic:pic>
                    </a:graphicData>
                  </a:graphic>
                </wp:inline>
              </w:drawing>
            </w:r>
          </w:p>
        </w:tc>
      </w:tr>
    </w:tbl>
    <w:p w14:paraId="41AE68F5" w14:textId="77777777" w:rsidR="001F2654" w:rsidRPr="006028C1" w:rsidRDefault="001F2654" w:rsidP="006028C1"/>
    <w:sectPr w:rsidR="001F2654" w:rsidRPr="006028C1" w:rsidSect="00782513">
      <w:headerReference w:type="default" r:id="rId16"/>
      <w:endnotePr>
        <w:numFmt w:val="decimal"/>
      </w:endnotePr>
      <w:pgSz w:w="12240" w:h="15840" w:code="1"/>
      <w:pgMar w:top="1440" w:right="1440" w:bottom="72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9F4D346" w14:textId="77777777" w:rsidR="007121E9" w:rsidRDefault="007121E9">
      <w:r>
        <w:separator/>
      </w:r>
    </w:p>
  </w:endnote>
  <w:endnote w:type="continuationSeparator" w:id="0">
    <w:p w14:paraId="5976580D" w14:textId="77777777" w:rsidR="007121E9" w:rsidRDefault="007121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onotype Sorts">
    <w:altName w:val="Cambria"/>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charset w:val="00"/>
    <w:family w:val="roman"/>
    <w:pitch w:val="variable"/>
    <w:sig w:usb0="00000287" w:usb1="00000000" w:usb2="00000000" w:usb3="00000000" w:csb0="0000009F" w:csb1="00000000"/>
  </w:font>
  <w:font w:name="Arial Unicode MS">
    <w:panose1 w:val="020B0604020202020204"/>
    <w:charset w:val="00"/>
    <w:family w:val="roman"/>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Segoe UI Light">
    <w:panose1 w:val="020B0502040204020203"/>
    <w:charset w:val="00"/>
    <w:family w:val="swiss"/>
    <w:pitch w:val="variable"/>
    <w:sig w:usb0="E4002EFF" w:usb1="C000E47F" w:usb2="00000009" w:usb3="00000000" w:csb0="000001FF" w:csb1="00000000"/>
  </w:font>
  <w:font w:name="Arial Narrow">
    <w:altName w:val="Arial Narrow"/>
    <w:charset w:val="00"/>
    <w:family w:val="swiss"/>
    <w:pitch w:val="variable"/>
    <w:sig w:usb0="00000287" w:usb1="00000800" w:usb2="00000000" w:usb3="00000000" w:csb0="0000009F" w:csb1="00000000"/>
  </w:font>
  <w:font w:name="MS Reference Sans Serif">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CD65DD" w14:textId="024744C9" w:rsidR="007640D8" w:rsidRDefault="007640D8" w:rsidP="007640D8">
    <w:pPr>
      <w:pStyle w:val="Footer"/>
      <w:tabs>
        <w:tab w:val="clear" w:pos="4320"/>
        <w:tab w:val="clear" w:pos="8640"/>
        <w:tab w:val="right" w:pos="9360"/>
        <w:tab w:val="right" w:pos="13680"/>
      </w:tabs>
      <w:spacing w:before="120"/>
    </w:pPr>
    <w:r w:rsidRPr="00F01ADE">
      <w:rPr>
        <w:rFonts w:cs="Segoe UI"/>
        <w:bCs/>
        <w:iCs/>
        <w:kern w:val="0"/>
        <w:sz w:val="20"/>
        <w:szCs w:val="18"/>
        <w:shd w:val="clear" w:color="auto" w:fill="FFFFFF"/>
      </w:rPr>
      <w:t xml:space="preserve">© </w:t>
    </w:r>
    <w:r w:rsidRPr="00F01ADE">
      <w:rPr>
        <w:rFonts w:cs="Segoe UI"/>
        <w:bCs/>
        <w:iCs/>
        <w:kern w:val="0"/>
        <w:sz w:val="20"/>
        <w:szCs w:val="18"/>
      </w:rPr>
      <w:fldChar w:fldCharType="begin"/>
    </w:r>
    <w:r w:rsidRPr="00F01ADE">
      <w:rPr>
        <w:rFonts w:cs="Segoe UI"/>
        <w:bCs/>
        <w:iCs/>
        <w:kern w:val="0"/>
        <w:sz w:val="20"/>
        <w:szCs w:val="18"/>
      </w:rPr>
      <w:instrText xml:space="preserve"> DATE \@ "yyyy" </w:instrText>
    </w:r>
    <w:r w:rsidRPr="00F01ADE">
      <w:rPr>
        <w:rFonts w:cs="Segoe UI"/>
        <w:bCs/>
        <w:iCs/>
        <w:kern w:val="0"/>
        <w:sz w:val="20"/>
        <w:szCs w:val="18"/>
      </w:rPr>
      <w:fldChar w:fldCharType="separate"/>
    </w:r>
    <w:r w:rsidR="0055751C">
      <w:rPr>
        <w:rFonts w:cs="Segoe UI"/>
        <w:bCs/>
        <w:iCs/>
        <w:noProof/>
        <w:kern w:val="0"/>
        <w:sz w:val="20"/>
        <w:szCs w:val="18"/>
      </w:rPr>
      <w:t>2020</w:t>
    </w:r>
    <w:r w:rsidRPr="00F01ADE">
      <w:rPr>
        <w:rFonts w:cs="Segoe UI"/>
        <w:bCs/>
        <w:iCs/>
        <w:kern w:val="0"/>
        <w:sz w:val="20"/>
        <w:szCs w:val="18"/>
      </w:rPr>
      <w:fldChar w:fldCharType="end"/>
    </w:r>
    <w:r w:rsidRPr="00F01ADE">
      <w:rPr>
        <w:rFonts w:cs="Segoe UI"/>
        <w:bCs/>
        <w:iCs/>
        <w:kern w:val="0"/>
        <w:sz w:val="20"/>
        <w:szCs w:val="18"/>
      </w:rPr>
      <w:t xml:space="preserve">  L3 VALUATION</w:t>
    </w:r>
    <w:r>
      <w:rPr>
        <w:rFonts w:cs="Segoe UI"/>
        <w:bCs/>
        <w:iCs/>
        <w:kern w:val="0"/>
        <w:sz w:val="20"/>
        <w:szCs w:val="18"/>
      </w:rPr>
      <w:t xml:space="preserve"> | </w:t>
    </w:r>
    <w:r w:rsidRPr="00165B5C">
      <w:rPr>
        <w:rFonts w:cs="Segoe UI"/>
        <w:bCs/>
        <w:iCs/>
        <w:kern w:val="0"/>
        <w:sz w:val="20"/>
        <w:szCs w:val="18"/>
      </w:rPr>
      <w:t>${</w:t>
    </w:r>
    <w:proofErr w:type="spellStart"/>
    <w:r w:rsidRPr="00165B5C">
      <w:rPr>
        <w:rFonts w:cs="Segoe UI"/>
        <w:bCs/>
        <w:iCs/>
        <w:kern w:val="0"/>
        <w:sz w:val="20"/>
        <w:szCs w:val="18"/>
      </w:rPr>
      <w:t>reportname</w:t>
    </w:r>
    <w:proofErr w:type="spellEnd"/>
    <w:r w:rsidRPr="00165B5C">
      <w:rPr>
        <w:rFonts w:cs="Segoe UI"/>
        <w:bCs/>
        <w:iCs/>
        <w:kern w:val="0"/>
        <w:sz w:val="20"/>
        <w:szCs w:val="18"/>
      </w:rPr>
      <w:t>}</w:t>
    </w:r>
    <w:r w:rsidRPr="00F01ADE">
      <w:rPr>
        <w:rFonts w:cs="Segoe UI"/>
        <w:bCs/>
        <w:iCs/>
        <w:kern w:val="0"/>
        <w:sz w:val="20"/>
        <w:szCs w:val="18"/>
      </w:rPr>
      <w:tab/>
      <w:t xml:space="preserve">Page </w:t>
    </w:r>
    <w:r w:rsidRPr="00080177">
      <w:rPr>
        <w:rFonts w:cs="Segoe UI"/>
        <w:bCs/>
        <w:iCs/>
        <w:kern w:val="0"/>
        <w:sz w:val="20"/>
        <w:szCs w:val="18"/>
      </w:rPr>
      <w:fldChar w:fldCharType="begin"/>
    </w:r>
    <w:r w:rsidRPr="00080177">
      <w:rPr>
        <w:rFonts w:cs="Segoe UI"/>
        <w:bCs/>
        <w:iCs/>
        <w:kern w:val="0"/>
        <w:sz w:val="20"/>
        <w:szCs w:val="18"/>
      </w:rPr>
      <w:instrText xml:space="preserve"> PAGE   \* MERGEFORMAT </w:instrText>
    </w:r>
    <w:r w:rsidRPr="00080177">
      <w:rPr>
        <w:rFonts w:cs="Segoe UI"/>
        <w:bCs/>
        <w:iCs/>
        <w:kern w:val="0"/>
        <w:sz w:val="20"/>
        <w:szCs w:val="18"/>
      </w:rPr>
      <w:fldChar w:fldCharType="separate"/>
    </w:r>
    <w:r>
      <w:rPr>
        <w:rFonts w:cs="Segoe UI"/>
        <w:bCs/>
        <w:iCs/>
        <w:kern w:val="0"/>
        <w:sz w:val="20"/>
        <w:szCs w:val="18"/>
      </w:rPr>
      <w:t>1</w:t>
    </w:r>
    <w:r w:rsidRPr="00080177">
      <w:rPr>
        <w:rFonts w:cs="Segoe UI"/>
        <w:bCs/>
        <w:iCs/>
        <w:kern w:val="0"/>
        <w:sz w:val="20"/>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39BB9E3" w14:textId="77777777" w:rsidR="007121E9" w:rsidRDefault="007121E9">
      <w:r>
        <w:separator/>
      </w:r>
    </w:p>
  </w:footnote>
  <w:footnote w:type="continuationSeparator" w:id="0">
    <w:p w14:paraId="4D3B3616" w14:textId="77777777" w:rsidR="007121E9" w:rsidRDefault="007121E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0" w:type="auto"/>
      <w:tblInd w:w="-25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73"/>
      <w:gridCol w:w="4439"/>
    </w:tblGrid>
    <w:tr w:rsidR="006028C1" w:rsidRPr="00492705" w14:paraId="683199B0" w14:textId="77777777" w:rsidTr="00082CC9">
      <w:trPr>
        <w:trHeight w:val="800"/>
      </w:trPr>
      <w:tc>
        <w:tcPr>
          <w:tcW w:w="5248" w:type="dxa"/>
        </w:tcPr>
        <w:p w14:paraId="0A061EDF" w14:textId="77777777" w:rsidR="006028C1" w:rsidRDefault="006028C1" w:rsidP="00492705">
          <w:pPr>
            <w:pStyle w:val="ValbridgeHeader"/>
            <w:spacing w:line="240" w:lineRule="auto"/>
            <w:jc w:val="left"/>
          </w:pPr>
          <w:r w:rsidRPr="006C283F">
            <w:rPr>
              <w:noProof/>
            </w:rPr>
            <w:drawing>
              <wp:inline distT="0" distB="0" distL="0" distR="0" wp14:anchorId="473A7DC6" wp14:editId="29F7E99A">
                <wp:extent cx="2231136" cy="493776"/>
                <wp:effectExtent l="0" t="0" r="0" b="1905"/>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tretch>
                          <a:fillRect/>
                        </a:stretch>
                      </pic:blipFill>
                      <pic:spPr>
                        <a:xfrm>
                          <a:off x="0" y="0"/>
                          <a:ext cx="2231136" cy="493776"/>
                        </a:xfrm>
                        <a:prstGeom prst="rect">
                          <a:avLst/>
                        </a:prstGeom>
                      </pic:spPr>
                    </pic:pic>
                  </a:graphicData>
                </a:graphic>
              </wp:inline>
            </w:drawing>
          </w:r>
        </w:p>
      </w:tc>
      <w:tc>
        <w:tcPr>
          <w:tcW w:w="4580" w:type="dxa"/>
          <w:vAlign w:val="center"/>
        </w:tcPr>
        <w:p w14:paraId="423FB876" w14:textId="77777777" w:rsidR="006028C1" w:rsidRPr="00F01ADE" w:rsidRDefault="006028C1" w:rsidP="006028C1">
          <w:pPr>
            <w:pStyle w:val="ValbridgeHeader"/>
            <w:spacing w:before="120" w:line="240" w:lineRule="auto"/>
            <w:rPr>
              <w:rFonts w:asciiTheme="minorHAnsi" w:hAnsiTheme="minorHAnsi"/>
              <w:noProof/>
              <w:color w:val="auto"/>
              <w:sz w:val="20"/>
            </w:rPr>
          </w:pPr>
          <w:r w:rsidRPr="00165B5C">
            <w:rPr>
              <w:rFonts w:asciiTheme="minorHAnsi" w:hAnsiTheme="minorHAnsi"/>
              <w:caps/>
              <w:noProof/>
              <w:color w:val="auto"/>
              <w:sz w:val="20"/>
            </w:rPr>
            <w:t>${cappropname}</w:t>
          </w:r>
        </w:p>
        <w:p w14:paraId="1850A0B2" w14:textId="77777777" w:rsidR="006028C1" w:rsidRPr="009208A9" w:rsidRDefault="006028C1" w:rsidP="00F703BB">
          <w:pPr>
            <w:pStyle w:val="ValbridgeHeader"/>
            <w:spacing w:line="240" w:lineRule="auto"/>
            <w:rPr>
              <w:rFonts w:ascii="MS Reference Sans Serif" w:hAnsi="MS Reference Sans Serif" w:cs="Arial"/>
              <w:sz w:val="20"/>
            </w:rPr>
          </w:pPr>
          <w:r w:rsidRPr="00F01ADE">
            <w:rPr>
              <w:rFonts w:asciiTheme="minorHAnsi" w:hAnsiTheme="minorHAnsi"/>
              <w:color w:val="auto"/>
              <w:sz w:val="20"/>
            </w:rPr>
            <w:t>IMPROVEMENT DESCRIPTION</w:t>
          </w:r>
        </w:p>
      </w:tc>
    </w:tr>
  </w:tbl>
  <w:p w14:paraId="51E1EAA6" w14:textId="77777777" w:rsidR="006028C1" w:rsidRPr="006028C1" w:rsidRDefault="006028C1" w:rsidP="00CE5C66">
    <w:pPr>
      <w:pStyle w:val="ValbridgeHeader"/>
      <w:tabs>
        <w:tab w:val="left" w:pos="2235"/>
        <w:tab w:val="right" w:pos="9360"/>
      </w:tabs>
      <w:jc w:val="left"/>
      <w:rPr>
        <w:rFonts w:asciiTheme="minorHAnsi" w:hAnsiTheme="minorHAnsi" w:cstheme="minorHAnsi"/>
        <w:sz w:val="22"/>
        <w:szCs w:val="2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0" w:type="auto"/>
      <w:tblInd w:w="-25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42"/>
      <w:gridCol w:w="4470"/>
    </w:tblGrid>
    <w:tr w:rsidR="00DB2E0D" w:rsidRPr="006C283F" w14:paraId="141473EB" w14:textId="77777777" w:rsidTr="00BA3AB1">
      <w:trPr>
        <w:trHeight w:val="800"/>
      </w:trPr>
      <w:tc>
        <w:tcPr>
          <w:tcW w:w="5216" w:type="dxa"/>
        </w:tcPr>
        <w:p w14:paraId="1D6783B5" w14:textId="77777777" w:rsidR="00DB2E0D" w:rsidRDefault="00DB2E0D" w:rsidP="00492705">
          <w:pPr>
            <w:pStyle w:val="ValbridgeHeader"/>
            <w:spacing w:line="240" w:lineRule="auto"/>
            <w:jc w:val="left"/>
          </w:pPr>
          <w:r w:rsidRPr="006C283F">
            <w:rPr>
              <w:noProof/>
            </w:rPr>
            <w:drawing>
              <wp:inline distT="0" distB="0" distL="0" distR="0" wp14:anchorId="20CC3C7D" wp14:editId="56395B8E">
                <wp:extent cx="2231136" cy="493776"/>
                <wp:effectExtent l="0" t="0" r="0" b="190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tretch>
                          <a:fillRect/>
                        </a:stretch>
                      </pic:blipFill>
                      <pic:spPr>
                        <a:xfrm>
                          <a:off x="0" y="0"/>
                          <a:ext cx="2231136" cy="493776"/>
                        </a:xfrm>
                        <a:prstGeom prst="rect">
                          <a:avLst/>
                        </a:prstGeom>
                      </pic:spPr>
                    </pic:pic>
                  </a:graphicData>
                </a:graphic>
              </wp:inline>
            </w:drawing>
          </w:r>
        </w:p>
      </w:tc>
      <w:tc>
        <w:tcPr>
          <w:tcW w:w="4612" w:type="dxa"/>
          <w:vAlign w:val="center"/>
        </w:tcPr>
        <w:p w14:paraId="4DBE2B49" w14:textId="58EE0C42" w:rsidR="00782513" w:rsidRPr="00F01ADE" w:rsidRDefault="008B2CF2" w:rsidP="00782513">
          <w:pPr>
            <w:pStyle w:val="ValbridgeHeader"/>
            <w:spacing w:before="120" w:line="240" w:lineRule="auto"/>
            <w:rPr>
              <w:rFonts w:asciiTheme="minorHAnsi" w:hAnsiTheme="minorHAnsi"/>
              <w:noProof/>
              <w:color w:val="auto"/>
              <w:sz w:val="20"/>
            </w:rPr>
          </w:pPr>
          <w:r>
            <w:rPr>
              <w:rFonts w:asciiTheme="minorHAnsi" w:hAnsiTheme="minorHAnsi"/>
              <w:caps/>
              <w:noProof/>
              <w:color w:val="auto"/>
              <w:sz w:val="20"/>
            </w:rPr>
            <w:t>${</w:t>
          </w:r>
          <w:r w:rsidRPr="008B2CF2">
            <w:rPr>
              <w:rFonts w:asciiTheme="minorHAnsi" w:hAnsiTheme="minorHAnsi"/>
              <w:caps/>
              <w:noProof/>
              <w:color w:val="auto"/>
              <w:sz w:val="20"/>
            </w:rPr>
            <w:t>cappropname</w:t>
          </w:r>
          <w:r>
            <w:rPr>
              <w:rFonts w:asciiTheme="minorHAnsi" w:hAnsiTheme="minorHAnsi"/>
              <w:caps/>
              <w:noProof/>
              <w:color w:val="auto"/>
              <w:sz w:val="20"/>
            </w:rPr>
            <w:t>}</w:t>
          </w:r>
        </w:p>
        <w:p w14:paraId="207A6F81" w14:textId="75E2389F" w:rsidR="00DB2E0D" w:rsidRPr="00883365" w:rsidRDefault="006028C1" w:rsidP="00492705">
          <w:pPr>
            <w:pStyle w:val="ValbridgeHeader"/>
            <w:spacing w:line="240" w:lineRule="auto"/>
            <w:rPr>
              <w:rFonts w:ascii="Arial Narrow" w:hAnsi="Arial Narrow" w:cs="Arial"/>
            </w:rPr>
          </w:pPr>
          <w:r w:rsidRPr="00F01ADE">
            <w:rPr>
              <w:rFonts w:asciiTheme="minorHAnsi" w:hAnsiTheme="minorHAnsi"/>
              <w:color w:val="auto"/>
              <w:sz w:val="20"/>
            </w:rPr>
            <w:t>IMPROVEMENT DESCRIPTION</w:t>
          </w:r>
        </w:p>
      </w:tc>
    </w:tr>
  </w:tbl>
  <w:p w14:paraId="6FAFBFDB" w14:textId="77777777" w:rsidR="00DB2E0D" w:rsidRPr="00E039CC" w:rsidRDefault="00DB2E0D" w:rsidP="00CE5C66">
    <w:pPr>
      <w:pStyle w:val="ValbridgeHeader"/>
      <w:tabs>
        <w:tab w:val="left" w:pos="2235"/>
        <w:tab w:val="right" w:pos="9360"/>
      </w:tabs>
      <w:jc w:val="left"/>
      <w:rPr>
        <w:rFonts w:asciiTheme="minorHAnsi" w:hAnsiTheme="minorHAnsi" w:cstheme="minorHAnsi"/>
        <w:sz w:val="22"/>
        <w:szCs w:val="2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4FD4D60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580E76F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E446E218"/>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7E0145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66589C80"/>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6F6AD8C"/>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05C470A4"/>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DD684C6"/>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450E7F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42923ADE"/>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22C134A"/>
    <w:multiLevelType w:val="hybridMultilevel"/>
    <w:tmpl w:val="150A5FC4"/>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2DB2D86"/>
    <w:multiLevelType w:val="hybridMultilevel"/>
    <w:tmpl w:val="1A8A9B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33E0850"/>
    <w:multiLevelType w:val="hybridMultilevel"/>
    <w:tmpl w:val="3E0A57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51653B8"/>
    <w:multiLevelType w:val="hybridMultilevel"/>
    <w:tmpl w:val="E2F09F8A"/>
    <w:lvl w:ilvl="0" w:tplc="04090001">
      <w:start w:val="1"/>
      <w:numFmt w:val="bullet"/>
      <w:lvlText w:val=""/>
      <w:lvlJc w:val="left"/>
      <w:pPr>
        <w:ind w:left="720" w:hanging="360"/>
      </w:pPr>
      <w:rPr>
        <w:rFonts w:ascii="Symbol" w:hAnsi="Symbol" w:hint="default"/>
        <w:color w:val="auto"/>
        <w:w w:val="5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5B1150C"/>
    <w:multiLevelType w:val="hybridMultilevel"/>
    <w:tmpl w:val="356267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9681756"/>
    <w:multiLevelType w:val="hybridMultilevel"/>
    <w:tmpl w:val="82F46670"/>
    <w:lvl w:ilvl="0" w:tplc="064602BE">
      <w:start w:val="1"/>
      <w:numFmt w:val="decimal"/>
      <w:lvlText w:val="(%1)"/>
      <w:lvlJc w:val="left"/>
      <w:pPr>
        <w:ind w:left="5400" w:hanging="360"/>
      </w:pPr>
      <w:rPr>
        <w:rFonts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16" w15:restartNumberingAfterBreak="0">
    <w:nsid w:val="0BA72704"/>
    <w:multiLevelType w:val="hybridMultilevel"/>
    <w:tmpl w:val="8D427DC6"/>
    <w:lvl w:ilvl="0" w:tplc="176E1BF2">
      <w:start w:val="1"/>
      <w:numFmt w:val="decimal"/>
      <w:lvlText w:val="%1)"/>
      <w:lvlJc w:val="left"/>
      <w:pPr>
        <w:ind w:left="720" w:hanging="360"/>
      </w:pPr>
      <w:rPr>
        <w:rFonts w:eastAsia="Calibr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0C850085"/>
    <w:multiLevelType w:val="hybridMultilevel"/>
    <w:tmpl w:val="2EE8D3B8"/>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151B6FBD"/>
    <w:multiLevelType w:val="hybridMultilevel"/>
    <w:tmpl w:val="77E8A4B2"/>
    <w:lvl w:ilvl="0" w:tplc="04090011">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19CD75C9"/>
    <w:multiLevelType w:val="hybridMultilevel"/>
    <w:tmpl w:val="D26028B4"/>
    <w:lvl w:ilvl="0" w:tplc="04090001">
      <w:start w:val="1"/>
      <w:numFmt w:val="bullet"/>
      <w:lvlText w:val=""/>
      <w:lvlJc w:val="left"/>
      <w:pPr>
        <w:ind w:left="720" w:hanging="360"/>
      </w:pPr>
      <w:rPr>
        <w:rFonts w:ascii="Symbol" w:hAnsi="Symbol" w:hint="default"/>
        <w:color w:val="auto"/>
        <w:w w:val="5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72A2544"/>
    <w:multiLevelType w:val="hybridMultilevel"/>
    <w:tmpl w:val="CA5A8C66"/>
    <w:lvl w:ilvl="0" w:tplc="04090001">
      <w:start w:val="1"/>
      <w:numFmt w:val="bullet"/>
      <w:lvlText w:val=""/>
      <w:lvlJc w:val="left"/>
      <w:pPr>
        <w:ind w:left="540" w:hanging="360"/>
      </w:pPr>
      <w:rPr>
        <w:rFonts w:ascii="Symbol" w:hAnsi="Symbol"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21" w15:restartNumberingAfterBreak="0">
    <w:nsid w:val="29985792"/>
    <w:multiLevelType w:val="hybridMultilevel"/>
    <w:tmpl w:val="6E4E050A"/>
    <w:lvl w:ilvl="0" w:tplc="96EA35F6">
      <w:start w:val="1"/>
      <w:numFmt w:val="decimal"/>
      <w:lvlText w:val="(%1)"/>
      <w:lvlJc w:val="left"/>
      <w:pPr>
        <w:ind w:left="5400" w:hanging="360"/>
      </w:pPr>
      <w:rPr>
        <w:rFonts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22" w15:restartNumberingAfterBreak="0">
    <w:nsid w:val="2DE02F72"/>
    <w:multiLevelType w:val="hybridMultilevel"/>
    <w:tmpl w:val="AF409D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2DFF5053"/>
    <w:multiLevelType w:val="hybridMultilevel"/>
    <w:tmpl w:val="86AE20A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37894C65"/>
    <w:multiLevelType w:val="singleLevel"/>
    <w:tmpl w:val="ED46246C"/>
    <w:lvl w:ilvl="0">
      <w:start w:val="2"/>
      <w:numFmt w:val="decimal"/>
      <w:lvlText w:val="%1"/>
      <w:lvlJc w:val="left"/>
      <w:pPr>
        <w:tabs>
          <w:tab w:val="num" w:pos="360"/>
        </w:tabs>
        <w:ind w:left="360" w:hanging="360"/>
      </w:pPr>
      <w:rPr>
        <w:rFonts w:hint="default"/>
      </w:rPr>
    </w:lvl>
  </w:abstractNum>
  <w:abstractNum w:abstractNumId="25" w15:restartNumberingAfterBreak="0">
    <w:nsid w:val="3A812356"/>
    <w:multiLevelType w:val="singleLevel"/>
    <w:tmpl w:val="C32CFBB2"/>
    <w:lvl w:ilvl="0">
      <w:start w:val="2"/>
      <w:numFmt w:val="decimal"/>
      <w:lvlText w:val="%1)"/>
      <w:lvlJc w:val="left"/>
      <w:pPr>
        <w:tabs>
          <w:tab w:val="num" w:pos="720"/>
        </w:tabs>
        <w:ind w:left="720" w:hanging="450"/>
      </w:pPr>
      <w:rPr>
        <w:rFonts w:hint="default"/>
      </w:rPr>
    </w:lvl>
  </w:abstractNum>
  <w:abstractNum w:abstractNumId="26" w15:restartNumberingAfterBreak="0">
    <w:nsid w:val="432C3088"/>
    <w:multiLevelType w:val="hybridMultilevel"/>
    <w:tmpl w:val="0CCA11F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3A97923"/>
    <w:multiLevelType w:val="hybridMultilevel"/>
    <w:tmpl w:val="E88E353C"/>
    <w:lvl w:ilvl="0" w:tplc="517EB5CA">
      <w:start w:val="1"/>
      <w:numFmt w:val="decimal"/>
      <w:pStyle w:val="ReviewAppraiser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6C52F92"/>
    <w:multiLevelType w:val="hybridMultilevel"/>
    <w:tmpl w:val="718EF3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FFB0DF3"/>
    <w:multiLevelType w:val="singleLevel"/>
    <w:tmpl w:val="8CCE308C"/>
    <w:lvl w:ilvl="0">
      <w:start w:val="1"/>
      <w:numFmt w:val="decimal"/>
      <w:lvlText w:val="%1)"/>
      <w:lvlJc w:val="left"/>
      <w:pPr>
        <w:tabs>
          <w:tab w:val="num" w:pos="720"/>
        </w:tabs>
        <w:ind w:left="720" w:hanging="450"/>
      </w:pPr>
      <w:rPr>
        <w:rFonts w:hint="default"/>
      </w:rPr>
    </w:lvl>
  </w:abstractNum>
  <w:abstractNum w:abstractNumId="30" w15:restartNumberingAfterBreak="0">
    <w:nsid w:val="532F661B"/>
    <w:multiLevelType w:val="singleLevel"/>
    <w:tmpl w:val="C32CFBB2"/>
    <w:lvl w:ilvl="0">
      <w:start w:val="2"/>
      <w:numFmt w:val="decimal"/>
      <w:lvlText w:val="%1)"/>
      <w:lvlJc w:val="left"/>
      <w:pPr>
        <w:tabs>
          <w:tab w:val="num" w:pos="720"/>
        </w:tabs>
        <w:ind w:left="720" w:hanging="450"/>
      </w:pPr>
      <w:rPr>
        <w:rFonts w:hint="default"/>
      </w:rPr>
    </w:lvl>
  </w:abstractNum>
  <w:abstractNum w:abstractNumId="31" w15:restartNumberingAfterBreak="0">
    <w:nsid w:val="534B2B2E"/>
    <w:multiLevelType w:val="hybridMultilevel"/>
    <w:tmpl w:val="8130886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3EC4BFF"/>
    <w:multiLevelType w:val="hybridMultilevel"/>
    <w:tmpl w:val="D128A68E"/>
    <w:lvl w:ilvl="0" w:tplc="38FCADFA">
      <w:start w:val="1"/>
      <w:numFmt w:val="decimal"/>
      <w:lvlText w:val="(%1)"/>
      <w:lvlJc w:val="left"/>
      <w:pPr>
        <w:ind w:left="5400" w:hanging="360"/>
      </w:pPr>
      <w:rPr>
        <w:rFonts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33" w15:restartNumberingAfterBreak="0">
    <w:nsid w:val="5E0B0E02"/>
    <w:multiLevelType w:val="hybridMultilevel"/>
    <w:tmpl w:val="50064EB4"/>
    <w:lvl w:ilvl="0" w:tplc="990E1A54">
      <w:start w:val="1"/>
      <w:numFmt w:val="decimal"/>
      <w:lvlText w:val="(%1)"/>
      <w:lvlJc w:val="left"/>
      <w:pPr>
        <w:ind w:left="5400" w:hanging="360"/>
      </w:pPr>
      <w:rPr>
        <w:rFonts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34" w15:restartNumberingAfterBreak="0">
    <w:nsid w:val="6A1C025B"/>
    <w:multiLevelType w:val="hybridMultilevel"/>
    <w:tmpl w:val="831EBC64"/>
    <w:lvl w:ilvl="0" w:tplc="04090001">
      <w:start w:val="1"/>
      <w:numFmt w:val="bullet"/>
      <w:lvlText w:val=""/>
      <w:lvlJc w:val="left"/>
      <w:pPr>
        <w:ind w:left="590" w:hanging="360"/>
      </w:pPr>
      <w:rPr>
        <w:rFonts w:ascii="Symbol" w:hAnsi="Symbol" w:hint="default"/>
      </w:rPr>
    </w:lvl>
    <w:lvl w:ilvl="1" w:tplc="96B87BD6">
      <w:numFmt w:val="bullet"/>
      <w:lvlText w:val="n"/>
      <w:lvlJc w:val="left"/>
      <w:pPr>
        <w:ind w:left="1310" w:hanging="360"/>
      </w:pPr>
      <w:rPr>
        <w:rFonts w:ascii="Monotype Sorts" w:eastAsia="Times New Roman" w:hAnsi="Monotype Sorts" w:cs="Segoe UI" w:hint="default"/>
      </w:rPr>
    </w:lvl>
    <w:lvl w:ilvl="2" w:tplc="04090005">
      <w:start w:val="1"/>
      <w:numFmt w:val="bullet"/>
      <w:lvlText w:val=""/>
      <w:lvlJc w:val="left"/>
      <w:pPr>
        <w:ind w:left="2030" w:hanging="360"/>
      </w:pPr>
      <w:rPr>
        <w:rFonts w:ascii="Wingdings" w:hAnsi="Wingdings" w:hint="default"/>
      </w:rPr>
    </w:lvl>
    <w:lvl w:ilvl="3" w:tplc="04090001">
      <w:start w:val="1"/>
      <w:numFmt w:val="bullet"/>
      <w:lvlText w:val=""/>
      <w:lvlJc w:val="left"/>
      <w:pPr>
        <w:ind w:left="2750" w:hanging="360"/>
      </w:pPr>
      <w:rPr>
        <w:rFonts w:ascii="Symbol" w:hAnsi="Symbol" w:hint="default"/>
      </w:rPr>
    </w:lvl>
    <w:lvl w:ilvl="4" w:tplc="04090003">
      <w:start w:val="1"/>
      <w:numFmt w:val="bullet"/>
      <w:lvlText w:val="o"/>
      <w:lvlJc w:val="left"/>
      <w:pPr>
        <w:ind w:left="3470" w:hanging="360"/>
      </w:pPr>
      <w:rPr>
        <w:rFonts w:ascii="Courier New" w:hAnsi="Courier New" w:cs="Courier New" w:hint="default"/>
      </w:rPr>
    </w:lvl>
    <w:lvl w:ilvl="5" w:tplc="04090005">
      <w:start w:val="1"/>
      <w:numFmt w:val="bullet"/>
      <w:lvlText w:val=""/>
      <w:lvlJc w:val="left"/>
      <w:pPr>
        <w:ind w:left="4190" w:hanging="360"/>
      </w:pPr>
      <w:rPr>
        <w:rFonts w:ascii="Wingdings" w:hAnsi="Wingdings" w:hint="default"/>
      </w:rPr>
    </w:lvl>
    <w:lvl w:ilvl="6" w:tplc="04090001">
      <w:start w:val="1"/>
      <w:numFmt w:val="bullet"/>
      <w:lvlText w:val=""/>
      <w:lvlJc w:val="left"/>
      <w:pPr>
        <w:ind w:left="4910" w:hanging="360"/>
      </w:pPr>
      <w:rPr>
        <w:rFonts w:ascii="Symbol" w:hAnsi="Symbol" w:hint="default"/>
      </w:rPr>
    </w:lvl>
    <w:lvl w:ilvl="7" w:tplc="04090003">
      <w:start w:val="1"/>
      <w:numFmt w:val="bullet"/>
      <w:lvlText w:val="o"/>
      <w:lvlJc w:val="left"/>
      <w:pPr>
        <w:ind w:left="5630" w:hanging="360"/>
      </w:pPr>
      <w:rPr>
        <w:rFonts w:ascii="Courier New" w:hAnsi="Courier New" w:cs="Courier New" w:hint="default"/>
      </w:rPr>
    </w:lvl>
    <w:lvl w:ilvl="8" w:tplc="04090005">
      <w:start w:val="1"/>
      <w:numFmt w:val="bullet"/>
      <w:lvlText w:val=""/>
      <w:lvlJc w:val="left"/>
      <w:pPr>
        <w:ind w:left="6350" w:hanging="360"/>
      </w:pPr>
      <w:rPr>
        <w:rFonts w:ascii="Wingdings" w:hAnsi="Wingdings" w:hint="default"/>
      </w:rPr>
    </w:lvl>
  </w:abstractNum>
  <w:abstractNum w:abstractNumId="35" w15:restartNumberingAfterBreak="0">
    <w:nsid w:val="6D87206D"/>
    <w:multiLevelType w:val="hybridMultilevel"/>
    <w:tmpl w:val="ADC88332"/>
    <w:lvl w:ilvl="0" w:tplc="D78CC3D0">
      <w:start w:val="1"/>
      <w:numFmt w:val="decimal"/>
      <w:lvlText w:val="%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FB8390C"/>
    <w:multiLevelType w:val="hybridMultilevel"/>
    <w:tmpl w:val="1A8A9B98"/>
    <w:lvl w:ilvl="0" w:tplc="0409000F">
      <w:start w:val="1"/>
      <w:numFmt w:val="decimal"/>
      <w:pStyle w:val="AssignedAppraiserList"/>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25"/>
  </w:num>
  <w:num w:numId="12">
    <w:abstractNumId w:val="29"/>
  </w:num>
  <w:num w:numId="13">
    <w:abstractNumId w:val="24"/>
  </w:num>
  <w:num w:numId="14">
    <w:abstractNumId w:val="18"/>
  </w:num>
  <w:num w:numId="15">
    <w:abstractNumId w:val="23"/>
  </w:num>
  <w:num w:numId="16">
    <w:abstractNumId w:val="30"/>
  </w:num>
  <w:num w:numId="17">
    <w:abstractNumId w:val="36"/>
  </w:num>
  <w:num w:numId="18">
    <w:abstractNumId w:val="19"/>
  </w:num>
  <w:num w:numId="19">
    <w:abstractNumId w:val="20"/>
  </w:num>
  <w:num w:numId="20">
    <w:abstractNumId w:val="13"/>
  </w:num>
  <w:num w:numId="21">
    <w:abstractNumId w:val="35"/>
  </w:num>
  <w:num w:numId="22">
    <w:abstractNumId w:val="14"/>
  </w:num>
  <w:num w:numId="23">
    <w:abstractNumId w:val="16"/>
  </w:num>
  <w:num w:numId="24">
    <w:abstractNumId w:val="27"/>
  </w:num>
  <w:num w:numId="25">
    <w:abstractNumId w:val="12"/>
  </w:num>
  <w:num w:numId="26">
    <w:abstractNumId w:val="10"/>
  </w:num>
  <w:num w:numId="27">
    <w:abstractNumId w:val="34"/>
  </w:num>
  <w:num w:numId="28">
    <w:abstractNumId w:val="11"/>
  </w:num>
  <w:num w:numId="29">
    <w:abstractNumId w:val="26"/>
  </w:num>
  <w:num w:numId="30">
    <w:abstractNumId w:val="31"/>
  </w:num>
  <w:num w:numId="31">
    <w:abstractNumId w:val="17"/>
  </w:num>
  <w:num w:numId="32">
    <w:abstractNumId w:val="22"/>
  </w:num>
  <w:num w:numId="33">
    <w:abstractNumId w:val="21"/>
  </w:num>
  <w:num w:numId="34">
    <w:abstractNumId w:val="32"/>
  </w:num>
  <w:num w:numId="35">
    <w:abstractNumId w:val="33"/>
  </w:num>
  <w:num w:numId="36">
    <w:abstractNumId w:val="15"/>
  </w:num>
  <w:num w:numId="37">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activeWritingStyle w:appName="MSWord" w:lang="en-US" w:vendorID="64" w:dllVersion="5" w:nlCheck="1" w:checkStyle="1"/>
  <w:activeWritingStyle w:appName="MSWord" w:lang="en-US" w:vendorID="64" w:dllVersion="6" w:nlCheck="1" w:checkStyle="1"/>
  <w:activeWritingStyle w:appName="MSWord" w:lang="en-US" w:vendorID="64" w:dllVersion="0" w:nlCheck="1" w:checkStyle="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LSwNDA1tDS2NDEyNLJU0lEKTi0uzszPAykwrAUABcWgWywAAAA="/>
    <w:docVar w:name="AppraisalCompany" w:val=" "/>
    <w:docVar w:name="Appraiser1Designation" w:val=" "/>
    <w:docVar w:name="Appraiser2Designation" w:val=" "/>
    <w:docVar w:name="AssignedAppraiserEmail" w:val=" "/>
    <w:docVar w:name="AssignedAppraiserName" w:val=" "/>
    <w:docVar w:name="AssignedAppraiserPhone" w:val=" "/>
    <w:docVar w:name="CityCountyState" w:val=" "/>
    <w:docVar w:name="CompanyAddress" w:val=" "/>
    <w:docVar w:name="CompanyCSZ" w:val=" "/>
    <w:docVar w:name="CompanyFax" w:val=" "/>
    <w:docVar w:name="CompanyPhone" w:val=" "/>
    <w:docVar w:name="HypotheticalCondition1" w:val=" "/>
    <w:docVar w:name="LegalDescr" w:val=" "/>
    <w:docVar w:name="LOWERCASE_HighestAndBestUse" w:val=" "/>
    <w:docVar w:name="ReviewAppraiserName" w:val=" "/>
    <w:docVar w:name="ReviewAppraiserTitle" w:val=" "/>
    <w:docVar w:name="Sentence_AssignedAppraiserInspected" w:val=" "/>
    <w:docVar w:name="SourceOfEconomicInfo" w:val=" "/>
    <w:docVar w:name="UPPERCASEFIRST_CapsuleDescription" w:val=" "/>
    <w:docVar w:name="UPPERCASEFIRST_PermittedUses" w:val=" "/>
  </w:docVars>
  <w:rsids>
    <w:rsidRoot w:val="00947F12"/>
    <w:rsid w:val="0000063F"/>
    <w:rsid w:val="000009FF"/>
    <w:rsid w:val="00000BE5"/>
    <w:rsid w:val="00000F7F"/>
    <w:rsid w:val="000015DC"/>
    <w:rsid w:val="0000187C"/>
    <w:rsid w:val="00001BEA"/>
    <w:rsid w:val="00002C3F"/>
    <w:rsid w:val="00003A1E"/>
    <w:rsid w:val="00004017"/>
    <w:rsid w:val="000044BD"/>
    <w:rsid w:val="000045F6"/>
    <w:rsid w:val="00004887"/>
    <w:rsid w:val="00004B8C"/>
    <w:rsid w:val="00004DA8"/>
    <w:rsid w:val="00004E66"/>
    <w:rsid w:val="00005156"/>
    <w:rsid w:val="0000553A"/>
    <w:rsid w:val="00005B9F"/>
    <w:rsid w:val="00005FB9"/>
    <w:rsid w:val="00006006"/>
    <w:rsid w:val="0000663F"/>
    <w:rsid w:val="00006664"/>
    <w:rsid w:val="00006BF2"/>
    <w:rsid w:val="00006F17"/>
    <w:rsid w:val="0000751E"/>
    <w:rsid w:val="000075E8"/>
    <w:rsid w:val="000076FB"/>
    <w:rsid w:val="00007805"/>
    <w:rsid w:val="00007A21"/>
    <w:rsid w:val="0001047D"/>
    <w:rsid w:val="00010794"/>
    <w:rsid w:val="0001083B"/>
    <w:rsid w:val="0001086A"/>
    <w:rsid w:val="000108D5"/>
    <w:rsid w:val="00010D22"/>
    <w:rsid w:val="00010F87"/>
    <w:rsid w:val="00011066"/>
    <w:rsid w:val="000112EE"/>
    <w:rsid w:val="00011374"/>
    <w:rsid w:val="00012F53"/>
    <w:rsid w:val="00013BE4"/>
    <w:rsid w:val="00014F77"/>
    <w:rsid w:val="000151C8"/>
    <w:rsid w:val="000153A1"/>
    <w:rsid w:val="000155B7"/>
    <w:rsid w:val="00015AB5"/>
    <w:rsid w:val="00016FA2"/>
    <w:rsid w:val="000173E8"/>
    <w:rsid w:val="000175CC"/>
    <w:rsid w:val="00017693"/>
    <w:rsid w:val="00017BEB"/>
    <w:rsid w:val="000205E3"/>
    <w:rsid w:val="0002064F"/>
    <w:rsid w:val="0002086F"/>
    <w:rsid w:val="00020F1A"/>
    <w:rsid w:val="00021034"/>
    <w:rsid w:val="00021484"/>
    <w:rsid w:val="00021810"/>
    <w:rsid w:val="00022249"/>
    <w:rsid w:val="00022414"/>
    <w:rsid w:val="00022523"/>
    <w:rsid w:val="0002266F"/>
    <w:rsid w:val="00022A33"/>
    <w:rsid w:val="000230D0"/>
    <w:rsid w:val="00023127"/>
    <w:rsid w:val="000236CF"/>
    <w:rsid w:val="00023B48"/>
    <w:rsid w:val="00023D09"/>
    <w:rsid w:val="00024122"/>
    <w:rsid w:val="00024207"/>
    <w:rsid w:val="000245B8"/>
    <w:rsid w:val="00024F35"/>
    <w:rsid w:val="00025484"/>
    <w:rsid w:val="00025E9D"/>
    <w:rsid w:val="00025F52"/>
    <w:rsid w:val="00026349"/>
    <w:rsid w:val="0002653F"/>
    <w:rsid w:val="0002658E"/>
    <w:rsid w:val="00027D05"/>
    <w:rsid w:val="000302A9"/>
    <w:rsid w:val="00030AF1"/>
    <w:rsid w:val="00030E54"/>
    <w:rsid w:val="0003100E"/>
    <w:rsid w:val="0003184B"/>
    <w:rsid w:val="00031980"/>
    <w:rsid w:val="00031A78"/>
    <w:rsid w:val="00031E37"/>
    <w:rsid w:val="00031F36"/>
    <w:rsid w:val="00032155"/>
    <w:rsid w:val="0003228B"/>
    <w:rsid w:val="000322AD"/>
    <w:rsid w:val="0003232E"/>
    <w:rsid w:val="00032376"/>
    <w:rsid w:val="00032CD2"/>
    <w:rsid w:val="00032CD6"/>
    <w:rsid w:val="000335C5"/>
    <w:rsid w:val="00033E77"/>
    <w:rsid w:val="00034145"/>
    <w:rsid w:val="0003433F"/>
    <w:rsid w:val="000343D8"/>
    <w:rsid w:val="00034400"/>
    <w:rsid w:val="000349A4"/>
    <w:rsid w:val="00034A44"/>
    <w:rsid w:val="00034EF2"/>
    <w:rsid w:val="0003506B"/>
    <w:rsid w:val="00035210"/>
    <w:rsid w:val="00035677"/>
    <w:rsid w:val="000357BA"/>
    <w:rsid w:val="00035917"/>
    <w:rsid w:val="000372B2"/>
    <w:rsid w:val="00037B4A"/>
    <w:rsid w:val="00037B8B"/>
    <w:rsid w:val="000400AD"/>
    <w:rsid w:val="000402B3"/>
    <w:rsid w:val="00040452"/>
    <w:rsid w:val="000406A6"/>
    <w:rsid w:val="000414B6"/>
    <w:rsid w:val="00041625"/>
    <w:rsid w:val="000417D0"/>
    <w:rsid w:val="00041C99"/>
    <w:rsid w:val="00041CAB"/>
    <w:rsid w:val="00042163"/>
    <w:rsid w:val="0004267A"/>
    <w:rsid w:val="000427B1"/>
    <w:rsid w:val="00042F41"/>
    <w:rsid w:val="00042F63"/>
    <w:rsid w:val="0004397E"/>
    <w:rsid w:val="00043E69"/>
    <w:rsid w:val="000440EC"/>
    <w:rsid w:val="00044373"/>
    <w:rsid w:val="000449E4"/>
    <w:rsid w:val="00044A78"/>
    <w:rsid w:val="00044CAF"/>
    <w:rsid w:val="00045810"/>
    <w:rsid w:val="000461A3"/>
    <w:rsid w:val="000461D5"/>
    <w:rsid w:val="00046707"/>
    <w:rsid w:val="000468DA"/>
    <w:rsid w:val="00046E16"/>
    <w:rsid w:val="00046E37"/>
    <w:rsid w:val="00046EDD"/>
    <w:rsid w:val="0004707F"/>
    <w:rsid w:val="00047ADE"/>
    <w:rsid w:val="00050099"/>
    <w:rsid w:val="0005044A"/>
    <w:rsid w:val="000504DD"/>
    <w:rsid w:val="0005074E"/>
    <w:rsid w:val="00051364"/>
    <w:rsid w:val="00051428"/>
    <w:rsid w:val="00051968"/>
    <w:rsid w:val="000523D5"/>
    <w:rsid w:val="00052A64"/>
    <w:rsid w:val="00054918"/>
    <w:rsid w:val="000549B4"/>
    <w:rsid w:val="00055130"/>
    <w:rsid w:val="00055BD7"/>
    <w:rsid w:val="00056121"/>
    <w:rsid w:val="000562BE"/>
    <w:rsid w:val="00056536"/>
    <w:rsid w:val="0005709F"/>
    <w:rsid w:val="00057150"/>
    <w:rsid w:val="00057810"/>
    <w:rsid w:val="00057C0D"/>
    <w:rsid w:val="00060388"/>
    <w:rsid w:val="000609A0"/>
    <w:rsid w:val="00060C89"/>
    <w:rsid w:val="000611E4"/>
    <w:rsid w:val="00061227"/>
    <w:rsid w:val="000615A6"/>
    <w:rsid w:val="00062181"/>
    <w:rsid w:val="0006245F"/>
    <w:rsid w:val="00062A0D"/>
    <w:rsid w:val="00062A9A"/>
    <w:rsid w:val="00063B86"/>
    <w:rsid w:val="00064027"/>
    <w:rsid w:val="0006449C"/>
    <w:rsid w:val="00064B87"/>
    <w:rsid w:val="000650AD"/>
    <w:rsid w:val="000650FB"/>
    <w:rsid w:val="00065EFE"/>
    <w:rsid w:val="00066239"/>
    <w:rsid w:val="00066264"/>
    <w:rsid w:val="00066668"/>
    <w:rsid w:val="00066876"/>
    <w:rsid w:val="000669D9"/>
    <w:rsid w:val="000674C0"/>
    <w:rsid w:val="00067D4C"/>
    <w:rsid w:val="000707E1"/>
    <w:rsid w:val="000710DF"/>
    <w:rsid w:val="000711CF"/>
    <w:rsid w:val="000713C0"/>
    <w:rsid w:val="00071619"/>
    <w:rsid w:val="00071D8E"/>
    <w:rsid w:val="00072536"/>
    <w:rsid w:val="00072645"/>
    <w:rsid w:val="000727DE"/>
    <w:rsid w:val="00073024"/>
    <w:rsid w:val="00073956"/>
    <w:rsid w:val="00073AB4"/>
    <w:rsid w:val="00073F69"/>
    <w:rsid w:val="00074AF1"/>
    <w:rsid w:val="00074E53"/>
    <w:rsid w:val="0007526F"/>
    <w:rsid w:val="00075418"/>
    <w:rsid w:val="000754FA"/>
    <w:rsid w:val="000758EC"/>
    <w:rsid w:val="00075954"/>
    <w:rsid w:val="00075997"/>
    <w:rsid w:val="00075F5C"/>
    <w:rsid w:val="0007602C"/>
    <w:rsid w:val="000764D5"/>
    <w:rsid w:val="00076E38"/>
    <w:rsid w:val="00077209"/>
    <w:rsid w:val="00077C32"/>
    <w:rsid w:val="00077FFB"/>
    <w:rsid w:val="00080323"/>
    <w:rsid w:val="00080668"/>
    <w:rsid w:val="0008074B"/>
    <w:rsid w:val="00080760"/>
    <w:rsid w:val="000811C0"/>
    <w:rsid w:val="0008144F"/>
    <w:rsid w:val="00081AE1"/>
    <w:rsid w:val="00081FAB"/>
    <w:rsid w:val="0008221C"/>
    <w:rsid w:val="00082276"/>
    <w:rsid w:val="00082501"/>
    <w:rsid w:val="00082655"/>
    <w:rsid w:val="000828FA"/>
    <w:rsid w:val="00082BCC"/>
    <w:rsid w:val="00082CC9"/>
    <w:rsid w:val="000832AB"/>
    <w:rsid w:val="000835B7"/>
    <w:rsid w:val="00083CAA"/>
    <w:rsid w:val="00083F43"/>
    <w:rsid w:val="000845C3"/>
    <w:rsid w:val="000847DC"/>
    <w:rsid w:val="000855B8"/>
    <w:rsid w:val="00085679"/>
    <w:rsid w:val="0008766D"/>
    <w:rsid w:val="00090032"/>
    <w:rsid w:val="00090653"/>
    <w:rsid w:val="000908D8"/>
    <w:rsid w:val="00090973"/>
    <w:rsid w:val="00090D4F"/>
    <w:rsid w:val="00091488"/>
    <w:rsid w:val="0009216B"/>
    <w:rsid w:val="000924E8"/>
    <w:rsid w:val="000930D7"/>
    <w:rsid w:val="0009367B"/>
    <w:rsid w:val="00093C56"/>
    <w:rsid w:val="00093CF7"/>
    <w:rsid w:val="000947D1"/>
    <w:rsid w:val="0009499C"/>
    <w:rsid w:val="00094A45"/>
    <w:rsid w:val="00094B20"/>
    <w:rsid w:val="00095C3E"/>
    <w:rsid w:val="00095C6A"/>
    <w:rsid w:val="00095EB5"/>
    <w:rsid w:val="000962DA"/>
    <w:rsid w:val="00096C1C"/>
    <w:rsid w:val="00096FCA"/>
    <w:rsid w:val="0009739F"/>
    <w:rsid w:val="00097726"/>
    <w:rsid w:val="00097EDB"/>
    <w:rsid w:val="000A04CF"/>
    <w:rsid w:val="000A04D9"/>
    <w:rsid w:val="000A04E6"/>
    <w:rsid w:val="000A0746"/>
    <w:rsid w:val="000A0C02"/>
    <w:rsid w:val="000A1109"/>
    <w:rsid w:val="000A182B"/>
    <w:rsid w:val="000A18CB"/>
    <w:rsid w:val="000A1CA9"/>
    <w:rsid w:val="000A2057"/>
    <w:rsid w:val="000A225A"/>
    <w:rsid w:val="000A2837"/>
    <w:rsid w:val="000A2B3C"/>
    <w:rsid w:val="000A3309"/>
    <w:rsid w:val="000A343B"/>
    <w:rsid w:val="000A39EF"/>
    <w:rsid w:val="000A3B18"/>
    <w:rsid w:val="000A3E41"/>
    <w:rsid w:val="000A47CF"/>
    <w:rsid w:val="000A4F04"/>
    <w:rsid w:val="000A5185"/>
    <w:rsid w:val="000A5665"/>
    <w:rsid w:val="000A61BC"/>
    <w:rsid w:val="000A6CAA"/>
    <w:rsid w:val="000A7397"/>
    <w:rsid w:val="000A74ED"/>
    <w:rsid w:val="000A752F"/>
    <w:rsid w:val="000A7D4C"/>
    <w:rsid w:val="000B0EAE"/>
    <w:rsid w:val="000B1A52"/>
    <w:rsid w:val="000B1C2B"/>
    <w:rsid w:val="000B283A"/>
    <w:rsid w:val="000B2850"/>
    <w:rsid w:val="000B2FF9"/>
    <w:rsid w:val="000B3170"/>
    <w:rsid w:val="000B36DF"/>
    <w:rsid w:val="000B3EC9"/>
    <w:rsid w:val="000B4427"/>
    <w:rsid w:val="000B4479"/>
    <w:rsid w:val="000B468E"/>
    <w:rsid w:val="000B4A65"/>
    <w:rsid w:val="000B5523"/>
    <w:rsid w:val="000B5649"/>
    <w:rsid w:val="000B6288"/>
    <w:rsid w:val="000B6901"/>
    <w:rsid w:val="000B6939"/>
    <w:rsid w:val="000B6ADF"/>
    <w:rsid w:val="000B6EE8"/>
    <w:rsid w:val="000B719C"/>
    <w:rsid w:val="000B7205"/>
    <w:rsid w:val="000B73C8"/>
    <w:rsid w:val="000B7563"/>
    <w:rsid w:val="000C08E8"/>
    <w:rsid w:val="000C1C5E"/>
    <w:rsid w:val="000C209E"/>
    <w:rsid w:val="000C2D8D"/>
    <w:rsid w:val="000C3981"/>
    <w:rsid w:val="000C3C17"/>
    <w:rsid w:val="000C3EF7"/>
    <w:rsid w:val="000C4292"/>
    <w:rsid w:val="000C47A5"/>
    <w:rsid w:val="000C4AF0"/>
    <w:rsid w:val="000C4E41"/>
    <w:rsid w:val="000C5110"/>
    <w:rsid w:val="000C5BAF"/>
    <w:rsid w:val="000C6FC8"/>
    <w:rsid w:val="000C70DF"/>
    <w:rsid w:val="000C7195"/>
    <w:rsid w:val="000C7740"/>
    <w:rsid w:val="000C787A"/>
    <w:rsid w:val="000C7A96"/>
    <w:rsid w:val="000C7AC8"/>
    <w:rsid w:val="000D0047"/>
    <w:rsid w:val="000D0821"/>
    <w:rsid w:val="000D11DA"/>
    <w:rsid w:val="000D2F6F"/>
    <w:rsid w:val="000D2FF7"/>
    <w:rsid w:val="000D335C"/>
    <w:rsid w:val="000D398E"/>
    <w:rsid w:val="000D3C1C"/>
    <w:rsid w:val="000D3F11"/>
    <w:rsid w:val="000D4AA2"/>
    <w:rsid w:val="000D547A"/>
    <w:rsid w:val="000D5A01"/>
    <w:rsid w:val="000D63E0"/>
    <w:rsid w:val="000D6A15"/>
    <w:rsid w:val="000D780D"/>
    <w:rsid w:val="000D7BDB"/>
    <w:rsid w:val="000E04D2"/>
    <w:rsid w:val="000E21E7"/>
    <w:rsid w:val="000E2856"/>
    <w:rsid w:val="000E28AD"/>
    <w:rsid w:val="000E2DCA"/>
    <w:rsid w:val="000E32A1"/>
    <w:rsid w:val="000E3555"/>
    <w:rsid w:val="000E3B62"/>
    <w:rsid w:val="000E470D"/>
    <w:rsid w:val="000E481E"/>
    <w:rsid w:val="000E48DF"/>
    <w:rsid w:val="000E4A7C"/>
    <w:rsid w:val="000E501F"/>
    <w:rsid w:val="000E5051"/>
    <w:rsid w:val="000E53A7"/>
    <w:rsid w:val="000E79EE"/>
    <w:rsid w:val="000E7AFD"/>
    <w:rsid w:val="000E7BC9"/>
    <w:rsid w:val="000E7DA2"/>
    <w:rsid w:val="000F032E"/>
    <w:rsid w:val="000F08F3"/>
    <w:rsid w:val="000F0E7A"/>
    <w:rsid w:val="000F0FEA"/>
    <w:rsid w:val="000F14C4"/>
    <w:rsid w:val="000F16BC"/>
    <w:rsid w:val="000F209D"/>
    <w:rsid w:val="000F251D"/>
    <w:rsid w:val="000F25B4"/>
    <w:rsid w:val="000F3436"/>
    <w:rsid w:val="000F3C81"/>
    <w:rsid w:val="000F3D40"/>
    <w:rsid w:val="000F3E28"/>
    <w:rsid w:val="000F4528"/>
    <w:rsid w:val="000F506A"/>
    <w:rsid w:val="000F533B"/>
    <w:rsid w:val="000F5BF1"/>
    <w:rsid w:val="000F6BB7"/>
    <w:rsid w:val="000F6DB0"/>
    <w:rsid w:val="000F6F54"/>
    <w:rsid w:val="000F742D"/>
    <w:rsid w:val="000F75F3"/>
    <w:rsid w:val="000F772A"/>
    <w:rsid w:val="000F7B44"/>
    <w:rsid w:val="000F7B5A"/>
    <w:rsid w:val="001005FE"/>
    <w:rsid w:val="00100BF7"/>
    <w:rsid w:val="00100F62"/>
    <w:rsid w:val="0010126A"/>
    <w:rsid w:val="00102554"/>
    <w:rsid w:val="00102EA6"/>
    <w:rsid w:val="00103716"/>
    <w:rsid w:val="0010399E"/>
    <w:rsid w:val="00103D77"/>
    <w:rsid w:val="00103D8D"/>
    <w:rsid w:val="00104364"/>
    <w:rsid w:val="00104662"/>
    <w:rsid w:val="001049FB"/>
    <w:rsid w:val="00104D88"/>
    <w:rsid w:val="0010507E"/>
    <w:rsid w:val="00105457"/>
    <w:rsid w:val="00105489"/>
    <w:rsid w:val="00105722"/>
    <w:rsid w:val="001060CB"/>
    <w:rsid w:val="00106CE9"/>
    <w:rsid w:val="00106FBB"/>
    <w:rsid w:val="001078C8"/>
    <w:rsid w:val="00107BC1"/>
    <w:rsid w:val="001111D7"/>
    <w:rsid w:val="00111803"/>
    <w:rsid w:val="00111A07"/>
    <w:rsid w:val="00111AFF"/>
    <w:rsid w:val="00111E5B"/>
    <w:rsid w:val="00111FAE"/>
    <w:rsid w:val="00112D71"/>
    <w:rsid w:val="00112F05"/>
    <w:rsid w:val="0011319F"/>
    <w:rsid w:val="0011401C"/>
    <w:rsid w:val="00114283"/>
    <w:rsid w:val="00114681"/>
    <w:rsid w:val="00114CA7"/>
    <w:rsid w:val="00114F77"/>
    <w:rsid w:val="00115404"/>
    <w:rsid w:val="00115B7E"/>
    <w:rsid w:val="00115BA5"/>
    <w:rsid w:val="001162DA"/>
    <w:rsid w:val="0011650B"/>
    <w:rsid w:val="0011769E"/>
    <w:rsid w:val="00117895"/>
    <w:rsid w:val="00117922"/>
    <w:rsid w:val="001200BF"/>
    <w:rsid w:val="001201EF"/>
    <w:rsid w:val="001204F2"/>
    <w:rsid w:val="00120A0E"/>
    <w:rsid w:val="00120E63"/>
    <w:rsid w:val="00121D41"/>
    <w:rsid w:val="0012238F"/>
    <w:rsid w:val="00122577"/>
    <w:rsid w:val="00122B0C"/>
    <w:rsid w:val="00122B20"/>
    <w:rsid w:val="00123895"/>
    <w:rsid w:val="00123B64"/>
    <w:rsid w:val="00123C36"/>
    <w:rsid w:val="00123FC1"/>
    <w:rsid w:val="001246EA"/>
    <w:rsid w:val="001248AD"/>
    <w:rsid w:val="00124C06"/>
    <w:rsid w:val="00124EA4"/>
    <w:rsid w:val="00124ED1"/>
    <w:rsid w:val="00125386"/>
    <w:rsid w:val="0012592E"/>
    <w:rsid w:val="001259EE"/>
    <w:rsid w:val="00125A4D"/>
    <w:rsid w:val="00125AA1"/>
    <w:rsid w:val="00125AF8"/>
    <w:rsid w:val="001261BA"/>
    <w:rsid w:val="00126B42"/>
    <w:rsid w:val="00126CEF"/>
    <w:rsid w:val="0012726D"/>
    <w:rsid w:val="0012737B"/>
    <w:rsid w:val="00127823"/>
    <w:rsid w:val="00127C63"/>
    <w:rsid w:val="00127F71"/>
    <w:rsid w:val="00130692"/>
    <w:rsid w:val="0013073A"/>
    <w:rsid w:val="00130A6A"/>
    <w:rsid w:val="00130EC1"/>
    <w:rsid w:val="001314B2"/>
    <w:rsid w:val="001317D9"/>
    <w:rsid w:val="00131F5A"/>
    <w:rsid w:val="00132130"/>
    <w:rsid w:val="001326B1"/>
    <w:rsid w:val="00132956"/>
    <w:rsid w:val="00132EDB"/>
    <w:rsid w:val="00132F49"/>
    <w:rsid w:val="0013365F"/>
    <w:rsid w:val="00133806"/>
    <w:rsid w:val="00134095"/>
    <w:rsid w:val="0013424F"/>
    <w:rsid w:val="0013430B"/>
    <w:rsid w:val="00134423"/>
    <w:rsid w:val="001346FF"/>
    <w:rsid w:val="00134875"/>
    <w:rsid w:val="0013494C"/>
    <w:rsid w:val="00134CC9"/>
    <w:rsid w:val="00134FF3"/>
    <w:rsid w:val="00135037"/>
    <w:rsid w:val="00135217"/>
    <w:rsid w:val="001355CB"/>
    <w:rsid w:val="00135D9B"/>
    <w:rsid w:val="00135FED"/>
    <w:rsid w:val="0013664D"/>
    <w:rsid w:val="00136CD6"/>
    <w:rsid w:val="00136DB7"/>
    <w:rsid w:val="001372FE"/>
    <w:rsid w:val="001378E3"/>
    <w:rsid w:val="00137B9A"/>
    <w:rsid w:val="001400FA"/>
    <w:rsid w:val="00140FD0"/>
    <w:rsid w:val="00141039"/>
    <w:rsid w:val="00141BBE"/>
    <w:rsid w:val="00141BC1"/>
    <w:rsid w:val="00142A18"/>
    <w:rsid w:val="001437B3"/>
    <w:rsid w:val="0014398E"/>
    <w:rsid w:val="00143CA1"/>
    <w:rsid w:val="00144011"/>
    <w:rsid w:val="001448EB"/>
    <w:rsid w:val="0014496A"/>
    <w:rsid w:val="001451A5"/>
    <w:rsid w:val="001455BA"/>
    <w:rsid w:val="0014566D"/>
    <w:rsid w:val="00145D5C"/>
    <w:rsid w:val="00145F10"/>
    <w:rsid w:val="00146736"/>
    <w:rsid w:val="00147217"/>
    <w:rsid w:val="001472D2"/>
    <w:rsid w:val="001475D3"/>
    <w:rsid w:val="00147CBC"/>
    <w:rsid w:val="00150007"/>
    <w:rsid w:val="0015033C"/>
    <w:rsid w:val="0015079D"/>
    <w:rsid w:val="00151B75"/>
    <w:rsid w:val="00151C96"/>
    <w:rsid w:val="00151D71"/>
    <w:rsid w:val="001528C3"/>
    <w:rsid w:val="00152F4A"/>
    <w:rsid w:val="00153D7B"/>
    <w:rsid w:val="00153DA8"/>
    <w:rsid w:val="00154B94"/>
    <w:rsid w:val="00154FE8"/>
    <w:rsid w:val="00155187"/>
    <w:rsid w:val="00155200"/>
    <w:rsid w:val="0015552D"/>
    <w:rsid w:val="0015577D"/>
    <w:rsid w:val="001558C5"/>
    <w:rsid w:val="00155951"/>
    <w:rsid w:val="0015596A"/>
    <w:rsid w:val="00155C3D"/>
    <w:rsid w:val="00155C7A"/>
    <w:rsid w:val="00156245"/>
    <w:rsid w:val="00156300"/>
    <w:rsid w:val="0015647A"/>
    <w:rsid w:val="00156874"/>
    <w:rsid w:val="00156A43"/>
    <w:rsid w:val="00156F44"/>
    <w:rsid w:val="00157027"/>
    <w:rsid w:val="00157138"/>
    <w:rsid w:val="001572CF"/>
    <w:rsid w:val="001573E7"/>
    <w:rsid w:val="0015748D"/>
    <w:rsid w:val="0016058D"/>
    <w:rsid w:val="0016180F"/>
    <w:rsid w:val="00161B6E"/>
    <w:rsid w:val="00161EED"/>
    <w:rsid w:val="0016219A"/>
    <w:rsid w:val="001623B4"/>
    <w:rsid w:val="00162B1D"/>
    <w:rsid w:val="00162B60"/>
    <w:rsid w:val="00162C13"/>
    <w:rsid w:val="00162FA8"/>
    <w:rsid w:val="00163501"/>
    <w:rsid w:val="0016400E"/>
    <w:rsid w:val="001641E8"/>
    <w:rsid w:val="00164D71"/>
    <w:rsid w:val="001652CB"/>
    <w:rsid w:val="00165B5C"/>
    <w:rsid w:val="00165BBB"/>
    <w:rsid w:val="00165C31"/>
    <w:rsid w:val="00165D3E"/>
    <w:rsid w:val="001663A6"/>
    <w:rsid w:val="001669FC"/>
    <w:rsid w:val="00166BDF"/>
    <w:rsid w:val="001671F1"/>
    <w:rsid w:val="00167445"/>
    <w:rsid w:val="00167795"/>
    <w:rsid w:val="0017011D"/>
    <w:rsid w:val="00170ED9"/>
    <w:rsid w:val="00171B95"/>
    <w:rsid w:val="00171E65"/>
    <w:rsid w:val="00172251"/>
    <w:rsid w:val="001732AD"/>
    <w:rsid w:val="00174540"/>
    <w:rsid w:val="001748A8"/>
    <w:rsid w:val="00174A5B"/>
    <w:rsid w:val="00174D6E"/>
    <w:rsid w:val="00174E5A"/>
    <w:rsid w:val="00175494"/>
    <w:rsid w:val="00175851"/>
    <w:rsid w:val="00175D3A"/>
    <w:rsid w:val="001806D4"/>
    <w:rsid w:val="001809D2"/>
    <w:rsid w:val="001809E2"/>
    <w:rsid w:val="00180F2D"/>
    <w:rsid w:val="001815E9"/>
    <w:rsid w:val="001816D0"/>
    <w:rsid w:val="00181987"/>
    <w:rsid w:val="001819AE"/>
    <w:rsid w:val="00181F5E"/>
    <w:rsid w:val="001820CC"/>
    <w:rsid w:val="00182478"/>
    <w:rsid w:val="001826FD"/>
    <w:rsid w:val="001827F9"/>
    <w:rsid w:val="00183805"/>
    <w:rsid w:val="00183C46"/>
    <w:rsid w:val="00183ED6"/>
    <w:rsid w:val="00183FFD"/>
    <w:rsid w:val="001843BD"/>
    <w:rsid w:val="001843DE"/>
    <w:rsid w:val="001845DB"/>
    <w:rsid w:val="001847AB"/>
    <w:rsid w:val="00185075"/>
    <w:rsid w:val="00185A5B"/>
    <w:rsid w:val="00185C28"/>
    <w:rsid w:val="00185CD5"/>
    <w:rsid w:val="00185D47"/>
    <w:rsid w:val="00185E8E"/>
    <w:rsid w:val="0018649F"/>
    <w:rsid w:val="00186B26"/>
    <w:rsid w:val="00186F56"/>
    <w:rsid w:val="001871C4"/>
    <w:rsid w:val="0018766E"/>
    <w:rsid w:val="001876EA"/>
    <w:rsid w:val="00187AA1"/>
    <w:rsid w:val="001908CD"/>
    <w:rsid w:val="00191136"/>
    <w:rsid w:val="00191553"/>
    <w:rsid w:val="00191966"/>
    <w:rsid w:val="001919E8"/>
    <w:rsid w:val="00191E32"/>
    <w:rsid w:val="001927A4"/>
    <w:rsid w:val="00192954"/>
    <w:rsid w:val="001929FE"/>
    <w:rsid w:val="00193325"/>
    <w:rsid w:val="001936F1"/>
    <w:rsid w:val="00193D66"/>
    <w:rsid w:val="00193FD7"/>
    <w:rsid w:val="001940D7"/>
    <w:rsid w:val="00194BFB"/>
    <w:rsid w:val="00194FDA"/>
    <w:rsid w:val="0019517F"/>
    <w:rsid w:val="0019541A"/>
    <w:rsid w:val="00195604"/>
    <w:rsid w:val="00195BA7"/>
    <w:rsid w:val="0019611B"/>
    <w:rsid w:val="001968AD"/>
    <w:rsid w:val="00196BFF"/>
    <w:rsid w:val="00196CE1"/>
    <w:rsid w:val="00197209"/>
    <w:rsid w:val="0019721E"/>
    <w:rsid w:val="001973D4"/>
    <w:rsid w:val="001975DD"/>
    <w:rsid w:val="00197DF1"/>
    <w:rsid w:val="00197EFD"/>
    <w:rsid w:val="001A0ACB"/>
    <w:rsid w:val="001A0B58"/>
    <w:rsid w:val="001A0C08"/>
    <w:rsid w:val="001A0D67"/>
    <w:rsid w:val="001A0DB5"/>
    <w:rsid w:val="001A0F60"/>
    <w:rsid w:val="001A1214"/>
    <w:rsid w:val="001A145C"/>
    <w:rsid w:val="001A161D"/>
    <w:rsid w:val="001A30A2"/>
    <w:rsid w:val="001A3470"/>
    <w:rsid w:val="001A363D"/>
    <w:rsid w:val="001A3F00"/>
    <w:rsid w:val="001A43E5"/>
    <w:rsid w:val="001A4510"/>
    <w:rsid w:val="001A4649"/>
    <w:rsid w:val="001A4652"/>
    <w:rsid w:val="001A4718"/>
    <w:rsid w:val="001A54B0"/>
    <w:rsid w:val="001A5D77"/>
    <w:rsid w:val="001A6629"/>
    <w:rsid w:val="001A67F7"/>
    <w:rsid w:val="001A68B4"/>
    <w:rsid w:val="001A6A31"/>
    <w:rsid w:val="001A6B7E"/>
    <w:rsid w:val="001A6C99"/>
    <w:rsid w:val="001A73A4"/>
    <w:rsid w:val="001A7475"/>
    <w:rsid w:val="001A7F4A"/>
    <w:rsid w:val="001B0188"/>
    <w:rsid w:val="001B0392"/>
    <w:rsid w:val="001B139E"/>
    <w:rsid w:val="001B162B"/>
    <w:rsid w:val="001B1E74"/>
    <w:rsid w:val="001B303E"/>
    <w:rsid w:val="001B367B"/>
    <w:rsid w:val="001B4B5E"/>
    <w:rsid w:val="001B52DE"/>
    <w:rsid w:val="001B535B"/>
    <w:rsid w:val="001B56AA"/>
    <w:rsid w:val="001B59F4"/>
    <w:rsid w:val="001B5DB9"/>
    <w:rsid w:val="001B5F1C"/>
    <w:rsid w:val="001B6645"/>
    <w:rsid w:val="001B6754"/>
    <w:rsid w:val="001B6803"/>
    <w:rsid w:val="001B6B8E"/>
    <w:rsid w:val="001B721B"/>
    <w:rsid w:val="001C05B3"/>
    <w:rsid w:val="001C0A9F"/>
    <w:rsid w:val="001C0E29"/>
    <w:rsid w:val="001C17C6"/>
    <w:rsid w:val="001C1CF5"/>
    <w:rsid w:val="001C2F09"/>
    <w:rsid w:val="001C31DE"/>
    <w:rsid w:val="001C3608"/>
    <w:rsid w:val="001C36CA"/>
    <w:rsid w:val="001C4493"/>
    <w:rsid w:val="001C4917"/>
    <w:rsid w:val="001C4FDE"/>
    <w:rsid w:val="001C531E"/>
    <w:rsid w:val="001C5BCB"/>
    <w:rsid w:val="001C5D95"/>
    <w:rsid w:val="001C673A"/>
    <w:rsid w:val="001C71AF"/>
    <w:rsid w:val="001C71EF"/>
    <w:rsid w:val="001D080B"/>
    <w:rsid w:val="001D08DE"/>
    <w:rsid w:val="001D0FCF"/>
    <w:rsid w:val="001D1420"/>
    <w:rsid w:val="001D1448"/>
    <w:rsid w:val="001D1890"/>
    <w:rsid w:val="001D1C84"/>
    <w:rsid w:val="001D1E0C"/>
    <w:rsid w:val="001D2341"/>
    <w:rsid w:val="001D24C8"/>
    <w:rsid w:val="001D26EC"/>
    <w:rsid w:val="001D2979"/>
    <w:rsid w:val="001D2EB0"/>
    <w:rsid w:val="001D31CA"/>
    <w:rsid w:val="001D3274"/>
    <w:rsid w:val="001D349B"/>
    <w:rsid w:val="001D470E"/>
    <w:rsid w:val="001D5E4A"/>
    <w:rsid w:val="001D7210"/>
    <w:rsid w:val="001D7B48"/>
    <w:rsid w:val="001E0570"/>
    <w:rsid w:val="001E0B56"/>
    <w:rsid w:val="001E1C45"/>
    <w:rsid w:val="001E200C"/>
    <w:rsid w:val="001E2184"/>
    <w:rsid w:val="001E240F"/>
    <w:rsid w:val="001E2BE0"/>
    <w:rsid w:val="001E2EC5"/>
    <w:rsid w:val="001E317B"/>
    <w:rsid w:val="001E3A98"/>
    <w:rsid w:val="001E3BED"/>
    <w:rsid w:val="001E4378"/>
    <w:rsid w:val="001E4B1B"/>
    <w:rsid w:val="001E4F88"/>
    <w:rsid w:val="001E52CD"/>
    <w:rsid w:val="001E567E"/>
    <w:rsid w:val="001E5996"/>
    <w:rsid w:val="001E65C0"/>
    <w:rsid w:val="001E78FC"/>
    <w:rsid w:val="001E7A0A"/>
    <w:rsid w:val="001E7ED2"/>
    <w:rsid w:val="001E7F10"/>
    <w:rsid w:val="001E7F39"/>
    <w:rsid w:val="001F1524"/>
    <w:rsid w:val="001F1EAF"/>
    <w:rsid w:val="001F24EB"/>
    <w:rsid w:val="001F2654"/>
    <w:rsid w:val="001F283E"/>
    <w:rsid w:val="001F2C3E"/>
    <w:rsid w:val="001F2EFB"/>
    <w:rsid w:val="001F320E"/>
    <w:rsid w:val="001F361C"/>
    <w:rsid w:val="001F3978"/>
    <w:rsid w:val="001F43CB"/>
    <w:rsid w:val="001F471A"/>
    <w:rsid w:val="001F4808"/>
    <w:rsid w:val="001F4844"/>
    <w:rsid w:val="001F5175"/>
    <w:rsid w:val="001F5184"/>
    <w:rsid w:val="001F5264"/>
    <w:rsid w:val="001F575D"/>
    <w:rsid w:val="001F64F9"/>
    <w:rsid w:val="001F6A12"/>
    <w:rsid w:val="001F6E7D"/>
    <w:rsid w:val="001F770E"/>
    <w:rsid w:val="002002F3"/>
    <w:rsid w:val="002003E7"/>
    <w:rsid w:val="002010A5"/>
    <w:rsid w:val="00201A07"/>
    <w:rsid w:val="00201A6B"/>
    <w:rsid w:val="00201B7C"/>
    <w:rsid w:val="002022B3"/>
    <w:rsid w:val="00203458"/>
    <w:rsid w:val="0020398F"/>
    <w:rsid w:val="00203C49"/>
    <w:rsid w:val="00204098"/>
    <w:rsid w:val="00204753"/>
    <w:rsid w:val="002049CF"/>
    <w:rsid w:val="002052ED"/>
    <w:rsid w:val="002061FD"/>
    <w:rsid w:val="00206729"/>
    <w:rsid w:val="002073AF"/>
    <w:rsid w:val="00207D0A"/>
    <w:rsid w:val="00207F52"/>
    <w:rsid w:val="00210901"/>
    <w:rsid w:val="00210E43"/>
    <w:rsid w:val="0021110D"/>
    <w:rsid w:val="00211388"/>
    <w:rsid w:val="00211412"/>
    <w:rsid w:val="0021163A"/>
    <w:rsid w:val="0021183C"/>
    <w:rsid w:val="002121E0"/>
    <w:rsid w:val="00212718"/>
    <w:rsid w:val="00212C94"/>
    <w:rsid w:val="0021313F"/>
    <w:rsid w:val="00213F25"/>
    <w:rsid w:val="00214343"/>
    <w:rsid w:val="002151F2"/>
    <w:rsid w:val="0021571D"/>
    <w:rsid w:val="00215803"/>
    <w:rsid w:val="0021646E"/>
    <w:rsid w:val="0021651C"/>
    <w:rsid w:val="002168C4"/>
    <w:rsid w:val="00216B93"/>
    <w:rsid w:val="00216BFC"/>
    <w:rsid w:val="00217238"/>
    <w:rsid w:val="002177F1"/>
    <w:rsid w:val="00217B87"/>
    <w:rsid w:val="00217DE7"/>
    <w:rsid w:val="002201D6"/>
    <w:rsid w:val="0022047D"/>
    <w:rsid w:val="00220760"/>
    <w:rsid w:val="002219A4"/>
    <w:rsid w:val="00221D1B"/>
    <w:rsid w:val="00221D83"/>
    <w:rsid w:val="00221E90"/>
    <w:rsid w:val="00222821"/>
    <w:rsid w:val="00222898"/>
    <w:rsid w:val="002228A8"/>
    <w:rsid w:val="00222F83"/>
    <w:rsid w:val="00222F91"/>
    <w:rsid w:val="00223292"/>
    <w:rsid w:val="002233FA"/>
    <w:rsid w:val="00223918"/>
    <w:rsid w:val="002239CC"/>
    <w:rsid w:val="00224305"/>
    <w:rsid w:val="002247FE"/>
    <w:rsid w:val="00225013"/>
    <w:rsid w:val="002250CF"/>
    <w:rsid w:val="00226067"/>
    <w:rsid w:val="00226296"/>
    <w:rsid w:val="00226332"/>
    <w:rsid w:val="0022686A"/>
    <w:rsid w:val="002278EA"/>
    <w:rsid w:val="00227B68"/>
    <w:rsid w:val="002304ED"/>
    <w:rsid w:val="002305F1"/>
    <w:rsid w:val="00231380"/>
    <w:rsid w:val="002315D4"/>
    <w:rsid w:val="00231BAC"/>
    <w:rsid w:val="00231F37"/>
    <w:rsid w:val="00232111"/>
    <w:rsid w:val="00232120"/>
    <w:rsid w:val="00232280"/>
    <w:rsid w:val="00232B3D"/>
    <w:rsid w:val="00232C6C"/>
    <w:rsid w:val="002336CA"/>
    <w:rsid w:val="0023383A"/>
    <w:rsid w:val="0023387F"/>
    <w:rsid w:val="00234C66"/>
    <w:rsid w:val="00234E2C"/>
    <w:rsid w:val="00234E83"/>
    <w:rsid w:val="00235C11"/>
    <w:rsid w:val="00236648"/>
    <w:rsid w:val="002366B6"/>
    <w:rsid w:val="00237013"/>
    <w:rsid w:val="00237583"/>
    <w:rsid w:val="0024008C"/>
    <w:rsid w:val="0024041B"/>
    <w:rsid w:val="002425D4"/>
    <w:rsid w:val="00242AF7"/>
    <w:rsid w:val="002439EC"/>
    <w:rsid w:val="00243AB9"/>
    <w:rsid w:val="00243B9E"/>
    <w:rsid w:val="0024431F"/>
    <w:rsid w:val="00245264"/>
    <w:rsid w:val="00245295"/>
    <w:rsid w:val="002461D5"/>
    <w:rsid w:val="0024643E"/>
    <w:rsid w:val="00247DFD"/>
    <w:rsid w:val="00247E33"/>
    <w:rsid w:val="002506B1"/>
    <w:rsid w:val="00250A98"/>
    <w:rsid w:val="00250BBA"/>
    <w:rsid w:val="00250C72"/>
    <w:rsid w:val="00251348"/>
    <w:rsid w:val="00251625"/>
    <w:rsid w:val="00251A71"/>
    <w:rsid w:val="00252175"/>
    <w:rsid w:val="0025291C"/>
    <w:rsid w:val="002529C7"/>
    <w:rsid w:val="00252B6B"/>
    <w:rsid w:val="00252D08"/>
    <w:rsid w:val="00253252"/>
    <w:rsid w:val="00253606"/>
    <w:rsid w:val="00255080"/>
    <w:rsid w:val="00255911"/>
    <w:rsid w:val="002560B5"/>
    <w:rsid w:val="00256952"/>
    <w:rsid w:val="002569BA"/>
    <w:rsid w:val="00256D86"/>
    <w:rsid w:val="0025738C"/>
    <w:rsid w:val="002577EF"/>
    <w:rsid w:val="00257C3E"/>
    <w:rsid w:val="002601F6"/>
    <w:rsid w:val="00261863"/>
    <w:rsid w:val="00261A6D"/>
    <w:rsid w:val="00261AE3"/>
    <w:rsid w:val="002622C6"/>
    <w:rsid w:val="002628CD"/>
    <w:rsid w:val="0026342B"/>
    <w:rsid w:val="00263456"/>
    <w:rsid w:val="0026400F"/>
    <w:rsid w:val="002646E0"/>
    <w:rsid w:val="00264798"/>
    <w:rsid w:val="002647C8"/>
    <w:rsid w:val="00264CDF"/>
    <w:rsid w:val="00265059"/>
    <w:rsid w:val="00265BD3"/>
    <w:rsid w:val="00266534"/>
    <w:rsid w:val="00266618"/>
    <w:rsid w:val="00266D8E"/>
    <w:rsid w:val="00266EB4"/>
    <w:rsid w:val="00266EFC"/>
    <w:rsid w:val="0026780B"/>
    <w:rsid w:val="00267B6B"/>
    <w:rsid w:val="00267BD3"/>
    <w:rsid w:val="00267D94"/>
    <w:rsid w:val="00267E6A"/>
    <w:rsid w:val="00270548"/>
    <w:rsid w:val="00270EB5"/>
    <w:rsid w:val="00272392"/>
    <w:rsid w:val="00272A97"/>
    <w:rsid w:val="00272AE8"/>
    <w:rsid w:val="00272EA1"/>
    <w:rsid w:val="002732A8"/>
    <w:rsid w:val="0027330A"/>
    <w:rsid w:val="00273388"/>
    <w:rsid w:val="00273656"/>
    <w:rsid w:val="00273806"/>
    <w:rsid w:val="00273816"/>
    <w:rsid w:val="00273A10"/>
    <w:rsid w:val="00273B31"/>
    <w:rsid w:val="00274123"/>
    <w:rsid w:val="00274A6D"/>
    <w:rsid w:val="00274E3A"/>
    <w:rsid w:val="00274F9B"/>
    <w:rsid w:val="0027541E"/>
    <w:rsid w:val="0027547B"/>
    <w:rsid w:val="00275A3C"/>
    <w:rsid w:val="00275BB4"/>
    <w:rsid w:val="00275F6A"/>
    <w:rsid w:val="0027690F"/>
    <w:rsid w:val="00276BA6"/>
    <w:rsid w:val="00276EE0"/>
    <w:rsid w:val="0027708C"/>
    <w:rsid w:val="00277774"/>
    <w:rsid w:val="00277C22"/>
    <w:rsid w:val="00277CC6"/>
    <w:rsid w:val="00277EB0"/>
    <w:rsid w:val="00277F36"/>
    <w:rsid w:val="00280694"/>
    <w:rsid w:val="00280952"/>
    <w:rsid w:val="002810D6"/>
    <w:rsid w:val="00281A27"/>
    <w:rsid w:val="00282082"/>
    <w:rsid w:val="00282295"/>
    <w:rsid w:val="00282F47"/>
    <w:rsid w:val="00283516"/>
    <w:rsid w:val="0028364D"/>
    <w:rsid w:val="00284795"/>
    <w:rsid w:val="00284924"/>
    <w:rsid w:val="0028496E"/>
    <w:rsid w:val="00284BFF"/>
    <w:rsid w:val="00284D60"/>
    <w:rsid w:val="00284E5B"/>
    <w:rsid w:val="00285AB4"/>
    <w:rsid w:val="00285BCE"/>
    <w:rsid w:val="00286A94"/>
    <w:rsid w:val="00286FFB"/>
    <w:rsid w:val="00287254"/>
    <w:rsid w:val="002872D5"/>
    <w:rsid w:val="00287824"/>
    <w:rsid w:val="00290161"/>
    <w:rsid w:val="00290597"/>
    <w:rsid w:val="002913AB"/>
    <w:rsid w:val="00291A78"/>
    <w:rsid w:val="00291F05"/>
    <w:rsid w:val="002920F5"/>
    <w:rsid w:val="002921E3"/>
    <w:rsid w:val="0029227E"/>
    <w:rsid w:val="00292584"/>
    <w:rsid w:val="00292984"/>
    <w:rsid w:val="00292FBC"/>
    <w:rsid w:val="00293156"/>
    <w:rsid w:val="00293467"/>
    <w:rsid w:val="00293597"/>
    <w:rsid w:val="002937B2"/>
    <w:rsid w:val="002939F9"/>
    <w:rsid w:val="00293C64"/>
    <w:rsid w:val="00295FFA"/>
    <w:rsid w:val="00296953"/>
    <w:rsid w:val="00296A27"/>
    <w:rsid w:val="00296AF3"/>
    <w:rsid w:val="00296C8D"/>
    <w:rsid w:val="00296CB4"/>
    <w:rsid w:val="0029700B"/>
    <w:rsid w:val="002978EF"/>
    <w:rsid w:val="00297D9F"/>
    <w:rsid w:val="00297E32"/>
    <w:rsid w:val="002A0269"/>
    <w:rsid w:val="002A090D"/>
    <w:rsid w:val="002A0BF6"/>
    <w:rsid w:val="002A0FB1"/>
    <w:rsid w:val="002A1714"/>
    <w:rsid w:val="002A1C1C"/>
    <w:rsid w:val="002A1C34"/>
    <w:rsid w:val="002A23C2"/>
    <w:rsid w:val="002A2F1A"/>
    <w:rsid w:val="002A32AF"/>
    <w:rsid w:val="002A356D"/>
    <w:rsid w:val="002A3A87"/>
    <w:rsid w:val="002A3B3A"/>
    <w:rsid w:val="002A3D19"/>
    <w:rsid w:val="002A4B38"/>
    <w:rsid w:val="002A4B54"/>
    <w:rsid w:val="002A4F4D"/>
    <w:rsid w:val="002A51C7"/>
    <w:rsid w:val="002A535D"/>
    <w:rsid w:val="002A5A14"/>
    <w:rsid w:val="002A5F2F"/>
    <w:rsid w:val="002A6175"/>
    <w:rsid w:val="002A6C0A"/>
    <w:rsid w:val="002A7103"/>
    <w:rsid w:val="002A782F"/>
    <w:rsid w:val="002A7C7D"/>
    <w:rsid w:val="002B00BF"/>
    <w:rsid w:val="002B00CE"/>
    <w:rsid w:val="002B0B3F"/>
    <w:rsid w:val="002B0D02"/>
    <w:rsid w:val="002B1208"/>
    <w:rsid w:val="002B2429"/>
    <w:rsid w:val="002B2A06"/>
    <w:rsid w:val="002B2A62"/>
    <w:rsid w:val="002B3EA0"/>
    <w:rsid w:val="002B44FE"/>
    <w:rsid w:val="002B464C"/>
    <w:rsid w:val="002B4F56"/>
    <w:rsid w:val="002B534B"/>
    <w:rsid w:val="002B55B3"/>
    <w:rsid w:val="002B55EE"/>
    <w:rsid w:val="002B5B12"/>
    <w:rsid w:val="002B5F3C"/>
    <w:rsid w:val="002B62E6"/>
    <w:rsid w:val="002B6D5F"/>
    <w:rsid w:val="002B6E38"/>
    <w:rsid w:val="002B700C"/>
    <w:rsid w:val="002B70FB"/>
    <w:rsid w:val="002B7C4C"/>
    <w:rsid w:val="002B7EDB"/>
    <w:rsid w:val="002C087E"/>
    <w:rsid w:val="002C183A"/>
    <w:rsid w:val="002C24E0"/>
    <w:rsid w:val="002C275E"/>
    <w:rsid w:val="002C2B42"/>
    <w:rsid w:val="002C3086"/>
    <w:rsid w:val="002C399B"/>
    <w:rsid w:val="002C3E85"/>
    <w:rsid w:val="002C491A"/>
    <w:rsid w:val="002C4E78"/>
    <w:rsid w:val="002C5210"/>
    <w:rsid w:val="002C5477"/>
    <w:rsid w:val="002C5572"/>
    <w:rsid w:val="002C56CE"/>
    <w:rsid w:val="002C58C4"/>
    <w:rsid w:val="002C5D61"/>
    <w:rsid w:val="002C6316"/>
    <w:rsid w:val="002C68E5"/>
    <w:rsid w:val="002C6C12"/>
    <w:rsid w:val="002C7997"/>
    <w:rsid w:val="002D000E"/>
    <w:rsid w:val="002D0D71"/>
    <w:rsid w:val="002D1080"/>
    <w:rsid w:val="002D10F7"/>
    <w:rsid w:val="002D134E"/>
    <w:rsid w:val="002D15B4"/>
    <w:rsid w:val="002D174C"/>
    <w:rsid w:val="002D1DEA"/>
    <w:rsid w:val="002D201F"/>
    <w:rsid w:val="002D25DE"/>
    <w:rsid w:val="002D31EA"/>
    <w:rsid w:val="002D3933"/>
    <w:rsid w:val="002D3D0D"/>
    <w:rsid w:val="002D460B"/>
    <w:rsid w:val="002D4869"/>
    <w:rsid w:val="002D4898"/>
    <w:rsid w:val="002D49A5"/>
    <w:rsid w:val="002D4C26"/>
    <w:rsid w:val="002D4FE8"/>
    <w:rsid w:val="002D5A2A"/>
    <w:rsid w:val="002D6265"/>
    <w:rsid w:val="002D68C8"/>
    <w:rsid w:val="002D6F65"/>
    <w:rsid w:val="002D7ECE"/>
    <w:rsid w:val="002D7F18"/>
    <w:rsid w:val="002E0104"/>
    <w:rsid w:val="002E01E0"/>
    <w:rsid w:val="002E04B3"/>
    <w:rsid w:val="002E1220"/>
    <w:rsid w:val="002E15B2"/>
    <w:rsid w:val="002E1651"/>
    <w:rsid w:val="002E2A49"/>
    <w:rsid w:val="002E2BA7"/>
    <w:rsid w:val="002E2D5F"/>
    <w:rsid w:val="002E3028"/>
    <w:rsid w:val="002E37A2"/>
    <w:rsid w:val="002E38B5"/>
    <w:rsid w:val="002E3ADD"/>
    <w:rsid w:val="002E4601"/>
    <w:rsid w:val="002E4630"/>
    <w:rsid w:val="002E4BEC"/>
    <w:rsid w:val="002E50EF"/>
    <w:rsid w:val="002E52F5"/>
    <w:rsid w:val="002E52F7"/>
    <w:rsid w:val="002E6330"/>
    <w:rsid w:val="002E6814"/>
    <w:rsid w:val="002E6F35"/>
    <w:rsid w:val="002E7277"/>
    <w:rsid w:val="002E7395"/>
    <w:rsid w:val="002E7751"/>
    <w:rsid w:val="002E7849"/>
    <w:rsid w:val="002E7E08"/>
    <w:rsid w:val="002F0290"/>
    <w:rsid w:val="002F0A23"/>
    <w:rsid w:val="002F0DE3"/>
    <w:rsid w:val="002F1122"/>
    <w:rsid w:val="002F1186"/>
    <w:rsid w:val="002F11DD"/>
    <w:rsid w:val="002F2F02"/>
    <w:rsid w:val="002F304A"/>
    <w:rsid w:val="002F37BD"/>
    <w:rsid w:val="002F3D2E"/>
    <w:rsid w:val="002F48CD"/>
    <w:rsid w:val="002F56D6"/>
    <w:rsid w:val="002F5714"/>
    <w:rsid w:val="002F5999"/>
    <w:rsid w:val="002F66BA"/>
    <w:rsid w:val="002F7345"/>
    <w:rsid w:val="002F7836"/>
    <w:rsid w:val="002F785F"/>
    <w:rsid w:val="002F7A08"/>
    <w:rsid w:val="002F7A62"/>
    <w:rsid w:val="002F7C30"/>
    <w:rsid w:val="0030110D"/>
    <w:rsid w:val="003014F6"/>
    <w:rsid w:val="0030151A"/>
    <w:rsid w:val="00301ACB"/>
    <w:rsid w:val="00301BA4"/>
    <w:rsid w:val="00302742"/>
    <w:rsid w:val="00302C93"/>
    <w:rsid w:val="00303477"/>
    <w:rsid w:val="003035FB"/>
    <w:rsid w:val="00303733"/>
    <w:rsid w:val="00303D6D"/>
    <w:rsid w:val="0030472C"/>
    <w:rsid w:val="00305910"/>
    <w:rsid w:val="003059EF"/>
    <w:rsid w:val="00305CE9"/>
    <w:rsid w:val="00306210"/>
    <w:rsid w:val="00306EF1"/>
    <w:rsid w:val="00307078"/>
    <w:rsid w:val="003103AF"/>
    <w:rsid w:val="00310C4C"/>
    <w:rsid w:val="003111B0"/>
    <w:rsid w:val="00311218"/>
    <w:rsid w:val="003112D7"/>
    <w:rsid w:val="00311DDC"/>
    <w:rsid w:val="00311FEF"/>
    <w:rsid w:val="003121FF"/>
    <w:rsid w:val="0031229E"/>
    <w:rsid w:val="00312DE0"/>
    <w:rsid w:val="00313406"/>
    <w:rsid w:val="003136DA"/>
    <w:rsid w:val="00313A0B"/>
    <w:rsid w:val="00313EE2"/>
    <w:rsid w:val="003145AA"/>
    <w:rsid w:val="0031462E"/>
    <w:rsid w:val="0031577C"/>
    <w:rsid w:val="00315F99"/>
    <w:rsid w:val="00316175"/>
    <w:rsid w:val="003162CE"/>
    <w:rsid w:val="003164F0"/>
    <w:rsid w:val="00316588"/>
    <w:rsid w:val="003174B5"/>
    <w:rsid w:val="00317735"/>
    <w:rsid w:val="00317834"/>
    <w:rsid w:val="00317927"/>
    <w:rsid w:val="00317BF7"/>
    <w:rsid w:val="003203AE"/>
    <w:rsid w:val="00320CCA"/>
    <w:rsid w:val="003211E0"/>
    <w:rsid w:val="00322420"/>
    <w:rsid w:val="003224A8"/>
    <w:rsid w:val="00322666"/>
    <w:rsid w:val="00322880"/>
    <w:rsid w:val="003232FE"/>
    <w:rsid w:val="003234B6"/>
    <w:rsid w:val="003237CB"/>
    <w:rsid w:val="00323CE9"/>
    <w:rsid w:val="00323DFF"/>
    <w:rsid w:val="0032402D"/>
    <w:rsid w:val="0032503F"/>
    <w:rsid w:val="003253DD"/>
    <w:rsid w:val="003253FD"/>
    <w:rsid w:val="0032552C"/>
    <w:rsid w:val="003263D2"/>
    <w:rsid w:val="00326411"/>
    <w:rsid w:val="00326D4B"/>
    <w:rsid w:val="003277D9"/>
    <w:rsid w:val="00327F75"/>
    <w:rsid w:val="003303D8"/>
    <w:rsid w:val="00330BED"/>
    <w:rsid w:val="00330EF7"/>
    <w:rsid w:val="00331512"/>
    <w:rsid w:val="003319AD"/>
    <w:rsid w:val="00331EF5"/>
    <w:rsid w:val="00332071"/>
    <w:rsid w:val="00332642"/>
    <w:rsid w:val="003335F1"/>
    <w:rsid w:val="003338D4"/>
    <w:rsid w:val="00334412"/>
    <w:rsid w:val="0033499E"/>
    <w:rsid w:val="00334B2B"/>
    <w:rsid w:val="003352A3"/>
    <w:rsid w:val="003352AD"/>
    <w:rsid w:val="003352C9"/>
    <w:rsid w:val="00335530"/>
    <w:rsid w:val="00335B47"/>
    <w:rsid w:val="00335B82"/>
    <w:rsid w:val="003360E3"/>
    <w:rsid w:val="003361DC"/>
    <w:rsid w:val="0033678B"/>
    <w:rsid w:val="00336AD1"/>
    <w:rsid w:val="00337017"/>
    <w:rsid w:val="0033786D"/>
    <w:rsid w:val="00340006"/>
    <w:rsid w:val="003401D1"/>
    <w:rsid w:val="00340514"/>
    <w:rsid w:val="00340A26"/>
    <w:rsid w:val="00341AD0"/>
    <w:rsid w:val="00341F02"/>
    <w:rsid w:val="00341F8E"/>
    <w:rsid w:val="00342930"/>
    <w:rsid w:val="00343B47"/>
    <w:rsid w:val="00343EB1"/>
    <w:rsid w:val="00343FCE"/>
    <w:rsid w:val="00344D06"/>
    <w:rsid w:val="00345270"/>
    <w:rsid w:val="003454E8"/>
    <w:rsid w:val="00345B7C"/>
    <w:rsid w:val="00345CA5"/>
    <w:rsid w:val="00345E8E"/>
    <w:rsid w:val="00346624"/>
    <w:rsid w:val="00346666"/>
    <w:rsid w:val="003469D0"/>
    <w:rsid w:val="00346A9A"/>
    <w:rsid w:val="0034769C"/>
    <w:rsid w:val="00350244"/>
    <w:rsid w:val="00350576"/>
    <w:rsid w:val="00350D23"/>
    <w:rsid w:val="003511C6"/>
    <w:rsid w:val="0035229E"/>
    <w:rsid w:val="00352575"/>
    <w:rsid w:val="00352A3D"/>
    <w:rsid w:val="00352E93"/>
    <w:rsid w:val="00352F17"/>
    <w:rsid w:val="00353A83"/>
    <w:rsid w:val="00353F2D"/>
    <w:rsid w:val="00354639"/>
    <w:rsid w:val="003552A4"/>
    <w:rsid w:val="0035596C"/>
    <w:rsid w:val="00355A40"/>
    <w:rsid w:val="00355C80"/>
    <w:rsid w:val="00355E63"/>
    <w:rsid w:val="00356E90"/>
    <w:rsid w:val="003574C0"/>
    <w:rsid w:val="00360F83"/>
    <w:rsid w:val="0036264C"/>
    <w:rsid w:val="00363EF7"/>
    <w:rsid w:val="00364A2A"/>
    <w:rsid w:val="003651FD"/>
    <w:rsid w:val="0036522B"/>
    <w:rsid w:val="003661C3"/>
    <w:rsid w:val="00367437"/>
    <w:rsid w:val="003705DA"/>
    <w:rsid w:val="00370F02"/>
    <w:rsid w:val="00370FA7"/>
    <w:rsid w:val="00371D33"/>
    <w:rsid w:val="00372890"/>
    <w:rsid w:val="00372B97"/>
    <w:rsid w:val="003735FA"/>
    <w:rsid w:val="00374580"/>
    <w:rsid w:val="00374A19"/>
    <w:rsid w:val="00374C0A"/>
    <w:rsid w:val="00375732"/>
    <w:rsid w:val="00375A58"/>
    <w:rsid w:val="00375DEB"/>
    <w:rsid w:val="00375FA4"/>
    <w:rsid w:val="003760A4"/>
    <w:rsid w:val="003769C3"/>
    <w:rsid w:val="00376FEF"/>
    <w:rsid w:val="00377184"/>
    <w:rsid w:val="003771F5"/>
    <w:rsid w:val="00377C44"/>
    <w:rsid w:val="00380067"/>
    <w:rsid w:val="00380863"/>
    <w:rsid w:val="00380CC6"/>
    <w:rsid w:val="00380FCF"/>
    <w:rsid w:val="00381C51"/>
    <w:rsid w:val="003829A0"/>
    <w:rsid w:val="00383165"/>
    <w:rsid w:val="0038335A"/>
    <w:rsid w:val="00383761"/>
    <w:rsid w:val="00383E05"/>
    <w:rsid w:val="00384356"/>
    <w:rsid w:val="0038516D"/>
    <w:rsid w:val="00385704"/>
    <w:rsid w:val="0038582B"/>
    <w:rsid w:val="00385D24"/>
    <w:rsid w:val="003860EC"/>
    <w:rsid w:val="003869B8"/>
    <w:rsid w:val="00386C0A"/>
    <w:rsid w:val="00387406"/>
    <w:rsid w:val="00387431"/>
    <w:rsid w:val="00387F43"/>
    <w:rsid w:val="0039039E"/>
    <w:rsid w:val="0039048A"/>
    <w:rsid w:val="00390746"/>
    <w:rsid w:val="00390923"/>
    <w:rsid w:val="00390975"/>
    <w:rsid w:val="00391046"/>
    <w:rsid w:val="00391325"/>
    <w:rsid w:val="0039185A"/>
    <w:rsid w:val="00391E7D"/>
    <w:rsid w:val="003928B4"/>
    <w:rsid w:val="00393439"/>
    <w:rsid w:val="00393462"/>
    <w:rsid w:val="00393486"/>
    <w:rsid w:val="00393693"/>
    <w:rsid w:val="003938B7"/>
    <w:rsid w:val="00393A13"/>
    <w:rsid w:val="00393B88"/>
    <w:rsid w:val="00393C29"/>
    <w:rsid w:val="00393DF3"/>
    <w:rsid w:val="00393E50"/>
    <w:rsid w:val="003948B8"/>
    <w:rsid w:val="00394EEC"/>
    <w:rsid w:val="0039507D"/>
    <w:rsid w:val="003953A7"/>
    <w:rsid w:val="00396021"/>
    <w:rsid w:val="00396AFE"/>
    <w:rsid w:val="00396BE5"/>
    <w:rsid w:val="0039713C"/>
    <w:rsid w:val="0039728D"/>
    <w:rsid w:val="00397753"/>
    <w:rsid w:val="0039791D"/>
    <w:rsid w:val="00397E02"/>
    <w:rsid w:val="003A1191"/>
    <w:rsid w:val="003A1379"/>
    <w:rsid w:val="003A208F"/>
    <w:rsid w:val="003A2239"/>
    <w:rsid w:val="003A34D0"/>
    <w:rsid w:val="003A37F0"/>
    <w:rsid w:val="003A4793"/>
    <w:rsid w:val="003A517D"/>
    <w:rsid w:val="003A538E"/>
    <w:rsid w:val="003A54CE"/>
    <w:rsid w:val="003A56D9"/>
    <w:rsid w:val="003A5F14"/>
    <w:rsid w:val="003A6314"/>
    <w:rsid w:val="003A6513"/>
    <w:rsid w:val="003A75DB"/>
    <w:rsid w:val="003A77CD"/>
    <w:rsid w:val="003A7A4A"/>
    <w:rsid w:val="003A7F3C"/>
    <w:rsid w:val="003B07F2"/>
    <w:rsid w:val="003B12F2"/>
    <w:rsid w:val="003B1753"/>
    <w:rsid w:val="003B17D4"/>
    <w:rsid w:val="003B248E"/>
    <w:rsid w:val="003B2574"/>
    <w:rsid w:val="003B424B"/>
    <w:rsid w:val="003B4382"/>
    <w:rsid w:val="003B4413"/>
    <w:rsid w:val="003B6028"/>
    <w:rsid w:val="003B6C8F"/>
    <w:rsid w:val="003B71D1"/>
    <w:rsid w:val="003B762F"/>
    <w:rsid w:val="003B768C"/>
    <w:rsid w:val="003C0198"/>
    <w:rsid w:val="003C0D56"/>
    <w:rsid w:val="003C1552"/>
    <w:rsid w:val="003C15DA"/>
    <w:rsid w:val="003C1BDD"/>
    <w:rsid w:val="003C1DDD"/>
    <w:rsid w:val="003C20BD"/>
    <w:rsid w:val="003C35DD"/>
    <w:rsid w:val="003C3A25"/>
    <w:rsid w:val="003C46B8"/>
    <w:rsid w:val="003C57C8"/>
    <w:rsid w:val="003C59F9"/>
    <w:rsid w:val="003C5CF9"/>
    <w:rsid w:val="003C6891"/>
    <w:rsid w:val="003C6C70"/>
    <w:rsid w:val="003C70DC"/>
    <w:rsid w:val="003C7208"/>
    <w:rsid w:val="003C79DA"/>
    <w:rsid w:val="003C7F95"/>
    <w:rsid w:val="003D0016"/>
    <w:rsid w:val="003D025A"/>
    <w:rsid w:val="003D03BE"/>
    <w:rsid w:val="003D07E1"/>
    <w:rsid w:val="003D09AE"/>
    <w:rsid w:val="003D0AF5"/>
    <w:rsid w:val="003D0E5D"/>
    <w:rsid w:val="003D1079"/>
    <w:rsid w:val="003D110C"/>
    <w:rsid w:val="003D1CD2"/>
    <w:rsid w:val="003D1E2C"/>
    <w:rsid w:val="003D21D3"/>
    <w:rsid w:val="003D2330"/>
    <w:rsid w:val="003D256C"/>
    <w:rsid w:val="003D2DF2"/>
    <w:rsid w:val="003D2F1E"/>
    <w:rsid w:val="003D3639"/>
    <w:rsid w:val="003D3A89"/>
    <w:rsid w:val="003D3C40"/>
    <w:rsid w:val="003D45AB"/>
    <w:rsid w:val="003D51D3"/>
    <w:rsid w:val="003D5FA3"/>
    <w:rsid w:val="003D618E"/>
    <w:rsid w:val="003D633E"/>
    <w:rsid w:val="003D73C1"/>
    <w:rsid w:val="003D74C1"/>
    <w:rsid w:val="003D7A06"/>
    <w:rsid w:val="003D7B0D"/>
    <w:rsid w:val="003D7EE8"/>
    <w:rsid w:val="003E0D01"/>
    <w:rsid w:val="003E0DC1"/>
    <w:rsid w:val="003E2BA6"/>
    <w:rsid w:val="003E2E84"/>
    <w:rsid w:val="003E2EFC"/>
    <w:rsid w:val="003E3194"/>
    <w:rsid w:val="003E412C"/>
    <w:rsid w:val="003E4275"/>
    <w:rsid w:val="003E4555"/>
    <w:rsid w:val="003E484F"/>
    <w:rsid w:val="003E572A"/>
    <w:rsid w:val="003E6197"/>
    <w:rsid w:val="003E63CE"/>
    <w:rsid w:val="003E6744"/>
    <w:rsid w:val="003E6B95"/>
    <w:rsid w:val="003E7919"/>
    <w:rsid w:val="003E7A0F"/>
    <w:rsid w:val="003F05B8"/>
    <w:rsid w:val="003F0D47"/>
    <w:rsid w:val="003F13FA"/>
    <w:rsid w:val="003F1491"/>
    <w:rsid w:val="003F1524"/>
    <w:rsid w:val="003F169D"/>
    <w:rsid w:val="003F1B01"/>
    <w:rsid w:val="003F25B6"/>
    <w:rsid w:val="003F26A0"/>
    <w:rsid w:val="003F2A55"/>
    <w:rsid w:val="003F38E2"/>
    <w:rsid w:val="003F439E"/>
    <w:rsid w:val="003F4E3D"/>
    <w:rsid w:val="003F4F42"/>
    <w:rsid w:val="003F4F49"/>
    <w:rsid w:val="003F4FE6"/>
    <w:rsid w:val="003F5F51"/>
    <w:rsid w:val="003F6654"/>
    <w:rsid w:val="003F6DA9"/>
    <w:rsid w:val="003F743A"/>
    <w:rsid w:val="003F74A6"/>
    <w:rsid w:val="004000CE"/>
    <w:rsid w:val="004001EC"/>
    <w:rsid w:val="004001F8"/>
    <w:rsid w:val="004002EB"/>
    <w:rsid w:val="004006C4"/>
    <w:rsid w:val="004008BC"/>
    <w:rsid w:val="00400CB1"/>
    <w:rsid w:val="00401382"/>
    <w:rsid w:val="00402189"/>
    <w:rsid w:val="004026D8"/>
    <w:rsid w:val="00402766"/>
    <w:rsid w:val="00402F73"/>
    <w:rsid w:val="00403755"/>
    <w:rsid w:val="00403CAA"/>
    <w:rsid w:val="00403EFB"/>
    <w:rsid w:val="00404665"/>
    <w:rsid w:val="00404683"/>
    <w:rsid w:val="00404AAA"/>
    <w:rsid w:val="00404EE6"/>
    <w:rsid w:val="00405110"/>
    <w:rsid w:val="00405517"/>
    <w:rsid w:val="004055D5"/>
    <w:rsid w:val="004059C5"/>
    <w:rsid w:val="00405A12"/>
    <w:rsid w:val="004062B7"/>
    <w:rsid w:val="00406329"/>
    <w:rsid w:val="00406793"/>
    <w:rsid w:val="004067DB"/>
    <w:rsid w:val="00406936"/>
    <w:rsid w:val="00406A34"/>
    <w:rsid w:val="00407103"/>
    <w:rsid w:val="0040743A"/>
    <w:rsid w:val="00407605"/>
    <w:rsid w:val="00407675"/>
    <w:rsid w:val="00407E8C"/>
    <w:rsid w:val="00407F65"/>
    <w:rsid w:val="00407FC4"/>
    <w:rsid w:val="004101D0"/>
    <w:rsid w:val="00410284"/>
    <w:rsid w:val="00410C49"/>
    <w:rsid w:val="00410DC2"/>
    <w:rsid w:val="00411CC5"/>
    <w:rsid w:val="00411CFA"/>
    <w:rsid w:val="0041206C"/>
    <w:rsid w:val="00412148"/>
    <w:rsid w:val="0041243C"/>
    <w:rsid w:val="00412919"/>
    <w:rsid w:val="004129A6"/>
    <w:rsid w:val="00412A5C"/>
    <w:rsid w:val="00412C9D"/>
    <w:rsid w:val="00412DDA"/>
    <w:rsid w:val="00412DEE"/>
    <w:rsid w:val="00412FF4"/>
    <w:rsid w:val="00414269"/>
    <w:rsid w:val="004149A9"/>
    <w:rsid w:val="004158C4"/>
    <w:rsid w:val="004158EF"/>
    <w:rsid w:val="004159A6"/>
    <w:rsid w:val="00415EB6"/>
    <w:rsid w:val="004161CA"/>
    <w:rsid w:val="004165C6"/>
    <w:rsid w:val="00416C31"/>
    <w:rsid w:val="00417140"/>
    <w:rsid w:val="00417207"/>
    <w:rsid w:val="004172F4"/>
    <w:rsid w:val="0041787B"/>
    <w:rsid w:val="00417B1D"/>
    <w:rsid w:val="00417B2D"/>
    <w:rsid w:val="004207A9"/>
    <w:rsid w:val="0042102E"/>
    <w:rsid w:val="00421B15"/>
    <w:rsid w:val="00422BA6"/>
    <w:rsid w:val="00422D8C"/>
    <w:rsid w:val="00422F70"/>
    <w:rsid w:val="00423098"/>
    <w:rsid w:val="004230A5"/>
    <w:rsid w:val="0042315C"/>
    <w:rsid w:val="00425022"/>
    <w:rsid w:val="0042571A"/>
    <w:rsid w:val="00425790"/>
    <w:rsid w:val="00426E9B"/>
    <w:rsid w:val="00427905"/>
    <w:rsid w:val="00427952"/>
    <w:rsid w:val="00427A14"/>
    <w:rsid w:val="00427A70"/>
    <w:rsid w:val="00427AF3"/>
    <w:rsid w:val="00427D50"/>
    <w:rsid w:val="004309AE"/>
    <w:rsid w:val="0043135E"/>
    <w:rsid w:val="0043292F"/>
    <w:rsid w:val="00432AD5"/>
    <w:rsid w:val="00432DE1"/>
    <w:rsid w:val="00433051"/>
    <w:rsid w:val="00433432"/>
    <w:rsid w:val="00433589"/>
    <w:rsid w:val="004336F9"/>
    <w:rsid w:val="00433B93"/>
    <w:rsid w:val="00434B42"/>
    <w:rsid w:val="00435BFE"/>
    <w:rsid w:val="0043689C"/>
    <w:rsid w:val="00436ABE"/>
    <w:rsid w:val="00436D9E"/>
    <w:rsid w:val="00437576"/>
    <w:rsid w:val="00437697"/>
    <w:rsid w:val="00437AB0"/>
    <w:rsid w:val="004405CF"/>
    <w:rsid w:val="00440631"/>
    <w:rsid w:val="0044169C"/>
    <w:rsid w:val="00441834"/>
    <w:rsid w:val="00442016"/>
    <w:rsid w:val="004421E1"/>
    <w:rsid w:val="0044255A"/>
    <w:rsid w:val="00442945"/>
    <w:rsid w:val="004429F7"/>
    <w:rsid w:val="00442A56"/>
    <w:rsid w:val="00442D84"/>
    <w:rsid w:val="00443377"/>
    <w:rsid w:val="004434F7"/>
    <w:rsid w:val="004444FF"/>
    <w:rsid w:val="004445C1"/>
    <w:rsid w:val="00444617"/>
    <w:rsid w:val="004446AD"/>
    <w:rsid w:val="00444916"/>
    <w:rsid w:val="004453D0"/>
    <w:rsid w:val="0044558A"/>
    <w:rsid w:val="00445B34"/>
    <w:rsid w:val="00445C0E"/>
    <w:rsid w:val="00445DD9"/>
    <w:rsid w:val="004469DB"/>
    <w:rsid w:val="00447501"/>
    <w:rsid w:val="00447E13"/>
    <w:rsid w:val="00447E73"/>
    <w:rsid w:val="00450C7E"/>
    <w:rsid w:val="00451E85"/>
    <w:rsid w:val="004522F5"/>
    <w:rsid w:val="0045236A"/>
    <w:rsid w:val="00452FB8"/>
    <w:rsid w:val="0045370F"/>
    <w:rsid w:val="00453827"/>
    <w:rsid w:val="00453FB1"/>
    <w:rsid w:val="004542FB"/>
    <w:rsid w:val="00454341"/>
    <w:rsid w:val="004545AB"/>
    <w:rsid w:val="00454BDD"/>
    <w:rsid w:val="00454C3B"/>
    <w:rsid w:val="00454DB4"/>
    <w:rsid w:val="00454F47"/>
    <w:rsid w:val="00455332"/>
    <w:rsid w:val="00455B0F"/>
    <w:rsid w:val="00455F18"/>
    <w:rsid w:val="004560B8"/>
    <w:rsid w:val="00456462"/>
    <w:rsid w:val="00456755"/>
    <w:rsid w:val="00457250"/>
    <w:rsid w:val="0045743F"/>
    <w:rsid w:val="00457D00"/>
    <w:rsid w:val="00460819"/>
    <w:rsid w:val="004616C5"/>
    <w:rsid w:val="004623A5"/>
    <w:rsid w:val="00462CB5"/>
    <w:rsid w:val="00463079"/>
    <w:rsid w:val="004638EE"/>
    <w:rsid w:val="0046536C"/>
    <w:rsid w:val="004656F4"/>
    <w:rsid w:val="0046606E"/>
    <w:rsid w:val="004663BA"/>
    <w:rsid w:val="004667E9"/>
    <w:rsid w:val="0046682B"/>
    <w:rsid w:val="00466ED0"/>
    <w:rsid w:val="00467192"/>
    <w:rsid w:val="00467803"/>
    <w:rsid w:val="00467AFC"/>
    <w:rsid w:val="00467B14"/>
    <w:rsid w:val="00467C77"/>
    <w:rsid w:val="00467CF9"/>
    <w:rsid w:val="004702F6"/>
    <w:rsid w:val="004707BA"/>
    <w:rsid w:val="00470973"/>
    <w:rsid w:val="00470A33"/>
    <w:rsid w:val="00470A95"/>
    <w:rsid w:val="00470BFB"/>
    <w:rsid w:val="0047230C"/>
    <w:rsid w:val="004724D1"/>
    <w:rsid w:val="004726B4"/>
    <w:rsid w:val="00472A77"/>
    <w:rsid w:val="00472C52"/>
    <w:rsid w:val="0047359D"/>
    <w:rsid w:val="00473674"/>
    <w:rsid w:val="00473AA5"/>
    <w:rsid w:val="00473DF6"/>
    <w:rsid w:val="00473FC2"/>
    <w:rsid w:val="00474247"/>
    <w:rsid w:val="004747E8"/>
    <w:rsid w:val="004752F8"/>
    <w:rsid w:val="004766D9"/>
    <w:rsid w:val="004767A0"/>
    <w:rsid w:val="004767C8"/>
    <w:rsid w:val="00476A7A"/>
    <w:rsid w:val="00476B38"/>
    <w:rsid w:val="00476EC2"/>
    <w:rsid w:val="00477184"/>
    <w:rsid w:val="0047729F"/>
    <w:rsid w:val="00477994"/>
    <w:rsid w:val="00480319"/>
    <w:rsid w:val="004803A3"/>
    <w:rsid w:val="004806C9"/>
    <w:rsid w:val="00480E3B"/>
    <w:rsid w:val="0048103A"/>
    <w:rsid w:val="00482F94"/>
    <w:rsid w:val="00483277"/>
    <w:rsid w:val="0048375D"/>
    <w:rsid w:val="004839D6"/>
    <w:rsid w:val="00483A54"/>
    <w:rsid w:val="00483F97"/>
    <w:rsid w:val="00483FB4"/>
    <w:rsid w:val="00484074"/>
    <w:rsid w:val="004844BF"/>
    <w:rsid w:val="00484A5F"/>
    <w:rsid w:val="00484C49"/>
    <w:rsid w:val="00484CD2"/>
    <w:rsid w:val="0048505E"/>
    <w:rsid w:val="004853F3"/>
    <w:rsid w:val="00486AE5"/>
    <w:rsid w:val="00486BF4"/>
    <w:rsid w:val="00486CC7"/>
    <w:rsid w:val="0048712C"/>
    <w:rsid w:val="00487470"/>
    <w:rsid w:val="00487E20"/>
    <w:rsid w:val="0049061D"/>
    <w:rsid w:val="0049186E"/>
    <w:rsid w:val="00491BB0"/>
    <w:rsid w:val="00491D09"/>
    <w:rsid w:val="00492384"/>
    <w:rsid w:val="004923AC"/>
    <w:rsid w:val="00492705"/>
    <w:rsid w:val="00492C6D"/>
    <w:rsid w:val="00493528"/>
    <w:rsid w:val="00493D75"/>
    <w:rsid w:val="00494027"/>
    <w:rsid w:val="004942BD"/>
    <w:rsid w:val="00494C71"/>
    <w:rsid w:val="00495091"/>
    <w:rsid w:val="0049517D"/>
    <w:rsid w:val="004951E7"/>
    <w:rsid w:val="00495248"/>
    <w:rsid w:val="00495607"/>
    <w:rsid w:val="00495E07"/>
    <w:rsid w:val="004960D6"/>
    <w:rsid w:val="00496D6D"/>
    <w:rsid w:val="00497E99"/>
    <w:rsid w:val="004A0310"/>
    <w:rsid w:val="004A0743"/>
    <w:rsid w:val="004A098D"/>
    <w:rsid w:val="004A122E"/>
    <w:rsid w:val="004A12F6"/>
    <w:rsid w:val="004A2265"/>
    <w:rsid w:val="004A25BF"/>
    <w:rsid w:val="004A3248"/>
    <w:rsid w:val="004A36C0"/>
    <w:rsid w:val="004A3944"/>
    <w:rsid w:val="004A4031"/>
    <w:rsid w:val="004A5523"/>
    <w:rsid w:val="004A5CED"/>
    <w:rsid w:val="004A66F2"/>
    <w:rsid w:val="004A6B2C"/>
    <w:rsid w:val="004A6BFE"/>
    <w:rsid w:val="004A6EAF"/>
    <w:rsid w:val="004A719C"/>
    <w:rsid w:val="004A771F"/>
    <w:rsid w:val="004A7A7B"/>
    <w:rsid w:val="004A7AA0"/>
    <w:rsid w:val="004B07EF"/>
    <w:rsid w:val="004B0CB4"/>
    <w:rsid w:val="004B0E60"/>
    <w:rsid w:val="004B157F"/>
    <w:rsid w:val="004B1CCD"/>
    <w:rsid w:val="004B28FB"/>
    <w:rsid w:val="004B2AC3"/>
    <w:rsid w:val="004B2B6F"/>
    <w:rsid w:val="004B2EAB"/>
    <w:rsid w:val="004B2F09"/>
    <w:rsid w:val="004B3777"/>
    <w:rsid w:val="004B38DE"/>
    <w:rsid w:val="004B39F7"/>
    <w:rsid w:val="004B3C10"/>
    <w:rsid w:val="004B3FA4"/>
    <w:rsid w:val="004B5F05"/>
    <w:rsid w:val="004B61EB"/>
    <w:rsid w:val="004B65EB"/>
    <w:rsid w:val="004B6A9F"/>
    <w:rsid w:val="004B716F"/>
    <w:rsid w:val="004B76A4"/>
    <w:rsid w:val="004B7708"/>
    <w:rsid w:val="004C02A5"/>
    <w:rsid w:val="004C0AC9"/>
    <w:rsid w:val="004C0E9B"/>
    <w:rsid w:val="004C219D"/>
    <w:rsid w:val="004C2C6E"/>
    <w:rsid w:val="004C2CEE"/>
    <w:rsid w:val="004C3879"/>
    <w:rsid w:val="004C418A"/>
    <w:rsid w:val="004C41B5"/>
    <w:rsid w:val="004C4E62"/>
    <w:rsid w:val="004C59D1"/>
    <w:rsid w:val="004C5ADF"/>
    <w:rsid w:val="004C5CB2"/>
    <w:rsid w:val="004C6584"/>
    <w:rsid w:val="004C6595"/>
    <w:rsid w:val="004C6BC5"/>
    <w:rsid w:val="004C6D5C"/>
    <w:rsid w:val="004C6ECA"/>
    <w:rsid w:val="004C6FF8"/>
    <w:rsid w:val="004C7355"/>
    <w:rsid w:val="004C7703"/>
    <w:rsid w:val="004D08DB"/>
    <w:rsid w:val="004D0B65"/>
    <w:rsid w:val="004D0F33"/>
    <w:rsid w:val="004D10C9"/>
    <w:rsid w:val="004D110A"/>
    <w:rsid w:val="004D1583"/>
    <w:rsid w:val="004D16EA"/>
    <w:rsid w:val="004D1BC2"/>
    <w:rsid w:val="004D1FEA"/>
    <w:rsid w:val="004D2CE9"/>
    <w:rsid w:val="004D303D"/>
    <w:rsid w:val="004D35EB"/>
    <w:rsid w:val="004D3AB8"/>
    <w:rsid w:val="004D480B"/>
    <w:rsid w:val="004D4878"/>
    <w:rsid w:val="004D4ED7"/>
    <w:rsid w:val="004D53D7"/>
    <w:rsid w:val="004D5897"/>
    <w:rsid w:val="004D59D6"/>
    <w:rsid w:val="004D5D96"/>
    <w:rsid w:val="004D62C9"/>
    <w:rsid w:val="004D6817"/>
    <w:rsid w:val="004D6A33"/>
    <w:rsid w:val="004D6AB0"/>
    <w:rsid w:val="004D6C0E"/>
    <w:rsid w:val="004D7889"/>
    <w:rsid w:val="004D7D46"/>
    <w:rsid w:val="004E0018"/>
    <w:rsid w:val="004E01C6"/>
    <w:rsid w:val="004E03BC"/>
    <w:rsid w:val="004E05FD"/>
    <w:rsid w:val="004E0630"/>
    <w:rsid w:val="004E0E89"/>
    <w:rsid w:val="004E13F0"/>
    <w:rsid w:val="004E171C"/>
    <w:rsid w:val="004E1C8F"/>
    <w:rsid w:val="004E1D81"/>
    <w:rsid w:val="004E1E5B"/>
    <w:rsid w:val="004E29BD"/>
    <w:rsid w:val="004E2B8D"/>
    <w:rsid w:val="004E30F7"/>
    <w:rsid w:val="004E3798"/>
    <w:rsid w:val="004E3861"/>
    <w:rsid w:val="004E3A0A"/>
    <w:rsid w:val="004E4029"/>
    <w:rsid w:val="004E4187"/>
    <w:rsid w:val="004E471D"/>
    <w:rsid w:val="004E47D8"/>
    <w:rsid w:val="004E4ADD"/>
    <w:rsid w:val="004E4C6D"/>
    <w:rsid w:val="004E5990"/>
    <w:rsid w:val="004E5FEB"/>
    <w:rsid w:val="004E6AFC"/>
    <w:rsid w:val="004E6F0C"/>
    <w:rsid w:val="004E7D3B"/>
    <w:rsid w:val="004E7E65"/>
    <w:rsid w:val="004F03BE"/>
    <w:rsid w:val="004F201F"/>
    <w:rsid w:val="004F21CC"/>
    <w:rsid w:val="004F26D5"/>
    <w:rsid w:val="004F2ABB"/>
    <w:rsid w:val="004F2CA0"/>
    <w:rsid w:val="004F422A"/>
    <w:rsid w:val="004F4DF8"/>
    <w:rsid w:val="004F4F03"/>
    <w:rsid w:val="004F4FB4"/>
    <w:rsid w:val="004F532D"/>
    <w:rsid w:val="004F55D7"/>
    <w:rsid w:val="004F5A72"/>
    <w:rsid w:val="004F5B05"/>
    <w:rsid w:val="004F5B61"/>
    <w:rsid w:val="004F5DAB"/>
    <w:rsid w:val="004F6F85"/>
    <w:rsid w:val="004F70AA"/>
    <w:rsid w:val="004F73AD"/>
    <w:rsid w:val="004F74F9"/>
    <w:rsid w:val="004F7A1A"/>
    <w:rsid w:val="004F7C9B"/>
    <w:rsid w:val="004F7F00"/>
    <w:rsid w:val="005013B1"/>
    <w:rsid w:val="00501579"/>
    <w:rsid w:val="0050205B"/>
    <w:rsid w:val="00502486"/>
    <w:rsid w:val="005026B0"/>
    <w:rsid w:val="0050288E"/>
    <w:rsid w:val="0050291D"/>
    <w:rsid w:val="00502EA0"/>
    <w:rsid w:val="005036E4"/>
    <w:rsid w:val="00503905"/>
    <w:rsid w:val="005039A2"/>
    <w:rsid w:val="00503D29"/>
    <w:rsid w:val="0050421E"/>
    <w:rsid w:val="00504392"/>
    <w:rsid w:val="005044A2"/>
    <w:rsid w:val="005050DA"/>
    <w:rsid w:val="00505678"/>
    <w:rsid w:val="00507238"/>
    <w:rsid w:val="005101AB"/>
    <w:rsid w:val="005105E2"/>
    <w:rsid w:val="005109B8"/>
    <w:rsid w:val="00510A61"/>
    <w:rsid w:val="00510B40"/>
    <w:rsid w:val="0051154F"/>
    <w:rsid w:val="00512245"/>
    <w:rsid w:val="0051277D"/>
    <w:rsid w:val="00513426"/>
    <w:rsid w:val="005134D6"/>
    <w:rsid w:val="005137AE"/>
    <w:rsid w:val="00513E24"/>
    <w:rsid w:val="0051436D"/>
    <w:rsid w:val="00514472"/>
    <w:rsid w:val="0051593D"/>
    <w:rsid w:val="00515F89"/>
    <w:rsid w:val="00516122"/>
    <w:rsid w:val="005164E3"/>
    <w:rsid w:val="005166D0"/>
    <w:rsid w:val="0051695B"/>
    <w:rsid w:val="00516D35"/>
    <w:rsid w:val="00516F2A"/>
    <w:rsid w:val="0052055C"/>
    <w:rsid w:val="00520E87"/>
    <w:rsid w:val="00520F7F"/>
    <w:rsid w:val="0052168D"/>
    <w:rsid w:val="005218FC"/>
    <w:rsid w:val="00521AD3"/>
    <w:rsid w:val="00521D2F"/>
    <w:rsid w:val="00522564"/>
    <w:rsid w:val="005226C7"/>
    <w:rsid w:val="00522920"/>
    <w:rsid w:val="005230ED"/>
    <w:rsid w:val="00523506"/>
    <w:rsid w:val="00523595"/>
    <w:rsid w:val="005239B1"/>
    <w:rsid w:val="005241E9"/>
    <w:rsid w:val="005246D8"/>
    <w:rsid w:val="00524BB5"/>
    <w:rsid w:val="00524C6D"/>
    <w:rsid w:val="0052527C"/>
    <w:rsid w:val="005261BF"/>
    <w:rsid w:val="00526244"/>
    <w:rsid w:val="00526285"/>
    <w:rsid w:val="00526A38"/>
    <w:rsid w:val="00526ABC"/>
    <w:rsid w:val="005274B5"/>
    <w:rsid w:val="00530751"/>
    <w:rsid w:val="00530886"/>
    <w:rsid w:val="005308AF"/>
    <w:rsid w:val="005308F0"/>
    <w:rsid w:val="0053107F"/>
    <w:rsid w:val="0053190E"/>
    <w:rsid w:val="00531B57"/>
    <w:rsid w:val="00531BC8"/>
    <w:rsid w:val="005325F8"/>
    <w:rsid w:val="005326DB"/>
    <w:rsid w:val="00532AD6"/>
    <w:rsid w:val="00532D46"/>
    <w:rsid w:val="00533105"/>
    <w:rsid w:val="0053324F"/>
    <w:rsid w:val="0053386E"/>
    <w:rsid w:val="0053517A"/>
    <w:rsid w:val="005353A2"/>
    <w:rsid w:val="00535659"/>
    <w:rsid w:val="00535BB8"/>
    <w:rsid w:val="00535E0B"/>
    <w:rsid w:val="00535E39"/>
    <w:rsid w:val="00535E46"/>
    <w:rsid w:val="0053692F"/>
    <w:rsid w:val="00536C55"/>
    <w:rsid w:val="00536DED"/>
    <w:rsid w:val="00537600"/>
    <w:rsid w:val="005376F8"/>
    <w:rsid w:val="005379FB"/>
    <w:rsid w:val="00537BF8"/>
    <w:rsid w:val="00540773"/>
    <w:rsid w:val="005407D9"/>
    <w:rsid w:val="00540947"/>
    <w:rsid w:val="005412CA"/>
    <w:rsid w:val="00541438"/>
    <w:rsid w:val="005419CB"/>
    <w:rsid w:val="00542536"/>
    <w:rsid w:val="0054260F"/>
    <w:rsid w:val="005432A0"/>
    <w:rsid w:val="00543905"/>
    <w:rsid w:val="00543A0D"/>
    <w:rsid w:val="00543CF0"/>
    <w:rsid w:val="00543D4A"/>
    <w:rsid w:val="00543D83"/>
    <w:rsid w:val="00544005"/>
    <w:rsid w:val="005443CC"/>
    <w:rsid w:val="00544558"/>
    <w:rsid w:val="0054462B"/>
    <w:rsid w:val="00544667"/>
    <w:rsid w:val="00544829"/>
    <w:rsid w:val="00544C10"/>
    <w:rsid w:val="00545801"/>
    <w:rsid w:val="00545950"/>
    <w:rsid w:val="00545981"/>
    <w:rsid w:val="00545A9F"/>
    <w:rsid w:val="00545E05"/>
    <w:rsid w:val="00546197"/>
    <w:rsid w:val="00546448"/>
    <w:rsid w:val="00546FEF"/>
    <w:rsid w:val="00547283"/>
    <w:rsid w:val="00547345"/>
    <w:rsid w:val="005475A2"/>
    <w:rsid w:val="0054764A"/>
    <w:rsid w:val="0054773D"/>
    <w:rsid w:val="005477CF"/>
    <w:rsid w:val="005478A7"/>
    <w:rsid w:val="00547AB7"/>
    <w:rsid w:val="00547E6A"/>
    <w:rsid w:val="005507C0"/>
    <w:rsid w:val="00550A6B"/>
    <w:rsid w:val="00550B0C"/>
    <w:rsid w:val="00550DF5"/>
    <w:rsid w:val="00551610"/>
    <w:rsid w:val="005525F9"/>
    <w:rsid w:val="00552FEA"/>
    <w:rsid w:val="0055312B"/>
    <w:rsid w:val="00553672"/>
    <w:rsid w:val="0055371D"/>
    <w:rsid w:val="0055432E"/>
    <w:rsid w:val="00554BE3"/>
    <w:rsid w:val="0055572F"/>
    <w:rsid w:val="00555B3B"/>
    <w:rsid w:val="00555BEB"/>
    <w:rsid w:val="00556090"/>
    <w:rsid w:val="005561DC"/>
    <w:rsid w:val="00556690"/>
    <w:rsid w:val="00556AEB"/>
    <w:rsid w:val="00556CA1"/>
    <w:rsid w:val="00556DC8"/>
    <w:rsid w:val="00557005"/>
    <w:rsid w:val="005572CC"/>
    <w:rsid w:val="0055751C"/>
    <w:rsid w:val="00557528"/>
    <w:rsid w:val="00557EFE"/>
    <w:rsid w:val="0056024B"/>
    <w:rsid w:val="0056033E"/>
    <w:rsid w:val="005616F7"/>
    <w:rsid w:val="00561A59"/>
    <w:rsid w:val="0056201A"/>
    <w:rsid w:val="005621B6"/>
    <w:rsid w:val="005624CB"/>
    <w:rsid w:val="00562899"/>
    <w:rsid w:val="00562988"/>
    <w:rsid w:val="00562F00"/>
    <w:rsid w:val="005636FD"/>
    <w:rsid w:val="005638DF"/>
    <w:rsid w:val="00564443"/>
    <w:rsid w:val="0056475E"/>
    <w:rsid w:val="00565895"/>
    <w:rsid w:val="00565947"/>
    <w:rsid w:val="00565958"/>
    <w:rsid w:val="00565FF1"/>
    <w:rsid w:val="005662E0"/>
    <w:rsid w:val="005663E0"/>
    <w:rsid w:val="00566869"/>
    <w:rsid w:val="00566E1D"/>
    <w:rsid w:val="005670E1"/>
    <w:rsid w:val="0056780D"/>
    <w:rsid w:val="00567D97"/>
    <w:rsid w:val="0057004D"/>
    <w:rsid w:val="005712D6"/>
    <w:rsid w:val="005713A7"/>
    <w:rsid w:val="00571653"/>
    <w:rsid w:val="00571786"/>
    <w:rsid w:val="0057229F"/>
    <w:rsid w:val="005727B2"/>
    <w:rsid w:val="0057296F"/>
    <w:rsid w:val="00572C84"/>
    <w:rsid w:val="005731F4"/>
    <w:rsid w:val="00573B07"/>
    <w:rsid w:val="00573D08"/>
    <w:rsid w:val="0057443D"/>
    <w:rsid w:val="00574ACF"/>
    <w:rsid w:val="00574C79"/>
    <w:rsid w:val="0057532A"/>
    <w:rsid w:val="0057535B"/>
    <w:rsid w:val="0057542E"/>
    <w:rsid w:val="00575FBD"/>
    <w:rsid w:val="0057652C"/>
    <w:rsid w:val="0057736C"/>
    <w:rsid w:val="005778D9"/>
    <w:rsid w:val="00577923"/>
    <w:rsid w:val="0058091F"/>
    <w:rsid w:val="0058133F"/>
    <w:rsid w:val="00581749"/>
    <w:rsid w:val="00581958"/>
    <w:rsid w:val="005819F0"/>
    <w:rsid w:val="00581AC3"/>
    <w:rsid w:val="00581C53"/>
    <w:rsid w:val="00581D19"/>
    <w:rsid w:val="005820EB"/>
    <w:rsid w:val="005827C3"/>
    <w:rsid w:val="00583122"/>
    <w:rsid w:val="005832AE"/>
    <w:rsid w:val="005834B5"/>
    <w:rsid w:val="00584068"/>
    <w:rsid w:val="005843B8"/>
    <w:rsid w:val="0058456B"/>
    <w:rsid w:val="00584BE3"/>
    <w:rsid w:val="00584E4C"/>
    <w:rsid w:val="0058505F"/>
    <w:rsid w:val="005857E3"/>
    <w:rsid w:val="00585A1C"/>
    <w:rsid w:val="005868A4"/>
    <w:rsid w:val="0058706E"/>
    <w:rsid w:val="0058751B"/>
    <w:rsid w:val="005877D4"/>
    <w:rsid w:val="005879E9"/>
    <w:rsid w:val="00587E16"/>
    <w:rsid w:val="005902B2"/>
    <w:rsid w:val="0059046F"/>
    <w:rsid w:val="00590BA4"/>
    <w:rsid w:val="00590BEE"/>
    <w:rsid w:val="00590E97"/>
    <w:rsid w:val="0059125C"/>
    <w:rsid w:val="00591315"/>
    <w:rsid w:val="00591BAE"/>
    <w:rsid w:val="00591FC7"/>
    <w:rsid w:val="00593203"/>
    <w:rsid w:val="00593253"/>
    <w:rsid w:val="00595800"/>
    <w:rsid w:val="00595A0C"/>
    <w:rsid w:val="00596982"/>
    <w:rsid w:val="00596B8C"/>
    <w:rsid w:val="00597443"/>
    <w:rsid w:val="0059771A"/>
    <w:rsid w:val="005977B8"/>
    <w:rsid w:val="005977BE"/>
    <w:rsid w:val="005978B7"/>
    <w:rsid w:val="00597A1E"/>
    <w:rsid w:val="00597DA5"/>
    <w:rsid w:val="00597E8B"/>
    <w:rsid w:val="00597EC9"/>
    <w:rsid w:val="005A00DD"/>
    <w:rsid w:val="005A0F13"/>
    <w:rsid w:val="005A106F"/>
    <w:rsid w:val="005A1757"/>
    <w:rsid w:val="005A2186"/>
    <w:rsid w:val="005A2324"/>
    <w:rsid w:val="005A23C7"/>
    <w:rsid w:val="005A23DD"/>
    <w:rsid w:val="005A284C"/>
    <w:rsid w:val="005A2884"/>
    <w:rsid w:val="005A2A5D"/>
    <w:rsid w:val="005A2B17"/>
    <w:rsid w:val="005A2C04"/>
    <w:rsid w:val="005A4140"/>
    <w:rsid w:val="005A425E"/>
    <w:rsid w:val="005A51B3"/>
    <w:rsid w:val="005A566C"/>
    <w:rsid w:val="005A571E"/>
    <w:rsid w:val="005A5D5A"/>
    <w:rsid w:val="005A6136"/>
    <w:rsid w:val="005A636F"/>
    <w:rsid w:val="005A652A"/>
    <w:rsid w:val="005A6895"/>
    <w:rsid w:val="005A69DE"/>
    <w:rsid w:val="005A7085"/>
    <w:rsid w:val="005A7155"/>
    <w:rsid w:val="005A7425"/>
    <w:rsid w:val="005B124C"/>
    <w:rsid w:val="005B1333"/>
    <w:rsid w:val="005B1850"/>
    <w:rsid w:val="005B18CC"/>
    <w:rsid w:val="005B192D"/>
    <w:rsid w:val="005B1DF8"/>
    <w:rsid w:val="005B1FB2"/>
    <w:rsid w:val="005B23CB"/>
    <w:rsid w:val="005B2854"/>
    <w:rsid w:val="005B29E4"/>
    <w:rsid w:val="005B2C5F"/>
    <w:rsid w:val="005B35B8"/>
    <w:rsid w:val="005B3CB5"/>
    <w:rsid w:val="005B3EA0"/>
    <w:rsid w:val="005B4A16"/>
    <w:rsid w:val="005B4BC3"/>
    <w:rsid w:val="005B4F3B"/>
    <w:rsid w:val="005B5A3A"/>
    <w:rsid w:val="005B5A6F"/>
    <w:rsid w:val="005B5C36"/>
    <w:rsid w:val="005B5DAB"/>
    <w:rsid w:val="005B609A"/>
    <w:rsid w:val="005B728D"/>
    <w:rsid w:val="005B76C3"/>
    <w:rsid w:val="005B7734"/>
    <w:rsid w:val="005B7B6C"/>
    <w:rsid w:val="005C0BDE"/>
    <w:rsid w:val="005C180B"/>
    <w:rsid w:val="005C18A4"/>
    <w:rsid w:val="005C222B"/>
    <w:rsid w:val="005C2614"/>
    <w:rsid w:val="005C2890"/>
    <w:rsid w:val="005C2930"/>
    <w:rsid w:val="005C2CA2"/>
    <w:rsid w:val="005C3B75"/>
    <w:rsid w:val="005C4006"/>
    <w:rsid w:val="005C4FC5"/>
    <w:rsid w:val="005C526C"/>
    <w:rsid w:val="005C54FC"/>
    <w:rsid w:val="005C5EB4"/>
    <w:rsid w:val="005C60CC"/>
    <w:rsid w:val="005C61CE"/>
    <w:rsid w:val="005C62AC"/>
    <w:rsid w:val="005C66CE"/>
    <w:rsid w:val="005C7111"/>
    <w:rsid w:val="005C716E"/>
    <w:rsid w:val="005C73B9"/>
    <w:rsid w:val="005C76FF"/>
    <w:rsid w:val="005D0747"/>
    <w:rsid w:val="005D08FA"/>
    <w:rsid w:val="005D0921"/>
    <w:rsid w:val="005D0BEA"/>
    <w:rsid w:val="005D27D1"/>
    <w:rsid w:val="005D29CF"/>
    <w:rsid w:val="005D2B9D"/>
    <w:rsid w:val="005D34CB"/>
    <w:rsid w:val="005D3C28"/>
    <w:rsid w:val="005D3D1E"/>
    <w:rsid w:val="005D4107"/>
    <w:rsid w:val="005D4935"/>
    <w:rsid w:val="005D4975"/>
    <w:rsid w:val="005D4E1B"/>
    <w:rsid w:val="005D51E2"/>
    <w:rsid w:val="005D5254"/>
    <w:rsid w:val="005D5BC5"/>
    <w:rsid w:val="005D5FE6"/>
    <w:rsid w:val="005D6106"/>
    <w:rsid w:val="005D62D6"/>
    <w:rsid w:val="005D64E3"/>
    <w:rsid w:val="005D67BD"/>
    <w:rsid w:val="005D6935"/>
    <w:rsid w:val="005D69BC"/>
    <w:rsid w:val="005D70A2"/>
    <w:rsid w:val="005D7243"/>
    <w:rsid w:val="005D7338"/>
    <w:rsid w:val="005E0143"/>
    <w:rsid w:val="005E08E7"/>
    <w:rsid w:val="005E0CEF"/>
    <w:rsid w:val="005E0D1A"/>
    <w:rsid w:val="005E0EE1"/>
    <w:rsid w:val="005E14F1"/>
    <w:rsid w:val="005E1B97"/>
    <w:rsid w:val="005E1E85"/>
    <w:rsid w:val="005E20B1"/>
    <w:rsid w:val="005E277D"/>
    <w:rsid w:val="005E2F44"/>
    <w:rsid w:val="005E36C0"/>
    <w:rsid w:val="005E43A9"/>
    <w:rsid w:val="005E4D03"/>
    <w:rsid w:val="005E4DED"/>
    <w:rsid w:val="005E4E1D"/>
    <w:rsid w:val="005E5216"/>
    <w:rsid w:val="005E55C9"/>
    <w:rsid w:val="005E5702"/>
    <w:rsid w:val="005E5FB5"/>
    <w:rsid w:val="005E63E2"/>
    <w:rsid w:val="005E6832"/>
    <w:rsid w:val="005E792B"/>
    <w:rsid w:val="005E7AFA"/>
    <w:rsid w:val="005F08BD"/>
    <w:rsid w:val="005F0B0D"/>
    <w:rsid w:val="005F0DDF"/>
    <w:rsid w:val="005F1E1B"/>
    <w:rsid w:val="005F2744"/>
    <w:rsid w:val="005F2D5D"/>
    <w:rsid w:val="005F2E1D"/>
    <w:rsid w:val="005F318C"/>
    <w:rsid w:val="005F3352"/>
    <w:rsid w:val="005F348D"/>
    <w:rsid w:val="005F3494"/>
    <w:rsid w:val="005F3CA8"/>
    <w:rsid w:val="005F4440"/>
    <w:rsid w:val="005F44C2"/>
    <w:rsid w:val="005F4874"/>
    <w:rsid w:val="005F4BE3"/>
    <w:rsid w:val="005F635B"/>
    <w:rsid w:val="005F78A1"/>
    <w:rsid w:val="005F7C54"/>
    <w:rsid w:val="00600312"/>
    <w:rsid w:val="00600FD9"/>
    <w:rsid w:val="00601BB4"/>
    <w:rsid w:val="00601C8F"/>
    <w:rsid w:val="00601ECF"/>
    <w:rsid w:val="0060210E"/>
    <w:rsid w:val="00602151"/>
    <w:rsid w:val="00602501"/>
    <w:rsid w:val="006028C1"/>
    <w:rsid w:val="00602C75"/>
    <w:rsid w:val="006039E3"/>
    <w:rsid w:val="00603A2E"/>
    <w:rsid w:val="00603A97"/>
    <w:rsid w:val="0060455F"/>
    <w:rsid w:val="00604968"/>
    <w:rsid w:val="00604AB4"/>
    <w:rsid w:val="00606526"/>
    <w:rsid w:val="006066F3"/>
    <w:rsid w:val="006074BF"/>
    <w:rsid w:val="006075A6"/>
    <w:rsid w:val="0060770E"/>
    <w:rsid w:val="0061064E"/>
    <w:rsid w:val="006108AC"/>
    <w:rsid w:val="00610AD0"/>
    <w:rsid w:val="00610E6C"/>
    <w:rsid w:val="00611551"/>
    <w:rsid w:val="00611C62"/>
    <w:rsid w:val="00611CA5"/>
    <w:rsid w:val="00612180"/>
    <w:rsid w:val="006124EA"/>
    <w:rsid w:val="0061274A"/>
    <w:rsid w:val="006129E8"/>
    <w:rsid w:val="00613904"/>
    <w:rsid w:val="00613B2E"/>
    <w:rsid w:val="00613D03"/>
    <w:rsid w:val="00613F2C"/>
    <w:rsid w:val="006143E5"/>
    <w:rsid w:val="006152C3"/>
    <w:rsid w:val="00615619"/>
    <w:rsid w:val="00615635"/>
    <w:rsid w:val="00615636"/>
    <w:rsid w:val="00615906"/>
    <w:rsid w:val="0061594F"/>
    <w:rsid w:val="00615A8B"/>
    <w:rsid w:val="00615BF8"/>
    <w:rsid w:val="00615D80"/>
    <w:rsid w:val="00616D5D"/>
    <w:rsid w:val="006172EE"/>
    <w:rsid w:val="0061780D"/>
    <w:rsid w:val="00617E4C"/>
    <w:rsid w:val="00620C8E"/>
    <w:rsid w:val="006210A1"/>
    <w:rsid w:val="00621D6D"/>
    <w:rsid w:val="00622700"/>
    <w:rsid w:val="00622CFD"/>
    <w:rsid w:val="00622FF3"/>
    <w:rsid w:val="0062377A"/>
    <w:rsid w:val="0062394E"/>
    <w:rsid w:val="00623B43"/>
    <w:rsid w:val="00623E33"/>
    <w:rsid w:val="00623FDF"/>
    <w:rsid w:val="00624E8C"/>
    <w:rsid w:val="0062563C"/>
    <w:rsid w:val="0062569E"/>
    <w:rsid w:val="006256AA"/>
    <w:rsid w:val="00625FDB"/>
    <w:rsid w:val="00626392"/>
    <w:rsid w:val="00627123"/>
    <w:rsid w:val="006279B6"/>
    <w:rsid w:val="00627A6A"/>
    <w:rsid w:val="00627D00"/>
    <w:rsid w:val="00627EC7"/>
    <w:rsid w:val="00627F78"/>
    <w:rsid w:val="00630237"/>
    <w:rsid w:val="00630506"/>
    <w:rsid w:val="00630AEF"/>
    <w:rsid w:val="00630DDE"/>
    <w:rsid w:val="00630EE5"/>
    <w:rsid w:val="006319A2"/>
    <w:rsid w:val="0063231B"/>
    <w:rsid w:val="00632AC1"/>
    <w:rsid w:val="00632EAF"/>
    <w:rsid w:val="006331DA"/>
    <w:rsid w:val="006336BC"/>
    <w:rsid w:val="006337F9"/>
    <w:rsid w:val="00634451"/>
    <w:rsid w:val="00634730"/>
    <w:rsid w:val="00634B82"/>
    <w:rsid w:val="00634C2F"/>
    <w:rsid w:val="006360A7"/>
    <w:rsid w:val="006364F6"/>
    <w:rsid w:val="00636A1A"/>
    <w:rsid w:val="00636C53"/>
    <w:rsid w:val="00637454"/>
    <w:rsid w:val="00637E66"/>
    <w:rsid w:val="006405C7"/>
    <w:rsid w:val="006413F8"/>
    <w:rsid w:val="00641938"/>
    <w:rsid w:val="00642DAA"/>
    <w:rsid w:val="00643E51"/>
    <w:rsid w:val="00644923"/>
    <w:rsid w:val="00644A06"/>
    <w:rsid w:val="00644F1C"/>
    <w:rsid w:val="00645420"/>
    <w:rsid w:val="00645D6D"/>
    <w:rsid w:val="00645DB2"/>
    <w:rsid w:val="00646458"/>
    <w:rsid w:val="006464D2"/>
    <w:rsid w:val="00646694"/>
    <w:rsid w:val="0064695C"/>
    <w:rsid w:val="00646AF5"/>
    <w:rsid w:val="00646CE8"/>
    <w:rsid w:val="00646FF0"/>
    <w:rsid w:val="0064725B"/>
    <w:rsid w:val="006475CE"/>
    <w:rsid w:val="006478A5"/>
    <w:rsid w:val="00647A1E"/>
    <w:rsid w:val="00647AE9"/>
    <w:rsid w:val="00647FB9"/>
    <w:rsid w:val="006500B7"/>
    <w:rsid w:val="00650183"/>
    <w:rsid w:val="00650270"/>
    <w:rsid w:val="00650355"/>
    <w:rsid w:val="006503EA"/>
    <w:rsid w:val="0065181F"/>
    <w:rsid w:val="00651C0B"/>
    <w:rsid w:val="00652785"/>
    <w:rsid w:val="00652862"/>
    <w:rsid w:val="006528BA"/>
    <w:rsid w:val="00652971"/>
    <w:rsid w:val="00652F67"/>
    <w:rsid w:val="0065391E"/>
    <w:rsid w:val="00653B4F"/>
    <w:rsid w:val="006541F2"/>
    <w:rsid w:val="006542EA"/>
    <w:rsid w:val="00654458"/>
    <w:rsid w:val="00654B1D"/>
    <w:rsid w:val="006559FF"/>
    <w:rsid w:val="00655B5C"/>
    <w:rsid w:val="0065635D"/>
    <w:rsid w:val="00656989"/>
    <w:rsid w:val="00656FFB"/>
    <w:rsid w:val="00657252"/>
    <w:rsid w:val="0065797E"/>
    <w:rsid w:val="00657F7B"/>
    <w:rsid w:val="00660024"/>
    <w:rsid w:val="006602E3"/>
    <w:rsid w:val="00660DDD"/>
    <w:rsid w:val="00660E89"/>
    <w:rsid w:val="006618DA"/>
    <w:rsid w:val="00662410"/>
    <w:rsid w:val="00662606"/>
    <w:rsid w:val="006640C2"/>
    <w:rsid w:val="00664724"/>
    <w:rsid w:val="00664C47"/>
    <w:rsid w:val="006651EC"/>
    <w:rsid w:val="00665716"/>
    <w:rsid w:val="006659B5"/>
    <w:rsid w:val="00665FDF"/>
    <w:rsid w:val="00666395"/>
    <w:rsid w:val="006665B3"/>
    <w:rsid w:val="00666874"/>
    <w:rsid w:val="00666976"/>
    <w:rsid w:val="006669F9"/>
    <w:rsid w:val="00666C44"/>
    <w:rsid w:val="00666E4A"/>
    <w:rsid w:val="0067104E"/>
    <w:rsid w:val="006712CA"/>
    <w:rsid w:val="006712F2"/>
    <w:rsid w:val="00672B7F"/>
    <w:rsid w:val="0067348C"/>
    <w:rsid w:val="006743D2"/>
    <w:rsid w:val="006748F2"/>
    <w:rsid w:val="006754C2"/>
    <w:rsid w:val="00675669"/>
    <w:rsid w:val="00675F13"/>
    <w:rsid w:val="006761FC"/>
    <w:rsid w:val="006767FB"/>
    <w:rsid w:val="00676982"/>
    <w:rsid w:val="00676F85"/>
    <w:rsid w:val="0067747B"/>
    <w:rsid w:val="00677516"/>
    <w:rsid w:val="0067754F"/>
    <w:rsid w:val="006805DB"/>
    <w:rsid w:val="00680B9F"/>
    <w:rsid w:val="0068157B"/>
    <w:rsid w:val="00681C87"/>
    <w:rsid w:val="006821A1"/>
    <w:rsid w:val="006831A5"/>
    <w:rsid w:val="0068324A"/>
    <w:rsid w:val="00683A85"/>
    <w:rsid w:val="00683AA6"/>
    <w:rsid w:val="0068425E"/>
    <w:rsid w:val="006846F5"/>
    <w:rsid w:val="00684CDE"/>
    <w:rsid w:val="00684DAA"/>
    <w:rsid w:val="0068520E"/>
    <w:rsid w:val="00685543"/>
    <w:rsid w:val="0068564D"/>
    <w:rsid w:val="006860C5"/>
    <w:rsid w:val="006860E7"/>
    <w:rsid w:val="00686335"/>
    <w:rsid w:val="006865BD"/>
    <w:rsid w:val="006874BD"/>
    <w:rsid w:val="006875C7"/>
    <w:rsid w:val="0068794A"/>
    <w:rsid w:val="00690000"/>
    <w:rsid w:val="00690F53"/>
    <w:rsid w:val="006914CC"/>
    <w:rsid w:val="00691564"/>
    <w:rsid w:val="0069183A"/>
    <w:rsid w:val="006919BC"/>
    <w:rsid w:val="00692269"/>
    <w:rsid w:val="006926AE"/>
    <w:rsid w:val="0069307D"/>
    <w:rsid w:val="006933DC"/>
    <w:rsid w:val="006936F8"/>
    <w:rsid w:val="00694371"/>
    <w:rsid w:val="006943AD"/>
    <w:rsid w:val="006951F7"/>
    <w:rsid w:val="006953F8"/>
    <w:rsid w:val="006954B6"/>
    <w:rsid w:val="00695722"/>
    <w:rsid w:val="006959B1"/>
    <w:rsid w:val="00695D22"/>
    <w:rsid w:val="0069656F"/>
    <w:rsid w:val="006966ED"/>
    <w:rsid w:val="00697D25"/>
    <w:rsid w:val="00697E4C"/>
    <w:rsid w:val="00697FAB"/>
    <w:rsid w:val="006A0078"/>
    <w:rsid w:val="006A03A3"/>
    <w:rsid w:val="006A0441"/>
    <w:rsid w:val="006A0C61"/>
    <w:rsid w:val="006A0D31"/>
    <w:rsid w:val="006A132E"/>
    <w:rsid w:val="006A1481"/>
    <w:rsid w:val="006A1833"/>
    <w:rsid w:val="006A203E"/>
    <w:rsid w:val="006A27DB"/>
    <w:rsid w:val="006A2C6D"/>
    <w:rsid w:val="006A34D1"/>
    <w:rsid w:val="006A3645"/>
    <w:rsid w:val="006A39E2"/>
    <w:rsid w:val="006A4021"/>
    <w:rsid w:val="006A40FE"/>
    <w:rsid w:val="006A4635"/>
    <w:rsid w:val="006A4B33"/>
    <w:rsid w:val="006A4CC1"/>
    <w:rsid w:val="006A54C8"/>
    <w:rsid w:val="006A5644"/>
    <w:rsid w:val="006A5B54"/>
    <w:rsid w:val="006A6605"/>
    <w:rsid w:val="006A6A10"/>
    <w:rsid w:val="006A6DC0"/>
    <w:rsid w:val="006A6F3C"/>
    <w:rsid w:val="006A70D4"/>
    <w:rsid w:val="006A7AC5"/>
    <w:rsid w:val="006B0183"/>
    <w:rsid w:val="006B074A"/>
    <w:rsid w:val="006B0B3D"/>
    <w:rsid w:val="006B0E07"/>
    <w:rsid w:val="006B2F83"/>
    <w:rsid w:val="006B34D7"/>
    <w:rsid w:val="006B3BEB"/>
    <w:rsid w:val="006B409B"/>
    <w:rsid w:val="006B4260"/>
    <w:rsid w:val="006B43B2"/>
    <w:rsid w:val="006B44D5"/>
    <w:rsid w:val="006B49E4"/>
    <w:rsid w:val="006B5150"/>
    <w:rsid w:val="006B5235"/>
    <w:rsid w:val="006B5AFB"/>
    <w:rsid w:val="006B6283"/>
    <w:rsid w:val="006B62CE"/>
    <w:rsid w:val="006C009A"/>
    <w:rsid w:val="006C03BB"/>
    <w:rsid w:val="006C048D"/>
    <w:rsid w:val="006C04FA"/>
    <w:rsid w:val="006C0A5F"/>
    <w:rsid w:val="006C0E49"/>
    <w:rsid w:val="006C0F4D"/>
    <w:rsid w:val="006C1CB2"/>
    <w:rsid w:val="006C283F"/>
    <w:rsid w:val="006C2CBE"/>
    <w:rsid w:val="006C2E7C"/>
    <w:rsid w:val="006C3105"/>
    <w:rsid w:val="006C388B"/>
    <w:rsid w:val="006C3C6C"/>
    <w:rsid w:val="006C4F77"/>
    <w:rsid w:val="006C503B"/>
    <w:rsid w:val="006C50A0"/>
    <w:rsid w:val="006C56D0"/>
    <w:rsid w:val="006C570B"/>
    <w:rsid w:val="006C57B4"/>
    <w:rsid w:val="006C592C"/>
    <w:rsid w:val="006C59CB"/>
    <w:rsid w:val="006C5C1C"/>
    <w:rsid w:val="006C5DFD"/>
    <w:rsid w:val="006C659C"/>
    <w:rsid w:val="006C65D3"/>
    <w:rsid w:val="006C6AC6"/>
    <w:rsid w:val="006C7AD9"/>
    <w:rsid w:val="006C7E50"/>
    <w:rsid w:val="006D0320"/>
    <w:rsid w:val="006D0E05"/>
    <w:rsid w:val="006D0F36"/>
    <w:rsid w:val="006D10AE"/>
    <w:rsid w:val="006D1A4A"/>
    <w:rsid w:val="006D1D7D"/>
    <w:rsid w:val="006D1F87"/>
    <w:rsid w:val="006D21F0"/>
    <w:rsid w:val="006D2B3D"/>
    <w:rsid w:val="006D2E8E"/>
    <w:rsid w:val="006D3548"/>
    <w:rsid w:val="006D3762"/>
    <w:rsid w:val="006D3F4F"/>
    <w:rsid w:val="006D4E4F"/>
    <w:rsid w:val="006D573E"/>
    <w:rsid w:val="006D5830"/>
    <w:rsid w:val="006D5866"/>
    <w:rsid w:val="006D5EA2"/>
    <w:rsid w:val="006D6D9B"/>
    <w:rsid w:val="006D746C"/>
    <w:rsid w:val="006D74A7"/>
    <w:rsid w:val="006D77C8"/>
    <w:rsid w:val="006D79C9"/>
    <w:rsid w:val="006E01AC"/>
    <w:rsid w:val="006E01B8"/>
    <w:rsid w:val="006E0405"/>
    <w:rsid w:val="006E0845"/>
    <w:rsid w:val="006E097E"/>
    <w:rsid w:val="006E14DC"/>
    <w:rsid w:val="006E16BF"/>
    <w:rsid w:val="006E19C1"/>
    <w:rsid w:val="006E1EE9"/>
    <w:rsid w:val="006E2DC1"/>
    <w:rsid w:val="006E2E1C"/>
    <w:rsid w:val="006E2E84"/>
    <w:rsid w:val="006E38D6"/>
    <w:rsid w:val="006E3957"/>
    <w:rsid w:val="006E3C62"/>
    <w:rsid w:val="006E4B41"/>
    <w:rsid w:val="006E4C75"/>
    <w:rsid w:val="006E5171"/>
    <w:rsid w:val="006E54F9"/>
    <w:rsid w:val="006E5542"/>
    <w:rsid w:val="006E57CE"/>
    <w:rsid w:val="006E5A86"/>
    <w:rsid w:val="006E643A"/>
    <w:rsid w:val="006E686C"/>
    <w:rsid w:val="006E7903"/>
    <w:rsid w:val="006E7F0B"/>
    <w:rsid w:val="006F003D"/>
    <w:rsid w:val="006F0D38"/>
    <w:rsid w:val="006F1179"/>
    <w:rsid w:val="006F1808"/>
    <w:rsid w:val="006F1F02"/>
    <w:rsid w:val="006F254D"/>
    <w:rsid w:val="006F2D45"/>
    <w:rsid w:val="006F3171"/>
    <w:rsid w:val="006F3334"/>
    <w:rsid w:val="006F3525"/>
    <w:rsid w:val="006F3EAD"/>
    <w:rsid w:val="006F43FD"/>
    <w:rsid w:val="006F4EFF"/>
    <w:rsid w:val="006F5441"/>
    <w:rsid w:val="006F5727"/>
    <w:rsid w:val="006F585D"/>
    <w:rsid w:val="006F5B8E"/>
    <w:rsid w:val="006F5D44"/>
    <w:rsid w:val="006F64E1"/>
    <w:rsid w:val="006F69EC"/>
    <w:rsid w:val="006F6BA1"/>
    <w:rsid w:val="006F705F"/>
    <w:rsid w:val="006F744C"/>
    <w:rsid w:val="006F7669"/>
    <w:rsid w:val="007000AA"/>
    <w:rsid w:val="00700898"/>
    <w:rsid w:val="00700CD0"/>
    <w:rsid w:val="00701022"/>
    <w:rsid w:val="007015B8"/>
    <w:rsid w:val="00701B5F"/>
    <w:rsid w:val="00702160"/>
    <w:rsid w:val="007021A1"/>
    <w:rsid w:val="00702D2C"/>
    <w:rsid w:val="00702FC5"/>
    <w:rsid w:val="00703130"/>
    <w:rsid w:val="00703680"/>
    <w:rsid w:val="007037A8"/>
    <w:rsid w:val="00704137"/>
    <w:rsid w:val="00704633"/>
    <w:rsid w:val="00704C06"/>
    <w:rsid w:val="007054C8"/>
    <w:rsid w:val="0070560A"/>
    <w:rsid w:val="00705924"/>
    <w:rsid w:val="00705E75"/>
    <w:rsid w:val="00705EE9"/>
    <w:rsid w:val="00707363"/>
    <w:rsid w:val="007075CE"/>
    <w:rsid w:val="007077E8"/>
    <w:rsid w:val="0070783E"/>
    <w:rsid w:val="00707966"/>
    <w:rsid w:val="00710330"/>
    <w:rsid w:val="00710373"/>
    <w:rsid w:val="00710E12"/>
    <w:rsid w:val="007110FD"/>
    <w:rsid w:val="007113E7"/>
    <w:rsid w:val="007117F5"/>
    <w:rsid w:val="007118FC"/>
    <w:rsid w:val="007119F1"/>
    <w:rsid w:val="007121E9"/>
    <w:rsid w:val="0071244F"/>
    <w:rsid w:val="007128B7"/>
    <w:rsid w:val="007136A4"/>
    <w:rsid w:val="007139BE"/>
    <w:rsid w:val="00714083"/>
    <w:rsid w:val="00714A6E"/>
    <w:rsid w:val="00714E60"/>
    <w:rsid w:val="00716922"/>
    <w:rsid w:val="00716B78"/>
    <w:rsid w:val="00716EAD"/>
    <w:rsid w:val="00717354"/>
    <w:rsid w:val="0071749A"/>
    <w:rsid w:val="007176FC"/>
    <w:rsid w:val="0072019C"/>
    <w:rsid w:val="007204B7"/>
    <w:rsid w:val="00720652"/>
    <w:rsid w:val="0072074A"/>
    <w:rsid w:val="007216B1"/>
    <w:rsid w:val="007218B2"/>
    <w:rsid w:val="00721A5A"/>
    <w:rsid w:val="00722056"/>
    <w:rsid w:val="007220AD"/>
    <w:rsid w:val="00722CD0"/>
    <w:rsid w:val="00722FC6"/>
    <w:rsid w:val="007235A5"/>
    <w:rsid w:val="00723FF0"/>
    <w:rsid w:val="007242DF"/>
    <w:rsid w:val="00724EA8"/>
    <w:rsid w:val="00725A00"/>
    <w:rsid w:val="00726252"/>
    <w:rsid w:val="00726DA7"/>
    <w:rsid w:val="0072753C"/>
    <w:rsid w:val="00727721"/>
    <w:rsid w:val="0073044C"/>
    <w:rsid w:val="00730AEF"/>
    <w:rsid w:val="007312BF"/>
    <w:rsid w:val="00731405"/>
    <w:rsid w:val="0073172D"/>
    <w:rsid w:val="00731881"/>
    <w:rsid w:val="00731D9F"/>
    <w:rsid w:val="00731DA1"/>
    <w:rsid w:val="007324D3"/>
    <w:rsid w:val="007329D3"/>
    <w:rsid w:val="00732C95"/>
    <w:rsid w:val="00732EF1"/>
    <w:rsid w:val="00733002"/>
    <w:rsid w:val="007332CE"/>
    <w:rsid w:val="007333E3"/>
    <w:rsid w:val="00733B86"/>
    <w:rsid w:val="00733E89"/>
    <w:rsid w:val="00733FB8"/>
    <w:rsid w:val="007344D4"/>
    <w:rsid w:val="00734594"/>
    <w:rsid w:val="007348FC"/>
    <w:rsid w:val="00734CF9"/>
    <w:rsid w:val="00734D8D"/>
    <w:rsid w:val="0073546B"/>
    <w:rsid w:val="00735D64"/>
    <w:rsid w:val="00735F07"/>
    <w:rsid w:val="00735F3B"/>
    <w:rsid w:val="00736225"/>
    <w:rsid w:val="00736E6E"/>
    <w:rsid w:val="007371D2"/>
    <w:rsid w:val="00737823"/>
    <w:rsid w:val="007400C4"/>
    <w:rsid w:val="007401B1"/>
    <w:rsid w:val="00740A03"/>
    <w:rsid w:val="00741358"/>
    <w:rsid w:val="00741639"/>
    <w:rsid w:val="007419A9"/>
    <w:rsid w:val="00741B9D"/>
    <w:rsid w:val="00741CBB"/>
    <w:rsid w:val="00741DDE"/>
    <w:rsid w:val="00742238"/>
    <w:rsid w:val="00742C07"/>
    <w:rsid w:val="00742F90"/>
    <w:rsid w:val="0074367C"/>
    <w:rsid w:val="00743918"/>
    <w:rsid w:val="00743EF9"/>
    <w:rsid w:val="0074403E"/>
    <w:rsid w:val="00744381"/>
    <w:rsid w:val="007446EE"/>
    <w:rsid w:val="007449CC"/>
    <w:rsid w:val="00744B47"/>
    <w:rsid w:val="007453DF"/>
    <w:rsid w:val="00746432"/>
    <w:rsid w:val="0074671D"/>
    <w:rsid w:val="00746C59"/>
    <w:rsid w:val="00746C80"/>
    <w:rsid w:val="00746E5B"/>
    <w:rsid w:val="007472DC"/>
    <w:rsid w:val="0074736F"/>
    <w:rsid w:val="007474F0"/>
    <w:rsid w:val="00750BCD"/>
    <w:rsid w:val="00751E0E"/>
    <w:rsid w:val="00752051"/>
    <w:rsid w:val="0075207E"/>
    <w:rsid w:val="0075224D"/>
    <w:rsid w:val="0075314F"/>
    <w:rsid w:val="00753450"/>
    <w:rsid w:val="007538BD"/>
    <w:rsid w:val="00753C0D"/>
    <w:rsid w:val="00754332"/>
    <w:rsid w:val="007545CF"/>
    <w:rsid w:val="0075496A"/>
    <w:rsid w:val="00755190"/>
    <w:rsid w:val="007552A8"/>
    <w:rsid w:val="00755639"/>
    <w:rsid w:val="00755F3D"/>
    <w:rsid w:val="00756532"/>
    <w:rsid w:val="0075712F"/>
    <w:rsid w:val="007575B1"/>
    <w:rsid w:val="00760665"/>
    <w:rsid w:val="00760FC8"/>
    <w:rsid w:val="00762332"/>
    <w:rsid w:val="007638F5"/>
    <w:rsid w:val="00763BEB"/>
    <w:rsid w:val="00763CFC"/>
    <w:rsid w:val="007640D8"/>
    <w:rsid w:val="0076410C"/>
    <w:rsid w:val="00764118"/>
    <w:rsid w:val="00764855"/>
    <w:rsid w:val="007648E2"/>
    <w:rsid w:val="00764C69"/>
    <w:rsid w:val="0076526A"/>
    <w:rsid w:val="0076539F"/>
    <w:rsid w:val="00765940"/>
    <w:rsid w:val="00766B2A"/>
    <w:rsid w:val="00766C11"/>
    <w:rsid w:val="00766F69"/>
    <w:rsid w:val="00767404"/>
    <w:rsid w:val="00767778"/>
    <w:rsid w:val="00767A62"/>
    <w:rsid w:val="00770459"/>
    <w:rsid w:val="007704E8"/>
    <w:rsid w:val="007706C9"/>
    <w:rsid w:val="007706E3"/>
    <w:rsid w:val="007706F1"/>
    <w:rsid w:val="007707F7"/>
    <w:rsid w:val="00770BF4"/>
    <w:rsid w:val="00770C1D"/>
    <w:rsid w:val="007713CB"/>
    <w:rsid w:val="0077146C"/>
    <w:rsid w:val="00772002"/>
    <w:rsid w:val="00772CC2"/>
    <w:rsid w:val="00772F0C"/>
    <w:rsid w:val="007739E7"/>
    <w:rsid w:val="00773B61"/>
    <w:rsid w:val="00773F1D"/>
    <w:rsid w:val="00774009"/>
    <w:rsid w:val="007749D4"/>
    <w:rsid w:val="00774A4B"/>
    <w:rsid w:val="007750FA"/>
    <w:rsid w:val="0077643B"/>
    <w:rsid w:val="00776A6C"/>
    <w:rsid w:val="00776DE9"/>
    <w:rsid w:val="00777267"/>
    <w:rsid w:val="00777952"/>
    <w:rsid w:val="00780E34"/>
    <w:rsid w:val="0078232B"/>
    <w:rsid w:val="00782513"/>
    <w:rsid w:val="0078287C"/>
    <w:rsid w:val="00782FD4"/>
    <w:rsid w:val="0078385C"/>
    <w:rsid w:val="00784410"/>
    <w:rsid w:val="00784915"/>
    <w:rsid w:val="0078625A"/>
    <w:rsid w:val="0078694F"/>
    <w:rsid w:val="00786E49"/>
    <w:rsid w:val="00787054"/>
    <w:rsid w:val="00787D49"/>
    <w:rsid w:val="00790EDC"/>
    <w:rsid w:val="00791BB0"/>
    <w:rsid w:val="00792B3F"/>
    <w:rsid w:val="00792BE0"/>
    <w:rsid w:val="00793010"/>
    <w:rsid w:val="007931F1"/>
    <w:rsid w:val="00793BD8"/>
    <w:rsid w:val="00793E96"/>
    <w:rsid w:val="00795FDC"/>
    <w:rsid w:val="00796675"/>
    <w:rsid w:val="00797340"/>
    <w:rsid w:val="00797C10"/>
    <w:rsid w:val="00797EDC"/>
    <w:rsid w:val="007A0446"/>
    <w:rsid w:val="007A0A39"/>
    <w:rsid w:val="007A1228"/>
    <w:rsid w:val="007A1258"/>
    <w:rsid w:val="007A141F"/>
    <w:rsid w:val="007A1709"/>
    <w:rsid w:val="007A174C"/>
    <w:rsid w:val="007A1AA7"/>
    <w:rsid w:val="007A1ADD"/>
    <w:rsid w:val="007A2435"/>
    <w:rsid w:val="007A2796"/>
    <w:rsid w:val="007A2FE5"/>
    <w:rsid w:val="007A38BA"/>
    <w:rsid w:val="007A3C88"/>
    <w:rsid w:val="007A4022"/>
    <w:rsid w:val="007A4744"/>
    <w:rsid w:val="007A53C5"/>
    <w:rsid w:val="007A5676"/>
    <w:rsid w:val="007A5A15"/>
    <w:rsid w:val="007A5D7E"/>
    <w:rsid w:val="007A5FA7"/>
    <w:rsid w:val="007A640D"/>
    <w:rsid w:val="007B07E8"/>
    <w:rsid w:val="007B0856"/>
    <w:rsid w:val="007B1087"/>
    <w:rsid w:val="007B114F"/>
    <w:rsid w:val="007B1183"/>
    <w:rsid w:val="007B142F"/>
    <w:rsid w:val="007B16BD"/>
    <w:rsid w:val="007B1B3B"/>
    <w:rsid w:val="007B1D46"/>
    <w:rsid w:val="007B3216"/>
    <w:rsid w:val="007B3369"/>
    <w:rsid w:val="007B3664"/>
    <w:rsid w:val="007B3789"/>
    <w:rsid w:val="007B3B92"/>
    <w:rsid w:val="007B3CCB"/>
    <w:rsid w:val="007B45B9"/>
    <w:rsid w:val="007B46AB"/>
    <w:rsid w:val="007B489B"/>
    <w:rsid w:val="007B4B31"/>
    <w:rsid w:val="007B5704"/>
    <w:rsid w:val="007B5868"/>
    <w:rsid w:val="007B598D"/>
    <w:rsid w:val="007B5CDE"/>
    <w:rsid w:val="007B5D88"/>
    <w:rsid w:val="007B5FA9"/>
    <w:rsid w:val="007B6174"/>
    <w:rsid w:val="007B62BB"/>
    <w:rsid w:val="007B6BD8"/>
    <w:rsid w:val="007B6D11"/>
    <w:rsid w:val="007B6E88"/>
    <w:rsid w:val="007B6F8B"/>
    <w:rsid w:val="007B77D4"/>
    <w:rsid w:val="007B783B"/>
    <w:rsid w:val="007B7A36"/>
    <w:rsid w:val="007B7A84"/>
    <w:rsid w:val="007C0440"/>
    <w:rsid w:val="007C04B6"/>
    <w:rsid w:val="007C09A9"/>
    <w:rsid w:val="007C204A"/>
    <w:rsid w:val="007C2092"/>
    <w:rsid w:val="007C2473"/>
    <w:rsid w:val="007C2C3B"/>
    <w:rsid w:val="007C30DF"/>
    <w:rsid w:val="007C3206"/>
    <w:rsid w:val="007C3536"/>
    <w:rsid w:val="007C359C"/>
    <w:rsid w:val="007C3880"/>
    <w:rsid w:val="007C4570"/>
    <w:rsid w:val="007C47BC"/>
    <w:rsid w:val="007C510A"/>
    <w:rsid w:val="007C5268"/>
    <w:rsid w:val="007C5528"/>
    <w:rsid w:val="007C5740"/>
    <w:rsid w:val="007C5A11"/>
    <w:rsid w:val="007C5E32"/>
    <w:rsid w:val="007C603F"/>
    <w:rsid w:val="007C6D13"/>
    <w:rsid w:val="007C6FDC"/>
    <w:rsid w:val="007C775C"/>
    <w:rsid w:val="007D06F5"/>
    <w:rsid w:val="007D087B"/>
    <w:rsid w:val="007D0BA7"/>
    <w:rsid w:val="007D19EF"/>
    <w:rsid w:val="007D3250"/>
    <w:rsid w:val="007D3AD7"/>
    <w:rsid w:val="007D3D4B"/>
    <w:rsid w:val="007D450E"/>
    <w:rsid w:val="007D4913"/>
    <w:rsid w:val="007D49B0"/>
    <w:rsid w:val="007D4D11"/>
    <w:rsid w:val="007D4ED6"/>
    <w:rsid w:val="007D51CB"/>
    <w:rsid w:val="007D5E6B"/>
    <w:rsid w:val="007D6E37"/>
    <w:rsid w:val="007D6EBB"/>
    <w:rsid w:val="007D7293"/>
    <w:rsid w:val="007D7351"/>
    <w:rsid w:val="007D74DA"/>
    <w:rsid w:val="007E1078"/>
    <w:rsid w:val="007E18D2"/>
    <w:rsid w:val="007E28BA"/>
    <w:rsid w:val="007E2907"/>
    <w:rsid w:val="007E29B7"/>
    <w:rsid w:val="007E2BDB"/>
    <w:rsid w:val="007E31BF"/>
    <w:rsid w:val="007E3442"/>
    <w:rsid w:val="007E3944"/>
    <w:rsid w:val="007E3B1B"/>
    <w:rsid w:val="007E3F5B"/>
    <w:rsid w:val="007E4622"/>
    <w:rsid w:val="007E4889"/>
    <w:rsid w:val="007E4AF0"/>
    <w:rsid w:val="007E5099"/>
    <w:rsid w:val="007E5415"/>
    <w:rsid w:val="007E58AF"/>
    <w:rsid w:val="007E5988"/>
    <w:rsid w:val="007E5BCF"/>
    <w:rsid w:val="007E65C2"/>
    <w:rsid w:val="007E6676"/>
    <w:rsid w:val="007E6A8B"/>
    <w:rsid w:val="007E6D06"/>
    <w:rsid w:val="007E6EC3"/>
    <w:rsid w:val="007E7EA1"/>
    <w:rsid w:val="007E7F10"/>
    <w:rsid w:val="007F0634"/>
    <w:rsid w:val="007F1003"/>
    <w:rsid w:val="007F1BD7"/>
    <w:rsid w:val="007F1CC4"/>
    <w:rsid w:val="007F1EA3"/>
    <w:rsid w:val="007F2102"/>
    <w:rsid w:val="007F228E"/>
    <w:rsid w:val="007F2638"/>
    <w:rsid w:val="007F2C7C"/>
    <w:rsid w:val="007F2CB3"/>
    <w:rsid w:val="007F30C4"/>
    <w:rsid w:val="007F3523"/>
    <w:rsid w:val="007F4523"/>
    <w:rsid w:val="007F49B5"/>
    <w:rsid w:val="007F49BB"/>
    <w:rsid w:val="007F530E"/>
    <w:rsid w:val="007F5D47"/>
    <w:rsid w:val="007F687A"/>
    <w:rsid w:val="007F73DF"/>
    <w:rsid w:val="007F7674"/>
    <w:rsid w:val="007F7FA4"/>
    <w:rsid w:val="007F7FAA"/>
    <w:rsid w:val="0080026D"/>
    <w:rsid w:val="008006F5"/>
    <w:rsid w:val="00800AE7"/>
    <w:rsid w:val="008010F1"/>
    <w:rsid w:val="008016B0"/>
    <w:rsid w:val="0080188A"/>
    <w:rsid w:val="00801973"/>
    <w:rsid w:val="00801E0E"/>
    <w:rsid w:val="008031BC"/>
    <w:rsid w:val="008037FA"/>
    <w:rsid w:val="008038B3"/>
    <w:rsid w:val="008042B0"/>
    <w:rsid w:val="008042D6"/>
    <w:rsid w:val="008045A7"/>
    <w:rsid w:val="00804D5F"/>
    <w:rsid w:val="00805674"/>
    <w:rsid w:val="00805B94"/>
    <w:rsid w:val="0080626C"/>
    <w:rsid w:val="00806821"/>
    <w:rsid w:val="00806A0C"/>
    <w:rsid w:val="00807109"/>
    <w:rsid w:val="00807305"/>
    <w:rsid w:val="00807316"/>
    <w:rsid w:val="0080781E"/>
    <w:rsid w:val="00807BD2"/>
    <w:rsid w:val="00807FAC"/>
    <w:rsid w:val="0081005D"/>
    <w:rsid w:val="00810495"/>
    <w:rsid w:val="00810902"/>
    <w:rsid w:val="0081167E"/>
    <w:rsid w:val="008116DF"/>
    <w:rsid w:val="00812001"/>
    <w:rsid w:val="0081211A"/>
    <w:rsid w:val="00813B09"/>
    <w:rsid w:val="00813D73"/>
    <w:rsid w:val="008148BF"/>
    <w:rsid w:val="00814C9F"/>
    <w:rsid w:val="008155CC"/>
    <w:rsid w:val="0081640E"/>
    <w:rsid w:val="008168C9"/>
    <w:rsid w:val="00816A02"/>
    <w:rsid w:val="00816C2B"/>
    <w:rsid w:val="00816FEA"/>
    <w:rsid w:val="00817297"/>
    <w:rsid w:val="008172E5"/>
    <w:rsid w:val="008174F0"/>
    <w:rsid w:val="0081795B"/>
    <w:rsid w:val="00817C3D"/>
    <w:rsid w:val="00820128"/>
    <w:rsid w:val="008209FC"/>
    <w:rsid w:val="00821979"/>
    <w:rsid w:val="00821A4E"/>
    <w:rsid w:val="00821EE6"/>
    <w:rsid w:val="00822090"/>
    <w:rsid w:val="00822553"/>
    <w:rsid w:val="00822A5E"/>
    <w:rsid w:val="00822E42"/>
    <w:rsid w:val="00822EB1"/>
    <w:rsid w:val="00822EED"/>
    <w:rsid w:val="00822FC1"/>
    <w:rsid w:val="008230A6"/>
    <w:rsid w:val="0082332E"/>
    <w:rsid w:val="00823383"/>
    <w:rsid w:val="00823F9E"/>
    <w:rsid w:val="0082450F"/>
    <w:rsid w:val="00824626"/>
    <w:rsid w:val="00824EAC"/>
    <w:rsid w:val="00825651"/>
    <w:rsid w:val="00825A60"/>
    <w:rsid w:val="00825DEC"/>
    <w:rsid w:val="0082610F"/>
    <w:rsid w:val="00827115"/>
    <w:rsid w:val="008273EC"/>
    <w:rsid w:val="008274A4"/>
    <w:rsid w:val="00827791"/>
    <w:rsid w:val="00827BF9"/>
    <w:rsid w:val="008300F2"/>
    <w:rsid w:val="008308B4"/>
    <w:rsid w:val="0083099D"/>
    <w:rsid w:val="008313D1"/>
    <w:rsid w:val="008315E5"/>
    <w:rsid w:val="00831AB9"/>
    <w:rsid w:val="008323A7"/>
    <w:rsid w:val="00833A34"/>
    <w:rsid w:val="0083453E"/>
    <w:rsid w:val="00834B6B"/>
    <w:rsid w:val="00834C53"/>
    <w:rsid w:val="00834DC1"/>
    <w:rsid w:val="0083519D"/>
    <w:rsid w:val="00835930"/>
    <w:rsid w:val="00835F06"/>
    <w:rsid w:val="0083754A"/>
    <w:rsid w:val="00837DB2"/>
    <w:rsid w:val="00837DB3"/>
    <w:rsid w:val="00837E96"/>
    <w:rsid w:val="008406D2"/>
    <w:rsid w:val="008407DE"/>
    <w:rsid w:val="00840A68"/>
    <w:rsid w:val="00840A99"/>
    <w:rsid w:val="00840C8F"/>
    <w:rsid w:val="00841B48"/>
    <w:rsid w:val="00841B69"/>
    <w:rsid w:val="00841F93"/>
    <w:rsid w:val="00842572"/>
    <w:rsid w:val="0084264F"/>
    <w:rsid w:val="008426FD"/>
    <w:rsid w:val="00842BE2"/>
    <w:rsid w:val="00842D90"/>
    <w:rsid w:val="008439B3"/>
    <w:rsid w:val="00843CA8"/>
    <w:rsid w:val="008449EA"/>
    <w:rsid w:val="00844DE8"/>
    <w:rsid w:val="0084519A"/>
    <w:rsid w:val="00845CCE"/>
    <w:rsid w:val="00845EE2"/>
    <w:rsid w:val="00846BE2"/>
    <w:rsid w:val="00847530"/>
    <w:rsid w:val="00847A31"/>
    <w:rsid w:val="00847EF9"/>
    <w:rsid w:val="0085014E"/>
    <w:rsid w:val="00850D52"/>
    <w:rsid w:val="00850E59"/>
    <w:rsid w:val="00851BC9"/>
    <w:rsid w:val="00851F3C"/>
    <w:rsid w:val="00852178"/>
    <w:rsid w:val="00852961"/>
    <w:rsid w:val="00852A79"/>
    <w:rsid w:val="00852D80"/>
    <w:rsid w:val="0085318C"/>
    <w:rsid w:val="00853914"/>
    <w:rsid w:val="0085495B"/>
    <w:rsid w:val="00855553"/>
    <w:rsid w:val="008569E1"/>
    <w:rsid w:val="00856AEE"/>
    <w:rsid w:val="00856E0C"/>
    <w:rsid w:val="00857A5D"/>
    <w:rsid w:val="00857BCA"/>
    <w:rsid w:val="00857C04"/>
    <w:rsid w:val="008604A7"/>
    <w:rsid w:val="00860555"/>
    <w:rsid w:val="00860888"/>
    <w:rsid w:val="00860AC4"/>
    <w:rsid w:val="00861BCB"/>
    <w:rsid w:val="00861EE5"/>
    <w:rsid w:val="0086223C"/>
    <w:rsid w:val="00862983"/>
    <w:rsid w:val="00862F2F"/>
    <w:rsid w:val="00863001"/>
    <w:rsid w:val="0086300C"/>
    <w:rsid w:val="008633A9"/>
    <w:rsid w:val="008634FF"/>
    <w:rsid w:val="008647FD"/>
    <w:rsid w:val="00864D25"/>
    <w:rsid w:val="0086502D"/>
    <w:rsid w:val="00865342"/>
    <w:rsid w:val="00867242"/>
    <w:rsid w:val="008674CB"/>
    <w:rsid w:val="00867A3E"/>
    <w:rsid w:val="00867BB8"/>
    <w:rsid w:val="008712C4"/>
    <w:rsid w:val="00871B1F"/>
    <w:rsid w:val="00872236"/>
    <w:rsid w:val="0087238D"/>
    <w:rsid w:val="00872A0C"/>
    <w:rsid w:val="00872A10"/>
    <w:rsid w:val="00872F56"/>
    <w:rsid w:val="0087378B"/>
    <w:rsid w:val="00873900"/>
    <w:rsid w:val="00874309"/>
    <w:rsid w:val="00874E83"/>
    <w:rsid w:val="00875003"/>
    <w:rsid w:val="0087525B"/>
    <w:rsid w:val="0087568D"/>
    <w:rsid w:val="00876506"/>
    <w:rsid w:val="00876DA2"/>
    <w:rsid w:val="00877011"/>
    <w:rsid w:val="00877759"/>
    <w:rsid w:val="00880E32"/>
    <w:rsid w:val="00880FA6"/>
    <w:rsid w:val="0088120F"/>
    <w:rsid w:val="008812EB"/>
    <w:rsid w:val="00881830"/>
    <w:rsid w:val="008829A6"/>
    <w:rsid w:val="00883095"/>
    <w:rsid w:val="008831AD"/>
    <w:rsid w:val="008831F8"/>
    <w:rsid w:val="00883365"/>
    <w:rsid w:val="00884608"/>
    <w:rsid w:val="0088495C"/>
    <w:rsid w:val="00884B7E"/>
    <w:rsid w:val="00884E85"/>
    <w:rsid w:val="00885468"/>
    <w:rsid w:val="00885B28"/>
    <w:rsid w:val="0088647F"/>
    <w:rsid w:val="008864A5"/>
    <w:rsid w:val="00886E33"/>
    <w:rsid w:val="008871BD"/>
    <w:rsid w:val="00887240"/>
    <w:rsid w:val="008873C5"/>
    <w:rsid w:val="00890759"/>
    <w:rsid w:val="00890F04"/>
    <w:rsid w:val="00891200"/>
    <w:rsid w:val="00891696"/>
    <w:rsid w:val="008917B6"/>
    <w:rsid w:val="00891BF9"/>
    <w:rsid w:val="00891C34"/>
    <w:rsid w:val="0089240E"/>
    <w:rsid w:val="00892780"/>
    <w:rsid w:val="008927F0"/>
    <w:rsid w:val="0089328B"/>
    <w:rsid w:val="0089340D"/>
    <w:rsid w:val="00893451"/>
    <w:rsid w:val="00894049"/>
    <w:rsid w:val="0089415C"/>
    <w:rsid w:val="0089447F"/>
    <w:rsid w:val="00894CA2"/>
    <w:rsid w:val="008950BF"/>
    <w:rsid w:val="008951CC"/>
    <w:rsid w:val="0089563C"/>
    <w:rsid w:val="00895850"/>
    <w:rsid w:val="00895D2D"/>
    <w:rsid w:val="00896177"/>
    <w:rsid w:val="008965F9"/>
    <w:rsid w:val="008969DC"/>
    <w:rsid w:val="00897268"/>
    <w:rsid w:val="00897728"/>
    <w:rsid w:val="00897837"/>
    <w:rsid w:val="0089798B"/>
    <w:rsid w:val="00897B49"/>
    <w:rsid w:val="008A0166"/>
    <w:rsid w:val="008A06F6"/>
    <w:rsid w:val="008A088B"/>
    <w:rsid w:val="008A0BB5"/>
    <w:rsid w:val="008A0F79"/>
    <w:rsid w:val="008A1236"/>
    <w:rsid w:val="008A1635"/>
    <w:rsid w:val="008A24EB"/>
    <w:rsid w:val="008A2533"/>
    <w:rsid w:val="008A3BD2"/>
    <w:rsid w:val="008A3DCD"/>
    <w:rsid w:val="008A3EB4"/>
    <w:rsid w:val="008A3F5C"/>
    <w:rsid w:val="008A4A74"/>
    <w:rsid w:val="008A4FCC"/>
    <w:rsid w:val="008A5B35"/>
    <w:rsid w:val="008A5B36"/>
    <w:rsid w:val="008A5E14"/>
    <w:rsid w:val="008A6115"/>
    <w:rsid w:val="008A7463"/>
    <w:rsid w:val="008B04C8"/>
    <w:rsid w:val="008B07DE"/>
    <w:rsid w:val="008B0893"/>
    <w:rsid w:val="008B1364"/>
    <w:rsid w:val="008B1AB6"/>
    <w:rsid w:val="008B218E"/>
    <w:rsid w:val="008B21E3"/>
    <w:rsid w:val="008B28FE"/>
    <w:rsid w:val="008B2CF2"/>
    <w:rsid w:val="008B3B05"/>
    <w:rsid w:val="008B3D09"/>
    <w:rsid w:val="008B4214"/>
    <w:rsid w:val="008B43CD"/>
    <w:rsid w:val="008B475D"/>
    <w:rsid w:val="008B4BB4"/>
    <w:rsid w:val="008B4D2F"/>
    <w:rsid w:val="008B58B6"/>
    <w:rsid w:val="008B5A24"/>
    <w:rsid w:val="008B5B09"/>
    <w:rsid w:val="008B5B95"/>
    <w:rsid w:val="008B62AD"/>
    <w:rsid w:val="008B6D95"/>
    <w:rsid w:val="008B7A1F"/>
    <w:rsid w:val="008B7D7C"/>
    <w:rsid w:val="008C01E4"/>
    <w:rsid w:val="008C0743"/>
    <w:rsid w:val="008C09CF"/>
    <w:rsid w:val="008C0A38"/>
    <w:rsid w:val="008C0BE5"/>
    <w:rsid w:val="008C0EC4"/>
    <w:rsid w:val="008C1DF1"/>
    <w:rsid w:val="008C1E92"/>
    <w:rsid w:val="008C24C5"/>
    <w:rsid w:val="008C24D7"/>
    <w:rsid w:val="008C26BF"/>
    <w:rsid w:val="008C27DB"/>
    <w:rsid w:val="008C2EF7"/>
    <w:rsid w:val="008C3404"/>
    <w:rsid w:val="008C3598"/>
    <w:rsid w:val="008C38AD"/>
    <w:rsid w:val="008C4271"/>
    <w:rsid w:val="008C4A5A"/>
    <w:rsid w:val="008C4CEE"/>
    <w:rsid w:val="008C53EF"/>
    <w:rsid w:val="008C5425"/>
    <w:rsid w:val="008C5935"/>
    <w:rsid w:val="008C72FC"/>
    <w:rsid w:val="008C76BD"/>
    <w:rsid w:val="008C7732"/>
    <w:rsid w:val="008C7A66"/>
    <w:rsid w:val="008C7A94"/>
    <w:rsid w:val="008C7DA5"/>
    <w:rsid w:val="008D02C1"/>
    <w:rsid w:val="008D03C4"/>
    <w:rsid w:val="008D0A81"/>
    <w:rsid w:val="008D1370"/>
    <w:rsid w:val="008D1653"/>
    <w:rsid w:val="008D18AA"/>
    <w:rsid w:val="008D19A1"/>
    <w:rsid w:val="008D224B"/>
    <w:rsid w:val="008D282B"/>
    <w:rsid w:val="008D2BFE"/>
    <w:rsid w:val="008D4123"/>
    <w:rsid w:val="008D4205"/>
    <w:rsid w:val="008D4902"/>
    <w:rsid w:val="008D490F"/>
    <w:rsid w:val="008D4F2E"/>
    <w:rsid w:val="008D561F"/>
    <w:rsid w:val="008D5EBB"/>
    <w:rsid w:val="008D6808"/>
    <w:rsid w:val="008D6BDD"/>
    <w:rsid w:val="008D6CDD"/>
    <w:rsid w:val="008D79A9"/>
    <w:rsid w:val="008D7A38"/>
    <w:rsid w:val="008D7BAC"/>
    <w:rsid w:val="008E05A8"/>
    <w:rsid w:val="008E072A"/>
    <w:rsid w:val="008E0FC5"/>
    <w:rsid w:val="008E1222"/>
    <w:rsid w:val="008E1547"/>
    <w:rsid w:val="008E239B"/>
    <w:rsid w:val="008E29D5"/>
    <w:rsid w:val="008E2AD0"/>
    <w:rsid w:val="008E311A"/>
    <w:rsid w:val="008E3369"/>
    <w:rsid w:val="008E3B7E"/>
    <w:rsid w:val="008E3E83"/>
    <w:rsid w:val="008E4AC4"/>
    <w:rsid w:val="008E5E00"/>
    <w:rsid w:val="008E6021"/>
    <w:rsid w:val="008E6D03"/>
    <w:rsid w:val="008F0BD8"/>
    <w:rsid w:val="008F0D46"/>
    <w:rsid w:val="008F0D83"/>
    <w:rsid w:val="008F1544"/>
    <w:rsid w:val="008F16E3"/>
    <w:rsid w:val="008F2107"/>
    <w:rsid w:val="008F252F"/>
    <w:rsid w:val="008F2943"/>
    <w:rsid w:val="008F2CD8"/>
    <w:rsid w:val="008F34FF"/>
    <w:rsid w:val="008F36B5"/>
    <w:rsid w:val="008F42CA"/>
    <w:rsid w:val="008F4F08"/>
    <w:rsid w:val="008F5AAB"/>
    <w:rsid w:val="008F6994"/>
    <w:rsid w:val="008F6A68"/>
    <w:rsid w:val="008F6BBD"/>
    <w:rsid w:val="008F6F71"/>
    <w:rsid w:val="008F743F"/>
    <w:rsid w:val="008F781A"/>
    <w:rsid w:val="008F78FA"/>
    <w:rsid w:val="008F7B49"/>
    <w:rsid w:val="008F7DDB"/>
    <w:rsid w:val="008F7E46"/>
    <w:rsid w:val="0090016C"/>
    <w:rsid w:val="009006BD"/>
    <w:rsid w:val="00900E31"/>
    <w:rsid w:val="009015C3"/>
    <w:rsid w:val="009019B8"/>
    <w:rsid w:val="00901C25"/>
    <w:rsid w:val="00902450"/>
    <w:rsid w:val="00903382"/>
    <w:rsid w:val="00903B8F"/>
    <w:rsid w:val="00903DD6"/>
    <w:rsid w:val="00903F9E"/>
    <w:rsid w:val="00904CA3"/>
    <w:rsid w:val="009051A5"/>
    <w:rsid w:val="00905422"/>
    <w:rsid w:val="009058FB"/>
    <w:rsid w:val="00905DA3"/>
    <w:rsid w:val="009064BE"/>
    <w:rsid w:val="009064ED"/>
    <w:rsid w:val="009066E0"/>
    <w:rsid w:val="009077D0"/>
    <w:rsid w:val="00907899"/>
    <w:rsid w:val="009078BC"/>
    <w:rsid w:val="009079D5"/>
    <w:rsid w:val="009103B0"/>
    <w:rsid w:val="00910C0B"/>
    <w:rsid w:val="00910F2D"/>
    <w:rsid w:val="009111AA"/>
    <w:rsid w:val="00911846"/>
    <w:rsid w:val="009118C8"/>
    <w:rsid w:val="00911A86"/>
    <w:rsid w:val="00911DE4"/>
    <w:rsid w:val="00911DF8"/>
    <w:rsid w:val="0091275E"/>
    <w:rsid w:val="00912921"/>
    <w:rsid w:val="00913536"/>
    <w:rsid w:val="00913CC3"/>
    <w:rsid w:val="00914025"/>
    <w:rsid w:val="00914262"/>
    <w:rsid w:val="00914343"/>
    <w:rsid w:val="00914392"/>
    <w:rsid w:val="009144D9"/>
    <w:rsid w:val="00914B24"/>
    <w:rsid w:val="00915655"/>
    <w:rsid w:val="00915DC4"/>
    <w:rsid w:val="00915F51"/>
    <w:rsid w:val="009164EB"/>
    <w:rsid w:val="00916647"/>
    <w:rsid w:val="0091726E"/>
    <w:rsid w:val="009179D8"/>
    <w:rsid w:val="009208A9"/>
    <w:rsid w:val="00921476"/>
    <w:rsid w:val="00921508"/>
    <w:rsid w:val="00921897"/>
    <w:rsid w:val="00922672"/>
    <w:rsid w:val="0092310A"/>
    <w:rsid w:val="0092344C"/>
    <w:rsid w:val="00924AAB"/>
    <w:rsid w:val="00924D27"/>
    <w:rsid w:val="0092550D"/>
    <w:rsid w:val="00925616"/>
    <w:rsid w:val="0092568D"/>
    <w:rsid w:val="00925797"/>
    <w:rsid w:val="00925F45"/>
    <w:rsid w:val="00926840"/>
    <w:rsid w:val="00926A26"/>
    <w:rsid w:val="00926D6E"/>
    <w:rsid w:val="0092717F"/>
    <w:rsid w:val="00927260"/>
    <w:rsid w:val="009276A6"/>
    <w:rsid w:val="0092798F"/>
    <w:rsid w:val="0093012B"/>
    <w:rsid w:val="00930537"/>
    <w:rsid w:val="0093117E"/>
    <w:rsid w:val="00931297"/>
    <w:rsid w:val="00931F6A"/>
    <w:rsid w:val="009320C3"/>
    <w:rsid w:val="00932230"/>
    <w:rsid w:val="009325AE"/>
    <w:rsid w:val="00932879"/>
    <w:rsid w:val="00932DB9"/>
    <w:rsid w:val="00933090"/>
    <w:rsid w:val="00933625"/>
    <w:rsid w:val="00933A83"/>
    <w:rsid w:val="00933DE2"/>
    <w:rsid w:val="00933DF9"/>
    <w:rsid w:val="00934380"/>
    <w:rsid w:val="00936BE2"/>
    <w:rsid w:val="00936EC1"/>
    <w:rsid w:val="00937A28"/>
    <w:rsid w:val="009406A7"/>
    <w:rsid w:val="00940B9C"/>
    <w:rsid w:val="00940C1C"/>
    <w:rsid w:val="00940FC4"/>
    <w:rsid w:val="00941366"/>
    <w:rsid w:val="00941568"/>
    <w:rsid w:val="00941A5B"/>
    <w:rsid w:val="00943F6D"/>
    <w:rsid w:val="0094482E"/>
    <w:rsid w:val="0094490F"/>
    <w:rsid w:val="00944AA5"/>
    <w:rsid w:val="00944B82"/>
    <w:rsid w:val="009451D3"/>
    <w:rsid w:val="009456F5"/>
    <w:rsid w:val="00945D57"/>
    <w:rsid w:val="009460AF"/>
    <w:rsid w:val="00946595"/>
    <w:rsid w:val="00946AB3"/>
    <w:rsid w:val="00946F0F"/>
    <w:rsid w:val="009474F1"/>
    <w:rsid w:val="009479F2"/>
    <w:rsid w:val="00947A8E"/>
    <w:rsid w:val="00947F12"/>
    <w:rsid w:val="0095066F"/>
    <w:rsid w:val="00950759"/>
    <w:rsid w:val="009524DC"/>
    <w:rsid w:val="00952A9C"/>
    <w:rsid w:val="00953376"/>
    <w:rsid w:val="00953CB0"/>
    <w:rsid w:val="0095447E"/>
    <w:rsid w:val="00954CA6"/>
    <w:rsid w:val="00954F96"/>
    <w:rsid w:val="00954FFE"/>
    <w:rsid w:val="009551F9"/>
    <w:rsid w:val="00955615"/>
    <w:rsid w:val="0095678C"/>
    <w:rsid w:val="009573C5"/>
    <w:rsid w:val="009575D8"/>
    <w:rsid w:val="009577D6"/>
    <w:rsid w:val="00957D75"/>
    <w:rsid w:val="00960AE9"/>
    <w:rsid w:val="00960C94"/>
    <w:rsid w:val="00960EC9"/>
    <w:rsid w:val="0096107F"/>
    <w:rsid w:val="00961222"/>
    <w:rsid w:val="00961314"/>
    <w:rsid w:val="00962116"/>
    <w:rsid w:val="00962767"/>
    <w:rsid w:val="0096288B"/>
    <w:rsid w:val="00962AE2"/>
    <w:rsid w:val="00962F5E"/>
    <w:rsid w:val="00962F77"/>
    <w:rsid w:val="00963548"/>
    <w:rsid w:val="009639C4"/>
    <w:rsid w:val="00963C78"/>
    <w:rsid w:val="009656CD"/>
    <w:rsid w:val="0096621B"/>
    <w:rsid w:val="009663BD"/>
    <w:rsid w:val="00966E0F"/>
    <w:rsid w:val="00967F79"/>
    <w:rsid w:val="00970591"/>
    <w:rsid w:val="009708FA"/>
    <w:rsid w:val="00970969"/>
    <w:rsid w:val="00970A3C"/>
    <w:rsid w:val="00970ABC"/>
    <w:rsid w:val="00970BCA"/>
    <w:rsid w:val="00971E08"/>
    <w:rsid w:val="0097209A"/>
    <w:rsid w:val="00972A0E"/>
    <w:rsid w:val="00972BAD"/>
    <w:rsid w:val="00972D6F"/>
    <w:rsid w:val="00973A35"/>
    <w:rsid w:val="00974374"/>
    <w:rsid w:val="0097450B"/>
    <w:rsid w:val="0097451E"/>
    <w:rsid w:val="009746BA"/>
    <w:rsid w:val="00974939"/>
    <w:rsid w:val="00974F32"/>
    <w:rsid w:val="00975A86"/>
    <w:rsid w:val="00975BEA"/>
    <w:rsid w:val="00975E58"/>
    <w:rsid w:val="00975FF9"/>
    <w:rsid w:val="009768BC"/>
    <w:rsid w:val="009770FB"/>
    <w:rsid w:val="009777E2"/>
    <w:rsid w:val="00977FBF"/>
    <w:rsid w:val="009801CA"/>
    <w:rsid w:val="0098082E"/>
    <w:rsid w:val="00980998"/>
    <w:rsid w:val="0098155B"/>
    <w:rsid w:val="00981644"/>
    <w:rsid w:val="00981860"/>
    <w:rsid w:val="00982074"/>
    <w:rsid w:val="00982CFE"/>
    <w:rsid w:val="00982F5E"/>
    <w:rsid w:val="0098397B"/>
    <w:rsid w:val="00983BAA"/>
    <w:rsid w:val="009845DF"/>
    <w:rsid w:val="00984AE1"/>
    <w:rsid w:val="00984D13"/>
    <w:rsid w:val="009852E6"/>
    <w:rsid w:val="009853EE"/>
    <w:rsid w:val="009856DB"/>
    <w:rsid w:val="009858AE"/>
    <w:rsid w:val="00985EE6"/>
    <w:rsid w:val="0098617D"/>
    <w:rsid w:val="009861B5"/>
    <w:rsid w:val="00986420"/>
    <w:rsid w:val="00986566"/>
    <w:rsid w:val="009865EE"/>
    <w:rsid w:val="00986BBC"/>
    <w:rsid w:val="00986F92"/>
    <w:rsid w:val="0099074C"/>
    <w:rsid w:val="00990AE1"/>
    <w:rsid w:val="00990B86"/>
    <w:rsid w:val="00990C8B"/>
    <w:rsid w:val="00990F9F"/>
    <w:rsid w:val="00991BAF"/>
    <w:rsid w:val="00991C11"/>
    <w:rsid w:val="00991CD9"/>
    <w:rsid w:val="00992346"/>
    <w:rsid w:val="009927B3"/>
    <w:rsid w:val="00992ABA"/>
    <w:rsid w:val="00992E99"/>
    <w:rsid w:val="0099302F"/>
    <w:rsid w:val="0099324C"/>
    <w:rsid w:val="009937FF"/>
    <w:rsid w:val="00994D7A"/>
    <w:rsid w:val="00994D88"/>
    <w:rsid w:val="00994E97"/>
    <w:rsid w:val="00994EFD"/>
    <w:rsid w:val="00995059"/>
    <w:rsid w:val="00995276"/>
    <w:rsid w:val="00995455"/>
    <w:rsid w:val="0099609A"/>
    <w:rsid w:val="009965B6"/>
    <w:rsid w:val="0099660B"/>
    <w:rsid w:val="009967C3"/>
    <w:rsid w:val="00996B56"/>
    <w:rsid w:val="00996E02"/>
    <w:rsid w:val="00996FFB"/>
    <w:rsid w:val="00997158"/>
    <w:rsid w:val="00997281"/>
    <w:rsid w:val="009973C4"/>
    <w:rsid w:val="0099780C"/>
    <w:rsid w:val="009A031B"/>
    <w:rsid w:val="009A03E3"/>
    <w:rsid w:val="009A0574"/>
    <w:rsid w:val="009A08AB"/>
    <w:rsid w:val="009A0AC7"/>
    <w:rsid w:val="009A0E8B"/>
    <w:rsid w:val="009A157F"/>
    <w:rsid w:val="009A15DF"/>
    <w:rsid w:val="009A168C"/>
    <w:rsid w:val="009A19AA"/>
    <w:rsid w:val="009A1BC4"/>
    <w:rsid w:val="009A1D4A"/>
    <w:rsid w:val="009A201D"/>
    <w:rsid w:val="009A2569"/>
    <w:rsid w:val="009A26A2"/>
    <w:rsid w:val="009A2EEB"/>
    <w:rsid w:val="009A3034"/>
    <w:rsid w:val="009A3E6F"/>
    <w:rsid w:val="009A4BA8"/>
    <w:rsid w:val="009A4E32"/>
    <w:rsid w:val="009A546F"/>
    <w:rsid w:val="009A658B"/>
    <w:rsid w:val="009A6624"/>
    <w:rsid w:val="009A74E2"/>
    <w:rsid w:val="009B0534"/>
    <w:rsid w:val="009B05D8"/>
    <w:rsid w:val="009B0741"/>
    <w:rsid w:val="009B0C3B"/>
    <w:rsid w:val="009B0FF0"/>
    <w:rsid w:val="009B254E"/>
    <w:rsid w:val="009B2A48"/>
    <w:rsid w:val="009B2FCB"/>
    <w:rsid w:val="009B3D7A"/>
    <w:rsid w:val="009B3F2B"/>
    <w:rsid w:val="009B4198"/>
    <w:rsid w:val="009B4A46"/>
    <w:rsid w:val="009B4A54"/>
    <w:rsid w:val="009B51ED"/>
    <w:rsid w:val="009B5416"/>
    <w:rsid w:val="009B6929"/>
    <w:rsid w:val="009B7188"/>
    <w:rsid w:val="009B724F"/>
    <w:rsid w:val="009C0FBD"/>
    <w:rsid w:val="009C163D"/>
    <w:rsid w:val="009C1869"/>
    <w:rsid w:val="009C1B62"/>
    <w:rsid w:val="009C1E33"/>
    <w:rsid w:val="009C23BE"/>
    <w:rsid w:val="009C28D5"/>
    <w:rsid w:val="009C2C37"/>
    <w:rsid w:val="009C3282"/>
    <w:rsid w:val="009C3373"/>
    <w:rsid w:val="009C3424"/>
    <w:rsid w:val="009C36D8"/>
    <w:rsid w:val="009C3CB1"/>
    <w:rsid w:val="009C4498"/>
    <w:rsid w:val="009C44BB"/>
    <w:rsid w:val="009C4E49"/>
    <w:rsid w:val="009C4F7A"/>
    <w:rsid w:val="009C5D30"/>
    <w:rsid w:val="009C692D"/>
    <w:rsid w:val="009C6A76"/>
    <w:rsid w:val="009C6B48"/>
    <w:rsid w:val="009D049B"/>
    <w:rsid w:val="009D05CF"/>
    <w:rsid w:val="009D0667"/>
    <w:rsid w:val="009D0A13"/>
    <w:rsid w:val="009D1010"/>
    <w:rsid w:val="009D15B3"/>
    <w:rsid w:val="009D16FE"/>
    <w:rsid w:val="009D19EC"/>
    <w:rsid w:val="009D1E95"/>
    <w:rsid w:val="009D1EE4"/>
    <w:rsid w:val="009D2689"/>
    <w:rsid w:val="009D2710"/>
    <w:rsid w:val="009D2E55"/>
    <w:rsid w:val="009D2E8B"/>
    <w:rsid w:val="009D3534"/>
    <w:rsid w:val="009D39F8"/>
    <w:rsid w:val="009D52EF"/>
    <w:rsid w:val="009D5FDF"/>
    <w:rsid w:val="009D637F"/>
    <w:rsid w:val="009D6485"/>
    <w:rsid w:val="009D653F"/>
    <w:rsid w:val="009D6D0C"/>
    <w:rsid w:val="009D71BC"/>
    <w:rsid w:val="009D7D2A"/>
    <w:rsid w:val="009D7DEA"/>
    <w:rsid w:val="009E011C"/>
    <w:rsid w:val="009E0448"/>
    <w:rsid w:val="009E0505"/>
    <w:rsid w:val="009E0647"/>
    <w:rsid w:val="009E1D1E"/>
    <w:rsid w:val="009E2647"/>
    <w:rsid w:val="009E2A79"/>
    <w:rsid w:val="009E2CB8"/>
    <w:rsid w:val="009E3414"/>
    <w:rsid w:val="009E3876"/>
    <w:rsid w:val="009E3BE6"/>
    <w:rsid w:val="009E3CF4"/>
    <w:rsid w:val="009E4047"/>
    <w:rsid w:val="009E42F1"/>
    <w:rsid w:val="009E4387"/>
    <w:rsid w:val="009E43E3"/>
    <w:rsid w:val="009E4CF1"/>
    <w:rsid w:val="009E4DF5"/>
    <w:rsid w:val="009E5EE8"/>
    <w:rsid w:val="009E6004"/>
    <w:rsid w:val="009E6082"/>
    <w:rsid w:val="009E65AA"/>
    <w:rsid w:val="009E6AC4"/>
    <w:rsid w:val="009E7CF6"/>
    <w:rsid w:val="009F039C"/>
    <w:rsid w:val="009F040F"/>
    <w:rsid w:val="009F09E6"/>
    <w:rsid w:val="009F159C"/>
    <w:rsid w:val="009F1718"/>
    <w:rsid w:val="009F1803"/>
    <w:rsid w:val="009F1E8C"/>
    <w:rsid w:val="009F2242"/>
    <w:rsid w:val="009F2BC9"/>
    <w:rsid w:val="009F39F2"/>
    <w:rsid w:val="009F3B43"/>
    <w:rsid w:val="009F3BDE"/>
    <w:rsid w:val="009F4327"/>
    <w:rsid w:val="009F4C6C"/>
    <w:rsid w:val="009F4E51"/>
    <w:rsid w:val="009F5A77"/>
    <w:rsid w:val="009F5ACA"/>
    <w:rsid w:val="009F5C9F"/>
    <w:rsid w:val="009F5FF7"/>
    <w:rsid w:val="009F611F"/>
    <w:rsid w:val="009F6145"/>
    <w:rsid w:val="009F7157"/>
    <w:rsid w:val="009F7508"/>
    <w:rsid w:val="009F7A40"/>
    <w:rsid w:val="009F7D3F"/>
    <w:rsid w:val="00A002FF"/>
    <w:rsid w:val="00A004B5"/>
    <w:rsid w:val="00A0074E"/>
    <w:rsid w:val="00A0181E"/>
    <w:rsid w:val="00A01B99"/>
    <w:rsid w:val="00A01FBD"/>
    <w:rsid w:val="00A0257A"/>
    <w:rsid w:val="00A02876"/>
    <w:rsid w:val="00A03019"/>
    <w:rsid w:val="00A03142"/>
    <w:rsid w:val="00A0323D"/>
    <w:rsid w:val="00A039C9"/>
    <w:rsid w:val="00A041FF"/>
    <w:rsid w:val="00A047A7"/>
    <w:rsid w:val="00A05559"/>
    <w:rsid w:val="00A05DE6"/>
    <w:rsid w:val="00A0630D"/>
    <w:rsid w:val="00A06560"/>
    <w:rsid w:val="00A06569"/>
    <w:rsid w:val="00A06615"/>
    <w:rsid w:val="00A06712"/>
    <w:rsid w:val="00A06B26"/>
    <w:rsid w:val="00A06EF2"/>
    <w:rsid w:val="00A07415"/>
    <w:rsid w:val="00A0763F"/>
    <w:rsid w:val="00A0771A"/>
    <w:rsid w:val="00A078C8"/>
    <w:rsid w:val="00A11063"/>
    <w:rsid w:val="00A111D8"/>
    <w:rsid w:val="00A1192C"/>
    <w:rsid w:val="00A1224B"/>
    <w:rsid w:val="00A13447"/>
    <w:rsid w:val="00A137A8"/>
    <w:rsid w:val="00A138B7"/>
    <w:rsid w:val="00A13BC4"/>
    <w:rsid w:val="00A14DC8"/>
    <w:rsid w:val="00A1532B"/>
    <w:rsid w:val="00A15A86"/>
    <w:rsid w:val="00A16BDA"/>
    <w:rsid w:val="00A16D60"/>
    <w:rsid w:val="00A17B20"/>
    <w:rsid w:val="00A200A2"/>
    <w:rsid w:val="00A203E1"/>
    <w:rsid w:val="00A20644"/>
    <w:rsid w:val="00A2083D"/>
    <w:rsid w:val="00A20CF9"/>
    <w:rsid w:val="00A219FC"/>
    <w:rsid w:val="00A21E90"/>
    <w:rsid w:val="00A21F04"/>
    <w:rsid w:val="00A22373"/>
    <w:rsid w:val="00A225B8"/>
    <w:rsid w:val="00A22967"/>
    <w:rsid w:val="00A240D3"/>
    <w:rsid w:val="00A24488"/>
    <w:rsid w:val="00A24807"/>
    <w:rsid w:val="00A24A6B"/>
    <w:rsid w:val="00A24CC2"/>
    <w:rsid w:val="00A24E60"/>
    <w:rsid w:val="00A250CD"/>
    <w:rsid w:val="00A25206"/>
    <w:rsid w:val="00A25C61"/>
    <w:rsid w:val="00A261CE"/>
    <w:rsid w:val="00A26564"/>
    <w:rsid w:val="00A26F30"/>
    <w:rsid w:val="00A270FE"/>
    <w:rsid w:val="00A27249"/>
    <w:rsid w:val="00A273A1"/>
    <w:rsid w:val="00A276E3"/>
    <w:rsid w:val="00A27721"/>
    <w:rsid w:val="00A27DDE"/>
    <w:rsid w:val="00A30437"/>
    <w:rsid w:val="00A30FE7"/>
    <w:rsid w:val="00A30FEC"/>
    <w:rsid w:val="00A310B7"/>
    <w:rsid w:val="00A31236"/>
    <w:rsid w:val="00A31346"/>
    <w:rsid w:val="00A314CC"/>
    <w:rsid w:val="00A31ABD"/>
    <w:rsid w:val="00A31CC6"/>
    <w:rsid w:val="00A327EC"/>
    <w:rsid w:val="00A346A8"/>
    <w:rsid w:val="00A36ABE"/>
    <w:rsid w:val="00A3720A"/>
    <w:rsid w:val="00A37230"/>
    <w:rsid w:val="00A373CF"/>
    <w:rsid w:val="00A37812"/>
    <w:rsid w:val="00A37D7E"/>
    <w:rsid w:val="00A4134A"/>
    <w:rsid w:val="00A41484"/>
    <w:rsid w:val="00A419BC"/>
    <w:rsid w:val="00A41F44"/>
    <w:rsid w:val="00A423C5"/>
    <w:rsid w:val="00A43C74"/>
    <w:rsid w:val="00A440F3"/>
    <w:rsid w:val="00A44457"/>
    <w:rsid w:val="00A446DD"/>
    <w:rsid w:val="00A450DE"/>
    <w:rsid w:val="00A46394"/>
    <w:rsid w:val="00A465A7"/>
    <w:rsid w:val="00A46BB3"/>
    <w:rsid w:val="00A46D37"/>
    <w:rsid w:val="00A46F3A"/>
    <w:rsid w:val="00A4783D"/>
    <w:rsid w:val="00A479A9"/>
    <w:rsid w:val="00A479CC"/>
    <w:rsid w:val="00A47C7B"/>
    <w:rsid w:val="00A47D79"/>
    <w:rsid w:val="00A5044F"/>
    <w:rsid w:val="00A50B1C"/>
    <w:rsid w:val="00A50C7F"/>
    <w:rsid w:val="00A51252"/>
    <w:rsid w:val="00A51D0B"/>
    <w:rsid w:val="00A51F39"/>
    <w:rsid w:val="00A5239C"/>
    <w:rsid w:val="00A5360C"/>
    <w:rsid w:val="00A53851"/>
    <w:rsid w:val="00A539E2"/>
    <w:rsid w:val="00A53A72"/>
    <w:rsid w:val="00A541C6"/>
    <w:rsid w:val="00A547D6"/>
    <w:rsid w:val="00A55780"/>
    <w:rsid w:val="00A55BB3"/>
    <w:rsid w:val="00A55D19"/>
    <w:rsid w:val="00A55FBF"/>
    <w:rsid w:val="00A55FF2"/>
    <w:rsid w:val="00A563BF"/>
    <w:rsid w:val="00A564B0"/>
    <w:rsid w:val="00A5692E"/>
    <w:rsid w:val="00A5714E"/>
    <w:rsid w:val="00A57431"/>
    <w:rsid w:val="00A601BC"/>
    <w:rsid w:val="00A60227"/>
    <w:rsid w:val="00A605B3"/>
    <w:rsid w:val="00A60BC5"/>
    <w:rsid w:val="00A6179D"/>
    <w:rsid w:val="00A620BC"/>
    <w:rsid w:val="00A63041"/>
    <w:rsid w:val="00A6343F"/>
    <w:rsid w:val="00A634FF"/>
    <w:rsid w:val="00A63991"/>
    <w:rsid w:val="00A639E0"/>
    <w:rsid w:val="00A6464D"/>
    <w:rsid w:val="00A64942"/>
    <w:rsid w:val="00A64C89"/>
    <w:rsid w:val="00A64CF6"/>
    <w:rsid w:val="00A65582"/>
    <w:rsid w:val="00A655F2"/>
    <w:rsid w:val="00A65810"/>
    <w:rsid w:val="00A65CE5"/>
    <w:rsid w:val="00A65E35"/>
    <w:rsid w:val="00A6677E"/>
    <w:rsid w:val="00A66FC8"/>
    <w:rsid w:val="00A675B4"/>
    <w:rsid w:val="00A67A36"/>
    <w:rsid w:val="00A702AB"/>
    <w:rsid w:val="00A70BF0"/>
    <w:rsid w:val="00A714B5"/>
    <w:rsid w:val="00A714F2"/>
    <w:rsid w:val="00A7217C"/>
    <w:rsid w:val="00A721FA"/>
    <w:rsid w:val="00A72C8A"/>
    <w:rsid w:val="00A72D07"/>
    <w:rsid w:val="00A73357"/>
    <w:rsid w:val="00A738F3"/>
    <w:rsid w:val="00A73D0C"/>
    <w:rsid w:val="00A73DD0"/>
    <w:rsid w:val="00A74267"/>
    <w:rsid w:val="00A742A7"/>
    <w:rsid w:val="00A74747"/>
    <w:rsid w:val="00A747E1"/>
    <w:rsid w:val="00A74AC5"/>
    <w:rsid w:val="00A74B25"/>
    <w:rsid w:val="00A74D4D"/>
    <w:rsid w:val="00A7511B"/>
    <w:rsid w:val="00A75549"/>
    <w:rsid w:val="00A7575C"/>
    <w:rsid w:val="00A757B1"/>
    <w:rsid w:val="00A76BA9"/>
    <w:rsid w:val="00A771BA"/>
    <w:rsid w:val="00A77312"/>
    <w:rsid w:val="00A77624"/>
    <w:rsid w:val="00A804C6"/>
    <w:rsid w:val="00A80670"/>
    <w:rsid w:val="00A8084F"/>
    <w:rsid w:val="00A80C53"/>
    <w:rsid w:val="00A814BE"/>
    <w:rsid w:val="00A814E5"/>
    <w:rsid w:val="00A81825"/>
    <w:rsid w:val="00A81A45"/>
    <w:rsid w:val="00A81BD9"/>
    <w:rsid w:val="00A830D5"/>
    <w:rsid w:val="00A838FA"/>
    <w:rsid w:val="00A85B60"/>
    <w:rsid w:val="00A860E8"/>
    <w:rsid w:val="00A86686"/>
    <w:rsid w:val="00A86A67"/>
    <w:rsid w:val="00A86B2F"/>
    <w:rsid w:val="00A86F03"/>
    <w:rsid w:val="00A86F6A"/>
    <w:rsid w:val="00A901BB"/>
    <w:rsid w:val="00A911E4"/>
    <w:rsid w:val="00A912B1"/>
    <w:rsid w:val="00A91445"/>
    <w:rsid w:val="00A91943"/>
    <w:rsid w:val="00A9347C"/>
    <w:rsid w:val="00A93BAA"/>
    <w:rsid w:val="00A93C12"/>
    <w:rsid w:val="00A9449B"/>
    <w:rsid w:val="00A953BB"/>
    <w:rsid w:val="00A95654"/>
    <w:rsid w:val="00A95900"/>
    <w:rsid w:val="00A95997"/>
    <w:rsid w:val="00A95A04"/>
    <w:rsid w:val="00A95AA9"/>
    <w:rsid w:val="00A96214"/>
    <w:rsid w:val="00A96224"/>
    <w:rsid w:val="00A97028"/>
    <w:rsid w:val="00A97464"/>
    <w:rsid w:val="00A9753A"/>
    <w:rsid w:val="00A97B42"/>
    <w:rsid w:val="00AA0056"/>
    <w:rsid w:val="00AA008F"/>
    <w:rsid w:val="00AA00E1"/>
    <w:rsid w:val="00AA0548"/>
    <w:rsid w:val="00AA071A"/>
    <w:rsid w:val="00AA079E"/>
    <w:rsid w:val="00AA0F68"/>
    <w:rsid w:val="00AA1A28"/>
    <w:rsid w:val="00AA1A4F"/>
    <w:rsid w:val="00AA1C28"/>
    <w:rsid w:val="00AA209A"/>
    <w:rsid w:val="00AA2347"/>
    <w:rsid w:val="00AA2357"/>
    <w:rsid w:val="00AA2B70"/>
    <w:rsid w:val="00AA2D41"/>
    <w:rsid w:val="00AA2D84"/>
    <w:rsid w:val="00AA408B"/>
    <w:rsid w:val="00AA44C4"/>
    <w:rsid w:val="00AA4D2B"/>
    <w:rsid w:val="00AA4E33"/>
    <w:rsid w:val="00AA4E7C"/>
    <w:rsid w:val="00AA4F31"/>
    <w:rsid w:val="00AA5E1F"/>
    <w:rsid w:val="00AA689F"/>
    <w:rsid w:val="00AA6994"/>
    <w:rsid w:val="00AA6E8E"/>
    <w:rsid w:val="00AA70DC"/>
    <w:rsid w:val="00AA7591"/>
    <w:rsid w:val="00AA7D87"/>
    <w:rsid w:val="00AA7E57"/>
    <w:rsid w:val="00AB09CE"/>
    <w:rsid w:val="00AB0CF1"/>
    <w:rsid w:val="00AB1229"/>
    <w:rsid w:val="00AB179A"/>
    <w:rsid w:val="00AB17B0"/>
    <w:rsid w:val="00AB1E7A"/>
    <w:rsid w:val="00AB213F"/>
    <w:rsid w:val="00AB2251"/>
    <w:rsid w:val="00AB252B"/>
    <w:rsid w:val="00AB3155"/>
    <w:rsid w:val="00AB3596"/>
    <w:rsid w:val="00AB37FE"/>
    <w:rsid w:val="00AB3E3C"/>
    <w:rsid w:val="00AB3F3F"/>
    <w:rsid w:val="00AB3F42"/>
    <w:rsid w:val="00AB447B"/>
    <w:rsid w:val="00AB46BD"/>
    <w:rsid w:val="00AB53E1"/>
    <w:rsid w:val="00AB5ADA"/>
    <w:rsid w:val="00AB5B31"/>
    <w:rsid w:val="00AB5EB0"/>
    <w:rsid w:val="00AB66AC"/>
    <w:rsid w:val="00AB69A6"/>
    <w:rsid w:val="00AB717A"/>
    <w:rsid w:val="00AB7C48"/>
    <w:rsid w:val="00AB7D53"/>
    <w:rsid w:val="00AB7DCD"/>
    <w:rsid w:val="00AB7FC3"/>
    <w:rsid w:val="00AC0D58"/>
    <w:rsid w:val="00AC0DFA"/>
    <w:rsid w:val="00AC1210"/>
    <w:rsid w:val="00AC12EA"/>
    <w:rsid w:val="00AC155A"/>
    <w:rsid w:val="00AC17D2"/>
    <w:rsid w:val="00AC1864"/>
    <w:rsid w:val="00AC2965"/>
    <w:rsid w:val="00AC3273"/>
    <w:rsid w:val="00AC33FB"/>
    <w:rsid w:val="00AC3B03"/>
    <w:rsid w:val="00AC3BC6"/>
    <w:rsid w:val="00AC3C3E"/>
    <w:rsid w:val="00AC4315"/>
    <w:rsid w:val="00AC466A"/>
    <w:rsid w:val="00AC4F09"/>
    <w:rsid w:val="00AC5508"/>
    <w:rsid w:val="00AC5A65"/>
    <w:rsid w:val="00AC5A7C"/>
    <w:rsid w:val="00AC5B57"/>
    <w:rsid w:val="00AC5DF6"/>
    <w:rsid w:val="00AC618C"/>
    <w:rsid w:val="00AC66E7"/>
    <w:rsid w:val="00AC6712"/>
    <w:rsid w:val="00AC6AC6"/>
    <w:rsid w:val="00AC72EF"/>
    <w:rsid w:val="00AC74C0"/>
    <w:rsid w:val="00AC759D"/>
    <w:rsid w:val="00AC7A9A"/>
    <w:rsid w:val="00AD011A"/>
    <w:rsid w:val="00AD03BF"/>
    <w:rsid w:val="00AD0406"/>
    <w:rsid w:val="00AD10FC"/>
    <w:rsid w:val="00AD1EF6"/>
    <w:rsid w:val="00AD25FD"/>
    <w:rsid w:val="00AD306D"/>
    <w:rsid w:val="00AD3E8A"/>
    <w:rsid w:val="00AD3F16"/>
    <w:rsid w:val="00AD433C"/>
    <w:rsid w:val="00AD447D"/>
    <w:rsid w:val="00AD4956"/>
    <w:rsid w:val="00AD4FA2"/>
    <w:rsid w:val="00AD50BE"/>
    <w:rsid w:val="00AD5282"/>
    <w:rsid w:val="00AD58B5"/>
    <w:rsid w:val="00AD59B5"/>
    <w:rsid w:val="00AD61E8"/>
    <w:rsid w:val="00AD6A4E"/>
    <w:rsid w:val="00AD75CE"/>
    <w:rsid w:val="00AE01E2"/>
    <w:rsid w:val="00AE030D"/>
    <w:rsid w:val="00AE0F6B"/>
    <w:rsid w:val="00AE1A0A"/>
    <w:rsid w:val="00AE1B66"/>
    <w:rsid w:val="00AE1BDD"/>
    <w:rsid w:val="00AE1F06"/>
    <w:rsid w:val="00AE1F1E"/>
    <w:rsid w:val="00AE2116"/>
    <w:rsid w:val="00AE2292"/>
    <w:rsid w:val="00AE2B3D"/>
    <w:rsid w:val="00AE2E08"/>
    <w:rsid w:val="00AE2F9A"/>
    <w:rsid w:val="00AE33DE"/>
    <w:rsid w:val="00AE3B84"/>
    <w:rsid w:val="00AE3B9F"/>
    <w:rsid w:val="00AE46BB"/>
    <w:rsid w:val="00AE4C4C"/>
    <w:rsid w:val="00AE4C76"/>
    <w:rsid w:val="00AE4FBF"/>
    <w:rsid w:val="00AE54E5"/>
    <w:rsid w:val="00AE55A7"/>
    <w:rsid w:val="00AE5957"/>
    <w:rsid w:val="00AE5E68"/>
    <w:rsid w:val="00AE6BB7"/>
    <w:rsid w:val="00AE79A7"/>
    <w:rsid w:val="00AF062C"/>
    <w:rsid w:val="00AF07E3"/>
    <w:rsid w:val="00AF1221"/>
    <w:rsid w:val="00AF1A99"/>
    <w:rsid w:val="00AF1FC9"/>
    <w:rsid w:val="00AF2750"/>
    <w:rsid w:val="00AF2C09"/>
    <w:rsid w:val="00AF2C79"/>
    <w:rsid w:val="00AF2F74"/>
    <w:rsid w:val="00AF34AE"/>
    <w:rsid w:val="00AF420E"/>
    <w:rsid w:val="00AF4670"/>
    <w:rsid w:val="00AF4BDE"/>
    <w:rsid w:val="00AF639C"/>
    <w:rsid w:val="00AF64BA"/>
    <w:rsid w:val="00AF667E"/>
    <w:rsid w:val="00AF6EA6"/>
    <w:rsid w:val="00AF77B7"/>
    <w:rsid w:val="00AF7C2C"/>
    <w:rsid w:val="00AF7DCD"/>
    <w:rsid w:val="00B005E8"/>
    <w:rsid w:val="00B00A83"/>
    <w:rsid w:val="00B00DCE"/>
    <w:rsid w:val="00B014D0"/>
    <w:rsid w:val="00B0158C"/>
    <w:rsid w:val="00B01C08"/>
    <w:rsid w:val="00B01C12"/>
    <w:rsid w:val="00B01F32"/>
    <w:rsid w:val="00B02095"/>
    <w:rsid w:val="00B02478"/>
    <w:rsid w:val="00B02F2A"/>
    <w:rsid w:val="00B033F4"/>
    <w:rsid w:val="00B0350D"/>
    <w:rsid w:val="00B03F50"/>
    <w:rsid w:val="00B04085"/>
    <w:rsid w:val="00B04596"/>
    <w:rsid w:val="00B04A74"/>
    <w:rsid w:val="00B05B4F"/>
    <w:rsid w:val="00B05F11"/>
    <w:rsid w:val="00B06196"/>
    <w:rsid w:val="00B069E7"/>
    <w:rsid w:val="00B06FE1"/>
    <w:rsid w:val="00B07439"/>
    <w:rsid w:val="00B07AF5"/>
    <w:rsid w:val="00B10386"/>
    <w:rsid w:val="00B10892"/>
    <w:rsid w:val="00B10D64"/>
    <w:rsid w:val="00B10E80"/>
    <w:rsid w:val="00B10FF2"/>
    <w:rsid w:val="00B117E7"/>
    <w:rsid w:val="00B11C05"/>
    <w:rsid w:val="00B11FF5"/>
    <w:rsid w:val="00B12420"/>
    <w:rsid w:val="00B12B98"/>
    <w:rsid w:val="00B12F57"/>
    <w:rsid w:val="00B137B7"/>
    <w:rsid w:val="00B13B6F"/>
    <w:rsid w:val="00B13DF8"/>
    <w:rsid w:val="00B13FDE"/>
    <w:rsid w:val="00B146BB"/>
    <w:rsid w:val="00B147F8"/>
    <w:rsid w:val="00B151B0"/>
    <w:rsid w:val="00B165CF"/>
    <w:rsid w:val="00B16773"/>
    <w:rsid w:val="00B16E7C"/>
    <w:rsid w:val="00B1765B"/>
    <w:rsid w:val="00B20270"/>
    <w:rsid w:val="00B2081F"/>
    <w:rsid w:val="00B21653"/>
    <w:rsid w:val="00B21AC5"/>
    <w:rsid w:val="00B225B8"/>
    <w:rsid w:val="00B22ED2"/>
    <w:rsid w:val="00B238AC"/>
    <w:rsid w:val="00B23C2B"/>
    <w:rsid w:val="00B23E3A"/>
    <w:rsid w:val="00B24114"/>
    <w:rsid w:val="00B244EC"/>
    <w:rsid w:val="00B246CF"/>
    <w:rsid w:val="00B24EE0"/>
    <w:rsid w:val="00B24EF6"/>
    <w:rsid w:val="00B258C3"/>
    <w:rsid w:val="00B25CA2"/>
    <w:rsid w:val="00B260A9"/>
    <w:rsid w:val="00B2617B"/>
    <w:rsid w:val="00B2628B"/>
    <w:rsid w:val="00B27D90"/>
    <w:rsid w:val="00B27EC3"/>
    <w:rsid w:val="00B3087E"/>
    <w:rsid w:val="00B32035"/>
    <w:rsid w:val="00B323A6"/>
    <w:rsid w:val="00B3337E"/>
    <w:rsid w:val="00B338F3"/>
    <w:rsid w:val="00B34A3B"/>
    <w:rsid w:val="00B34C66"/>
    <w:rsid w:val="00B34D1C"/>
    <w:rsid w:val="00B3530A"/>
    <w:rsid w:val="00B362D6"/>
    <w:rsid w:val="00B362E6"/>
    <w:rsid w:val="00B3636E"/>
    <w:rsid w:val="00B36C3A"/>
    <w:rsid w:val="00B36D8E"/>
    <w:rsid w:val="00B3711B"/>
    <w:rsid w:val="00B37123"/>
    <w:rsid w:val="00B37A35"/>
    <w:rsid w:val="00B37A3C"/>
    <w:rsid w:val="00B37D63"/>
    <w:rsid w:val="00B402BB"/>
    <w:rsid w:val="00B4062D"/>
    <w:rsid w:val="00B41E89"/>
    <w:rsid w:val="00B41FB8"/>
    <w:rsid w:val="00B4250D"/>
    <w:rsid w:val="00B42F65"/>
    <w:rsid w:val="00B43052"/>
    <w:rsid w:val="00B43212"/>
    <w:rsid w:val="00B43EA7"/>
    <w:rsid w:val="00B44178"/>
    <w:rsid w:val="00B448B8"/>
    <w:rsid w:val="00B45371"/>
    <w:rsid w:val="00B455D5"/>
    <w:rsid w:val="00B4578B"/>
    <w:rsid w:val="00B461E1"/>
    <w:rsid w:val="00B4638B"/>
    <w:rsid w:val="00B4690D"/>
    <w:rsid w:val="00B46B8D"/>
    <w:rsid w:val="00B46F2D"/>
    <w:rsid w:val="00B47A5B"/>
    <w:rsid w:val="00B50848"/>
    <w:rsid w:val="00B50859"/>
    <w:rsid w:val="00B50A55"/>
    <w:rsid w:val="00B50C15"/>
    <w:rsid w:val="00B51017"/>
    <w:rsid w:val="00B519C5"/>
    <w:rsid w:val="00B51C32"/>
    <w:rsid w:val="00B51F09"/>
    <w:rsid w:val="00B528C5"/>
    <w:rsid w:val="00B5391A"/>
    <w:rsid w:val="00B5430D"/>
    <w:rsid w:val="00B5463C"/>
    <w:rsid w:val="00B5496C"/>
    <w:rsid w:val="00B54FD4"/>
    <w:rsid w:val="00B5569F"/>
    <w:rsid w:val="00B55C0D"/>
    <w:rsid w:val="00B563D3"/>
    <w:rsid w:val="00B57165"/>
    <w:rsid w:val="00B57754"/>
    <w:rsid w:val="00B57A40"/>
    <w:rsid w:val="00B57D8D"/>
    <w:rsid w:val="00B57F30"/>
    <w:rsid w:val="00B602D3"/>
    <w:rsid w:val="00B6061D"/>
    <w:rsid w:val="00B6081F"/>
    <w:rsid w:val="00B60C50"/>
    <w:rsid w:val="00B61514"/>
    <w:rsid w:val="00B61588"/>
    <w:rsid w:val="00B61920"/>
    <w:rsid w:val="00B62178"/>
    <w:rsid w:val="00B625AD"/>
    <w:rsid w:val="00B62A91"/>
    <w:rsid w:val="00B62EDB"/>
    <w:rsid w:val="00B63000"/>
    <w:rsid w:val="00B63BCD"/>
    <w:rsid w:val="00B641BA"/>
    <w:rsid w:val="00B64CE0"/>
    <w:rsid w:val="00B64EB5"/>
    <w:rsid w:val="00B655BB"/>
    <w:rsid w:val="00B65764"/>
    <w:rsid w:val="00B65934"/>
    <w:rsid w:val="00B663C9"/>
    <w:rsid w:val="00B671F6"/>
    <w:rsid w:val="00B67AF1"/>
    <w:rsid w:val="00B67AF5"/>
    <w:rsid w:val="00B67B48"/>
    <w:rsid w:val="00B7000E"/>
    <w:rsid w:val="00B70461"/>
    <w:rsid w:val="00B705A7"/>
    <w:rsid w:val="00B70A29"/>
    <w:rsid w:val="00B70BB5"/>
    <w:rsid w:val="00B711D2"/>
    <w:rsid w:val="00B715DC"/>
    <w:rsid w:val="00B71C8E"/>
    <w:rsid w:val="00B727C6"/>
    <w:rsid w:val="00B732C6"/>
    <w:rsid w:val="00B7359B"/>
    <w:rsid w:val="00B7408F"/>
    <w:rsid w:val="00B75084"/>
    <w:rsid w:val="00B752FA"/>
    <w:rsid w:val="00B7603A"/>
    <w:rsid w:val="00B76BA0"/>
    <w:rsid w:val="00B771CC"/>
    <w:rsid w:val="00B77767"/>
    <w:rsid w:val="00B77F7C"/>
    <w:rsid w:val="00B80364"/>
    <w:rsid w:val="00B8081E"/>
    <w:rsid w:val="00B80C90"/>
    <w:rsid w:val="00B813A2"/>
    <w:rsid w:val="00B816BD"/>
    <w:rsid w:val="00B81943"/>
    <w:rsid w:val="00B81AD3"/>
    <w:rsid w:val="00B81E8D"/>
    <w:rsid w:val="00B8252D"/>
    <w:rsid w:val="00B82724"/>
    <w:rsid w:val="00B828C1"/>
    <w:rsid w:val="00B82C1D"/>
    <w:rsid w:val="00B82DB2"/>
    <w:rsid w:val="00B8331D"/>
    <w:rsid w:val="00B83949"/>
    <w:rsid w:val="00B84FFB"/>
    <w:rsid w:val="00B85008"/>
    <w:rsid w:val="00B8566E"/>
    <w:rsid w:val="00B864E9"/>
    <w:rsid w:val="00B866B4"/>
    <w:rsid w:val="00B86A96"/>
    <w:rsid w:val="00B86BD5"/>
    <w:rsid w:val="00B86DA9"/>
    <w:rsid w:val="00B870AA"/>
    <w:rsid w:val="00B877CB"/>
    <w:rsid w:val="00B87810"/>
    <w:rsid w:val="00B87913"/>
    <w:rsid w:val="00B90276"/>
    <w:rsid w:val="00B90A76"/>
    <w:rsid w:val="00B90E64"/>
    <w:rsid w:val="00B90F14"/>
    <w:rsid w:val="00B913BC"/>
    <w:rsid w:val="00B9150A"/>
    <w:rsid w:val="00B91627"/>
    <w:rsid w:val="00B91B64"/>
    <w:rsid w:val="00B920CD"/>
    <w:rsid w:val="00B920E3"/>
    <w:rsid w:val="00B92105"/>
    <w:rsid w:val="00B9210A"/>
    <w:rsid w:val="00B925C3"/>
    <w:rsid w:val="00B92895"/>
    <w:rsid w:val="00B92A4A"/>
    <w:rsid w:val="00B92AA4"/>
    <w:rsid w:val="00B93C19"/>
    <w:rsid w:val="00B93FB2"/>
    <w:rsid w:val="00B953E3"/>
    <w:rsid w:val="00B95E6A"/>
    <w:rsid w:val="00B95F79"/>
    <w:rsid w:val="00B96294"/>
    <w:rsid w:val="00B96868"/>
    <w:rsid w:val="00B96B00"/>
    <w:rsid w:val="00B96E83"/>
    <w:rsid w:val="00B96F9A"/>
    <w:rsid w:val="00B9704E"/>
    <w:rsid w:val="00B97E2D"/>
    <w:rsid w:val="00BA0A28"/>
    <w:rsid w:val="00BA0AF9"/>
    <w:rsid w:val="00BA11C7"/>
    <w:rsid w:val="00BA1ABF"/>
    <w:rsid w:val="00BA1FE1"/>
    <w:rsid w:val="00BA2D0D"/>
    <w:rsid w:val="00BA2E53"/>
    <w:rsid w:val="00BA2FC0"/>
    <w:rsid w:val="00BA2FD0"/>
    <w:rsid w:val="00BA33CB"/>
    <w:rsid w:val="00BA3AB1"/>
    <w:rsid w:val="00BA468B"/>
    <w:rsid w:val="00BA4D69"/>
    <w:rsid w:val="00BA587D"/>
    <w:rsid w:val="00BA5F1F"/>
    <w:rsid w:val="00BA6391"/>
    <w:rsid w:val="00BA6C41"/>
    <w:rsid w:val="00BA7750"/>
    <w:rsid w:val="00BA7B5F"/>
    <w:rsid w:val="00BB052A"/>
    <w:rsid w:val="00BB06ED"/>
    <w:rsid w:val="00BB0AD7"/>
    <w:rsid w:val="00BB0E4D"/>
    <w:rsid w:val="00BB19C3"/>
    <w:rsid w:val="00BB1C09"/>
    <w:rsid w:val="00BB1F4D"/>
    <w:rsid w:val="00BB283F"/>
    <w:rsid w:val="00BB28D1"/>
    <w:rsid w:val="00BB294A"/>
    <w:rsid w:val="00BB2E63"/>
    <w:rsid w:val="00BB33A6"/>
    <w:rsid w:val="00BB3DBF"/>
    <w:rsid w:val="00BB3DE2"/>
    <w:rsid w:val="00BB3E55"/>
    <w:rsid w:val="00BB3F84"/>
    <w:rsid w:val="00BB432C"/>
    <w:rsid w:val="00BB47E5"/>
    <w:rsid w:val="00BB4AFA"/>
    <w:rsid w:val="00BB4B90"/>
    <w:rsid w:val="00BB50F4"/>
    <w:rsid w:val="00BB55CA"/>
    <w:rsid w:val="00BB5E9E"/>
    <w:rsid w:val="00BB6CD5"/>
    <w:rsid w:val="00BB6E40"/>
    <w:rsid w:val="00BB7015"/>
    <w:rsid w:val="00BB72A3"/>
    <w:rsid w:val="00BB741C"/>
    <w:rsid w:val="00BB7605"/>
    <w:rsid w:val="00BC00A6"/>
    <w:rsid w:val="00BC0545"/>
    <w:rsid w:val="00BC05D5"/>
    <w:rsid w:val="00BC07F9"/>
    <w:rsid w:val="00BC0B9A"/>
    <w:rsid w:val="00BC0F05"/>
    <w:rsid w:val="00BC1695"/>
    <w:rsid w:val="00BC194E"/>
    <w:rsid w:val="00BC1E2E"/>
    <w:rsid w:val="00BC218B"/>
    <w:rsid w:val="00BC21EC"/>
    <w:rsid w:val="00BC227F"/>
    <w:rsid w:val="00BC2A56"/>
    <w:rsid w:val="00BC351A"/>
    <w:rsid w:val="00BC396D"/>
    <w:rsid w:val="00BC439F"/>
    <w:rsid w:val="00BC43DE"/>
    <w:rsid w:val="00BC4DD7"/>
    <w:rsid w:val="00BC4FC5"/>
    <w:rsid w:val="00BC5135"/>
    <w:rsid w:val="00BC556E"/>
    <w:rsid w:val="00BC5CCD"/>
    <w:rsid w:val="00BC5F22"/>
    <w:rsid w:val="00BC6589"/>
    <w:rsid w:val="00BC70E2"/>
    <w:rsid w:val="00BC72B9"/>
    <w:rsid w:val="00BC7777"/>
    <w:rsid w:val="00BC7967"/>
    <w:rsid w:val="00BC7F0E"/>
    <w:rsid w:val="00BD0540"/>
    <w:rsid w:val="00BD0606"/>
    <w:rsid w:val="00BD08DA"/>
    <w:rsid w:val="00BD15BE"/>
    <w:rsid w:val="00BD15F4"/>
    <w:rsid w:val="00BD2239"/>
    <w:rsid w:val="00BD267B"/>
    <w:rsid w:val="00BD3101"/>
    <w:rsid w:val="00BD4015"/>
    <w:rsid w:val="00BD4A3B"/>
    <w:rsid w:val="00BD4D19"/>
    <w:rsid w:val="00BD51B6"/>
    <w:rsid w:val="00BD5693"/>
    <w:rsid w:val="00BD5998"/>
    <w:rsid w:val="00BD59F5"/>
    <w:rsid w:val="00BD5A05"/>
    <w:rsid w:val="00BD5FBA"/>
    <w:rsid w:val="00BD60DF"/>
    <w:rsid w:val="00BD64F3"/>
    <w:rsid w:val="00BD6E22"/>
    <w:rsid w:val="00BD7397"/>
    <w:rsid w:val="00BD74B0"/>
    <w:rsid w:val="00BD758F"/>
    <w:rsid w:val="00BD7B5C"/>
    <w:rsid w:val="00BD7C86"/>
    <w:rsid w:val="00BD7E5D"/>
    <w:rsid w:val="00BE0A3B"/>
    <w:rsid w:val="00BE0FE8"/>
    <w:rsid w:val="00BE14C2"/>
    <w:rsid w:val="00BE1521"/>
    <w:rsid w:val="00BE2F7F"/>
    <w:rsid w:val="00BE351F"/>
    <w:rsid w:val="00BE389D"/>
    <w:rsid w:val="00BE394C"/>
    <w:rsid w:val="00BE3982"/>
    <w:rsid w:val="00BE447F"/>
    <w:rsid w:val="00BE46CA"/>
    <w:rsid w:val="00BE487D"/>
    <w:rsid w:val="00BE4EAD"/>
    <w:rsid w:val="00BE5585"/>
    <w:rsid w:val="00BE55BB"/>
    <w:rsid w:val="00BE5D9F"/>
    <w:rsid w:val="00BE5F91"/>
    <w:rsid w:val="00BE62FC"/>
    <w:rsid w:val="00BE665B"/>
    <w:rsid w:val="00BE681E"/>
    <w:rsid w:val="00BE684A"/>
    <w:rsid w:val="00BE6862"/>
    <w:rsid w:val="00BE68A4"/>
    <w:rsid w:val="00BE68D6"/>
    <w:rsid w:val="00BE698F"/>
    <w:rsid w:val="00BE6BC1"/>
    <w:rsid w:val="00BE6E65"/>
    <w:rsid w:val="00BE737E"/>
    <w:rsid w:val="00BE76D5"/>
    <w:rsid w:val="00BE7D10"/>
    <w:rsid w:val="00BF014C"/>
    <w:rsid w:val="00BF0151"/>
    <w:rsid w:val="00BF04B0"/>
    <w:rsid w:val="00BF0C32"/>
    <w:rsid w:val="00BF0FCD"/>
    <w:rsid w:val="00BF1234"/>
    <w:rsid w:val="00BF1299"/>
    <w:rsid w:val="00BF1692"/>
    <w:rsid w:val="00BF193F"/>
    <w:rsid w:val="00BF1BF4"/>
    <w:rsid w:val="00BF1E46"/>
    <w:rsid w:val="00BF1F38"/>
    <w:rsid w:val="00BF2B22"/>
    <w:rsid w:val="00BF2B2A"/>
    <w:rsid w:val="00BF2D10"/>
    <w:rsid w:val="00BF2D74"/>
    <w:rsid w:val="00BF2FEC"/>
    <w:rsid w:val="00BF3216"/>
    <w:rsid w:val="00BF3AD0"/>
    <w:rsid w:val="00BF435F"/>
    <w:rsid w:val="00BF489F"/>
    <w:rsid w:val="00BF4C29"/>
    <w:rsid w:val="00BF4EBB"/>
    <w:rsid w:val="00BF508B"/>
    <w:rsid w:val="00BF50DD"/>
    <w:rsid w:val="00BF51CC"/>
    <w:rsid w:val="00BF598F"/>
    <w:rsid w:val="00BF5D1F"/>
    <w:rsid w:val="00BF5E14"/>
    <w:rsid w:val="00BF630E"/>
    <w:rsid w:val="00BF649D"/>
    <w:rsid w:val="00BF6A40"/>
    <w:rsid w:val="00BF7160"/>
    <w:rsid w:val="00BF724E"/>
    <w:rsid w:val="00BF7733"/>
    <w:rsid w:val="00C0011A"/>
    <w:rsid w:val="00C001E4"/>
    <w:rsid w:val="00C003AC"/>
    <w:rsid w:val="00C008BF"/>
    <w:rsid w:val="00C009DC"/>
    <w:rsid w:val="00C023C2"/>
    <w:rsid w:val="00C02EED"/>
    <w:rsid w:val="00C02FF3"/>
    <w:rsid w:val="00C03D67"/>
    <w:rsid w:val="00C040CE"/>
    <w:rsid w:val="00C04E63"/>
    <w:rsid w:val="00C0598F"/>
    <w:rsid w:val="00C0601F"/>
    <w:rsid w:val="00C06DF8"/>
    <w:rsid w:val="00C06F75"/>
    <w:rsid w:val="00C07A71"/>
    <w:rsid w:val="00C07F1F"/>
    <w:rsid w:val="00C10989"/>
    <w:rsid w:val="00C10B65"/>
    <w:rsid w:val="00C10E51"/>
    <w:rsid w:val="00C10F9D"/>
    <w:rsid w:val="00C1146A"/>
    <w:rsid w:val="00C11716"/>
    <w:rsid w:val="00C1177C"/>
    <w:rsid w:val="00C12100"/>
    <w:rsid w:val="00C124CA"/>
    <w:rsid w:val="00C1282A"/>
    <w:rsid w:val="00C12EF7"/>
    <w:rsid w:val="00C13528"/>
    <w:rsid w:val="00C13655"/>
    <w:rsid w:val="00C13C89"/>
    <w:rsid w:val="00C14C61"/>
    <w:rsid w:val="00C14DC5"/>
    <w:rsid w:val="00C15241"/>
    <w:rsid w:val="00C15314"/>
    <w:rsid w:val="00C16255"/>
    <w:rsid w:val="00C165AE"/>
    <w:rsid w:val="00C16C92"/>
    <w:rsid w:val="00C1709D"/>
    <w:rsid w:val="00C1778D"/>
    <w:rsid w:val="00C2013E"/>
    <w:rsid w:val="00C20245"/>
    <w:rsid w:val="00C20443"/>
    <w:rsid w:val="00C20745"/>
    <w:rsid w:val="00C20771"/>
    <w:rsid w:val="00C20983"/>
    <w:rsid w:val="00C20A7C"/>
    <w:rsid w:val="00C20A8E"/>
    <w:rsid w:val="00C20D28"/>
    <w:rsid w:val="00C20E42"/>
    <w:rsid w:val="00C20F18"/>
    <w:rsid w:val="00C2101B"/>
    <w:rsid w:val="00C21166"/>
    <w:rsid w:val="00C2149C"/>
    <w:rsid w:val="00C21F70"/>
    <w:rsid w:val="00C22326"/>
    <w:rsid w:val="00C22579"/>
    <w:rsid w:val="00C2286D"/>
    <w:rsid w:val="00C22FA5"/>
    <w:rsid w:val="00C2324E"/>
    <w:rsid w:val="00C234E4"/>
    <w:rsid w:val="00C23D26"/>
    <w:rsid w:val="00C2461E"/>
    <w:rsid w:val="00C246F0"/>
    <w:rsid w:val="00C2476F"/>
    <w:rsid w:val="00C24A72"/>
    <w:rsid w:val="00C24B57"/>
    <w:rsid w:val="00C2580E"/>
    <w:rsid w:val="00C25B7D"/>
    <w:rsid w:val="00C25E24"/>
    <w:rsid w:val="00C2669C"/>
    <w:rsid w:val="00C277D9"/>
    <w:rsid w:val="00C27971"/>
    <w:rsid w:val="00C30177"/>
    <w:rsid w:val="00C304B1"/>
    <w:rsid w:val="00C30660"/>
    <w:rsid w:val="00C307EF"/>
    <w:rsid w:val="00C309CD"/>
    <w:rsid w:val="00C30C98"/>
    <w:rsid w:val="00C310E0"/>
    <w:rsid w:val="00C310E9"/>
    <w:rsid w:val="00C31660"/>
    <w:rsid w:val="00C31840"/>
    <w:rsid w:val="00C31D63"/>
    <w:rsid w:val="00C32049"/>
    <w:rsid w:val="00C32960"/>
    <w:rsid w:val="00C32FA3"/>
    <w:rsid w:val="00C330AC"/>
    <w:rsid w:val="00C33547"/>
    <w:rsid w:val="00C338D3"/>
    <w:rsid w:val="00C33A54"/>
    <w:rsid w:val="00C33B2E"/>
    <w:rsid w:val="00C34C40"/>
    <w:rsid w:val="00C35590"/>
    <w:rsid w:val="00C35862"/>
    <w:rsid w:val="00C35FFC"/>
    <w:rsid w:val="00C36D6B"/>
    <w:rsid w:val="00C36F91"/>
    <w:rsid w:val="00C37C87"/>
    <w:rsid w:val="00C40121"/>
    <w:rsid w:val="00C4022A"/>
    <w:rsid w:val="00C40715"/>
    <w:rsid w:val="00C40D23"/>
    <w:rsid w:val="00C41501"/>
    <w:rsid w:val="00C41DA2"/>
    <w:rsid w:val="00C42168"/>
    <w:rsid w:val="00C421D3"/>
    <w:rsid w:val="00C42AEC"/>
    <w:rsid w:val="00C42B3F"/>
    <w:rsid w:val="00C42B90"/>
    <w:rsid w:val="00C435A6"/>
    <w:rsid w:val="00C438C0"/>
    <w:rsid w:val="00C43DB3"/>
    <w:rsid w:val="00C4400A"/>
    <w:rsid w:val="00C442C5"/>
    <w:rsid w:val="00C44905"/>
    <w:rsid w:val="00C45BB2"/>
    <w:rsid w:val="00C4663C"/>
    <w:rsid w:val="00C46800"/>
    <w:rsid w:val="00C47129"/>
    <w:rsid w:val="00C47318"/>
    <w:rsid w:val="00C47783"/>
    <w:rsid w:val="00C501DD"/>
    <w:rsid w:val="00C504EE"/>
    <w:rsid w:val="00C50F1E"/>
    <w:rsid w:val="00C51197"/>
    <w:rsid w:val="00C51210"/>
    <w:rsid w:val="00C51772"/>
    <w:rsid w:val="00C5177D"/>
    <w:rsid w:val="00C51964"/>
    <w:rsid w:val="00C51972"/>
    <w:rsid w:val="00C5223B"/>
    <w:rsid w:val="00C555D4"/>
    <w:rsid w:val="00C5612E"/>
    <w:rsid w:val="00C56202"/>
    <w:rsid w:val="00C5647C"/>
    <w:rsid w:val="00C568C7"/>
    <w:rsid w:val="00C577DD"/>
    <w:rsid w:val="00C604A3"/>
    <w:rsid w:val="00C60512"/>
    <w:rsid w:val="00C6052C"/>
    <w:rsid w:val="00C60585"/>
    <w:rsid w:val="00C60B5B"/>
    <w:rsid w:val="00C610C6"/>
    <w:rsid w:val="00C61948"/>
    <w:rsid w:val="00C61AA5"/>
    <w:rsid w:val="00C61C7E"/>
    <w:rsid w:val="00C62B25"/>
    <w:rsid w:val="00C6333F"/>
    <w:rsid w:val="00C63D78"/>
    <w:rsid w:val="00C6417C"/>
    <w:rsid w:val="00C6424A"/>
    <w:rsid w:val="00C64BA4"/>
    <w:rsid w:val="00C64CED"/>
    <w:rsid w:val="00C64D69"/>
    <w:rsid w:val="00C6558E"/>
    <w:rsid w:val="00C65ACA"/>
    <w:rsid w:val="00C66255"/>
    <w:rsid w:val="00C67752"/>
    <w:rsid w:val="00C67C58"/>
    <w:rsid w:val="00C701CA"/>
    <w:rsid w:val="00C702F3"/>
    <w:rsid w:val="00C70487"/>
    <w:rsid w:val="00C706F1"/>
    <w:rsid w:val="00C70B23"/>
    <w:rsid w:val="00C70B73"/>
    <w:rsid w:val="00C70DF2"/>
    <w:rsid w:val="00C710EF"/>
    <w:rsid w:val="00C712C8"/>
    <w:rsid w:val="00C716B5"/>
    <w:rsid w:val="00C71B63"/>
    <w:rsid w:val="00C71CB3"/>
    <w:rsid w:val="00C71FC4"/>
    <w:rsid w:val="00C72685"/>
    <w:rsid w:val="00C72B44"/>
    <w:rsid w:val="00C735CD"/>
    <w:rsid w:val="00C73F1A"/>
    <w:rsid w:val="00C743C8"/>
    <w:rsid w:val="00C744D2"/>
    <w:rsid w:val="00C75063"/>
    <w:rsid w:val="00C75271"/>
    <w:rsid w:val="00C753C6"/>
    <w:rsid w:val="00C7586C"/>
    <w:rsid w:val="00C75889"/>
    <w:rsid w:val="00C76032"/>
    <w:rsid w:val="00C7603D"/>
    <w:rsid w:val="00C762FD"/>
    <w:rsid w:val="00C76672"/>
    <w:rsid w:val="00C77476"/>
    <w:rsid w:val="00C778E4"/>
    <w:rsid w:val="00C77A23"/>
    <w:rsid w:val="00C77B20"/>
    <w:rsid w:val="00C77B98"/>
    <w:rsid w:val="00C77DF4"/>
    <w:rsid w:val="00C77EA0"/>
    <w:rsid w:val="00C80264"/>
    <w:rsid w:val="00C807B5"/>
    <w:rsid w:val="00C80DAE"/>
    <w:rsid w:val="00C80E3B"/>
    <w:rsid w:val="00C816D5"/>
    <w:rsid w:val="00C81E80"/>
    <w:rsid w:val="00C821CC"/>
    <w:rsid w:val="00C828D3"/>
    <w:rsid w:val="00C829BC"/>
    <w:rsid w:val="00C835AA"/>
    <w:rsid w:val="00C83708"/>
    <w:rsid w:val="00C83973"/>
    <w:rsid w:val="00C84243"/>
    <w:rsid w:val="00C8499A"/>
    <w:rsid w:val="00C84D40"/>
    <w:rsid w:val="00C8536C"/>
    <w:rsid w:val="00C8597F"/>
    <w:rsid w:val="00C863B2"/>
    <w:rsid w:val="00C86636"/>
    <w:rsid w:val="00C869DB"/>
    <w:rsid w:val="00C872B0"/>
    <w:rsid w:val="00C87857"/>
    <w:rsid w:val="00C90B38"/>
    <w:rsid w:val="00C90EAC"/>
    <w:rsid w:val="00C919DE"/>
    <w:rsid w:val="00C91A90"/>
    <w:rsid w:val="00C920D3"/>
    <w:rsid w:val="00C941AB"/>
    <w:rsid w:val="00C94855"/>
    <w:rsid w:val="00C94C3C"/>
    <w:rsid w:val="00C95F81"/>
    <w:rsid w:val="00C96635"/>
    <w:rsid w:val="00C97AD9"/>
    <w:rsid w:val="00C97BBF"/>
    <w:rsid w:val="00CA0526"/>
    <w:rsid w:val="00CA0543"/>
    <w:rsid w:val="00CA0DFD"/>
    <w:rsid w:val="00CA1AF6"/>
    <w:rsid w:val="00CA1D15"/>
    <w:rsid w:val="00CA21ED"/>
    <w:rsid w:val="00CA2956"/>
    <w:rsid w:val="00CA2D91"/>
    <w:rsid w:val="00CA2E88"/>
    <w:rsid w:val="00CA2F78"/>
    <w:rsid w:val="00CA30D5"/>
    <w:rsid w:val="00CA35B2"/>
    <w:rsid w:val="00CA3661"/>
    <w:rsid w:val="00CA36F1"/>
    <w:rsid w:val="00CA3E97"/>
    <w:rsid w:val="00CA44B5"/>
    <w:rsid w:val="00CA4734"/>
    <w:rsid w:val="00CA4B66"/>
    <w:rsid w:val="00CA5C78"/>
    <w:rsid w:val="00CA624C"/>
    <w:rsid w:val="00CA6545"/>
    <w:rsid w:val="00CA7195"/>
    <w:rsid w:val="00CA79BD"/>
    <w:rsid w:val="00CB00E9"/>
    <w:rsid w:val="00CB0BBD"/>
    <w:rsid w:val="00CB0E4D"/>
    <w:rsid w:val="00CB19B6"/>
    <w:rsid w:val="00CB19EB"/>
    <w:rsid w:val="00CB22CD"/>
    <w:rsid w:val="00CB3E6F"/>
    <w:rsid w:val="00CB4321"/>
    <w:rsid w:val="00CB439A"/>
    <w:rsid w:val="00CB46FD"/>
    <w:rsid w:val="00CB4827"/>
    <w:rsid w:val="00CB50B5"/>
    <w:rsid w:val="00CB5112"/>
    <w:rsid w:val="00CB590B"/>
    <w:rsid w:val="00CB59DC"/>
    <w:rsid w:val="00CB5BF7"/>
    <w:rsid w:val="00CB6726"/>
    <w:rsid w:val="00CB6E10"/>
    <w:rsid w:val="00CB770D"/>
    <w:rsid w:val="00CB773E"/>
    <w:rsid w:val="00CB776B"/>
    <w:rsid w:val="00CB77EE"/>
    <w:rsid w:val="00CB79E3"/>
    <w:rsid w:val="00CC0574"/>
    <w:rsid w:val="00CC0AF5"/>
    <w:rsid w:val="00CC1461"/>
    <w:rsid w:val="00CC146A"/>
    <w:rsid w:val="00CC1C17"/>
    <w:rsid w:val="00CC1E3F"/>
    <w:rsid w:val="00CC229C"/>
    <w:rsid w:val="00CC3A31"/>
    <w:rsid w:val="00CC3A70"/>
    <w:rsid w:val="00CC4D65"/>
    <w:rsid w:val="00CC4F34"/>
    <w:rsid w:val="00CC6077"/>
    <w:rsid w:val="00CC7188"/>
    <w:rsid w:val="00CC74FD"/>
    <w:rsid w:val="00CC7A73"/>
    <w:rsid w:val="00CD01D0"/>
    <w:rsid w:val="00CD031E"/>
    <w:rsid w:val="00CD14C6"/>
    <w:rsid w:val="00CD1644"/>
    <w:rsid w:val="00CD18CE"/>
    <w:rsid w:val="00CD1909"/>
    <w:rsid w:val="00CD213E"/>
    <w:rsid w:val="00CD22CB"/>
    <w:rsid w:val="00CD25A5"/>
    <w:rsid w:val="00CD2618"/>
    <w:rsid w:val="00CD2886"/>
    <w:rsid w:val="00CD29FB"/>
    <w:rsid w:val="00CD3703"/>
    <w:rsid w:val="00CD40C5"/>
    <w:rsid w:val="00CD4630"/>
    <w:rsid w:val="00CD52ED"/>
    <w:rsid w:val="00CD54DF"/>
    <w:rsid w:val="00CD5936"/>
    <w:rsid w:val="00CD6150"/>
    <w:rsid w:val="00CD67B8"/>
    <w:rsid w:val="00CD67E7"/>
    <w:rsid w:val="00CD6F89"/>
    <w:rsid w:val="00CD7103"/>
    <w:rsid w:val="00CD755E"/>
    <w:rsid w:val="00CD7B47"/>
    <w:rsid w:val="00CD7F61"/>
    <w:rsid w:val="00CD7F7A"/>
    <w:rsid w:val="00CE0DFF"/>
    <w:rsid w:val="00CE11F2"/>
    <w:rsid w:val="00CE1450"/>
    <w:rsid w:val="00CE34B6"/>
    <w:rsid w:val="00CE3980"/>
    <w:rsid w:val="00CE3ADB"/>
    <w:rsid w:val="00CE40AF"/>
    <w:rsid w:val="00CE4368"/>
    <w:rsid w:val="00CE5203"/>
    <w:rsid w:val="00CE5264"/>
    <w:rsid w:val="00CE53BB"/>
    <w:rsid w:val="00CE53ED"/>
    <w:rsid w:val="00CE5690"/>
    <w:rsid w:val="00CE5A9D"/>
    <w:rsid w:val="00CE5B81"/>
    <w:rsid w:val="00CE5C66"/>
    <w:rsid w:val="00CE5F57"/>
    <w:rsid w:val="00CE6B8F"/>
    <w:rsid w:val="00CE6BA1"/>
    <w:rsid w:val="00CE6E80"/>
    <w:rsid w:val="00CE707D"/>
    <w:rsid w:val="00CE7E11"/>
    <w:rsid w:val="00CF0363"/>
    <w:rsid w:val="00CF08D2"/>
    <w:rsid w:val="00CF11F5"/>
    <w:rsid w:val="00CF1252"/>
    <w:rsid w:val="00CF2C94"/>
    <w:rsid w:val="00CF33E3"/>
    <w:rsid w:val="00CF348F"/>
    <w:rsid w:val="00CF3612"/>
    <w:rsid w:val="00CF3875"/>
    <w:rsid w:val="00CF3B2B"/>
    <w:rsid w:val="00CF3F6F"/>
    <w:rsid w:val="00CF42A1"/>
    <w:rsid w:val="00CF43FA"/>
    <w:rsid w:val="00CF43FF"/>
    <w:rsid w:val="00CF453A"/>
    <w:rsid w:val="00CF4682"/>
    <w:rsid w:val="00CF4743"/>
    <w:rsid w:val="00CF561A"/>
    <w:rsid w:val="00CF5B1C"/>
    <w:rsid w:val="00CF5D88"/>
    <w:rsid w:val="00CF675B"/>
    <w:rsid w:val="00CF72D5"/>
    <w:rsid w:val="00CF790A"/>
    <w:rsid w:val="00CF7BAA"/>
    <w:rsid w:val="00D00614"/>
    <w:rsid w:val="00D00AFE"/>
    <w:rsid w:val="00D0134F"/>
    <w:rsid w:val="00D013DC"/>
    <w:rsid w:val="00D02091"/>
    <w:rsid w:val="00D0228C"/>
    <w:rsid w:val="00D02AA4"/>
    <w:rsid w:val="00D02B01"/>
    <w:rsid w:val="00D02C6D"/>
    <w:rsid w:val="00D02FBC"/>
    <w:rsid w:val="00D03448"/>
    <w:rsid w:val="00D03662"/>
    <w:rsid w:val="00D03671"/>
    <w:rsid w:val="00D037F2"/>
    <w:rsid w:val="00D039B0"/>
    <w:rsid w:val="00D0475C"/>
    <w:rsid w:val="00D04C15"/>
    <w:rsid w:val="00D053E5"/>
    <w:rsid w:val="00D06043"/>
    <w:rsid w:val="00D0685C"/>
    <w:rsid w:val="00D06F11"/>
    <w:rsid w:val="00D073FA"/>
    <w:rsid w:val="00D07B26"/>
    <w:rsid w:val="00D07B5D"/>
    <w:rsid w:val="00D07BA8"/>
    <w:rsid w:val="00D07C94"/>
    <w:rsid w:val="00D104E1"/>
    <w:rsid w:val="00D1091A"/>
    <w:rsid w:val="00D10E48"/>
    <w:rsid w:val="00D10EC8"/>
    <w:rsid w:val="00D1157E"/>
    <w:rsid w:val="00D12676"/>
    <w:rsid w:val="00D12968"/>
    <w:rsid w:val="00D12F0D"/>
    <w:rsid w:val="00D12FEB"/>
    <w:rsid w:val="00D1309F"/>
    <w:rsid w:val="00D1397D"/>
    <w:rsid w:val="00D13FFE"/>
    <w:rsid w:val="00D14476"/>
    <w:rsid w:val="00D14647"/>
    <w:rsid w:val="00D147A6"/>
    <w:rsid w:val="00D14E26"/>
    <w:rsid w:val="00D15682"/>
    <w:rsid w:val="00D15BF6"/>
    <w:rsid w:val="00D1601F"/>
    <w:rsid w:val="00D16C52"/>
    <w:rsid w:val="00D16E78"/>
    <w:rsid w:val="00D16F71"/>
    <w:rsid w:val="00D20020"/>
    <w:rsid w:val="00D20537"/>
    <w:rsid w:val="00D2127C"/>
    <w:rsid w:val="00D21681"/>
    <w:rsid w:val="00D22371"/>
    <w:rsid w:val="00D226E5"/>
    <w:rsid w:val="00D23130"/>
    <w:rsid w:val="00D231F5"/>
    <w:rsid w:val="00D250B9"/>
    <w:rsid w:val="00D25160"/>
    <w:rsid w:val="00D258AC"/>
    <w:rsid w:val="00D25974"/>
    <w:rsid w:val="00D25E3A"/>
    <w:rsid w:val="00D25F80"/>
    <w:rsid w:val="00D261A4"/>
    <w:rsid w:val="00D263A9"/>
    <w:rsid w:val="00D263CA"/>
    <w:rsid w:val="00D26876"/>
    <w:rsid w:val="00D26CFC"/>
    <w:rsid w:val="00D273F0"/>
    <w:rsid w:val="00D278C6"/>
    <w:rsid w:val="00D2799E"/>
    <w:rsid w:val="00D27B36"/>
    <w:rsid w:val="00D27EC9"/>
    <w:rsid w:val="00D30C2E"/>
    <w:rsid w:val="00D31183"/>
    <w:rsid w:val="00D3139D"/>
    <w:rsid w:val="00D31B00"/>
    <w:rsid w:val="00D31B3F"/>
    <w:rsid w:val="00D31C98"/>
    <w:rsid w:val="00D3215C"/>
    <w:rsid w:val="00D32DA0"/>
    <w:rsid w:val="00D333CB"/>
    <w:rsid w:val="00D33CEE"/>
    <w:rsid w:val="00D33ED5"/>
    <w:rsid w:val="00D34509"/>
    <w:rsid w:val="00D34FC6"/>
    <w:rsid w:val="00D35726"/>
    <w:rsid w:val="00D3647F"/>
    <w:rsid w:val="00D36A74"/>
    <w:rsid w:val="00D36A79"/>
    <w:rsid w:val="00D37057"/>
    <w:rsid w:val="00D370C7"/>
    <w:rsid w:val="00D371BF"/>
    <w:rsid w:val="00D37AD0"/>
    <w:rsid w:val="00D37B71"/>
    <w:rsid w:val="00D403A6"/>
    <w:rsid w:val="00D40BA7"/>
    <w:rsid w:val="00D41D61"/>
    <w:rsid w:val="00D421CF"/>
    <w:rsid w:val="00D4228F"/>
    <w:rsid w:val="00D42551"/>
    <w:rsid w:val="00D425D5"/>
    <w:rsid w:val="00D42A17"/>
    <w:rsid w:val="00D42AC4"/>
    <w:rsid w:val="00D43603"/>
    <w:rsid w:val="00D446C3"/>
    <w:rsid w:val="00D44765"/>
    <w:rsid w:val="00D458EB"/>
    <w:rsid w:val="00D45EEB"/>
    <w:rsid w:val="00D45F40"/>
    <w:rsid w:val="00D46B63"/>
    <w:rsid w:val="00D46BE2"/>
    <w:rsid w:val="00D475F7"/>
    <w:rsid w:val="00D478FD"/>
    <w:rsid w:val="00D4795F"/>
    <w:rsid w:val="00D47B54"/>
    <w:rsid w:val="00D500A8"/>
    <w:rsid w:val="00D500B1"/>
    <w:rsid w:val="00D50A6F"/>
    <w:rsid w:val="00D50A96"/>
    <w:rsid w:val="00D51EC5"/>
    <w:rsid w:val="00D52007"/>
    <w:rsid w:val="00D52165"/>
    <w:rsid w:val="00D52257"/>
    <w:rsid w:val="00D5272A"/>
    <w:rsid w:val="00D5302D"/>
    <w:rsid w:val="00D53392"/>
    <w:rsid w:val="00D5375F"/>
    <w:rsid w:val="00D55001"/>
    <w:rsid w:val="00D55046"/>
    <w:rsid w:val="00D55F88"/>
    <w:rsid w:val="00D56110"/>
    <w:rsid w:val="00D5620F"/>
    <w:rsid w:val="00D56323"/>
    <w:rsid w:val="00D5648B"/>
    <w:rsid w:val="00D56814"/>
    <w:rsid w:val="00D56A5A"/>
    <w:rsid w:val="00D56E61"/>
    <w:rsid w:val="00D5709A"/>
    <w:rsid w:val="00D57275"/>
    <w:rsid w:val="00D60068"/>
    <w:rsid w:val="00D600EE"/>
    <w:rsid w:val="00D60998"/>
    <w:rsid w:val="00D61BA0"/>
    <w:rsid w:val="00D6222C"/>
    <w:rsid w:val="00D62330"/>
    <w:rsid w:val="00D62968"/>
    <w:rsid w:val="00D62BE2"/>
    <w:rsid w:val="00D63182"/>
    <w:rsid w:val="00D63263"/>
    <w:rsid w:val="00D632CA"/>
    <w:rsid w:val="00D63C6A"/>
    <w:rsid w:val="00D64168"/>
    <w:rsid w:val="00D647A5"/>
    <w:rsid w:val="00D64975"/>
    <w:rsid w:val="00D64BF7"/>
    <w:rsid w:val="00D64E5E"/>
    <w:rsid w:val="00D6547C"/>
    <w:rsid w:val="00D65A08"/>
    <w:rsid w:val="00D65A94"/>
    <w:rsid w:val="00D65B09"/>
    <w:rsid w:val="00D65CB8"/>
    <w:rsid w:val="00D66463"/>
    <w:rsid w:val="00D668C1"/>
    <w:rsid w:val="00D67B88"/>
    <w:rsid w:val="00D7006B"/>
    <w:rsid w:val="00D70A4C"/>
    <w:rsid w:val="00D70CFD"/>
    <w:rsid w:val="00D71230"/>
    <w:rsid w:val="00D71305"/>
    <w:rsid w:val="00D71755"/>
    <w:rsid w:val="00D71AFE"/>
    <w:rsid w:val="00D71CD5"/>
    <w:rsid w:val="00D71E99"/>
    <w:rsid w:val="00D7221F"/>
    <w:rsid w:val="00D724B3"/>
    <w:rsid w:val="00D72978"/>
    <w:rsid w:val="00D72A76"/>
    <w:rsid w:val="00D72D43"/>
    <w:rsid w:val="00D7319B"/>
    <w:rsid w:val="00D73512"/>
    <w:rsid w:val="00D737D5"/>
    <w:rsid w:val="00D7385B"/>
    <w:rsid w:val="00D7399D"/>
    <w:rsid w:val="00D73C18"/>
    <w:rsid w:val="00D740E7"/>
    <w:rsid w:val="00D74480"/>
    <w:rsid w:val="00D74F90"/>
    <w:rsid w:val="00D7586D"/>
    <w:rsid w:val="00D75AB7"/>
    <w:rsid w:val="00D75C1A"/>
    <w:rsid w:val="00D75CF3"/>
    <w:rsid w:val="00D7656E"/>
    <w:rsid w:val="00D76C1C"/>
    <w:rsid w:val="00D77136"/>
    <w:rsid w:val="00D771BC"/>
    <w:rsid w:val="00D773E6"/>
    <w:rsid w:val="00D77B15"/>
    <w:rsid w:val="00D8028B"/>
    <w:rsid w:val="00D80681"/>
    <w:rsid w:val="00D80F6A"/>
    <w:rsid w:val="00D810F2"/>
    <w:rsid w:val="00D813C2"/>
    <w:rsid w:val="00D81862"/>
    <w:rsid w:val="00D81CDF"/>
    <w:rsid w:val="00D8292A"/>
    <w:rsid w:val="00D83216"/>
    <w:rsid w:val="00D84A25"/>
    <w:rsid w:val="00D858D4"/>
    <w:rsid w:val="00D85D24"/>
    <w:rsid w:val="00D85EEE"/>
    <w:rsid w:val="00D86367"/>
    <w:rsid w:val="00D8681E"/>
    <w:rsid w:val="00D872B0"/>
    <w:rsid w:val="00D87A4D"/>
    <w:rsid w:val="00D87E4F"/>
    <w:rsid w:val="00D900AE"/>
    <w:rsid w:val="00D90454"/>
    <w:rsid w:val="00D904B6"/>
    <w:rsid w:val="00D90ADB"/>
    <w:rsid w:val="00D90B21"/>
    <w:rsid w:val="00D90BD9"/>
    <w:rsid w:val="00D90C48"/>
    <w:rsid w:val="00D90F53"/>
    <w:rsid w:val="00D912DA"/>
    <w:rsid w:val="00D91BD2"/>
    <w:rsid w:val="00D92173"/>
    <w:rsid w:val="00D92FCF"/>
    <w:rsid w:val="00D92FD0"/>
    <w:rsid w:val="00D9389F"/>
    <w:rsid w:val="00D945A4"/>
    <w:rsid w:val="00D9498E"/>
    <w:rsid w:val="00D94C7C"/>
    <w:rsid w:val="00D94D29"/>
    <w:rsid w:val="00D9579A"/>
    <w:rsid w:val="00D958FE"/>
    <w:rsid w:val="00D95A0D"/>
    <w:rsid w:val="00D95F7C"/>
    <w:rsid w:val="00D962FE"/>
    <w:rsid w:val="00D963A7"/>
    <w:rsid w:val="00D97272"/>
    <w:rsid w:val="00DA01C0"/>
    <w:rsid w:val="00DA064D"/>
    <w:rsid w:val="00DA08E1"/>
    <w:rsid w:val="00DA17F4"/>
    <w:rsid w:val="00DA1ACB"/>
    <w:rsid w:val="00DA1E28"/>
    <w:rsid w:val="00DA24C8"/>
    <w:rsid w:val="00DA2EB3"/>
    <w:rsid w:val="00DA2F0F"/>
    <w:rsid w:val="00DA3BCB"/>
    <w:rsid w:val="00DA47CD"/>
    <w:rsid w:val="00DA4ED4"/>
    <w:rsid w:val="00DA4F46"/>
    <w:rsid w:val="00DA51CD"/>
    <w:rsid w:val="00DA57DA"/>
    <w:rsid w:val="00DA5A0C"/>
    <w:rsid w:val="00DA5EAA"/>
    <w:rsid w:val="00DA6081"/>
    <w:rsid w:val="00DA69E7"/>
    <w:rsid w:val="00DA6B0C"/>
    <w:rsid w:val="00DA6B8F"/>
    <w:rsid w:val="00DA6D1D"/>
    <w:rsid w:val="00DA73A9"/>
    <w:rsid w:val="00DA7A37"/>
    <w:rsid w:val="00DB00DE"/>
    <w:rsid w:val="00DB07F1"/>
    <w:rsid w:val="00DB1327"/>
    <w:rsid w:val="00DB19DA"/>
    <w:rsid w:val="00DB20AE"/>
    <w:rsid w:val="00DB2B6B"/>
    <w:rsid w:val="00DB2CC9"/>
    <w:rsid w:val="00DB2DB6"/>
    <w:rsid w:val="00DB2DDB"/>
    <w:rsid w:val="00DB2E0D"/>
    <w:rsid w:val="00DB34EB"/>
    <w:rsid w:val="00DB35F2"/>
    <w:rsid w:val="00DB4650"/>
    <w:rsid w:val="00DB50C0"/>
    <w:rsid w:val="00DB510D"/>
    <w:rsid w:val="00DB5235"/>
    <w:rsid w:val="00DB56F5"/>
    <w:rsid w:val="00DB570A"/>
    <w:rsid w:val="00DB60BD"/>
    <w:rsid w:val="00DB6AEF"/>
    <w:rsid w:val="00DB6DC0"/>
    <w:rsid w:val="00DB6FDC"/>
    <w:rsid w:val="00DB7157"/>
    <w:rsid w:val="00DB73AB"/>
    <w:rsid w:val="00DB7642"/>
    <w:rsid w:val="00DB7EA8"/>
    <w:rsid w:val="00DC00A6"/>
    <w:rsid w:val="00DC01C6"/>
    <w:rsid w:val="00DC0788"/>
    <w:rsid w:val="00DC0B73"/>
    <w:rsid w:val="00DC1316"/>
    <w:rsid w:val="00DC1DF5"/>
    <w:rsid w:val="00DC2631"/>
    <w:rsid w:val="00DC2BD8"/>
    <w:rsid w:val="00DC2FC2"/>
    <w:rsid w:val="00DC3204"/>
    <w:rsid w:val="00DC335E"/>
    <w:rsid w:val="00DC3408"/>
    <w:rsid w:val="00DC343C"/>
    <w:rsid w:val="00DC3802"/>
    <w:rsid w:val="00DC5481"/>
    <w:rsid w:val="00DC5ED2"/>
    <w:rsid w:val="00DC7050"/>
    <w:rsid w:val="00DC757E"/>
    <w:rsid w:val="00DC78C3"/>
    <w:rsid w:val="00DC7A02"/>
    <w:rsid w:val="00DC7F91"/>
    <w:rsid w:val="00DD03C9"/>
    <w:rsid w:val="00DD0528"/>
    <w:rsid w:val="00DD1033"/>
    <w:rsid w:val="00DD148B"/>
    <w:rsid w:val="00DD27EC"/>
    <w:rsid w:val="00DD3266"/>
    <w:rsid w:val="00DD338B"/>
    <w:rsid w:val="00DD34BD"/>
    <w:rsid w:val="00DD422D"/>
    <w:rsid w:val="00DD4575"/>
    <w:rsid w:val="00DD4981"/>
    <w:rsid w:val="00DD5169"/>
    <w:rsid w:val="00DD5575"/>
    <w:rsid w:val="00DD57D6"/>
    <w:rsid w:val="00DD5965"/>
    <w:rsid w:val="00DD61AA"/>
    <w:rsid w:val="00DD68AB"/>
    <w:rsid w:val="00DD6C6A"/>
    <w:rsid w:val="00DD6C96"/>
    <w:rsid w:val="00DD6F5E"/>
    <w:rsid w:val="00DD70B2"/>
    <w:rsid w:val="00DD7428"/>
    <w:rsid w:val="00DD7B5C"/>
    <w:rsid w:val="00DD7C4D"/>
    <w:rsid w:val="00DE03C3"/>
    <w:rsid w:val="00DE0644"/>
    <w:rsid w:val="00DE0969"/>
    <w:rsid w:val="00DE1400"/>
    <w:rsid w:val="00DE1518"/>
    <w:rsid w:val="00DE1A46"/>
    <w:rsid w:val="00DE1BE8"/>
    <w:rsid w:val="00DE2282"/>
    <w:rsid w:val="00DE2389"/>
    <w:rsid w:val="00DE2E03"/>
    <w:rsid w:val="00DE2E13"/>
    <w:rsid w:val="00DE2E67"/>
    <w:rsid w:val="00DE35B6"/>
    <w:rsid w:val="00DE37D7"/>
    <w:rsid w:val="00DE38CE"/>
    <w:rsid w:val="00DE3F9C"/>
    <w:rsid w:val="00DE4008"/>
    <w:rsid w:val="00DE483F"/>
    <w:rsid w:val="00DE48A5"/>
    <w:rsid w:val="00DE4C99"/>
    <w:rsid w:val="00DE59A7"/>
    <w:rsid w:val="00DE5B5B"/>
    <w:rsid w:val="00DE6C15"/>
    <w:rsid w:val="00DE6D13"/>
    <w:rsid w:val="00DE75B0"/>
    <w:rsid w:val="00DE7CEC"/>
    <w:rsid w:val="00DE7E47"/>
    <w:rsid w:val="00DE7E74"/>
    <w:rsid w:val="00DF092C"/>
    <w:rsid w:val="00DF0DFC"/>
    <w:rsid w:val="00DF1CF4"/>
    <w:rsid w:val="00DF2341"/>
    <w:rsid w:val="00DF23AA"/>
    <w:rsid w:val="00DF2A06"/>
    <w:rsid w:val="00DF2A22"/>
    <w:rsid w:val="00DF2AF5"/>
    <w:rsid w:val="00DF31EC"/>
    <w:rsid w:val="00DF339C"/>
    <w:rsid w:val="00DF376A"/>
    <w:rsid w:val="00DF3874"/>
    <w:rsid w:val="00DF3E09"/>
    <w:rsid w:val="00DF41C0"/>
    <w:rsid w:val="00DF4452"/>
    <w:rsid w:val="00DF52B8"/>
    <w:rsid w:val="00DF53CD"/>
    <w:rsid w:val="00DF57B9"/>
    <w:rsid w:val="00DF60AA"/>
    <w:rsid w:val="00DF643E"/>
    <w:rsid w:val="00DF65C6"/>
    <w:rsid w:val="00DF6701"/>
    <w:rsid w:val="00DF6E5E"/>
    <w:rsid w:val="00DF725F"/>
    <w:rsid w:val="00DF75EE"/>
    <w:rsid w:val="00DF775A"/>
    <w:rsid w:val="00DF778E"/>
    <w:rsid w:val="00DF7B2B"/>
    <w:rsid w:val="00E0076C"/>
    <w:rsid w:val="00E0091B"/>
    <w:rsid w:val="00E00DE5"/>
    <w:rsid w:val="00E0160D"/>
    <w:rsid w:val="00E01A41"/>
    <w:rsid w:val="00E0211B"/>
    <w:rsid w:val="00E02585"/>
    <w:rsid w:val="00E02ADA"/>
    <w:rsid w:val="00E02B9D"/>
    <w:rsid w:val="00E03623"/>
    <w:rsid w:val="00E039CC"/>
    <w:rsid w:val="00E03C3A"/>
    <w:rsid w:val="00E03C61"/>
    <w:rsid w:val="00E04033"/>
    <w:rsid w:val="00E04164"/>
    <w:rsid w:val="00E043D1"/>
    <w:rsid w:val="00E04B5B"/>
    <w:rsid w:val="00E04ED1"/>
    <w:rsid w:val="00E0661B"/>
    <w:rsid w:val="00E068FE"/>
    <w:rsid w:val="00E0714E"/>
    <w:rsid w:val="00E07718"/>
    <w:rsid w:val="00E1086E"/>
    <w:rsid w:val="00E1161C"/>
    <w:rsid w:val="00E11AB2"/>
    <w:rsid w:val="00E1233C"/>
    <w:rsid w:val="00E12342"/>
    <w:rsid w:val="00E1331C"/>
    <w:rsid w:val="00E13A01"/>
    <w:rsid w:val="00E13D26"/>
    <w:rsid w:val="00E14576"/>
    <w:rsid w:val="00E145CF"/>
    <w:rsid w:val="00E14605"/>
    <w:rsid w:val="00E1483F"/>
    <w:rsid w:val="00E149C1"/>
    <w:rsid w:val="00E14D4E"/>
    <w:rsid w:val="00E14E33"/>
    <w:rsid w:val="00E150FD"/>
    <w:rsid w:val="00E15825"/>
    <w:rsid w:val="00E15BB6"/>
    <w:rsid w:val="00E15C2C"/>
    <w:rsid w:val="00E164F8"/>
    <w:rsid w:val="00E1658F"/>
    <w:rsid w:val="00E16905"/>
    <w:rsid w:val="00E16CCF"/>
    <w:rsid w:val="00E16EA5"/>
    <w:rsid w:val="00E171DC"/>
    <w:rsid w:val="00E17B5D"/>
    <w:rsid w:val="00E200BE"/>
    <w:rsid w:val="00E202E1"/>
    <w:rsid w:val="00E20386"/>
    <w:rsid w:val="00E209A7"/>
    <w:rsid w:val="00E21CBB"/>
    <w:rsid w:val="00E22682"/>
    <w:rsid w:val="00E23554"/>
    <w:rsid w:val="00E238E0"/>
    <w:rsid w:val="00E24C74"/>
    <w:rsid w:val="00E24DA8"/>
    <w:rsid w:val="00E24F8E"/>
    <w:rsid w:val="00E250CB"/>
    <w:rsid w:val="00E2590B"/>
    <w:rsid w:val="00E25A0D"/>
    <w:rsid w:val="00E25B08"/>
    <w:rsid w:val="00E26052"/>
    <w:rsid w:val="00E26A37"/>
    <w:rsid w:val="00E26B18"/>
    <w:rsid w:val="00E26E1D"/>
    <w:rsid w:val="00E27213"/>
    <w:rsid w:val="00E2761A"/>
    <w:rsid w:val="00E27ABB"/>
    <w:rsid w:val="00E27D4E"/>
    <w:rsid w:val="00E3010A"/>
    <w:rsid w:val="00E310A8"/>
    <w:rsid w:val="00E31167"/>
    <w:rsid w:val="00E3155E"/>
    <w:rsid w:val="00E315D3"/>
    <w:rsid w:val="00E31910"/>
    <w:rsid w:val="00E31F09"/>
    <w:rsid w:val="00E32135"/>
    <w:rsid w:val="00E3250E"/>
    <w:rsid w:val="00E32AA1"/>
    <w:rsid w:val="00E3371F"/>
    <w:rsid w:val="00E33D99"/>
    <w:rsid w:val="00E349CB"/>
    <w:rsid w:val="00E34B08"/>
    <w:rsid w:val="00E34C76"/>
    <w:rsid w:val="00E34E91"/>
    <w:rsid w:val="00E3559D"/>
    <w:rsid w:val="00E35861"/>
    <w:rsid w:val="00E35BDB"/>
    <w:rsid w:val="00E3767E"/>
    <w:rsid w:val="00E378E8"/>
    <w:rsid w:val="00E37B16"/>
    <w:rsid w:val="00E40433"/>
    <w:rsid w:val="00E404B6"/>
    <w:rsid w:val="00E40EA4"/>
    <w:rsid w:val="00E417A3"/>
    <w:rsid w:val="00E419B7"/>
    <w:rsid w:val="00E42189"/>
    <w:rsid w:val="00E432FC"/>
    <w:rsid w:val="00E43462"/>
    <w:rsid w:val="00E43EA8"/>
    <w:rsid w:val="00E448DD"/>
    <w:rsid w:val="00E44964"/>
    <w:rsid w:val="00E4532B"/>
    <w:rsid w:val="00E453BF"/>
    <w:rsid w:val="00E45E03"/>
    <w:rsid w:val="00E46E87"/>
    <w:rsid w:val="00E46FB7"/>
    <w:rsid w:val="00E47023"/>
    <w:rsid w:val="00E47715"/>
    <w:rsid w:val="00E478B9"/>
    <w:rsid w:val="00E50490"/>
    <w:rsid w:val="00E50743"/>
    <w:rsid w:val="00E50754"/>
    <w:rsid w:val="00E508C5"/>
    <w:rsid w:val="00E509B5"/>
    <w:rsid w:val="00E51380"/>
    <w:rsid w:val="00E51A67"/>
    <w:rsid w:val="00E51E17"/>
    <w:rsid w:val="00E52602"/>
    <w:rsid w:val="00E526A2"/>
    <w:rsid w:val="00E52939"/>
    <w:rsid w:val="00E52A69"/>
    <w:rsid w:val="00E52BE7"/>
    <w:rsid w:val="00E52D89"/>
    <w:rsid w:val="00E5323B"/>
    <w:rsid w:val="00E535AC"/>
    <w:rsid w:val="00E53C4E"/>
    <w:rsid w:val="00E53D1D"/>
    <w:rsid w:val="00E5414B"/>
    <w:rsid w:val="00E5426F"/>
    <w:rsid w:val="00E54468"/>
    <w:rsid w:val="00E54F4E"/>
    <w:rsid w:val="00E54F7E"/>
    <w:rsid w:val="00E554C6"/>
    <w:rsid w:val="00E5568A"/>
    <w:rsid w:val="00E5614F"/>
    <w:rsid w:val="00E56DA2"/>
    <w:rsid w:val="00E56E57"/>
    <w:rsid w:val="00E609AF"/>
    <w:rsid w:val="00E60F43"/>
    <w:rsid w:val="00E612CB"/>
    <w:rsid w:val="00E61C2B"/>
    <w:rsid w:val="00E61C2F"/>
    <w:rsid w:val="00E61D28"/>
    <w:rsid w:val="00E61D8A"/>
    <w:rsid w:val="00E62F40"/>
    <w:rsid w:val="00E6344F"/>
    <w:rsid w:val="00E635EB"/>
    <w:rsid w:val="00E63ABF"/>
    <w:rsid w:val="00E641DF"/>
    <w:rsid w:val="00E642AD"/>
    <w:rsid w:val="00E64947"/>
    <w:rsid w:val="00E64D7E"/>
    <w:rsid w:val="00E652F1"/>
    <w:rsid w:val="00E6613A"/>
    <w:rsid w:val="00E665F9"/>
    <w:rsid w:val="00E66874"/>
    <w:rsid w:val="00E66992"/>
    <w:rsid w:val="00E66B82"/>
    <w:rsid w:val="00E6707E"/>
    <w:rsid w:val="00E67378"/>
    <w:rsid w:val="00E6744E"/>
    <w:rsid w:val="00E67BE2"/>
    <w:rsid w:val="00E67F87"/>
    <w:rsid w:val="00E703B8"/>
    <w:rsid w:val="00E7089F"/>
    <w:rsid w:val="00E70CEC"/>
    <w:rsid w:val="00E712D6"/>
    <w:rsid w:val="00E7141B"/>
    <w:rsid w:val="00E71791"/>
    <w:rsid w:val="00E7191A"/>
    <w:rsid w:val="00E719BF"/>
    <w:rsid w:val="00E71E4B"/>
    <w:rsid w:val="00E72202"/>
    <w:rsid w:val="00E7258A"/>
    <w:rsid w:val="00E73113"/>
    <w:rsid w:val="00E7371B"/>
    <w:rsid w:val="00E73733"/>
    <w:rsid w:val="00E73AAF"/>
    <w:rsid w:val="00E7410C"/>
    <w:rsid w:val="00E74667"/>
    <w:rsid w:val="00E74720"/>
    <w:rsid w:val="00E74729"/>
    <w:rsid w:val="00E75008"/>
    <w:rsid w:val="00E750E9"/>
    <w:rsid w:val="00E75586"/>
    <w:rsid w:val="00E7597C"/>
    <w:rsid w:val="00E75B2B"/>
    <w:rsid w:val="00E75D76"/>
    <w:rsid w:val="00E7679E"/>
    <w:rsid w:val="00E767E3"/>
    <w:rsid w:val="00E771C9"/>
    <w:rsid w:val="00E772F3"/>
    <w:rsid w:val="00E77A7A"/>
    <w:rsid w:val="00E77CED"/>
    <w:rsid w:val="00E80C06"/>
    <w:rsid w:val="00E80F16"/>
    <w:rsid w:val="00E81101"/>
    <w:rsid w:val="00E81B24"/>
    <w:rsid w:val="00E820DE"/>
    <w:rsid w:val="00E826F9"/>
    <w:rsid w:val="00E82C05"/>
    <w:rsid w:val="00E83918"/>
    <w:rsid w:val="00E8436F"/>
    <w:rsid w:val="00E846AD"/>
    <w:rsid w:val="00E84A86"/>
    <w:rsid w:val="00E84AE9"/>
    <w:rsid w:val="00E84BC5"/>
    <w:rsid w:val="00E85670"/>
    <w:rsid w:val="00E861F8"/>
    <w:rsid w:val="00E86835"/>
    <w:rsid w:val="00E8691C"/>
    <w:rsid w:val="00E86DD0"/>
    <w:rsid w:val="00E873F3"/>
    <w:rsid w:val="00E87A75"/>
    <w:rsid w:val="00E910B4"/>
    <w:rsid w:val="00E91633"/>
    <w:rsid w:val="00E916C1"/>
    <w:rsid w:val="00E917B7"/>
    <w:rsid w:val="00E91802"/>
    <w:rsid w:val="00E91AFA"/>
    <w:rsid w:val="00E92BCF"/>
    <w:rsid w:val="00E92C11"/>
    <w:rsid w:val="00E939C1"/>
    <w:rsid w:val="00E94623"/>
    <w:rsid w:val="00E948B7"/>
    <w:rsid w:val="00E94A2D"/>
    <w:rsid w:val="00E94EF7"/>
    <w:rsid w:val="00E952E4"/>
    <w:rsid w:val="00E9547B"/>
    <w:rsid w:val="00E95C4B"/>
    <w:rsid w:val="00E95DEE"/>
    <w:rsid w:val="00E965E9"/>
    <w:rsid w:val="00E9661F"/>
    <w:rsid w:val="00E96761"/>
    <w:rsid w:val="00E96B3E"/>
    <w:rsid w:val="00E96DC3"/>
    <w:rsid w:val="00E970F8"/>
    <w:rsid w:val="00E97483"/>
    <w:rsid w:val="00E974AE"/>
    <w:rsid w:val="00E978F8"/>
    <w:rsid w:val="00E97ADD"/>
    <w:rsid w:val="00EA028D"/>
    <w:rsid w:val="00EA133C"/>
    <w:rsid w:val="00EA17CE"/>
    <w:rsid w:val="00EA18A4"/>
    <w:rsid w:val="00EA1A08"/>
    <w:rsid w:val="00EA1BC6"/>
    <w:rsid w:val="00EA21CD"/>
    <w:rsid w:val="00EA2620"/>
    <w:rsid w:val="00EA2BDE"/>
    <w:rsid w:val="00EA33E5"/>
    <w:rsid w:val="00EA3417"/>
    <w:rsid w:val="00EA3788"/>
    <w:rsid w:val="00EA4890"/>
    <w:rsid w:val="00EA5C1A"/>
    <w:rsid w:val="00EA5C48"/>
    <w:rsid w:val="00EA6122"/>
    <w:rsid w:val="00EA65E1"/>
    <w:rsid w:val="00EA6CCE"/>
    <w:rsid w:val="00EA7286"/>
    <w:rsid w:val="00EA72E6"/>
    <w:rsid w:val="00EA7B99"/>
    <w:rsid w:val="00EA7C60"/>
    <w:rsid w:val="00EB02AA"/>
    <w:rsid w:val="00EB03DD"/>
    <w:rsid w:val="00EB08F1"/>
    <w:rsid w:val="00EB0A50"/>
    <w:rsid w:val="00EB13D6"/>
    <w:rsid w:val="00EB1A9F"/>
    <w:rsid w:val="00EB1BCF"/>
    <w:rsid w:val="00EB2270"/>
    <w:rsid w:val="00EB2378"/>
    <w:rsid w:val="00EB28AE"/>
    <w:rsid w:val="00EB2D98"/>
    <w:rsid w:val="00EB309A"/>
    <w:rsid w:val="00EB3520"/>
    <w:rsid w:val="00EB3BBA"/>
    <w:rsid w:val="00EB4190"/>
    <w:rsid w:val="00EB4238"/>
    <w:rsid w:val="00EB51A7"/>
    <w:rsid w:val="00EB58D4"/>
    <w:rsid w:val="00EB590F"/>
    <w:rsid w:val="00EB5DA0"/>
    <w:rsid w:val="00EB5F31"/>
    <w:rsid w:val="00EB62C5"/>
    <w:rsid w:val="00EB6A29"/>
    <w:rsid w:val="00EB6A43"/>
    <w:rsid w:val="00EB6C9E"/>
    <w:rsid w:val="00EB6CE0"/>
    <w:rsid w:val="00EB72AA"/>
    <w:rsid w:val="00EB7618"/>
    <w:rsid w:val="00EB783A"/>
    <w:rsid w:val="00EB78AC"/>
    <w:rsid w:val="00EB7B1F"/>
    <w:rsid w:val="00EB7E9C"/>
    <w:rsid w:val="00EC02DD"/>
    <w:rsid w:val="00EC05B3"/>
    <w:rsid w:val="00EC07DB"/>
    <w:rsid w:val="00EC0C2B"/>
    <w:rsid w:val="00EC10A5"/>
    <w:rsid w:val="00EC137E"/>
    <w:rsid w:val="00EC1C94"/>
    <w:rsid w:val="00EC2640"/>
    <w:rsid w:val="00EC26A1"/>
    <w:rsid w:val="00EC2D71"/>
    <w:rsid w:val="00EC2FA8"/>
    <w:rsid w:val="00EC309C"/>
    <w:rsid w:val="00EC3324"/>
    <w:rsid w:val="00EC3693"/>
    <w:rsid w:val="00EC3867"/>
    <w:rsid w:val="00EC3A24"/>
    <w:rsid w:val="00EC46FA"/>
    <w:rsid w:val="00EC4F4D"/>
    <w:rsid w:val="00EC5105"/>
    <w:rsid w:val="00EC5A81"/>
    <w:rsid w:val="00EC5ED3"/>
    <w:rsid w:val="00EC6448"/>
    <w:rsid w:val="00EC6B56"/>
    <w:rsid w:val="00EC6CC7"/>
    <w:rsid w:val="00EC6DA1"/>
    <w:rsid w:val="00EC6ECF"/>
    <w:rsid w:val="00EC713E"/>
    <w:rsid w:val="00EC7A14"/>
    <w:rsid w:val="00ED01B5"/>
    <w:rsid w:val="00ED041C"/>
    <w:rsid w:val="00ED0A75"/>
    <w:rsid w:val="00ED0BAC"/>
    <w:rsid w:val="00ED0E97"/>
    <w:rsid w:val="00ED11A8"/>
    <w:rsid w:val="00ED16EB"/>
    <w:rsid w:val="00ED2730"/>
    <w:rsid w:val="00ED2A55"/>
    <w:rsid w:val="00ED3981"/>
    <w:rsid w:val="00ED3BD5"/>
    <w:rsid w:val="00ED4048"/>
    <w:rsid w:val="00ED4590"/>
    <w:rsid w:val="00ED4684"/>
    <w:rsid w:val="00ED492D"/>
    <w:rsid w:val="00ED4DEE"/>
    <w:rsid w:val="00ED511E"/>
    <w:rsid w:val="00ED5BF1"/>
    <w:rsid w:val="00ED5C20"/>
    <w:rsid w:val="00ED63CF"/>
    <w:rsid w:val="00ED66BA"/>
    <w:rsid w:val="00ED72A1"/>
    <w:rsid w:val="00ED76F0"/>
    <w:rsid w:val="00EE0241"/>
    <w:rsid w:val="00EE04A7"/>
    <w:rsid w:val="00EE05BE"/>
    <w:rsid w:val="00EE069F"/>
    <w:rsid w:val="00EE1327"/>
    <w:rsid w:val="00EE190D"/>
    <w:rsid w:val="00EE1A6E"/>
    <w:rsid w:val="00EE1A92"/>
    <w:rsid w:val="00EE2100"/>
    <w:rsid w:val="00EE2390"/>
    <w:rsid w:val="00EE25EE"/>
    <w:rsid w:val="00EE354F"/>
    <w:rsid w:val="00EE3924"/>
    <w:rsid w:val="00EE472E"/>
    <w:rsid w:val="00EE5318"/>
    <w:rsid w:val="00EE54AB"/>
    <w:rsid w:val="00EE5D1F"/>
    <w:rsid w:val="00EE5EAD"/>
    <w:rsid w:val="00EE6316"/>
    <w:rsid w:val="00EE640D"/>
    <w:rsid w:val="00EE6CA3"/>
    <w:rsid w:val="00EE6FB6"/>
    <w:rsid w:val="00EE79A3"/>
    <w:rsid w:val="00EE7D4D"/>
    <w:rsid w:val="00EF0FD9"/>
    <w:rsid w:val="00EF1123"/>
    <w:rsid w:val="00EF1507"/>
    <w:rsid w:val="00EF1553"/>
    <w:rsid w:val="00EF1586"/>
    <w:rsid w:val="00EF19D4"/>
    <w:rsid w:val="00EF1EA9"/>
    <w:rsid w:val="00EF24B5"/>
    <w:rsid w:val="00EF2E44"/>
    <w:rsid w:val="00EF2FB9"/>
    <w:rsid w:val="00EF3FBA"/>
    <w:rsid w:val="00EF42B2"/>
    <w:rsid w:val="00EF44D4"/>
    <w:rsid w:val="00EF4E75"/>
    <w:rsid w:val="00EF4EA1"/>
    <w:rsid w:val="00EF558B"/>
    <w:rsid w:val="00EF5C1B"/>
    <w:rsid w:val="00EF5F82"/>
    <w:rsid w:val="00EF6950"/>
    <w:rsid w:val="00EF70AB"/>
    <w:rsid w:val="00EF77CA"/>
    <w:rsid w:val="00EF7D76"/>
    <w:rsid w:val="00F00848"/>
    <w:rsid w:val="00F00939"/>
    <w:rsid w:val="00F019F3"/>
    <w:rsid w:val="00F01ADE"/>
    <w:rsid w:val="00F01E94"/>
    <w:rsid w:val="00F02541"/>
    <w:rsid w:val="00F027E0"/>
    <w:rsid w:val="00F028F5"/>
    <w:rsid w:val="00F029D5"/>
    <w:rsid w:val="00F02BEC"/>
    <w:rsid w:val="00F02DCA"/>
    <w:rsid w:val="00F03099"/>
    <w:rsid w:val="00F039F3"/>
    <w:rsid w:val="00F03CED"/>
    <w:rsid w:val="00F042BA"/>
    <w:rsid w:val="00F042EB"/>
    <w:rsid w:val="00F0437F"/>
    <w:rsid w:val="00F04907"/>
    <w:rsid w:val="00F04A20"/>
    <w:rsid w:val="00F04EC5"/>
    <w:rsid w:val="00F051BA"/>
    <w:rsid w:val="00F0544F"/>
    <w:rsid w:val="00F0596A"/>
    <w:rsid w:val="00F05E47"/>
    <w:rsid w:val="00F07346"/>
    <w:rsid w:val="00F07503"/>
    <w:rsid w:val="00F0779F"/>
    <w:rsid w:val="00F07D07"/>
    <w:rsid w:val="00F07E8F"/>
    <w:rsid w:val="00F10184"/>
    <w:rsid w:val="00F104C3"/>
    <w:rsid w:val="00F104F4"/>
    <w:rsid w:val="00F1077D"/>
    <w:rsid w:val="00F1097F"/>
    <w:rsid w:val="00F10A97"/>
    <w:rsid w:val="00F11C76"/>
    <w:rsid w:val="00F127FF"/>
    <w:rsid w:val="00F132EC"/>
    <w:rsid w:val="00F13373"/>
    <w:rsid w:val="00F13407"/>
    <w:rsid w:val="00F13BD8"/>
    <w:rsid w:val="00F13E71"/>
    <w:rsid w:val="00F1446D"/>
    <w:rsid w:val="00F1449D"/>
    <w:rsid w:val="00F14781"/>
    <w:rsid w:val="00F14F10"/>
    <w:rsid w:val="00F14FC4"/>
    <w:rsid w:val="00F1501F"/>
    <w:rsid w:val="00F15663"/>
    <w:rsid w:val="00F15983"/>
    <w:rsid w:val="00F15ECC"/>
    <w:rsid w:val="00F1650C"/>
    <w:rsid w:val="00F16692"/>
    <w:rsid w:val="00F178E4"/>
    <w:rsid w:val="00F17B98"/>
    <w:rsid w:val="00F17C97"/>
    <w:rsid w:val="00F2003A"/>
    <w:rsid w:val="00F2032A"/>
    <w:rsid w:val="00F219E7"/>
    <w:rsid w:val="00F21B43"/>
    <w:rsid w:val="00F22B2F"/>
    <w:rsid w:val="00F22BE1"/>
    <w:rsid w:val="00F23E32"/>
    <w:rsid w:val="00F23F6F"/>
    <w:rsid w:val="00F24ACA"/>
    <w:rsid w:val="00F24C16"/>
    <w:rsid w:val="00F25C81"/>
    <w:rsid w:val="00F2686D"/>
    <w:rsid w:val="00F268C6"/>
    <w:rsid w:val="00F2696D"/>
    <w:rsid w:val="00F26D38"/>
    <w:rsid w:val="00F2751C"/>
    <w:rsid w:val="00F276B5"/>
    <w:rsid w:val="00F27A8A"/>
    <w:rsid w:val="00F27E1F"/>
    <w:rsid w:val="00F30177"/>
    <w:rsid w:val="00F30466"/>
    <w:rsid w:val="00F306A4"/>
    <w:rsid w:val="00F30C2E"/>
    <w:rsid w:val="00F30DF4"/>
    <w:rsid w:val="00F31A7C"/>
    <w:rsid w:val="00F31C3B"/>
    <w:rsid w:val="00F31FFA"/>
    <w:rsid w:val="00F320F1"/>
    <w:rsid w:val="00F32423"/>
    <w:rsid w:val="00F324F6"/>
    <w:rsid w:val="00F3276B"/>
    <w:rsid w:val="00F32D0C"/>
    <w:rsid w:val="00F331FA"/>
    <w:rsid w:val="00F33744"/>
    <w:rsid w:val="00F3388B"/>
    <w:rsid w:val="00F33CCD"/>
    <w:rsid w:val="00F34EC8"/>
    <w:rsid w:val="00F3555E"/>
    <w:rsid w:val="00F36AE5"/>
    <w:rsid w:val="00F372F0"/>
    <w:rsid w:val="00F37722"/>
    <w:rsid w:val="00F37B59"/>
    <w:rsid w:val="00F37CC9"/>
    <w:rsid w:val="00F37F96"/>
    <w:rsid w:val="00F4014E"/>
    <w:rsid w:val="00F4065E"/>
    <w:rsid w:val="00F40FA6"/>
    <w:rsid w:val="00F4115C"/>
    <w:rsid w:val="00F415FA"/>
    <w:rsid w:val="00F41A91"/>
    <w:rsid w:val="00F4200E"/>
    <w:rsid w:val="00F42388"/>
    <w:rsid w:val="00F42989"/>
    <w:rsid w:val="00F429F3"/>
    <w:rsid w:val="00F429FF"/>
    <w:rsid w:val="00F42FB0"/>
    <w:rsid w:val="00F43699"/>
    <w:rsid w:val="00F44976"/>
    <w:rsid w:val="00F455B1"/>
    <w:rsid w:val="00F45A08"/>
    <w:rsid w:val="00F45CFB"/>
    <w:rsid w:val="00F45F7B"/>
    <w:rsid w:val="00F46839"/>
    <w:rsid w:val="00F46C5E"/>
    <w:rsid w:val="00F46EE8"/>
    <w:rsid w:val="00F4769A"/>
    <w:rsid w:val="00F50DF5"/>
    <w:rsid w:val="00F5147F"/>
    <w:rsid w:val="00F51AA0"/>
    <w:rsid w:val="00F51B4D"/>
    <w:rsid w:val="00F51BC6"/>
    <w:rsid w:val="00F53EEE"/>
    <w:rsid w:val="00F53F5F"/>
    <w:rsid w:val="00F5403E"/>
    <w:rsid w:val="00F54DE0"/>
    <w:rsid w:val="00F54E54"/>
    <w:rsid w:val="00F55362"/>
    <w:rsid w:val="00F5546C"/>
    <w:rsid w:val="00F55C86"/>
    <w:rsid w:val="00F55F1A"/>
    <w:rsid w:val="00F567B9"/>
    <w:rsid w:val="00F56C4B"/>
    <w:rsid w:val="00F56D42"/>
    <w:rsid w:val="00F5797E"/>
    <w:rsid w:val="00F601C4"/>
    <w:rsid w:val="00F613D3"/>
    <w:rsid w:val="00F616B3"/>
    <w:rsid w:val="00F61CCC"/>
    <w:rsid w:val="00F62180"/>
    <w:rsid w:val="00F6229D"/>
    <w:rsid w:val="00F622EB"/>
    <w:rsid w:val="00F624EA"/>
    <w:rsid w:val="00F62E66"/>
    <w:rsid w:val="00F62EEC"/>
    <w:rsid w:val="00F636FC"/>
    <w:rsid w:val="00F63E5F"/>
    <w:rsid w:val="00F64313"/>
    <w:rsid w:val="00F64960"/>
    <w:rsid w:val="00F64ABD"/>
    <w:rsid w:val="00F651AF"/>
    <w:rsid w:val="00F65206"/>
    <w:rsid w:val="00F6541E"/>
    <w:rsid w:val="00F65F3B"/>
    <w:rsid w:val="00F65F9A"/>
    <w:rsid w:val="00F662F4"/>
    <w:rsid w:val="00F66C1E"/>
    <w:rsid w:val="00F66FFD"/>
    <w:rsid w:val="00F67192"/>
    <w:rsid w:val="00F671D8"/>
    <w:rsid w:val="00F678FD"/>
    <w:rsid w:val="00F67923"/>
    <w:rsid w:val="00F67B97"/>
    <w:rsid w:val="00F701E8"/>
    <w:rsid w:val="00F703BB"/>
    <w:rsid w:val="00F707AD"/>
    <w:rsid w:val="00F707E4"/>
    <w:rsid w:val="00F70B00"/>
    <w:rsid w:val="00F70EFE"/>
    <w:rsid w:val="00F712C2"/>
    <w:rsid w:val="00F71789"/>
    <w:rsid w:val="00F7198C"/>
    <w:rsid w:val="00F719D8"/>
    <w:rsid w:val="00F72848"/>
    <w:rsid w:val="00F72E82"/>
    <w:rsid w:val="00F73AD0"/>
    <w:rsid w:val="00F73EBB"/>
    <w:rsid w:val="00F73EFB"/>
    <w:rsid w:val="00F740F2"/>
    <w:rsid w:val="00F74437"/>
    <w:rsid w:val="00F748A1"/>
    <w:rsid w:val="00F74CA1"/>
    <w:rsid w:val="00F757B4"/>
    <w:rsid w:val="00F75943"/>
    <w:rsid w:val="00F75DF2"/>
    <w:rsid w:val="00F764A2"/>
    <w:rsid w:val="00F778C4"/>
    <w:rsid w:val="00F80168"/>
    <w:rsid w:val="00F8096D"/>
    <w:rsid w:val="00F815D7"/>
    <w:rsid w:val="00F81A08"/>
    <w:rsid w:val="00F81D65"/>
    <w:rsid w:val="00F82DA7"/>
    <w:rsid w:val="00F831CA"/>
    <w:rsid w:val="00F8361C"/>
    <w:rsid w:val="00F837E1"/>
    <w:rsid w:val="00F83942"/>
    <w:rsid w:val="00F851A8"/>
    <w:rsid w:val="00F8525E"/>
    <w:rsid w:val="00F85FEA"/>
    <w:rsid w:val="00F863FC"/>
    <w:rsid w:val="00F86A82"/>
    <w:rsid w:val="00F8712F"/>
    <w:rsid w:val="00F87171"/>
    <w:rsid w:val="00F90343"/>
    <w:rsid w:val="00F90C00"/>
    <w:rsid w:val="00F90F35"/>
    <w:rsid w:val="00F918A1"/>
    <w:rsid w:val="00F91E28"/>
    <w:rsid w:val="00F92AC7"/>
    <w:rsid w:val="00F92CCF"/>
    <w:rsid w:val="00F92D2D"/>
    <w:rsid w:val="00F936A5"/>
    <w:rsid w:val="00F94361"/>
    <w:rsid w:val="00F945EF"/>
    <w:rsid w:val="00F949C0"/>
    <w:rsid w:val="00F951B6"/>
    <w:rsid w:val="00F96564"/>
    <w:rsid w:val="00F96658"/>
    <w:rsid w:val="00F96B48"/>
    <w:rsid w:val="00F96DB9"/>
    <w:rsid w:val="00F976DD"/>
    <w:rsid w:val="00F97992"/>
    <w:rsid w:val="00FA006D"/>
    <w:rsid w:val="00FA0154"/>
    <w:rsid w:val="00FA015C"/>
    <w:rsid w:val="00FA031C"/>
    <w:rsid w:val="00FA0AAB"/>
    <w:rsid w:val="00FA0B78"/>
    <w:rsid w:val="00FA11DB"/>
    <w:rsid w:val="00FA2090"/>
    <w:rsid w:val="00FA20A5"/>
    <w:rsid w:val="00FA20CF"/>
    <w:rsid w:val="00FA227D"/>
    <w:rsid w:val="00FA2B5B"/>
    <w:rsid w:val="00FA3628"/>
    <w:rsid w:val="00FA3869"/>
    <w:rsid w:val="00FA38FF"/>
    <w:rsid w:val="00FA46A4"/>
    <w:rsid w:val="00FA49A6"/>
    <w:rsid w:val="00FA4D8B"/>
    <w:rsid w:val="00FA4E36"/>
    <w:rsid w:val="00FA5004"/>
    <w:rsid w:val="00FA51FB"/>
    <w:rsid w:val="00FA5EA9"/>
    <w:rsid w:val="00FA6190"/>
    <w:rsid w:val="00FA63A1"/>
    <w:rsid w:val="00FA6C32"/>
    <w:rsid w:val="00FA7006"/>
    <w:rsid w:val="00FA7970"/>
    <w:rsid w:val="00FA7A01"/>
    <w:rsid w:val="00FB0AC8"/>
    <w:rsid w:val="00FB0D44"/>
    <w:rsid w:val="00FB0F07"/>
    <w:rsid w:val="00FB107E"/>
    <w:rsid w:val="00FB1081"/>
    <w:rsid w:val="00FB14A0"/>
    <w:rsid w:val="00FB17FD"/>
    <w:rsid w:val="00FB1EF7"/>
    <w:rsid w:val="00FB2484"/>
    <w:rsid w:val="00FB26F7"/>
    <w:rsid w:val="00FB2C8C"/>
    <w:rsid w:val="00FB2D90"/>
    <w:rsid w:val="00FB2FD3"/>
    <w:rsid w:val="00FB3296"/>
    <w:rsid w:val="00FB3925"/>
    <w:rsid w:val="00FB39AB"/>
    <w:rsid w:val="00FB471B"/>
    <w:rsid w:val="00FB4B0C"/>
    <w:rsid w:val="00FB4B9C"/>
    <w:rsid w:val="00FB51D6"/>
    <w:rsid w:val="00FB51E1"/>
    <w:rsid w:val="00FB58F5"/>
    <w:rsid w:val="00FB5910"/>
    <w:rsid w:val="00FB5CB3"/>
    <w:rsid w:val="00FB60F7"/>
    <w:rsid w:val="00FB6ABA"/>
    <w:rsid w:val="00FB75EF"/>
    <w:rsid w:val="00FB76B6"/>
    <w:rsid w:val="00FB7868"/>
    <w:rsid w:val="00FB79A3"/>
    <w:rsid w:val="00FB79E9"/>
    <w:rsid w:val="00FC0221"/>
    <w:rsid w:val="00FC0EAD"/>
    <w:rsid w:val="00FC1CFD"/>
    <w:rsid w:val="00FC1DB4"/>
    <w:rsid w:val="00FC1E04"/>
    <w:rsid w:val="00FC2D70"/>
    <w:rsid w:val="00FC3316"/>
    <w:rsid w:val="00FC3B74"/>
    <w:rsid w:val="00FC4784"/>
    <w:rsid w:val="00FC4841"/>
    <w:rsid w:val="00FC489F"/>
    <w:rsid w:val="00FC4F93"/>
    <w:rsid w:val="00FC5208"/>
    <w:rsid w:val="00FC5914"/>
    <w:rsid w:val="00FC617A"/>
    <w:rsid w:val="00FC624E"/>
    <w:rsid w:val="00FC6357"/>
    <w:rsid w:val="00FC6F58"/>
    <w:rsid w:val="00FC6FCC"/>
    <w:rsid w:val="00FC736B"/>
    <w:rsid w:val="00FC7732"/>
    <w:rsid w:val="00FC7A15"/>
    <w:rsid w:val="00FC7CC3"/>
    <w:rsid w:val="00FC7DE1"/>
    <w:rsid w:val="00FC7E8E"/>
    <w:rsid w:val="00FC7EC5"/>
    <w:rsid w:val="00FD014A"/>
    <w:rsid w:val="00FD0469"/>
    <w:rsid w:val="00FD0B0B"/>
    <w:rsid w:val="00FD1D45"/>
    <w:rsid w:val="00FD250F"/>
    <w:rsid w:val="00FD278F"/>
    <w:rsid w:val="00FD45B2"/>
    <w:rsid w:val="00FD664D"/>
    <w:rsid w:val="00FD6764"/>
    <w:rsid w:val="00FD7111"/>
    <w:rsid w:val="00FD7471"/>
    <w:rsid w:val="00FD7891"/>
    <w:rsid w:val="00FD7E17"/>
    <w:rsid w:val="00FD7E5B"/>
    <w:rsid w:val="00FE0668"/>
    <w:rsid w:val="00FE08F9"/>
    <w:rsid w:val="00FE0B2F"/>
    <w:rsid w:val="00FE0B38"/>
    <w:rsid w:val="00FE0DE4"/>
    <w:rsid w:val="00FE1098"/>
    <w:rsid w:val="00FE1205"/>
    <w:rsid w:val="00FE1224"/>
    <w:rsid w:val="00FE1865"/>
    <w:rsid w:val="00FE1C7F"/>
    <w:rsid w:val="00FE2206"/>
    <w:rsid w:val="00FE229A"/>
    <w:rsid w:val="00FE2540"/>
    <w:rsid w:val="00FE2D43"/>
    <w:rsid w:val="00FE3DE7"/>
    <w:rsid w:val="00FE3DF4"/>
    <w:rsid w:val="00FE3FE2"/>
    <w:rsid w:val="00FE45FE"/>
    <w:rsid w:val="00FE4CBB"/>
    <w:rsid w:val="00FE4F74"/>
    <w:rsid w:val="00FE5284"/>
    <w:rsid w:val="00FE5567"/>
    <w:rsid w:val="00FE5763"/>
    <w:rsid w:val="00FE580F"/>
    <w:rsid w:val="00FE5A16"/>
    <w:rsid w:val="00FE5EF5"/>
    <w:rsid w:val="00FE65B6"/>
    <w:rsid w:val="00FE685C"/>
    <w:rsid w:val="00FE697C"/>
    <w:rsid w:val="00FE6EAA"/>
    <w:rsid w:val="00FE749A"/>
    <w:rsid w:val="00FE762F"/>
    <w:rsid w:val="00FE7A26"/>
    <w:rsid w:val="00FE7FEE"/>
    <w:rsid w:val="00FF0177"/>
    <w:rsid w:val="00FF05CF"/>
    <w:rsid w:val="00FF06E7"/>
    <w:rsid w:val="00FF07B4"/>
    <w:rsid w:val="00FF0802"/>
    <w:rsid w:val="00FF0AFB"/>
    <w:rsid w:val="00FF0F3F"/>
    <w:rsid w:val="00FF15D2"/>
    <w:rsid w:val="00FF1BA0"/>
    <w:rsid w:val="00FF2140"/>
    <w:rsid w:val="00FF25D8"/>
    <w:rsid w:val="00FF25FE"/>
    <w:rsid w:val="00FF2EAA"/>
    <w:rsid w:val="00FF2F02"/>
    <w:rsid w:val="00FF3201"/>
    <w:rsid w:val="00FF38D9"/>
    <w:rsid w:val="00FF4431"/>
    <w:rsid w:val="00FF4883"/>
    <w:rsid w:val="00FF4DD0"/>
    <w:rsid w:val="00FF5977"/>
    <w:rsid w:val="00FF5A19"/>
    <w:rsid w:val="00FF5F66"/>
    <w:rsid w:val="00FF6028"/>
    <w:rsid w:val="00FF6C1A"/>
    <w:rsid w:val="00FF6F25"/>
    <w:rsid w:val="00FF7646"/>
    <w:rsid w:val="00FF7F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2212F9E2"/>
  <w15:docId w15:val="{91009BAF-51F7-4E47-B41C-41BFCF3DCF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6EE8"/>
    <w:pPr>
      <w:jc w:val="both"/>
    </w:pPr>
    <w:rPr>
      <w:rFonts w:asciiTheme="minorHAnsi" w:hAnsiTheme="minorHAnsi"/>
      <w:kern w:val="20"/>
      <w:sz w:val="22"/>
      <w:szCs w:val="24"/>
    </w:rPr>
  </w:style>
  <w:style w:type="paragraph" w:styleId="Heading1">
    <w:name w:val="heading 1"/>
    <w:basedOn w:val="Normal"/>
    <w:next w:val="Normal"/>
    <w:link w:val="Heading1Char"/>
    <w:qFormat/>
    <w:pPr>
      <w:keepNext/>
      <w:tabs>
        <w:tab w:val="left" w:pos="720"/>
        <w:tab w:val="left" w:pos="1440"/>
        <w:tab w:val="right" w:pos="8640"/>
      </w:tabs>
      <w:outlineLvl w:val="0"/>
    </w:pPr>
    <w:rPr>
      <w:b/>
      <w:caps/>
      <w:kern w:val="24"/>
    </w:rPr>
  </w:style>
  <w:style w:type="paragraph" w:styleId="Heading2">
    <w:name w:val="heading 2"/>
    <w:basedOn w:val="Normal"/>
    <w:next w:val="Normal"/>
    <w:qFormat/>
    <w:pPr>
      <w:keepNext/>
      <w:outlineLvl w:val="1"/>
    </w:pPr>
    <w:rPr>
      <w:b/>
      <w:kern w:val="24"/>
      <w:u w:val="single"/>
    </w:rPr>
  </w:style>
  <w:style w:type="paragraph" w:styleId="Heading3">
    <w:name w:val="heading 3"/>
    <w:basedOn w:val="Normal"/>
    <w:next w:val="Normal"/>
    <w:qFormat/>
    <w:pPr>
      <w:keepNext/>
      <w:widowControl w:val="0"/>
      <w:tabs>
        <w:tab w:val="left" w:pos="2880"/>
      </w:tabs>
      <w:ind w:left="2880" w:hanging="2880"/>
      <w:outlineLvl w:val="2"/>
    </w:pPr>
    <w:rPr>
      <w:b/>
      <w:kern w:val="24"/>
    </w:rPr>
  </w:style>
  <w:style w:type="paragraph" w:styleId="Heading4">
    <w:name w:val="heading 4"/>
    <w:basedOn w:val="Normal"/>
    <w:next w:val="Normal"/>
    <w:qFormat/>
    <w:pPr>
      <w:keepNext/>
      <w:outlineLvl w:val="3"/>
    </w:pPr>
    <w:rPr>
      <w:b/>
      <w:kern w:val="24"/>
      <w:sz w:val="20"/>
    </w:rPr>
  </w:style>
  <w:style w:type="paragraph" w:styleId="Heading5">
    <w:name w:val="heading 5"/>
    <w:basedOn w:val="Normal"/>
    <w:next w:val="Normal"/>
    <w:qFormat/>
    <w:pPr>
      <w:keepNext/>
      <w:widowControl w:val="0"/>
      <w:outlineLvl w:val="4"/>
    </w:pPr>
    <w:rPr>
      <w:b/>
      <w:kern w:val="24"/>
      <w:u w:val="single"/>
    </w:rPr>
  </w:style>
  <w:style w:type="paragraph" w:styleId="Heading6">
    <w:name w:val="heading 6"/>
    <w:basedOn w:val="Normal"/>
    <w:next w:val="Normal"/>
    <w:qFormat/>
    <w:pPr>
      <w:keepNext/>
      <w:spacing w:after="60"/>
      <w:jc w:val="center"/>
      <w:outlineLvl w:val="5"/>
    </w:pPr>
    <w:rPr>
      <w:b/>
      <w:kern w:val="24"/>
      <w:sz w:val="28"/>
      <w:u w:val="single"/>
    </w:rPr>
  </w:style>
  <w:style w:type="paragraph" w:styleId="Heading7">
    <w:name w:val="heading 7"/>
    <w:basedOn w:val="Normal"/>
    <w:next w:val="Normal"/>
    <w:link w:val="Heading7Char"/>
    <w:qFormat/>
    <w:pPr>
      <w:keepNext/>
      <w:tabs>
        <w:tab w:val="left" w:pos="0"/>
        <w:tab w:val="left" w:pos="259"/>
        <w:tab w:val="left" w:pos="3600"/>
        <w:tab w:val="left" w:pos="6283"/>
      </w:tabs>
      <w:spacing w:after="120"/>
      <w:jc w:val="center"/>
      <w:outlineLvl w:val="6"/>
    </w:pPr>
    <w:rPr>
      <w:b/>
      <w:kern w:val="24"/>
      <w:sz w:val="20"/>
    </w:rPr>
  </w:style>
  <w:style w:type="paragraph" w:styleId="Heading8">
    <w:name w:val="heading 8"/>
    <w:basedOn w:val="Normal"/>
    <w:next w:val="Normal"/>
    <w:qFormat/>
    <w:pPr>
      <w:keepNext/>
      <w:jc w:val="center"/>
      <w:outlineLvl w:val="7"/>
    </w:pPr>
    <w:rPr>
      <w:b/>
      <w:sz w:val="28"/>
    </w:rPr>
  </w:style>
  <w:style w:type="paragraph" w:styleId="Heading9">
    <w:name w:val="heading 9"/>
    <w:basedOn w:val="Normal"/>
    <w:next w:val="Normal"/>
    <w:qFormat/>
    <w:pPr>
      <w:keepNext/>
      <w:tabs>
        <w:tab w:val="left" w:pos="0"/>
        <w:tab w:val="left" w:pos="259"/>
        <w:tab w:val="left" w:pos="3600"/>
        <w:tab w:val="right" w:pos="7879"/>
      </w:tabs>
      <w:spacing w:line="360" w:lineRule="exact"/>
      <w:jc w:val="left"/>
      <w:outlineLvl w:val="8"/>
    </w:pPr>
    <w:rPr>
      <w:b/>
      <w:kern w:val="24"/>
      <w:sz w:val="2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1">
    <w:name w:val="Style1"/>
    <w:basedOn w:val="Normal"/>
    <w:pPr>
      <w:widowControl w:val="0"/>
      <w:tabs>
        <w:tab w:val="center" w:pos="4680"/>
      </w:tabs>
    </w:pPr>
    <w:rPr>
      <w:kern w:val="24"/>
    </w:rPr>
  </w:style>
  <w:style w:type="paragraph" w:styleId="Footer">
    <w:name w:val="footer"/>
    <w:basedOn w:val="Normal"/>
    <w:link w:val="FooterChar"/>
    <w:qFormat/>
    <w:pPr>
      <w:tabs>
        <w:tab w:val="center" w:pos="4320"/>
        <w:tab w:val="right" w:pos="8640"/>
      </w:tabs>
    </w:pPr>
    <w:rPr>
      <w:kern w:val="24"/>
    </w:rPr>
  </w:style>
  <w:style w:type="character" w:customStyle="1" w:styleId="FooterChar">
    <w:name w:val="Footer Char"/>
    <w:link w:val="Footer"/>
    <w:rsid w:val="00317834"/>
    <w:rPr>
      <w:rFonts w:ascii="Arial" w:hAnsi="Arial"/>
      <w:kern w:val="24"/>
      <w:sz w:val="24"/>
      <w:lang w:val="en-US" w:eastAsia="en-US" w:bidi="ar-SA"/>
    </w:rPr>
  </w:style>
  <w:style w:type="paragraph" w:styleId="BodyTextIndent">
    <w:name w:val="Body Text Indent"/>
    <w:basedOn w:val="Normal"/>
    <w:pPr>
      <w:tabs>
        <w:tab w:val="left" w:pos="720"/>
        <w:tab w:val="left" w:pos="1440"/>
      </w:tabs>
      <w:ind w:left="360"/>
    </w:pPr>
    <w:rPr>
      <w:kern w:val="24"/>
    </w:rPr>
  </w:style>
  <w:style w:type="paragraph" w:styleId="Caption">
    <w:name w:val="caption"/>
    <w:basedOn w:val="Normal"/>
    <w:next w:val="Normal"/>
    <w:qFormat/>
    <w:pPr>
      <w:tabs>
        <w:tab w:val="left" w:pos="720"/>
        <w:tab w:val="left" w:pos="1080"/>
      </w:tabs>
      <w:spacing w:before="80"/>
      <w:ind w:left="187" w:hanging="187"/>
    </w:pPr>
    <w:rPr>
      <w:kern w:val="24"/>
      <w:sz w:val="16"/>
      <w:u w:val="single"/>
    </w:rPr>
  </w:style>
  <w:style w:type="paragraph" w:styleId="BodyTextIndent2">
    <w:name w:val="Body Text Indent 2"/>
    <w:basedOn w:val="Normal"/>
    <w:pPr>
      <w:widowControl w:val="0"/>
      <w:tabs>
        <w:tab w:val="left" w:pos="2880"/>
      </w:tabs>
      <w:ind w:left="2880" w:hanging="2880"/>
    </w:pPr>
    <w:rPr>
      <w:kern w:val="24"/>
    </w:rPr>
  </w:style>
  <w:style w:type="paragraph" w:styleId="BodyText">
    <w:name w:val="Body Text"/>
    <w:basedOn w:val="Normal"/>
    <w:rPr>
      <w:color w:val="000000"/>
      <w:kern w:val="24"/>
    </w:rPr>
  </w:style>
  <w:style w:type="paragraph" w:customStyle="1" w:styleId="p3">
    <w:name w:val="p3"/>
    <w:basedOn w:val="Normal"/>
    <w:pPr>
      <w:widowControl w:val="0"/>
      <w:tabs>
        <w:tab w:val="left" w:pos="720"/>
      </w:tabs>
      <w:spacing w:line="240" w:lineRule="atLeast"/>
      <w:jc w:val="left"/>
    </w:pPr>
    <w:rPr>
      <w:rFonts w:ascii="Times New Roman" w:hAnsi="Times New Roman"/>
      <w:snapToGrid w:val="0"/>
      <w:kern w:val="0"/>
    </w:rPr>
  </w:style>
  <w:style w:type="paragraph" w:styleId="Header">
    <w:name w:val="header"/>
    <w:aliases w:val="Headers"/>
    <w:basedOn w:val="Normal"/>
    <w:link w:val="HeaderChar"/>
    <w:uiPriority w:val="99"/>
    <w:qFormat/>
    <w:pPr>
      <w:tabs>
        <w:tab w:val="center" w:pos="4320"/>
        <w:tab w:val="right" w:pos="8640"/>
      </w:tabs>
    </w:pPr>
    <w:rPr>
      <w:kern w:val="24"/>
    </w:rPr>
  </w:style>
  <w:style w:type="character" w:styleId="PageNumber">
    <w:name w:val="page number"/>
    <w:basedOn w:val="DefaultParagraphFont"/>
  </w:style>
  <w:style w:type="paragraph" w:styleId="ListBullet">
    <w:name w:val="List Bullet"/>
    <w:basedOn w:val="Normal"/>
    <w:autoRedefine/>
    <w:pPr>
      <w:numPr>
        <w:numId w:val="1"/>
      </w:numPr>
    </w:pPr>
    <w:rPr>
      <w:kern w:val="24"/>
    </w:rPr>
  </w:style>
  <w:style w:type="paragraph" w:styleId="BodyText2">
    <w:name w:val="Body Text 2"/>
    <w:basedOn w:val="Normal"/>
    <w:pPr>
      <w:widowControl w:val="0"/>
    </w:pPr>
    <w:rPr>
      <w:b/>
      <w:kern w:val="24"/>
    </w:rPr>
  </w:style>
  <w:style w:type="paragraph" w:customStyle="1" w:styleId="c1">
    <w:name w:val="c1"/>
    <w:basedOn w:val="Normal"/>
    <w:pPr>
      <w:widowControl w:val="0"/>
      <w:spacing w:line="240" w:lineRule="atLeast"/>
      <w:jc w:val="center"/>
    </w:pPr>
    <w:rPr>
      <w:rFonts w:ascii="Times New Roman" w:hAnsi="Times New Roman"/>
      <w:snapToGrid w:val="0"/>
      <w:kern w:val="0"/>
    </w:rPr>
  </w:style>
  <w:style w:type="paragraph" w:customStyle="1" w:styleId="p2">
    <w:name w:val="p2"/>
    <w:basedOn w:val="Normal"/>
    <w:pPr>
      <w:widowControl w:val="0"/>
      <w:tabs>
        <w:tab w:val="left" w:pos="760"/>
      </w:tabs>
      <w:spacing w:line="280" w:lineRule="atLeast"/>
      <w:ind w:left="680"/>
    </w:pPr>
    <w:rPr>
      <w:rFonts w:ascii="Times New Roman" w:hAnsi="Times New Roman"/>
      <w:snapToGrid w:val="0"/>
      <w:kern w:val="0"/>
    </w:rPr>
  </w:style>
  <w:style w:type="paragraph" w:customStyle="1" w:styleId="p17">
    <w:name w:val="p17"/>
    <w:basedOn w:val="Normal"/>
    <w:pPr>
      <w:widowControl w:val="0"/>
      <w:spacing w:line="240" w:lineRule="atLeast"/>
      <w:ind w:left="1120"/>
    </w:pPr>
    <w:rPr>
      <w:rFonts w:ascii="Times New Roman" w:hAnsi="Times New Roman"/>
      <w:snapToGrid w:val="0"/>
      <w:kern w:val="0"/>
    </w:rPr>
  </w:style>
  <w:style w:type="paragraph" w:customStyle="1" w:styleId="p6">
    <w:name w:val="p6"/>
    <w:basedOn w:val="Normal"/>
    <w:pPr>
      <w:widowControl w:val="0"/>
      <w:tabs>
        <w:tab w:val="left" w:pos="720"/>
      </w:tabs>
      <w:spacing w:line="240" w:lineRule="atLeast"/>
    </w:pPr>
    <w:rPr>
      <w:rFonts w:ascii="Times New Roman" w:hAnsi="Times New Roman"/>
      <w:snapToGrid w:val="0"/>
      <w:kern w:val="0"/>
    </w:rPr>
  </w:style>
  <w:style w:type="paragraph" w:customStyle="1" w:styleId="p8">
    <w:name w:val="p8"/>
    <w:basedOn w:val="Normal"/>
    <w:pPr>
      <w:widowControl w:val="0"/>
      <w:tabs>
        <w:tab w:val="left" w:pos="720"/>
      </w:tabs>
      <w:spacing w:line="240" w:lineRule="atLeast"/>
    </w:pPr>
    <w:rPr>
      <w:rFonts w:ascii="Times New Roman" w:hAnsi="Times New Roman"/>
      <w:snapToGrid w:val="0"/>
      <w:kern w:val="0"/>
    </w:rPr>
  </w:style>
  <w:style w:type="paragraph" w:customStyle="1" w:styleId="t4">
    <w:name w:val="t4"/>
    <w:basedOn w:val="Normal"/>
    <w:pPr>
      <w:widowControl w:val="0"/>
      <w:spacing w:line="320" w:lineRule="atLeast"/>
      <w:jc w:val="left"/>
    </w:pPr>
    <w:rPr>
      <w:rFonts w:ascii="Times New Roman" w:hAnsi="Times New Roman"/>
      <w:kern w:val="0"/>
    </w:rPr>
  </w:style>
  <w:style w:type="paragraph" w:customStyle="1" w:styleId="p7">
    <w:name w:val="p7"/>
    <w:basedOn w:val="Normal"/>
    <w:pPr>
      <w:widowControl w:val="0"/>
      <w:tabs>
        <w:tab w:val="left" w:pos="1040"/>
      </w:tabs>
      <w:spacing w:line="240" w:lineRule="atLeast"/>
      <w:ind w:left="400"/>
    </w:pPr>
    <w:rPr>
      <w:rFonts w:ascii="Times New Roman" w:hAnsi="Times New Roman"/>
      <w:kern w:val="0"/>
    </w:rPr>
  </w:style>
  <w:style w:type="paragraph" w:styleId="ListBullet2">
    <w:name w:val="List Bullet 2"/>
    <w:basedOn w:val="Normal"/>
    <w:autoRedefine/>
    <w:pPr>
      <w:numPr>
        <w:numId w:val="2"/>
      </w:numPr>
    </w:pPr>
    <w:rPr>
      <w:kern w:val="24"/>
    </w:rPr>
  </w:style>
  <w:style w:type="paragraph" w:styleId="ListBullet3">
    <w:name w:val="List Bullet 3"/>
    <w:basedOn w:val="Normal"/>
    <w:autoRedefine/>
    <w:pPr>
      <w:numPr>
        <w:numId w:val="3"/>
      </w:numPr>
    </w:pPr>
    <w:rPr>
      <w:kern w:val="24"/>
    </w:rPr>
  </w:style>
  <w:style w:type="paragraph" w:styleId="ListBullet4">
    <w:name w:val="List Bullet 4"/>
    <w:basedOn w:val="Normal"/>
    <w:autoRedefine/>
    <w:pPr>
      <w:numPr>
        <w:numId w:val="4"/>
      </w:numPr>
    </w:pPr>
    <w:rPr>
      <w:kern w:val="24"/>
    </w:rPr>
  </w:style>
  <w:style w:type="paragraph" w:styleId="ListBullet5">
    <w:name w:val="List Bullet 5"/>
    <w:basedOn w:val="Normal"/>
    <w:autoRedefine/>
    <w:pPr>
      <w:numPr>
        <w:numId w:val="5"/>
      </w:numPr>
    </w:pPr>
    <w:rPr>
      <w:kern w:val="24"/>
    </w:rPr>
  </w:style>
  <w:style w:type="paragraph" w:styleId="ListNumber">
    <w:name w:val="List Number"/>
    <w:basedOn w:val="Normal"/>
    <w:pPr>
      <w:numPr>
        <w:numId w:val="6"/>
      </w:numPr>
    </w:pPr>
    <w:rPr>
      <w:kern w:val="24"/>
    </w:rPr>
  </w:style>
  <w:style w:type="paragraph" w:styleId="ListNumber2">
    <w:name w:val="List Number 2"/>
    <w:basedOn w:val="Normal"/>
    <w:pPr>
      <w:numPr>
        <w:numId w:val="7"/>
      </w:numPr>
    </w:pPr>
    <w:rPr>
      <w:kern w:val="24"/>
    </w:rPr>
  </w:style>
  <w:style w:type="paragraph" w:styleId="ListNumber3">
    <w:name w:val="List Number 3"/>
    <w:basedOn w:val="Normal"/>
    <w:pPr>
      <w:numPr>
        <w:numId w:val="8"/>
      </w:numPr>
    </w:pPr>
    <w:rPr>
      <w:kern w:val="24"/>
    </w:rPr>
  </w:style>
  <w:style w:type="paragraph" w:styleId="ListNumber4">
    <w:name w:val="List Number 4"/>
    <w:basedOn w:val="Normal"/>
    <w:pPr>
      <w:numPr>
        <w:numId w:val="9"/>
      </w:numPr>
    </w:pPr>
    <w:rPr>
      <w:kern w:val="24"/>
    </w:rPr>
  </w:style>
  <w:style w:type="paragraph" w:styleId="ListNumber5">
    <w:name w:val="List Number 5"/>
    <w:basedOn w:val="Normal"/>
    <w:pPr>
      <w:numPr>
        <w:numId w:val="10"/>
      </w:numPr>
    </w:pPr>
    <w:rPr>
      <w:kern w:val="24"/>
    </w:rPr>
  </w:style>
  <w:style w:type="paragraph" w:customStyle="1" w:styleId="Heading-Apt">
    <w:name w:val="Heading-Apt."/>
    <w:basedOn w:val="Normal"/>
    <w:pPr>
      <w:jc w:val="left"/>
    </w:pPr>
    <w:rPr>
      <w:rFonts w:ascii="Times New Roman" w:hAnsi="Times New Roman"/>
      <w:b/>
      <w:smallCaps/>
      <w:color w:val="000000"/>
      <w:kern w:val="0"/>
    </w:rPr>
  </w:style>
  <w:style w:type="paragraph" w:styleId="BodyTextIndent3">
    <w:name w:val="Body Text Indent 3"/>
    <w:basedOn w:val="Normal"/>
    <w:pPr>
      <w:tabs>
        <w:tab w:val="left" w:pos="5670"/>
        <w:tab w:val="right" w:pos="9022"/>
      </w:tabs>
      <w:spacing w:after="120"/>
      <w:ind w:left="5688" w:hanging="5688"/>
      <w:jc w:val="left"/>
    </w:pPr>
    <w:rPr>
      <w:kern w:val="24"/>
    </w:rPr>
  </w:style>
  <w:style w:type="character" w:styleId="Hyperlink">
    <w:name w:val="Hyperlink"/>
    <w:uiPriority w:val="99"/>
    <w:rPr>
      <w:color w:val="0000FF"/>
      <w:u w:val="single"/>
    </w:rPr>
  </w:style>
  <w:style w:type="character" w:styleId="FollowedHyperlink">
    <w:name w:val="FollowedHyperlink"/>
    <w:rPr>
      <w:color w:val="800080"/>
      <w:u w:val="single"/>
    </w:rPr>
  </w:style>
  <w:style w:type="paragraph" w:styleId="BodyText3">
    <w:name w:val="Body Text 3"/>
    <w:basedOn w:val="Normal"/>
    <w:pPr>
      <w:widowControl w:val="0"/>
      <w:tabs>
        <w:tab w:val="left" w:pos="2340"/>
      </w:tabs>
      <w:spacing w:before="120" w:after="120"/>
    </w:pPr>
    <w:rPr>
      <w:sz w:val="20"/>
    </w:rPr>
  </w:style>
  <w:style w:type="paragraph" w:customStyle="1" w:styleId="p21">
    <w:name w:val="p21"/>
    <w:basedOn w:val="Normal"/>
    <w:pPr>
      <w:widowControl w:val="0"/>
      <w:tabs>
        <w:tab w:val="left" w:pos="720"/>
      </w:tabs>
      <w:spacing w:line="240" w:lineRule="atLeast"/>
    </w:pPr>
    <w:rPr>
      <w:rFonts w:ascii="Times New Roman" w:hAnsi="Times New Roman"/>
      <w:snapToGrid w:val="0"/>
      <w:kern w:val="0"/>
    </w:rPr>
  </w:style>
  <w:style w:type="paragraph" w:styleId="BalloonText">
    <w:name w:val="Balloon Text"/>
    <w:basedOn w:val="Normal"/>
    <w:link w:val="BalloonTextChar"/>
    <w:uiPriority w:val="99"/>
    <w:rsid w:val="005A2324"/>
    <w:rPr>
      <w:rFonts w:ascii="Tahoma" w:hAnsi="Tahoma" w:cs="Tahoma"/>
      <w:sz w:val="16"/>
      <w:szCs w:val="16"/>
    </w:rPr>
  </w:style>
  <w:style w:type="paragraph" w:customStyle="1" w:styleId="p16">
    <w:name w:val="p16"/>
    <w:basedOn w:val="Normal"/>
    <w:rsid w:val="006F3171"/>
    <w:pPr>
      <w:widowControl w:val="0"/>
      <w:tabs>
        <w:tab w:val="left" w:pos="720"/>
      </w:tabs>
      <w:spacing w:line="240" w:lineRule="atLeast"/>
      <w:jc w:val="left"/>
    </w:pPr>
    <w:rPr>
      <w:rFonts w:ascii="Times New Roman" w:hAnsi="Times New Roman"/>
      <w:snapToGrid w:val="0"/>
      <w:kern w:val="0"/>
    </w:rPr>
  </w:style>
  <w:style w:type="paragraph" w:styleId="NormalWeb">
    <w:name w:val="Normal (Web)"/>
    <w:basedOn w:val="Normal"/>
    <w:rsid w:val="00C753C6"/>
    <w:pPr>
      <w:spacing w:before="100" w:beforeAutospacing="1" w:after="100" w:afterAutospacing="1"/>
      <w:jc w:val="left"/>
    </w:pPr>
    <w:rPr>
      <w:rFonts w:ascii="Times New Roman" w:hAnsi="Times New Roman"/>
      <w:kern w:val="0"/>
    </w:rPr>
  </w:style>
  <w:style w:type="table" w:styleId="TableGrid">
    <w:name w:val="Table Grid"/>
    <w:basedOn w:val="TableNormal"/>
    <w:uiPriority w:val="39"/>
    <w:rsid w:val="002646E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19">
    <w:name w:val="c19"/>
    <w:basedOn w:val="Normal"/>
    <w:rsid w:val="000112EE"/>
    <w:pPr>
      <w:widowControl w:val="0"/>
      <w:spacing w:line="240" w:lineRule="atLeast"/>
      <w:jc w:val="center"/>
    </w:pPr>
    <w:rPr>
      <w:rFonts w:ascii="Times New Roman" w:hAnsi="Times New Roman"/>
      <w:kern w:val="0"/>
    </w:rPr>
  </w:style>
  <w:style w:type="paragraph" w:customStyle="1" w:styleId="t22">
    <w:name w:val="t22"/>
    <w:basedOn w:val="Normal"/>
    <w:rsid w:val="000112EE"/>
    <w:pPr>
      <w:widowControl w:val="0"/>
      <w:spacing w:line="240" w:lineRule="atLeast"/>
      <w:jc w:val="left"/>
    </w:pPr>
    <w:rPr>
      <w:rFonts w:ascii="Times New Roman" w:hAnsi="Times New Roman"/>
      <w:kern w:val="0"/>
    </w:rPr>
  </w:style>
  <w:style w:type="paragraph" w:customStyle="1" w:styleId="tabset1">
    <w:name w:val="tab set 1"/>
    <w:basedOn w:val="Normal"/>
    <w:rsid w:val="00077209"/>
    <w:pPr>
      <w:tabs>
        <w:tab w:val="left" w:pos="1260"/>
        <w:tab w:val="right" w:pos="3960"/>
        <w:tab w:val="right" w:pos="5840"/>
        <w:tab w:val="right" w:pos="7640"/>
      </w:tabs>
    </w:pPr>
    <w:rPr>
      <w:rFonts w:ascii="Book Antiqua" w:hAnsi="Book Antiqua"/>
      <w:kern w:val="0"/>
    </w:rPr>
  </w:style>
  <w:style w:type="paragraph" w:customStyle="1" w:styleId="p4">
    <w:name w:val="p4"/>
    <w:basedOn w:val="Normal"/>
    <w:rsid w:val="00404EE6"/>
    <w:pPr>
      <w:widowControl w:val="0"/>
      <w:tabs>
        <w:tab w:val="left" w:pos="720"/>
      </w:tabs>
      <w:spacing w:line="280" w:lineRule="atLeast"/>
    </w:pPr>
    <w:rPr>
      <w:rFonts w:ascii="Times New Roman" w:hAnsi="Times New Roman"/>
      <w:kern w:val="0"/>
    </w:rPr>
  </w:style>
  <w:style w:type="paragraph" w:customStyle="1" w:styleId="t15">
    <w:name w:val="t15"/>
    <w:basedOn w:val="Normal"/>
    <w:rsid w:val="00404EE6"/>
    <w:pPr>
      <w:widowControl w:val="0"/>
      <w:spacing w:line="240" w:lineRule="atLeast"/>
      <w:jc w:val="left"/>
    </w:pPr>
    <w:rPr>
      <w:rFonts w:ascii="Times New Roman" w:hAnsi="Times New Roman"/>
      <w:snapToGrid w:val="0"/>
      <w:kern w:val="0"/>
    </w:rPr>
  </w:style>
  <w:style w:type="paragraph" w:customStyle="1" w:styleId="TableText">
    <w:name w:val="Table Text"/>
    <w:basedOn w:val="Normal"/>
    <w:next w:val="Normal"/>
    <w:rsid w:val="00404EE6"/>
    <w:pPr>
      <w:jc w:val="left"/>
    </w:pPr>
    <w:rPr>
      <w:rFonts w:ascii="Times New Roman" w:hAnsi="Times New Roman"/>
      <w:kern w:val="0"/>
      <w:sz w:val="20"/>
    </w:rPr>
  </w:style>
  <w:style w:type="paragraph" w:styleId="Title">
    <w:name w:val="Title"/>
    <w:basedOn w:val="Normal"/>
    <w:qFormat/>
    <w:rsid w:val="00E432FC"/>
    <w:pPr>
      <w:keepLines/>
      <w:pBdr>
        <w:top w:val="single" w:sz="12" w:space="0" w:color="0000FF" w:shadow="1"/>
        <w:left w:val="single" w:sz="12" w:space="0" w:color="0000FF" w:shadow="1"/>
        <w:bottom w:val="single" w:sz="12" w:space="0" w:color="0000FF" w:shadow="1"/>
        <w:right w:val="single" w:sz="12" w:space="0" w:color="0000FF" w:shadow="1"/>
      </w:pBdr>
      <w:spacing w:line="360" w:lineRule="atLeast"/>
      <w:ind w:left="144" w:right="144"/>
      <w:jc w:val="center"/>
    </w:pPr>
    <w:rPr>
      <w:b/>
      <w:smallCaps/>
      <w:kern w:val="24"/>
      <w:sz w:val="36"/>
      <w:szCs w:val="20"/>
    </w:rPr>
  </w:style>
  <w:style w:type="paragraph" w:customStyle="1" w:styleId="StylePlainTextArial">
    <w:name w:val="Style Plain Text + Arial"/>
    <w:basedOn w:val="PlainText"/>
    <w:rsid w:val="00232B3D"/>
    <w:rPr>
      <w:rFonts w:ascii="Arial" w:hAnsi="Arial"/>
      <w:sz w:val="16"/>
      <w:szCs w:val="24"/>
    </w:rPr>
  </w:style>
  <w:style w:type="paragraph" w:styleId="PlainText">
    <w:name w:val="Plain Text"/>
    <w:basedOn w:val="Normal"/>
    <w:link w:val="PlainTextChar"/>
    <w:rsid w:val="00232B3D"/>
    <w:rPr>
      <w:rFonts w:ascii="Courier New" w:hAnsi="Courier New" w:cs="Courier New"/>
      <w:sz w:val="20"/>
      <w:szCs w:val="20"/>
    </w:rPr>
  </w:style>
  <w:style w:type="paragraph" w:customStyle="1" w:styleId="t23">
    <w:name w:val="t23"/>
    <w:basedOn w:val="Normal"/>
    <w:rsid w:val="00BE447F"/>
    <w:pPr>
      <w:widowControl w:val="0"/>
      <w:spacing w:line="240" w:lineRule="atLeast"/>
      <w:jc w:val="left"/>
    </w:pPr>
    <w:rPr>
      <w:rFonts w:ascii="Times New Roman" w:hAnsi="Times New Roman"/>
      <w:snapToGrid w:val="0"/>
      <w:szCs w:val="20"/>
    </w:rPr>
  </w:style>
  <w:style w:type="character" w:customStyle="1" w:styleId="HeaderChar">
    <w:name w:val="Header Char"/>
    <w:aliases w:val="Headers Char"/>
    <w:link w:val="Header"/>
    <w:uiPriority w:val="99"/>
    <w:rsid w:val="00D51EC5"/>
    <w:rPr>
      <w:rFonts w:ascii="Arial" w:hAnsi="Arial"/>
      <w:kern w:val="24"/>
      <w:sz w:val="24"/>
      <w:szCs w:val="24"/>
    </w:rPr>
  </w:style>
  <w:style w:type="paragraph" w:customStyle="1" w:styleId="Cover1">
    <w:name w:val="Cover1"/>
    <w:basedOn w:val="Normal"/>
    <w:link w:val="Cover1Char"/>
    <w:uiPriority w:val="4"/>
    <w:qFormat/>
    <w:rsid w:val="00806821"/>
    <w:pPr>
      <w:jc w:val="right"/>
    </w:pPr>
    <w:rPr>
      <w:rFonts w:eastAsia="Calibri"/>
      <w:bCs/>
      <w:iCs/>
      <w:color w:val="FFFFFF"/>
      <w:kern w:val="0"/>
      <w:szCs w:val="21"/>
    </w:rPr>
  </w:style>
  <w:style w:type="paragraph" w:customStyle="1" w:styleId="Cover2">
    <w:name w:val="Cover2"/>
    <w:basedOn w:val="Normal"/>
    <w:link w:val="Cover2Char"/>
    <w:uiPriority w:val="4"/>
    <w:qFormat/>
    <w:rsid w:val="00806821"/>
    <w:pPr>
      <w:spacing w:after="600"/>
      <w:jc w:val="right"/>
    </w:pPr>
    <w:rPr>
      <w:rFonts w:eastAsia="Calibri" w:cs="Arial"/>
      <w:bCs/>
      <w:iCs/>
      <w:color w:val="FFFFFF"/>
      <w:kern w:val="0"/>
      <w:szCs w:val="21"/>
    </w:rPr>
  </w:style>
  <w:style w:type="character" w:customStyle="1" w:styleId="Cover1Char">
    <w:name w:val="Cover1 Char"/>
    <w:link w:val="Cover1"/>
    <w:uiPriority w:val="4"/>
    <w:rsid w:val="00806821"/>
    <w:rPr>
      <w:rFonts w:ascii="Arial" w:eastAsia="Calibri" w:hAnsi="Arial"/>
      <w:bCs/>
      <w:iCs/>
      <w:color w:val="FFFFFF"/>
      <w:sz w:val="21"/>
      <w:szCs w:val="21"/>
    </w:rPr>
  </w:style>
  <w:style w:type="paragraph" w:customStyle="1" w:styleId="Cover3">
    <w:name w:val="Cover3"/>
    <w:basedOn w:val="Normal"/>
    <w:link w:val="Cover3Char"/>
    <w:uiPriority w:val="4"/>
    <w:qFormat/>
    <w:rsid w:val="00806821"/>
    <w:pPr>
      <w:spacing w:after="210"/>
      <w:jc w:val="right"/>
    </w:pPr>
    <w:rPr>
      <w:rFonts w:eastAsia="Calibri"/>
      <w:bCs/>
      <w:iCs/>
      <w:color w:val="FFFFFF"/>
      <w:kern w:val="0"/>
      <w:szCs w:val="21"/>
    </w:rPr>
  </w:style>
  <w:style w:type="character" w:customStyle="1" w:styleId="Cover2Char">
    <w:name w:val="Cover2 Char"/>
    <w:link w:val="Cover2"/>
    <w:uiPriority w:val="4"/>
    <w:rsid w:val="00806821"/>
    <w:rPr>
      <w:rFonts w:ascii="Arial" w:eastAsia="Calibri" w:hAnsi="Arial" w:cs="Arial"/>
      <w:bCs/>
      <w:iCs/>
      <w:color w:val="FFFFFF"/>
      <w:sz w:val="21"/>
      <w:szCs w:val="21"/>
    </w:rPr>
  </w:style>
  <w:style w:type="paragraph" w:customStyle="1" w:styleId="Cover4">
    <w:name w:val="Cover4"/>
    <w:basedOn w:val="Normal"/>
    <w:link w:val="Cover4Char"/>
    <w:uiPriority w:val="4"/>
    <w:qFormat/>
    <w:rsid w:val="00806821"/>
    <w:pPr>
      <w:spacing w:after="210"/>
    </w:pPr>
    <w:rPr>
      <w:rFonts w:eastAsia="Calibri"/>
      <w:b/>
      <w:bCs/>
      <w:iCs/>
      <w:color w:val="000000"/>
      <w:kern w:val="0"/>
      <w:szCs w:val="21"/>
    </w:rPr>
  </w:style>
  <w:style w:type="character" w:customStyle="1" w:styleId="Cover3Char">
    <w:name w:val="Cover3 Char"/>
    <w:link w:val="Cover3"/>
    <w:uiPriority w:val="4"/>
    <w:rsid w:val="00806821"/>
    <w:rPr>
      <w:rFonts w:ascii="Arial" w:eastAsia="Calibri" w:hAnsi="Arial"/>
      <w:bCs/>
      <w:iCs/>
      <w:color w:val="FFFFFF"/>
      <w:sz w:val="21"/>
      <w:szCs w:val="21"/>
    </w:rPr>
  </w:style>
  <w:style w:type="paragraph" w:customStyle="1" w:styleId="Cover5">
    <w:name w:val="Cover5"/>
    <w:basedOn w:val="Normal"/>
    <w:link w:val="Cover5Char"/>
    <w:uiPriority w:val="4"/>
    <w:qFormat/>
    <w:rsid w:val="00806821"/>
    <w:pPr>
      <w:tabs>
        <w:tab w:val="left" w:pos="-1890"/>
        <w:tab w:val="right" w:pos="9360"/>
      </w:tabs>
    </w:pPr>
    <w:rPr>
      <w:rFonts w:eastAsia="Arial Unicode MS" w:cs="Arial"/>
      <w:bCs/>
      <w:iCs/>
      <w:color w:val="595959"/>
      <w:kern w:val="0"/>
      <w:szCs w:val="21"/>
    </w:rPr>
  </w:style>
  <w:style w:type="character" w:customStyle="1" w:styleId="Cover4Char">
    <w:name w:val="Cover4 Char"/>
    <w:link w:val="Cover4"/>
    <w:uiPriority w:val="4"/>
    <w:rsid w:val="00806821"/>
    <w:rPr>
      <w:rFonts w:ascii="Segoe UI" w:eastAsia="Calibri" w:hAnsi="Segoe UI"/>
      <w:b/>
      <w:bCs/>
      <w:iCs/>
      <w:color w:val="000000"/>
      <w:sz w:val="21"/>
      <w:szCs w:val="21"/>
    </w:rPr>
  </w:style>
  <w:style w:type="character" w:customStyle="1" w:styleId="Cover5Char">
    <w:name w:val="Cover5 Char"/>
    <w:link w:val="Cover5"/>
    <w:uiPriority w:val="4"/>
    <w:rsid w:val="00806821"/>
    <w:rPr>
      <w:rFonts w:ascii="Arial" w:eastAsia="Arial Unicode MS" w:hAnsi="Arial" w:cs="Arial"/>
      <w:bCs/>
      <w:iCs/>
      <w:color w:val="595959"/>
      <w:sz w:val="21"/>
      <w:szCs w:val="21"/>
    </w:rPr>
  </w:style>
  <w:style w:type="paragraph" w:customStyle="1" w:styleId="BText10">
    <w:name w:val="BText 1.0"/>
    <w:basedOn w:val="BodyText"/>
    <w:link w:val="BText10Char"/>
    <w:rsid w:val="00806821"/>
    <w:pPr>
      <w:spacing w:after="240"/>
    </w:pPr>
    <w:rPr>
      <w:rFonts w:ascii="Verdana" w:hAnsi="Verdana"/>
      <w:bCs/>
      <w:iCs/>
      <w:kern w:val="0"/>
      <w:szCs w:val="20"/>
    </w:rPr>
  </w:style>
  <w:style w:type="paragraph" w:styleId="ListParagraph">
    <w:name w:val="List Paragraph"/>
    <w:basedOn w:val="Normal"/>
    <w:link w:val="ListParagraphChar"/>
    <w:uiPriority w:val="9"/>
    <w:qFormat/>
    <w:rsid w:val="00806821"/>
    <w:pPr>
      <w:ind w:left="720"/>
      <w:contextualSpacing/>
    </w:pPr>
    <w:rPr>
      <w:rFonts w:eastAsia="Calibri"/>
      <w:bCs/>
      <w:iCs/>
      <w:color w:val="000000"/>
      <w:kern w:val="0"/>
      <w:szCs w:val="21"/>
    </w:rPr>
  </w:style>
  <w:style w:type="character" w:styleId="BookTitle">
    <w:name w:val="Book Title"/>
    <w:uiPriority w:val="33"/>
    <w:qFormat/>
    <w:rsid w:val="00806821"/>
    <w:rPr>
      <w:bCs/>
      <w:smallCaps/>
      <w:spacing w:val="5"/>
    </w:rPr>
  </w:style>
  <w:style w:type="paragraph" w:customStyle="1" w:styleId="ValbridgeHeader">
    <w:name w:val="ValbridgeHeader"/>
    <w:basedOn w:val="BText10"/>
    <w:link w:val="ValbridgeHeaderChar"/>
    <w:qFormat/>
    <w:rsid w:val="00806821"/>
    <w:pPr>
      <w:spacing w:after="0" w:line="220" w:lineRule="exact"/>
      <w:jc w:val="right"/>
    </w:pPr>
    <w:rPr>
      <w:rFonts w:ascii="Segoe UI Light" w:hAnsi="Segoe UI Light" w:cs="Segoe UI"/>
      <w:sz w:val="18"/>
      <w:szCs w:val="18"/>
    </w:rPr>
  </w:style>
  <w:style w:type="character" w:customStyle="1" w:styleId="BText10Char">
    <w:name w:val="BText 1.0 Char"/>
    <w:link w:val="BText10"/>
    <w:rsid w:val="00806821"/>
    <w:rPr>
      <w:rFonts w:ascii="Verdana" w:hAnsi="Verdana"/>
      <w:bCs/>
      <w:iCs/>
      <w:color w:val="000000"/>
      <w:sz w:val="21"/>
    </w:rPr>
  </w:style>
  <w:style w:type="character" w:customStyle="1" w:styleId="ValbridgeHeaderChar">
    <w:name w:val="ValbridgeHeader Char"/>
    <w:link w:val="ValbridgeHeader"/>
    <w:rsid w:val="00806821"/>
    <w:rPr>
      <w:rFonts w:ascii="Segoe UI Light" w:hAnsi="Segoe UI Light" w:cs="Segoe UI"/>
      <w:bCs/>
      <w:iCs/>
      <w:color w:val="000000"/>
      <w:sz w:val="18"/>
      <w:szCs w:val="18"/>
    </w:rPr>
  </w:style>
  <w:style w:type="paragraph" w:customStyle="1" w:styleId="Heading40">
    <w:name w:val="Heading4"/>
    <w:basedOn w:val="Heading4"/>
    <w:link w:val="Heading4Char"/>
    <w:qFormat/>
    <w:rsid w:val="00806821"/>
    <w:pPr>
      <w:keepLines/>
      <w:spacing w:before="120"/>
    </w:pPr>
    <w:rPr>
      <w:b w:val="0"/>
      <w:color w:val="1F497D"/>
      <w:kern w:val="0"/>
      <w:sz w:val="21"/>
      <w:szCs w:val="21"/>
    </w:rPr>
  </w:style>
  <w:style w:type="character" w:customStyle="1" w:styleId="Heading4Char">
    <w:name w:val="Heading4 Char"/>
    <w:link w:val="Heading40"/>
    <w:rsid w:val="00806821"/>
    <w:rPr>
      <w:rFonts w:ascii="Segoe UI" w:hAnsi="Segoe UI"/>
      <w:color w:val="1F497D"/>
      <w:sz w:val="21"/>
      <w:szCs w:val="21"/>
    </w:rPr>
  </w:style>
  <w:style w:type="paragraph" w:customStyle="1" w:styleId="AddendaHeading">
    <w:name w:val="Addenda Heading"/>
    <w:basedOn w:val="Normal"/>
    <w:link w:val="AddendaHeadingChar"/>
    <w:autoRedefine/>
    <w:uiPriority w:val="3"/>
    <w:qFormat/>
    <w:rsid w:val="008951CC"/>
    <w:rPr>
      <w:rFonts w:cs="Arial"/>
      <w:b/>
      <w:bCs/>
      <w:smallCaps/>
      <w:noProof/>
      <w:sz w:val="28"/>
      <w:szCs w:val="28"/>
    </w:rPr>
  </w:style>
  <w:style w:type="character" w:customStyle="1" w:styleId="AddendaHeadingChar">
    <w:name w:val="Addenda Heading Char"/>
    <w:link w:val="AddendaHeading"/>
    <w:uiPriority w:val="3"/>
    <w:rsid w:val="008951CC"/>
    <w:rPr>
      <w:rFonts w:asciiTheme="minorHAnsi" w:hAnsiTheme="minorHAnsi" w:cs="Arial"/>
      <w:b/>
      <w:bCs/>
      <w:smallCaps/>
      <w:noProof/>
      <w:spacing w:val="20"/>
      <w:kern w:val="20"/>
      <w:sz w:val="28"/>
      <w:szCs w:val="28"/>
    </w:rPr>
  </w:style>
  <w:style w:type="character" w:customStyle="1" w:styleId="ListParagraphChar">
    <w:name w:val="List Paragraph Char"/>
    <w:link w:val="ListParagraph"/>
    <w:uiPriority w:val="9"/>
    <w:rsid w:val="00806821"/>
    <w:rPr>
      <w:rFonts w:ascii="Segoe UI" w:eastAsia="Calibri" w:hAnsi="Segoe UI"/>
      <w:bCs/>
      <w:iCs/>
      <w:color w:val="000000"/>
      <w:sz w:val="21"/>
      <w:szCs w:val="21"/>
    </w:rPr>
  </w:style>
  <w:style w:type="paragraph" w:customStyle="1" w:styleId="AssignedAppraiserList">
    <w:name w:val="Assigned Appraiser List"/>
    <w:basedOn w:val="ListParagraph"/>
    <w:link w:val="AssignedAppraiserListChar"/>
    <w:uiPriority w:val="3"/>
    <w:qFormat/>
    <w:rsid w:val="00806821"/>
    <w:pPr>
      <w:numPr>
        <w:numId w:val="17"/>
      </w:numPr>
      <w:spacing w:after="120"/>
      <w:contextualSpacing w:val="0"/>
    </w:pPr>
    <w:rPr>
      <w:sz w:val="20"/>
    </w:rPr>
  </w:style>
  <w:style w:type="character" w:customStyle="1" w:styleId="AssignedAppraiserListChar">
    <w:name w:val="Assigned Appraiser List Char"/>
    <w:link w:val="AssignedAppraiserList"/>
    <w:uiPriority w:val="3"/>
    <w:rsid w:val="00806821"/>
    <w:rPr>
      <w:rFonts w:ascii="Segoe UI" w:eastAsia="Calibri" w:hAnsi="Segoe UI"/>
      <w:bCs/>
      <w:iCs/>
      <w:color w:val="000000"/>
      <w:szCs w:val="21"/>
    </w:rPr>
  </w:style>
  <w:style w:type="paragraph" w:customStyle="1" w:styleId="ReviewAppraiserList">
    <w:name w:val="Review Appraiser List"/>
    <w:basedOn w:val="AssignedAppraiserList"/>
    <w:link w:val="ReviewAppraiserListChar"/>
    <w:uiPriority w:val="3"/>
    <w:qFormat/>
    <w:rsid w:val="00806821"/>
    <w:pPr>
      <w:numPr>
        <w:numId w:val="24"/>
      </w:numPr>
    </w:pPr>
  </w:style>
  <w:style w:type="character" w:customStyle="1" w:styleId="ReviewAppraiserListChar">
    <w:name w:val="Review Appraiser List Char"/>
    <w:link w:val="ReviewAppraiserList"/>
    <w:uiPriority w:val="3"/>
    <w:rsid w:val="00806821"/>
    <w:rPr>
      <w:rFonts w:ascii="Segoe UI" w:eastAsia="Calibri" w:hAnsi="Segoe UI"/>
      <w:bCs/>
      <w:iCs/>
      <w:color w:val="000000"/>
      <w:szCs w:val="21"/>
    </w:rPr>
  </w:style>
  <w:style w:type="paragraph" w:styleId="NoSpacing">
    <w:name w:val="No Spacing"/>
    <w:basedOn w:val="Normal"/>
    <w:uiPriority w:val="1"/>
    <w:qFormat/>
    <w:rsid w:val="00417140"/>
    <w:pPr>
      <w:contextualSpacing/>
    </w:pPr>
    <w:rPr>
      <w:rFonts w:ascii="Verdana" w:hAnsi="Verdana"/>
      <w:bCs/>
      <w:iCs/>
      <w:noProof/>
      <w:color w:val="000000"/>
      <w:kern w:val="0"/>
      <w:szCs w:val="32"/>
      <w:lang w:bidi="en-US"/>
    </w:rPr>
  </w:style>
  <w:style w:type="paragraph" w:customStyle="1" w:styleId="Heading20">
    <w:name w:val="Heading2"/>
    <w:basedOn w:val="Heading2"/>
    <w:link w:val="Heading2Char"/>
    <w:uiPriority w:val="1"/>
    <w:qFormat/>
    <w:rsid w:val="00417140"/>
    <w:pPr>
      <w:keepLines/>
      <w:spacing w:before="260"/>
    </w:pPr>
    <w:rPr>
      <w:rFonts w:ascii="Segoe UI Light" w:hAnsi="Segoe UI Light"/>
      <w:iCs/>
      <w:color w:val="1F497D"/>
      <w:spacing w:val="-2"/>
      <w:sz w:val="26"/>
      <w:szCs w:val="26"/>
      <w:u w:val="none"/>
    </w:rPr>
  </w:style>
  <w:style w:type="character" w:customStyle="1" w:styleId="Heading2Char">
    <w:name w:val="Heading2 Char"/>
    <w:link w:val="Heading20"/>
    <w:uiPriority w:val="1"/>
    <w:rsid w:val="00417140"/>
    <w:rPr>
      <w:rFonts w:ascii="Segoe UI Light" w:hAnsi="Segoe UI Light"/>
      <w:b/>
      <w:iCs/>
      <w:color w:val="1F497D"/>
      <w:spacing w:val="-2"/>
      <w:kern w:val="24"/>
      <w:sz w:val="26"/>
      <w:szCs w:val="26"/>
    </w:rPr>
  </w:style>
  <w:style w:type="paragraph" w:customStyle="1" w:styleId="ChartTitle">
    <w:name w:val="Chart Title"/>
    <w:basedOn w:val="Title"/>
    <w:link w:val="ChartTitleChar"/>
    <w:autoRedefine/>
    <w:qFormat/>
    <w:rsid w:val="00BB7605"/>
    <w:pPr>
      <w:keepNext/>
      <w:pBdr>
        <w:top w:val="none" w:sz="0" w:space="0" w:color="auto"/>
        <w:left w:val="none" w:sz="0" w:space="0" w:color="auto"/>
        <w:bottom w:val="none" w:sz="0" w:space="0" w:color="auto"/>
        <w:right w:val="none" w:sz="0" w:space="0" w:color="auto"/>
      </w:pBdr>
      <w:shd w:val="clear" w:color="auto" w:fill="FFFFFF"/>
      <w:spacing w:before="200" w:after="80" w:line="240" w:lineRule="auto"/>
      <w:ind w:left="0" w:right="0"/>
      <w:contextualSpacing/>
      <w:mirrorIndents/>
    </w:pPr>
    <w:rPr>
      <w:rFonts w:cs="Arial"/>
      <w:bCs/>
      <w:iCs/>
      <w:caps/>
      <w:smallCaps w:val="0"/>
      <w:noProof/>
      <w:color w:val="1E4959"/>
      <w:kern w:val="20"/>
      <w:sz w:val="22"/>
      <w:szCs w:val="22"/>
    </w:rPr>
  </w:style>
  <w:style w:type="character" w:customStyle="1" w:styleId="ChartTitleChar">
    <w:name w:val="Chart Title Char"/>
    <w:link w:val="ChartTitle"/>
    <w:rsid w:val="00BB7605"/>
    <w:rPr>
      <w:rFonts w:asciiTheme="minorHAnsi" w:hAnsiTheme="minorHAnsi" w:cs="Arial"/>
      <w:b/>
      <w:bCs/>
      <w:iCs/>
      <w:caps/>
      <w:noProof/>
      <w:color w:val="1E4959"/>
      <w:spacing w:val="20"/>
      <w:kern w:val="20"/>
      <w:sz w:val="22"/>
      <w:szCs w:val="22"/>
      <w:shd w:val="clear" w:color="auto" w:fill="FFFFFF"/>
    </w:rPr>
  </w:style>
  <w:style w:type="character" w:styleId="FootnoteReference">
    <w:name w:val="footnote reference"/>
    <w:rsid w:val="00417140"/>
    <w:rPr>
      <w:vertAlign w:val="superscript"/>
    </w:rPr>
  </w:style>
  <w:style w:type="paragraph" w:customStyle="1" w:styleId="Heading30">
    <w:name w:val="Heading3"/>
    <w:basedOn w:val="Heading3"/>
    <w:link w:val="Heading3Char"/>
    <w:uiPriority w:val="1"/>
    <w:qFormat/>
    <w:rsid w:val="00417140"/>
    <w:pPr>
      <w:widowControl/>
      <w:numPr>
        <w:ilvl w:val="1"/>
      </w:numPr>
      <w:tabs>
        <w:tab w:val="clear" w:pos="2880"/>
      </w:tabs>
      <w:spacing w:before="200"/>
      <w:ind w:left="2880" w:hanging="2880"/>
    </w:pPr>
    <w:rPr>
      <w:b w:val="0"/>
      <w:bCs/>
      <w:color w:val="1F497D"/>
      <w:kern w:val="0"/>
      <w:u w:val="single"/>
    </w:rPr>
  </w:style>
  <w:style w:type="character" w:customStyle="1" w:styleId="Heading3Char">
    <w:name w:val="Heading3 Char"/>
    <w:link w:val="Heading30"/>
    <w:uiPriority w:val="1"/>
    <w:rsid w:val="00417140"/>
    <w:rPr>
      <w:rFonts w:ascii="Segoe UI" w:hAnsi="Segoe UI"/>
      <w:bCs/>
      <w:color w:val="1F497D"/>
      <w:sz w:val="21"/>
      <w:szCs w:val="24"/>
      <w:u w:val="single"/>
    </w:rPr>
  </w:style>
  <w:style w:type="paragraph" w:customStyle="1" w:styleId="3ptAfter">
    <w:name w:val="3pt After"/>
    <w:basedOn w:val="BodyText"/>
    <w:uiPriority w:val="2"/>
    <w:qFormat/>
    <w:rsid w:val="00613904"/>
    <w:pPr>
      <w:spacing w:after="60"/>
    </w:pPr>
    <w:rPr>
      <w:bCs/>
      <w:iCs/>
      <w:color w:val="000000" w:themeColor="text1"/>
      <w:kern w:val="0"/>
      <w:szCs w:val="21"/>
    </w:rPr>
  </w:style>
  <w:style w:type="paragraph" w:styleId="TOC2">
    <w:name w:val="toc 2"/>
    <w:basedOn w:val="Normal"/>
    <w:next w:val="Normal"/>
    <w:autoRedefine/>
    <w:uiPriority w:val="39"/>
    <w:unhideWhenUsed/>
    <w:qFormat/>
    <w:rsid w:val="00BB4B90"/>
    <w:pPr>
      <w:tabs>
        <w:tab w:val="right" w:leader="dot" w:pos="9350"/>
      </w:tabs>
      <w:spacing w:after="100"/>
      <w:ind w:left="220"/>
    </w:pPr>
    <w:rPr>
      <w:rFonts w:eastAsia="Calibri"/>
      <w:bCs/>
      <w:iCs/>
      <w:noProof/>
      <w:color w:val="000000" w:themeColor="text1"/>
      <w:kern w:val="0"/>
      <w:szCs w:val="20"/>
    </w:rPr>
  </w:style>
  <w:style w:type="paragraph" w:styleId="TOC1">
    <w:name w:val="toc 1"/>
    <w:basedOn w:val="Normal"/>
    <w:next w:val="AddendaHeading"/>
    <w:link w:val="TOC1Char"/>
    <w:autoRedefine/>
    <w:uiPriority w:val="39"/>
    <w:unhideWhenUsed/>
    <w:qFormat/>
    <w:rsid w:val="00284E5B"/>
    <w:pPr>
      <w:tabs>
        <w:tab w:val="right" w:leader="dot" w:pos="9350"/>
      </w:tabs>
      <w:spacing w:after="100"/>
      <w:ind w:left="180"/>
    </w:pPr>
    <w:rPr>
      <w:rFonts w:eastAsia="Calibri"/>
      <w:bCs/>
      <w:iCs/>
      <w:kern w:val="0"/>
      <w:szCs w:val="21"/>
    </w:rPr>
  </w:style>
  <w:style w:type="character" w:styleId="PlaceholderText">
    <w:name w:val="Placeholder Text"/>
    <w:basedOn w:val="DefaultParagraphFont"/>
    <w:uiPriority w:val="99"/>
    <w:semiHidden/>
    <w:rsid w:val="002A535D"/>
    <w:rPr>
      <w:color w:val="808080"/>
    </w:rPr>
  </w:style>
  <w:style w:type="paragraph" w:customStyle="1" w:styleId="GlossaryHeadings">
    <w:name w:val="GlossaryHeadings"/>
    <w:uiPriority w:val="4"/>
    <w:rsid w:val="002A535D"/>
    <w:rPr>
      <w:rFonts w:ascii="Segoe UI Light" w:eastAsia="Arial" w:hAnsi="Segoe UI Light" w:cstheme="majorBidi"/>
      <w:bCs/>
      <w:color w:val="1F497D" w:themeColor="text2"/>
      <w:kern w:val="20"/>
      <w:sz w:val="21"/>
      <w:szCs w:val="21"/>
    </w:rPr>
  </w:style>
  <w:style w:type="paragraph" w:customStyle="1" w:styleId="L3TOCHeader">
    <w:name w:val="L3 TOC Header"/>
    <w:basedOn w:val="Normal"/>
    <w:link w:val="L3TOCHeaderChar"/>
    <w:qFormat/>
    <w:rsid w:val="008A06F6"/>
    <w:rPr>
      <w:rFonts w:ascii="Arial Narrow" w:hAnsi="Arial Narrow" w:cs="Arial"/>
      <w:smallCaps/>
      <w:color w:val="FFFFFF" w:themeColor="background1"/>
      <w:sz w:val="28"/>
      <w:szCs w:val="28"/>
    </w:rPr>
  </w:style>
  <w:style w:type="character" w:customStyle="1" w:styleId="TOC1Char">
    <w:name w:val="TOC 1 Char"/>
    <w:basedOn w:val="DefaultParagraphFont"/>
    <w:link w:val="TOC1"/>
    <w:uiPriority w:val="39"/>
    <w:rsid w:val="00284E5B"/>
    <w:rPr>
      <w:rFonts w:asciiTheme="minorHAnsi" w:eastAsia="Calibri" w:hAnsiTheme="minorHAnsi"/>
      <w:bCs/>
      <w:iCs/>
      <w:spacing w:val="20"/>
      <w:sz w:val="22"/>
      <w:szCs w:val="21"/>
    </w:rPr>
  </w:style>
  <w:style w:type="character" w:customStyle="1" w:styleId="L3TOCHeaderChar">
    <w:name w:val="L3 TOC Header Char"/>
    <w:basedOn w:val="DefaultParagraphFont"/>
    <w:link w:val="L3TOCHeader"/>
    <w:rsid w:val="008A06F6"/>
    <w:rPr>
      <w:rFonts w:ascii="Arial Narrow" w:hAnsi="Arial Narrow" w:cs="Arial"/>
      <w:smallCaps/>
      <w:color w:val="FFFFFF" w:themeColor="background1"/>
      <w:spacing w:val="20"/>
      <w:kern w:val="20"/>
      <w:sz w:val="28"/>
      <w:szCs w:val="28"/>
    </w:rPr>
  </w:style>
  <w:style w:type="paragraph" w:customStyle="1" w:styleId="Style2">
    <w:name w:val="Style2"/>
    <w:basedOn w:val="TOC1"/>
    <w:link w:val="Style2Char"/>
    <w:qFormat/>
    <w:rsid w:val="004C5ADF"/>
  </w:style>
  <w:style w:type="character" w:customStyle="1" w:styleId="Style2Char">
    <w:name w:val="Style2 Char"/>
    <w:basedOn w:val="TOC1Char"/>
    <w:link w:val="Style2"/>
    <w:rsid w:val="004C5ADF"/>
    <w:rPr>
      <w:rFonts w:ascii="Arial Narrow" w:eastAsia="Calibri" w:hAnsi="Arial Narrow"/>
      <w:bCs/>
      <w:iCs/>
      <w:spacing w:val="20"/>
      <w:sz w:val="22"/>
      <w:szCs w:val="21"/>
    </w:rPr>
  </w:style>
  <w:style w:type="character" w:styleId="LineNumber">
    <w:name w:val="line number"/>
    <w:basedOn w:val="DefaultParagraphFont"/>
    <w:semiHidden/>
    <w:unhideWhenUsed/>
    <w:rsid w:val="00E0160D"/>
  </w:style>
  <w:style w:type="numbering" w:customStyle="1" w:styleId="NoList1">
    <w:name w:val="No List1"/>
    <w:next w:val="NoList"/>
    <w:uiPriority w:val="99"/>
    <w:semiHidden/>
    <w:rsid w:val="00BA6391"/>
  </w:style>
  <w:style w:type="character" w:customStyle="1" w:styleId="BalloonTextChar">
    <w:name w:val="Balloon Text Char"/>
    <w:link w:val="BalloonText"/>
    <w:uiPriority w:val="99"/>
    <w:rsid w:val="00BA6391"/>
    <w:rPr>
      <w:rFonts w:ascii="Tahoma" w:hAnsi="Tahoma" w:cs="Tahoma"/>
      <w:kern w:val="20"/>
      <w:sz w:val="16"/>
      <w:szCs w:val="16"/>
    </w:rPr>
  </w:style>
  <w:style w:type="numbering" w:customStyle="1" w:styleId="NoList2">
    <w:name w:val="No List2"/>
    <w:next w:val="NoList"/>
    <w:uiPriority w:val="99"/>
    <w:semiHidden/>
    <w:unhideWhenUsed/>
    <w:rsid w:val="00BA6391"/>
  </w:style>
  <w:style w:type="character" w:customStyle="1" w:styleId="Heading1Char">
    <w:name w:val="Heading 1 Char"/>
    <w:basedOn w:val="DefaultParagraphFont"/>
    <w:link w:val="Heading1"/>
    <w:rsid w:val="00BA6391"/>
    <w:rPr>
      <w:rFonts w:asciiTheme="minorHAnsi" w:hAnsiTheme="minorHAnsi"/>
      <w:b/>
      <w:caps/>
      <w:kern w:val="24"/>
      <w:sz w:val="22"/>
      <w:szCs w:val="24"/>
    </w:rPr>
  </w:style>
  <w:style w:type="character" w:customStyle="1" w:styleId="PlainTextChar">
    <w:name w:val="Plain Text Char"/>
    <w:basedOn w:val="DefaultParagraphFont"/>
    <w:link w:val="PlainText"/>
    <w:rsid w:val="00BA6391"/>
    <w:rPr>
      <w:rFonts w:ascii="Courier New" w:hAnsi="Courier New" w:cs="Courier New"/>
      <w:kern w:val="20"/>
    </w:rPr>
  </w:style>
  <w:style w:type="character" w:styleId="Strong">
    <w:name w:val="Strong"/>
    <w:basedOn w:val="DefaultParagraphFont"/>
    <w:qFormat/>
    <w:rsid w:val="0058706E"/>
    <w:rPr>
      <w:b/>
      <w:bCs/>
    </w:rPr>
  </w:style>
  <w:style w:type="paragraph" w:customStyle="1" w:styleId="H1Nav2">
    <w:name w:val="_H1 Nav2"/>
    <w:basedOn w:val="Normal"/>
    <w:link w:val="H1Nav2Char"/>
    <w:qFormat/>
    <w:rsid w:val="006936F8"/>
    <w:pPr>
      <w:keepNext/>
      <w:keepLines/>
      <w:spacing w:before="260"/>
      <w:outlineLvl w:val="4"/>
    </w:pPr>
    <w:rPr>
      <w:rFonts w:cs="Arial"/>
      <w:color w:val="1E4959"/>
      <w:sz w:val="28"/>
      <w:szCs w:val="22"/>
    </w:rPr>
  </w:style>
  <w:style w:type="character" w:customStyle="1" w:styleId="H1Nav2Char">
    <w:name w:val="_H1 Nav2 Char"/>
    <w:basedOn w:val="DefaultParagraphFont"/>
    <w:link w:val="H1Nav2"/>
    <w:rsid w:val="006936F8"/>
    <w:rPr>
      <w:rFonts w:asciiTheme="minorHAnsi" w:hAnsiTheme="minorHAnsi" w:cs="Arial"/>
      <w:color w:val="1E4959"/>
      <w:kern w:val="20"/>
      <w:sz w:val="28"/>
      <w:szCs w:val="22"/>
    </w:rPr>
  </w:style>
  <w:style w:type="character" w:customStyle="1" w:styleId="Heading7Char">
    <w:name w:val="Heading 7 Char"/>
    <w:basedOn w:val="DefaultParagraphFont"/>
    <w:link w:val="Heading7"/>
    <w:rsid w:val="000322AD"/>
    <w:rPr>
      <w:rFonts w:asciiTheme="minorHAnsi" w:hAnsiTheme="minorHAnsi"/>
      <w:b/>
      <w:kern w:val="24"/>
      <w:szCs w:val="24"/>
    </w:rPr>
  </w:style>
  <w:style w:type="table" w:customStyle="1" w:styleId="TableGrid1">
    <w:name w:val="Table Grid1"/>
    <w:basedOn w:val="TableNormal"/>
    <w:next w:val="TableGrid"/>
    <w:rsid w:val="007453DF"/>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rsid w:val="004D5D96"/>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C81E80"/>
    <w:rPr>
      <w:color w:val="605E5C"/>
      <w:shd w:val="clear" w:color="auto" w:fill="E1DFDD"/>
    </w:rPr>
  </w:style>
  <w:style w:type="paragraph" w:styleId="FootnoteText">
    <w:name w:val="footnote text"/>
    <w:basedOn w:val="Normal"/>
    <w:link w:val="FootnoteTextChar"/>
    <w:semiHidden/>
    <w:unhideWhenUsed/>
    <w:rsid w:val="00B34D1C"/>
    <w:rPr>
      <w:rFonts w:ascii="Segoe UI" w:hAnsi="Segoe UI"/>
      <w:sz w:val="20"/>
      <w:szCs w:val="20"/>
    </w:rPr>
  </w:style>
  <w:style w:type="character" w:customStyle="1" w:styleId="FootnoteTextChar">
    <w:name w:val="Footnote Text Char"/>
    <w:basedOn w:val="DefaultParagraphFont"/>
    <w:link w:val="FootnoteText"/>
    <w:semiHidden/>
    <w:rsid w:val="00B34D1C"/>
    <w:rPr>
      <w:rFonts w:ascii="Segoe UI" w:hAnsi="Segoe UI"/>
      <w:kern w:val="20"/>
    </w:rPr>
  </w:style>
  <w:style w:type="paragraph" w:customStyle="1" w:styleId="L3Subheading">
    <w:name w:val="_L3 Subheading"/>
    <w:basedOn w:val="Normal"/>
    <w:qFormat/>
    <w:rsid w:val="00B57A40"/>
    <w:pPr>
      <w:suppressAutoHyphens/>
    </w:pPr>
    <w:rPr>
      <w:rFonts w:cs="Arial"/>
      <w:bCs/>
      <w:color w:val="1E4959"/>
      <w:sz w:val="24"/>
      <w:szCs w:val="22"/>
      <w:u w:val="single"/>
    </w:rPr>
  </w:style>
  <w:style w:type="table" w:customStyle="1" w:styleId="TableGrid2">
    <w:name w:val="Table Grid2"/>
    <w:basedOn w:val="TableNormal"/>
    <w:next w:val="TableGrid"/>
    <w:uiPriority w:val="39"/>
    <w:rsid w:val="00FB2FD3"/>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86235">
      <w:bodyDiv w:val="1"/>
      <w:marLeft w:val="0"/>
      <w:marRight w:val="0"/>
      <w:marTop w:val="0"/>
      <w:marBottom w:val="0"/>
      <w:divBdr>
        <w:top w:val="none" w:sz="0" w:space="0" w:color="auto"/>
        <w:left w:val="none" w:sz="0" w:space="0" w:color="auto"/>
        <w:bottom w:val="none" w:sz="0" w:space="0" w:color="auto"/>
        <w:right w:val="none" w:sz="0" w:space="0" w:color="auto"/>
      </w:divBdr>
    </w:div>
    <w:div w:id="7753438">
      <w:bodyDiv w:val="1"/>
      <w:marLeft w:val="0"/>
      <w:marRight w:val="0"/>
      <w:marTop w:val="0"/>
      <w:marBottom w:val="0"/>
      <w:divBdr>
        <w:top w:val="none" w:sz="0" w:space="0" w:color="auto"/>
        <w:left w:val="none" w:sz="0" w:space="0" w:color="auto"/>
        <w:bottom w:val="none" w:sz="0" w:space="0" w:color="auto"/>
        <w:right w:val="none" w:sz="0" w:space="0" w:color="auto"/>
      </w:divBdr>
    </w:div>
    <w:div w:id="28268515">
      <w:bodyDiv w:val="1"/>
      <w:marLeft w:val="0"/>
      <w:marRight w:val="0"/>
      <w:marTop w:val="0"/>
      <w:marBottom w:val="0"/>
      <w:divBdr>
        <w:top w:val="none" w:sz="0" w:space="0" w:color="auto"/>
        <w:left w:val="none" w:sz="0" w:space="0" w:color="auto"/>
        <w:bottom w:val="none" w:sz="0" w:space="0" w:color="auto"/>
        <w:right w:val="none" w:sz="0" w:space="0" w:color="auto"/>
      </w:divBdr>
    </w:div>
    <w:div w:id="37164346">
      <w:bodyDiv w:val="1"/>
      <w:marLeft w:val="0"/>
      <w:marRight w:val="0"/>
      <w:marTop w:val="0"/>
      <w:marBottom w:val="0"/>
      <w:divBdr>
        <w:top w:val="none" w:sz="0" w:space="0" w:color="auto"/>
        <w:left w:val="none" w:sz="0" w:space="0" w:color="auto"/>
        <w:bottom w:val="none" w:sz="0" w:space="0" w:color="auto"/>
        <w:right w:val="none" w:sz="0" w:space="0" w:color="auto"/>
      </w:divBdr>
    </w:div>
    <w:div w:id="74472526">
      <w:bodyDiv w:val="1"/>
      <w:marLeft w:val="0"/>
      <w:marRight w:val="0"/>
      <w:marTop w:val="0"/>
      <w:marBottom w:val="0"/>
      <w:divBdr>
        <w:top w:val="none" w:sz="0" w:space="0" w:color="auto"/>
        <w:left w:val="none" w:sz="0" w:space="0" w:color="auto"/>
        <w:bottom w:val="none" w:sz="0" w:space="0" w:color="auto"/>
        <w:right w:val="none" w:sz="0" w:space="0" w:color="auto"/>
      </w:divBdr>
    </w:div>
    <w:div w:id="75788758">
      <w:bodyDiv w:val="1"/>
      <w:marLeft w:val="0"/>
      <w:marRight w:val="0"/>
      <w:marTop w:val="0"/>
      <w:marBottom w:val="0"/>
      <w:divBdr>
        <w:top w:val="none" w:sz="0" w:space="0" w:color="auto"/>
        <w:left w:val="none" w:sz="0" w:space="0" w:color="auto"/>
        <w:bottom w:val="none" w:sz="0" w:space="0" w:color="auto"/>
        <w:right w:val="none" w:sz="0" w:space="0" w:color="auto"/>
      </w:divBdr>
    </w:div>
    <w:div w:id="78798515">
      <w:bodyDiv w:val="1"/>
      <w:marLeft w:val="0"/>
      <w:marRight w:val="0"/>
      <w:marTop w:val="0"/>
      <w:marBottom w:val="0"/>
      <w:divBdr>
        <w:top w:val="none" w:sz="0" w:space="0" w:color="auto"/>
        <w:left w:val="none" w:sz="0" w:space="0" w:color="auto"/>
        <w:bottom w:val="none" w:sz="0" w:space="0" w:color="auto"/>
        <w:right w:val="none" w:sz="0" w:space="0" w:color="auto"/>
      </w:divBdr>
    </w:div>
    <w:div w:id="86929205">
      <w:bodyDiv w:val="1"/>
      <w:marLeft w:val="0"/>
      <w:marRight w:val="0"/>
      <w:marTop w:val="0"/>
      <w:marBottom w:val="0"/>
      <w:divBdr>
        <w:top w:val="none" w:sz="0" w:space="0" w:color="auto"/>
        <w:left w:val="none" w:sz="0" w:space="0" w:color="auto"/>
        <w:bottom w:val="none" w:sz="0" w:space="0" w:color="auto"/>
        <w:right w:val="none" w:sz="0" w:space="0" w:color="auto"/>
      </w:divBdr>
    </w:div>
    <w:div w:id="100609206">
      <w:bodyDiv w:val="1"/>
      <w:marLeft w:val="0"/>
      <w:marRight w:val="0"/>
      <w:marTop w:val="0"/>
      <w:marBottom w:val="0"/>
      <w:divBdr>
        <w:top w:val="none" w:sz="0" w:space="0" w:color="auto"/>
        <w:left w:val="none" w:sz="0" w:space="0" w:color="auto"/>
        <w:bottom w:val="none" w:sz="0" w:space="0" w:color="auto"/>
        <w:right w:val="none" w:sz="0" w:space="0" w:color="auto"/>
      </w:divBdr>
    </w:div>
    <w:div w:id="108864123">
      <w:bodyDiv w:val="1"/>
      <w:marLeft w:val="0"/>
      <w:marRight w:val="0"/>
      <w:marTop w:val="0"/>
      <w:marBottom w:val="0"/>
      <w:divBdr>
        <w:top w:val="none" w:sz="0" w:space="0" w:color="auto"/>
        <w:left w:val="none" w:sz="0" w:space="0" w:color="auto"/>
        <w:bottom w:val="none" w:sz="0" w:space="0" w:color="auto"/>
        <w:right w:val="none" w:sz="0" w:space="0" w:color="auto"/>
      </w:divBdr>
    </w:div>
    <w:div w:id="112329435">
      <w:bodyDiv w:val="1"/>
      <w:marLeft w:val="0"/>
      <w:marRight w:val="0"/>
      <w:marTop w:val="0"/>
      <w:marBottom w:val="0"/>
      <w:divBdr>
        <w:top w:val="none" w:sz="0" w:space="0" w:color="auto"/>
        <w:left w:val="none" w:sz="0" w:space="0" w:color="auto"/>
        <w:bottom w:val="none" w:sz="0" w:space="0" w:color="auto"/>
        <w:right w:val="none" w:sz="0" w:space="0" w:color="auto"/>
      </w:divBdr>
    </w:div>
    <w:div w:id="116222308">
      <w:bodyDiv w:val="1"/>
      <w:marLeft w:val="0"/>
      <w:marRight w:val="0"/>
      <w:marTop w:val="0"/>
      <w:marBottom w:val="0"/>
      <w:divBdr>
        <w:top w:val="none" w:sz="0" w:space="0" w:color="auto"/>
        <w:left w:val="none" w:sz="0" w:space="0" w:color="auto"/>
        <w:bottom w:val="none" w:sz="0" w:space="0" w:color="auto"/>
        <w:right w:val="none" w:sz="0" w:space="0" w:color="auto"/>
      </w:divBdr>
    </w:div>
    <w:div w:id="130514117">
      <w:bodyDiv w:val="1"/>
      <w:marLeft w:val="0"/>
      <w:marRight w:val="0"/>
      <w:marTop w:val="0"/>
      <w:marBottom w:val="0"/>
      <w:divBdr>
        <w:top w:val="none" w:sz="0" w:space="0" w:color="auto"/>
        <w:left w:val="none" w:sz="0" w:space="0" w:color="auto"/>
        <w:bottom w:val="none" w:sz="0" w:space="0" w:color="auto"/>
        <w:right w:val="none" w:sz="0" w:space="0" w:color="auto"/>
      </w:divBdr>
    </w:div>
    <w:div w:id="133717653">
      <w:bodyDiv w:val="1"/>
      <w:marLeft w:val="0"/>
      <w:marRight w:val="0"/>
      <w:marTop w:val="0"/>
      <w:marBottom w:val="0"/>
      <w:divBdr>
        <w:top w:val="none" w:sz="0" w:space="0" w:color="auto"/>
        <w:left w:val="none" w:sz="0" w:space="0" w:color="auto"/>
        <w:bottom w:val="none" w:sz="0" w:space="0" w:color="auto"/>
        <w:right w:val="none" w:sz="0" w:space="0" w:color="auto"/>
      </w:divBdr>
    </w:div>
    <w:div w:id="154541569">
      <w:bodyDiv w:val="1"/>
      <w:marLeft w:val="0"/>
      <w:marRight w:val="0"/>
      <w:marTop w:val="0"/>
      <w:marBottom w:val="0"/>
      <w:divBdr>
        <w:top w:val="none" w:sz="0" w:space="0" w:color="auto"/>
        <w:left w:val="none" w:sz="0" w:space="0" w:color="auto"/>
        <w:bottom w:val="none" w:sz="0" w:space="0" w:color="auto"/>
        <w:right w:val="none" w:sz="0" w:space="0" w:color="auto"/>
      </w:divBdr>
    </w:div>
    <w:div w:id="174619239">
      <w:bodyDiv w:val="1"/>
      <w:marLeft w:val="0"/>
      <w:marRight w:val="0"/>
      <w:marTop w:val="0"/>
      <w:marBottom w:val="0"/>
      <w:divBdr>
        <w:top w:val="none" w:sz="0" w:space="0" w:color="auto"/>
        <w:left w:val="none" w:sz="0" w:space="0" w:color="auto"/>
        <w:bottom w:val="none" w:sz="0" w:space="0" w:color="auto"/>
        <w:right w:val="none" w:sz="0" w:space="0" w:color="auto"/>
      </w:divBdr>
    </w:div>
    <w:div w:id="179440771">
      <w:bodyDiv w:val="1"/>
      <w:marLeft w:val="0"/>
      <w:marRight w:val="0"/>
      <w:marTop w:val="0"/>
      <w:marBottom w:val="0"/>
      <w:divBdr>
        <w:top w:val="none" w:sz="0" w:space="0" w:color="auto"/>
        <w:left w:val="none" w:sz="0" w:space="0" w:color="auto"/>
        <w:bottom w:val="none" w:sz="0" w:space="0" w:color="auto"/>
        <w:right w:val="none" w:sz="0" w:space="0" w:color="auto"/>
      </w:divBdr>
    </w:div>
    <w:div w:id="181742843">
      <w:bodyDiv w:val="1"/>
      <w:marLeft w:val="0"/>
      <w:marRight w:val="0"/>
      <w:marTop w:val="0"/>
      <w:marBottom w:val="0"/>
      <w:divBdr>
        <w:top w:val="none" w:sz="0" w:space="0" w:color="auto"/>
        <w:left w:val="none" w:sz="0" w:space="0" w:color="auto"/>
        <w:bottom w:val="none" w:sz="0" w:space="0" w:color="auto"/>
        <w:right w:val="none" w:sz="0" w:space="0" w:color="auto"/>
      </w:divBdr>
    </w:div>
    <w:div w:id="224344127">
      <w:bodyDiv w:val="1"/>
      <w:marLeft w:val="0"/>
      <w:marRight w:val="0"/>
      <w:marTop w:val="0"/>
      <w:marBottom w:val="0"/>
      <w:divBdr>
        <w:top w:val="none" w:sz="0" w:space="0" w:color="auto"/>
        <w:left w:val="none" w:sz="0" w:space="0" w:color="auto"/>
        <w:bottom w:val="none" w:sz="0" w:space="0" w:color="auto"/>
        <w:right w:val="none" w:sz="0" w:space="0" w:color="auto"/>
      </w:divBdr>
    </w:div>
    <w:div w:id="238904887">
      <w:bodyDiv w:val="1"/>
      <w:marLeft w:val="0"/>
      <w:marRight w:val="0"/>
      <w:marTop w:val="0"/>
      <w:marBottom w:val="0"/>
      <w:divBdr>
        <w:top w:val="none" w:sz="0" w:space="0" w:color="auto"/>
        <w:left w:val="none" w:sz="0" w:space="0" w:color="auto"/>
        <w:bottom w:val="none" w:sz="0" w:space="0" w:color="auto"/>
        <w:right w:val="none" w:sz="0" w:space="0" w:color="auto"/>
      </w:divBdr>
    </w:div>
    <w:div w:id="243074719">
      <w:bodyDiv w:val="1"/>
      <w:marLeft w:val="0"/>
      <w:marRight w:val="0"/>
      <w:marTop w:val="0"/>
      <w:marBottom w:val="0"/>
      <w:divBdr>
        <w:top w:val="none" w:sz="0" w:space="0" w:color="auto"/>
        <w:left w:val="none" w:sz="0" w:space="0" w:color="auto"/>
        <w:bottom w:val="none" w:sz="0" w:space="0" w:color="auto"/>
        <w:right w:val="none" w:sz="0" w:space="0" w:color="auto"/>
      </w:divBdr>
    </w:div>
    <w:div w:id="269631579">
      <w:bodyDiv w:val="1"/>
      <w:marLeft w:val="0"/>
      <w:marRight w:val="0"/>
      <w:marTop w:val="0"/>
      <w:marBottom w:val="0"/>
      <w:divBdr>
        <w:top w:val="none" w:sz="0" w:space="0" w:color="auto"/>
        <w:left w:val="none" w:sz="0" w:space="0" w:color="auto"/>
        <w:bottom w:val="none" w:sz="0" w:space="0" w:color="auto"/>
        <w:right w:val="none" w:sz="0" w:space="0" w:color="auto"/>
      </w:divBdr>
    </w:div>
    <w:div w:id="278807190">
      <w:bodyDiv w:val="1"/>
      <w:marLeft w:val="0"/>
      <w:marRight w:val="0"/>
      <w:marTop w:val="0"/>
      <w:marBottom w:val="0"/>
      <w:divBdr>
        <w:top w:val="none" w:sz="0" w:space="0" w:color="auto"/>
        <w:left w:val="none" w:sz="0" w:space="0" w:color="auto"/>
        <w:bottom w:val="none" w:sz="0" w:space="0" w:color="auto"/>
        <w:right w:val="none" w:sz="0" w:space="0" w:color="auto"/>
      </w:divBdr>
    </w:div>
    <w:div w:id="301468641">
      <w:bodyDiv w:val="1"/>
      <w:marLeft w:val="0"/>
      <w:marRight w:val="0"/>
      <w:marTop w:val="0"/>
      <w:marBottom w:val="0"/>
      <w:divBdr>
        <w:top w:val="none" w:sz="0" w:space="0" w:color="auto"/>
        <w:left w:val="none" w:sz="0" w:space="0" w:color="auto"/>
        <w:bottom w:val="none" w:sz="0" w:space="0" w:color="auto"/>
        <w:right w:val="none" w:sz="0" w:space="0" w:color="auto"/>
      </w:divBdr>
    </w:div>
    <w:div w:id="310597747">
      <w:bodyDiv w:val="1"/>
      <w:marLeft w:val="0"/>
      <w:marRight w:val="0"/>
      <w:marTop w:val="0"/>
      <w:marBottom w:val="0"/>
      <w:divBdr>
        <w:top w:val="none" w:sz="0" w:space="0" w:color="auto"/>
        <w:left w:val="none" w:sz="0" w:space="0" w:color="auto"/>
        <w:bottom w:val="none" w:sz="0" w:space="0" w:color="auto"/>
        <w:right w:val="none" w:sz="0" w:space="0" w:color="auto"/>
      </w:divBdr>
    </w:div>
    <w:div w:id="326790082">
      <w:bodyDiv w:val="1"/>
      <w:marLeft w:val="0"/>
      <w:marRight w:val="0"/>
      <w:marTop w:val="0"/>
      <w:marBottom w:val="0"/>
      <w:divBdr>
        <w:top w:val="none" w:sz="0" w:space="0" w:color="auto"/>
        <w:left w:val="none" w:sz="0" w:space="0" w:color="auto"/>
        <w:bottom w:val="none" w:sz="0" w:space="0" w:color="auto"/>
        <w:right w:val="none" w:sz="0" w:space="0" w:color="auto"/>
      </w:divBdr>
    </w:div>
    <w:div w:id="327172708">
      <w:bodyDiv w:val="1"/>
      <w:marLeft w:val="0"/>
      <w:marRight w:val="0"/>
      <w:marTop w:val="0"/>
      <w:marBottom w:val="0"/>
      <w:divBdr>
        <w:top w:val="none" w:sz="0" w:space="0" w:color="auto"/>
        <w:left w:val="none" w:sz="0" w:space="0" w:color="auto"/>
        <w:bottom w:val="none" w:sz="0" w:space="0" w:color="auto"/>
        <w:right w:val="none" w:sz="0" w:space="0" w:color="auto"/>
      </w:divBdr>
    </w:div>
    <w:div w:id="332340803">
      <w:bodyDiv w:val="1"/>
      <w:marLeft w:val="0"/>
      <w:marRight w:val="0"/>
      <w:marTop w:val="0"/>
      <w:marBottom w:val="0"/>
      <w:divBdr>
        <w:top w:val="none" w:sz="0" w:space="0" w:color="auto"/>
        <w:left w:val="none" w:sz="0" w:space="0" w:color="auto"/>
        <w:bottom w:val="none" w:sz="0" w:space="0" w:color="auto"/>
        <w:right w:val="none" w:sz="0" w:space="0" w:color="auto"/>
      </w:divBdr>
    </w:div>
    <w:div w:id="333455732">
      <w:bodyDiv w:val="1"/>
      <w:marLeft w:val="0"/>
      <w:marRight w:val="0"/>
      <w:marTop w:val="0"/>
      <w:marBottom w:val="0"/>
      <w:divBdr>
        <w:top w:val="none" w:sz="0" w:space="0" w:color="auto"/>
        <w:left w:val="none" w:sz="0" w:space="0" w:color="auto"/>
        <w:bottom w:val="none" w:sz="0" w:space="0" w:color="auto"/>
        <w:right w:val="none" w:sz="0" w:space="0" w:color="auto"/>
      </w:divBdr>
    </w:div>
    <w:div w:id="358553264">
      <w:bodyDiv w:val="1"/>
      <w:marLeft w:val="0"/>
      <w:marRight w:val="0"/>
      <w:marTop w:val="0"/>
      <w:marBottom w:val="0"/>
      <w:divBdr>
        <w:top w:val="none" w:sz="0" w:space="0" w:color="auto"/>
        <w:left w:val="none" w:sz="0" w:space="0" w:color="auto"/>
        <w:bottom w:val="none" w:sz="0" w:space="0" w:color="auto"/>
        <w:right w:val="none" w:sz="0" w:space="0" w:color="auto"/>
      </w:divBdr>
    </w:div>
    <w:div w:id="366374118">
      <w:bodyDiv w:val="1"/>
      <w:marLeft w:val="0"/>
      <w:marRight w:val="0"/>
      <w:marTop w:val="0"/>
      <w:marBottom w:val="0"/>
      <w:divBdr>
        <w:top w:val="none" w:sz="0" w:space="0" w:color="auto"/>
        <w:left w:val="none" w:sz="0" w:space="0" w:color="auto"/>
        <w:bottom w:val="none" w:sz="0" w:space="0" w:color="auto"/>
        <w:right w:val="none" w:sz="0" w:space="0" w:color="auto"/>
      </w:divBdr>
    </w:div>
    <w:div w:id="371341763">
      <w:bodyDiv w:val="1"/>
      <w:marLeft w:val="0"/>
      <w:marRight w:val="0"/>
      <w:marTop w:val="0"/>
      <w:marBottom w:val="0"/>
      <w:divBdr>
        <w:top w:val="none" w:sz="0" w:space="0" w:color="auto"/>
        <w:left w:val="none" w:sz="0" w:space="0" w:color="auto"/>
        <w:bottom w:val="none" w:sz="0" w:space="0" w:color="auto"/>
        <w:right w:val="none" w:sz="0" w:space="0" w:color="auto"/>
      </w:divBdr>
    </w:div>
    <w:div w:id="375550936">
      <w:bodyDiv w:val="1"/>
      <w:marLeft w:val="0"/>
      <w:marRight w:val="0"/>
      <w:marTop w:val="0"/>
      <w:marBottom w:val="0"/>
      <w:divBdr>
        <w:top w:val="none" w:sz="0" w:space="0" w:color="auto"/>
        <w:left w:val="none" w:sz="0" w:space="0" w:color="auto"/>
        <w:bottom w:val="none" w:sz="0" w:space="0" w:color="auto"/>
        <w:right w:val="none" w:sz="0" w:space="0" w:color="auto"/>
      </w:divBdr>
    </w:div>
    <w:div w:id="404181807">
      <w:bodyDiv w:val="1"/>
      <w:marLeft w:val="0"/>
      <w:marRight w:val="0"/>
      <w:marTop w:val="0"/>
      <w:marBottom w:val="0"/>
      <w:divBdr>
        <w:top w:val="none" w:sz="0" w:space="0" w:color="auto"/>
        <w:left w:val="none" w:sz="0" w:space="0" w:color="auto"/>
        <w:bottom w:val="none" w:sz="0" w:space="0" w:color="auto"/>
        <w:right w:val="none" w:sz="0" w:space="0" w:color="auto"/>
      </w:divBdr>
    </w:div>
    <w:div w:id="410007904">
      <w:bodyDiv w:val="1"/>
      <w:marLeft w:val="0"/>
      <w:marRight w:val="0"/>
      <w:marTop w:val="0"/>
      <w:marBottom w:val="0"/>
      <w:divBdr>
        <w:top w:val="none" w:sz="0" w:space="0" w:color="auto"/>
        <w:left w:val="none" w:sz="0" w:space="0" w:color="auto"/>
        <w:bottom w:val="none" w:sz="0" w:space="0" w:color="auto"/>
        <w:right w:val="none" w:sz="0" w:space="0" w:color="auto"/>
      </w:divBdr>
    </w:div>
    <w:div w:id="416829905">
      <w:bodyDiv w:val="1"/>
      <w:marLeft w:val="0"/>
      <w:marRight w:val="0"/>
      <w:marTop w:val="0"/>
      <w:marBottom w:val="0"/>
      <w:divBdr>
        <w:top w:val="none" w:sz="0" w:space="0" w:color="auto"/>
        <w:left w:val="none" w:sz="0" w:space="0" w:color="auto"/>
        <w:bottom w:val="none" w:sz="0" w:space="0" w:color="auto"/>
        <w:right w:val="none" w:sz="0" w:space="0" w:color="auto"/>
      </w:divBdr>
    </w:div>
    <w:div w:id="422066424">
      <w:bodyDiv w:val="1"/>
      <w:marLeft w:val="0"/>
      <w:marRight w:val="0"/>
      <w:marTop w:val="0"/>
      <w:marBottom w:val="0"/>
      <w:divBdr>
        <w:top w:val="none" w:sz="0" w:space="0" w:color="auto"/>
        <w:left w:val="none" w:sz="0" w:space="0" w:color="auto"/>
        <w:bottom w:val="none" w:sz="0" w:space="0" w:color="auto"/>
        <w:right w:val="none" w:sz="0" w:space="0" w:color="auto"/>
      </w:divBdr>
    </w:div>
    <w:div w:id="427624421">
      <w:bodyDiv w:val="1"/>
      <w:marLeft w:val="0"/>
      <w:marRight w:val="0"/>
      <w:marTop w:val="0"/>
      <w:marBottom w:val="0"/>
      <w:divBdr>
        <w:top w:val="none" w:sz="0" w:space="0" w:color="auto"/>
        <w:left w:val="none" w:sz="0" w:space="0" w:color="auto"/>
        <w:bottom w:val="none" w:sz="0" w:space="0" w:color="auto"/>
        <w:right w:val="none" w:sz="0" w:space="0" w:color="auto"/>
      </w:divBdr>
    </w:div>
    <w:div w:id="443769513">
      <w:bodyDiv w:val="1"/>
      <w:marLeft w:val="0"/>
      <w:marRight w:val="0"/>
      <w:marTop w:val="0"/>
      <w:marBottom w:val="0"/>
      <w:divBdr>
        <w:top w:val="none" w:sz="0" w:space="0" w:color="auto"/>
        <w:left w:val="none" w:sz="0" w:space="0" w:color="auto"/>
        <w:bottom w:val="none" w:sz="0" w:space="0" w:color="auto"/>
        <w:right w:val="none" w:sz="0" w:space="0" w:color="auto"/>
      </w:divBdr>
    </w:div>
    <w:div w:id="454637102">
      <w:bodyDiv w:val="1"/>
      <w:marLeft w:val="0"/>
      <w:marRight w:val="0"/>
      <w:marTop w:val="0"/>
      <w:marBottom w:val="0"/>
      <w:divBdr>
        <w:top w:val="none" w:sz="0" w:space="0" w:color="auto"/>
        <w:left w:val="none" w:sz="0" w:space="0" w:color="auto"/>
        <w:bottom w:val="none" w:sz="0" w:space="0" w:color="auto"/>
        <w:right w:val="none" w:sz="0" w:space="0" w:color="auto"/>
      </w:divBdr>
    </w:div>
    <w:div w:id="463353890">
      <w:bodyDiv w:val="1"/>
      <w:marLeft w:val="0"/>
      <w:marRight w:val="0"/>
      <w:marTop w:val="0"/>
      <w:marBottom w:val="0"/>
      <w:divBdr>
        <w:top w:val="none" w:sz="0" w:space="0" w:color="auto"/>
        <w:left w:val="none" w:sz="0" w:space="0" w:color="auto"/>
        <w:bottom w:val="none" w:sz="0" w:space="0" w:color="auto"/>
        <w:right w:val="none" w:sz="0" w:space="0" w:color="auto"/>
      </w:divBdr>
    </w:div>
    <w:div w:id="464544038">
      <w:bodyDiv w:val="1"/>
      <w:marLeft w:val="0"/>
      <w:marRight w:val="0"/>
      <w:marTop w:val="0"/>
      <w:marBottom w:val="0"/>
      <w:divBdr>
        <w:top w:val="none" w:sz="0" w:space="0" w:color="auto"/>
        <w:left w:val="none" w:sz="0" w:space="0" w:color="auto"/>
        <w:bottom w:val="none" w:sz="0" w:space="0" w:color="auto"/>
        <w:right w:val="none" w:sz="0" w:space="0" w:color="auto"/>
      </w:divBdr>
    </w:div>
    <w:div w:id="465582736">
      <w:bodyDiv w:val="1"/>
      <w:marLeft w:val="0"/>
      <w:marRight w:val="0"/>
      <w:marTop w:val="0"/>
      <w:marBottom w:val="0"/>
      <w:divBdr>
        <w:top w:val="none" w:sz="0" w:space="0" w:color="auto"/>
        <w:left w:val="none" w:sz="0" w:space="0" w:color="auto"/>
        <w:bottom w:val="none" w:sz="0" w:space="0" w:color="auto"/>
        <w:right w:val="none" w:sz="0" w:space="0" w:color="auto"/>
      </w:divBdr>
    </w:div>
    <w:div w:id="495457145">
      <w:bodyDiv w:val="1"/>
      <w:marLeft w:val="0"/>
      <w:marRight w:val="0"/>
      <w:marTop w:val="0"/>
      <w:marBottom w:val="0"/>
      <w:divBdr>
        <w:top w:val="none" w:sz="0" w:space="0" w:color="auto"/>
        <w:left w:val="none" w:sz="0" w:space="0" w:color="auto"/>
        <w:bottom w:val="none" w:sz="0" w:space="0" w:color="auto"/>
        <w:right w:val="none" w:sz="0" w:space="0" w:color="auto"/>
      </w:divBdr>
    </w:div>
    <w:div w:id="519204992">
      <w:bodyDiv w:val="1"/>
      <w:marLeft w:val="0"/>
      <w:marRight w:val="0"/>
      <w:marTop w:val="0"/>
      <w:marBottom w:val="0"/>
      <w:divBdr>
        <w:top w:val="none" w:sz="0" w:space="0" w:color="auto"/>
        <w:left w:val="none" w:sz="0" w:space="0" w:color="auto"/>
        <w:bottom w:val="none" w:sz="0" w:space="0" w:color="auto"/>
        <w:right w:val="none" w:sz="0" w:space="0" w:color="auto"/>
      </w:divBdr>
    </w:div>
    <w:div w:id="519859930">
      <w:bodyDiv w:val="1"/>
      <w:marLeft w:val="0"/>
      <w:marRight w:val="0"/>
      <w:marTop w:val="0"/>
      <w:marBottom w:val="0"/>
      <w:divBdr>
        <w:top w:val="none" w:sz="0" w:space="0" w:color="auto"/>
        <w:left w:val="none" w:sz="0" w:space="0" w:color="auto"/>
        <w:bottom w:val="none" w:sz="0" w:space="0" w:color="auto"/>
        <w:right w:val="none" w:sz="0" w:space="0" w:color="auto"/>
      </w:divBdr>
    </w:div>
    <w:div w:id="527451300">
      <w:bodyDiv w:val="1"/>
      <w:marLeft w:val="0"/>
      <w:marRight w:val="0"/>
      <w:marTop w:val="0"/>
      <w:marBottom w:val="0"/>
      <w:divBdr>
        <w:top w:val="none" w:sz="0" w:space="0" w:color="auto"/>
        <w:left w:val="none" w:sz="0" w:space="0" w:color="auto"/>
        <w:bottom w:val="none" w:sz="0" w:space="0" w:color="auto"/>
        <w:right w:val="none" w:sz="0" w:space="0" w:color="auto"/>
      </w:divBdr>
    </w:div>
    <w:div w:id="563025707">
      <w:bodyDiv w:val="1"/>
      <w:marLeft w:val="0"/>
      <w:marRight w:val="0"/>
      <w:marTop w:val="0"/>
      <w:marBottom w:val="0"/>
      <w:divBdr>
        <w:top w:val="none" w:sz="0" w:space="0" w:color="auto"/>
        <w:left w:val="none" w:sz="0" w:space="0" w:color="auto"/>
        <w:bottom w:val="none" w:sz="0" w:space="0" w:color="auto"/>
        <w:right w:val="none" w:sz="0" w:space="0" w:color="auto"/>
      </w:divBdr>
    </w:div>
    <w:div w:id="564605706">
      <w:bodyDiv w:val="1"/>
      <w:marLeft w:val="0"/>
      <w:marRight w:val="0"/>
      <w:marTop w:val="0"/>
      <w:marBottom w:val="0"/>
      <w:divBdr>
        <w:top w:val="none" w:sz="0" w:space="0" w:color="auto"/>
        <w:left w:val="none" w:sz="0" w:space="0" w:color="auto"/>
        <w:bottom w:val="none" w:sz="0" w:space="0" w:color="auto"/>
        <w:right w:val="none" w:sz="0" w:space="0" w:color="auto"/>
      </w:divBdr>
    </w:div>
    <w:div w:id="566262703">
      <w:bodyDiv w:val="1"/>
      <w:marLeft w:val="0"/>
      <w:marRight w:val="0"/>
      <w:marTop w:val="0"/>
      <w:marBottom w:val="0"/>
      <w:divBdr>
        <w:top w:val="none" w:sz="0" w:space="0" w:color="auto"/>
        <w:left w:val="none" w:sz="0" w:space="0" w:color="auto"/>
        <w:bottom w:val="none" w:sz="0" w:space="0" w:color="auto"/>
        <w:right w:val="none" w:sz="0" w:space="0" w:color="auto"/>
      </w:divBdr>
    </w:div>
    <w:div w:id="597299167">
      <w:bodyDiv w:val="1"/>
      <w:marLeft w:val="0"/>
      <w:marRight w:val="0"/>
      <w:marTop w:val="0"/>
      <w:marBottom w:val="0"/>
      <w:divBdr>
        <w:top w:val="none" w:sz="0" w:space="0" w:color="auto"/>
        <w:left w:val="none" w:sz="0" w:space="0" w:color="auto"/>
        <w:bottom w:val="none" w:sz="0" w:space="0" w:color="auto"/>
        <w:right w:val="none" w:sz="0" w:space="0" w:color="auto"/>
      </w:divBdr>
    </w:div>
    <w:div w:id="597762503">
      <w:bodyDiv w:val="1"/>
      <w:marLeft w:val="0"/>
      <w:marRight w:val="0"/>
      <w:marTop w:val="0"/>
      <w:marBottom w:val="0"/>
      <w:divBdr>
        <w:top w:val="none" w:sz="0" w:space="0" w:color="auto"/>
        <w:left w:val="none" w:sz="0" w:space="0" w:color="auto"/>
        <w:bottom w:val="none" w:sz="0" w:space="0" w:color="auto"/>
        <w:right w:val="none" w:sz="0" w:space="0" w:color="auto"/>
      </w:divBdr>
    </w:div>
    <w:div w:id="608127375">
      <w:bodyDiv w:val="1"/>
      <w:marLeft w:val="0"/>
      <w:marRight w:val="0"/>
      <w:marTop w:val="0"/>
      <w:marBottom w:val="0"/>
      <w:divBdr>
        <w:top w:val="none" w:sz="0" w:space="0" w:color="auto"/>
        <w:left w:val="none" w:sz="0" w:space="0" w:color="auto"/>
        <w:bottom w:val="none" w:sz="0" w:space="0" w:color="auto"/>
        <w:right w:val="none" w:sz="0" w:space="0" w:color="auto"/>
      </w:divBdr>
    </w:div>
    <w:div w:id="621040360">
      <w:bodyDiv w:val="1"/>
      <w:marLeft w:val="0"/>
      <w:marRight w:val="0"/>
      <w:marTop w:val="0"/>
      <w:marBottom w:val="0"/>
      <w:divBdr>
        <w:top w:val="none" w:sz="0" w:space="0" w:color="auto"/>
        <w:left w:val="none" w:sz="0" w:space="0" w:color="auto"/>
        <w:bottom w:val="none" w:sz="0" w:space="0" w:color="auto"/>
        <w:right w:val="none" w:sz="0" w:space="0" w:color="auto"/>
      </w:divBdr>
    </w:div>
    <w:div w:id="639724857">
      <w:bodyDiv w:val="1"/>
      <w:marLeft w:val="0"/>
      <w:marRight w:val="0"/>
      <w:marTop w:val="0"/>
      <w:marBottom w:val="0"/>
      <w:divBdr>
        <w:top w:val="none" w:sz="0" w:space="0" w:color="auto"/>
        <w:left w:val="none" w:sz="0" w:space="0" w:color="auto"/>
        <w:bottom w:val="none" w:sz="0" w:space="0" w:color="auto"/>
        <w:right w:val="none" w:sz="0" w:space="0" w:color="auto"/>
      </w:divBdr>
    </w:div>
    <w:div w:id="650212782">
      <w:bodyDiv w:val="1"/>
      <w:marLeft w:val="0"/>
      <w:marRight w:val="0"/>
      <w:marTop w:val="0"/>
      <w:marBottom w:val="0"/>
      <w:divBdr>
        <w:top w:val="none" w:sz="0" w:space="0" w:color="auto"/>
        <w:left w:val="none" w:sz="0" w:space="0" w:color="auto"/>
        <w:bottom w:val="none" w:sz="0" w:space="0" w:color="auto"/>
        <w:right w:val="none" w:sz="0" w:space="0" w:color="auto"/>
      </w:divBdr>
    </w:div>
    <w:div w:id="656151559">
      <w:bodyDiv w:val="1"/>
      <w:marLeft w:val="0"/>
      <w:marRight w:val="0"/>
      <w:marTop w:val="0"/>
      <w:marBottom w:val="0"/>
      <w:divBdr>
        <w:top w:val="none" w:sz="0" w:space="0" w:color="auto"/>
        <w:left w:val="none" w:sz="0" w:space="0" w:color="auto"/>
        <w:bottom w:val="none" w:sz="0" w:space="0" w:color="auto"/>
        <w:right w:val="none" w:sz="0" w:space="0" w:color="auto"/>
      </w:divBdr>
    </w:div>
    <w:div w:id="659582476">
      <w:bodyDiv w:val="1"/>
      <w:marLeft w:val="0"/>
      <w:marRight w:val="0"/>
      <w:marTop w:val="0"/>
      <w:marBottom w:val="0"/>
      <w:divBdr>
        <w:top w:val="none" w:sz="0" w:space="0" w:color="auto"/>
        <w:left w:val="none" w:sz="0" w:space="0" w:color="auto"/>
        <w:bottom w:val="none" w:sz="0" w:space="0" w:color="auto"/>
        <w:right w:val="none" w:sz="0" w:space="0" w:color="auto"/>
      </w:divBdr>
    </w:div>
    <w:div w:id="673650329">
      <w:bodyDiv w:val="1"/>
      <w:marLeft w:val="0"/>
      <w:marRight w:val="0"/>
      <w:marTop w:val="0"/>
      <w:marBottom w:val="0"/>
      <w:divBdr>
        <w:top w:val="none" w:sz="0" w:space="0" w:color="auto"/>
        <w:left w:val="none" w:sz="0" w:space="0" w:color="auto"/>
        <w:bottom w:val="none" w:sz="0" w:space="0" w:color="auto"/>
        <w:right w:val="none" w:sz="0" w:space="0" w:color="auto"/>
      </w:divBdr>
    </w:div>
    <w:div w:id="674839219">
      <w:bodyDiv w:val="1"/>
      <w:marLeft w:val="0"/>
      <w:marRight w:val="0"/>
      <w:marTop w:val="0"/>
      <w:marBottom w:val="0"/>
      <w:divBdr>
        <w:top w:val="none" w:sz="0" w:space="0" w:color="auto"/>
        <w:left w:val="none" w:sz="0" w:space="0" w:color="auto"/>
        <w:bottom w:val="none" w:sz="0" w:space="0" w:color="auto"/>
        <w:right w:val="none" w:sz="0" w:space="0" w:color="auto"/>
      </w:divBdr>
    </w:div>
    <w:div w:id="708186588">
      <w:bodyDiv w:val="1"/>
      <w:marLeft w:val="0"/>
      <w:marRight w:val="0"/>
      <w:marTop w:val="0"/>
      <w:marBottom w:val="0"/>
      <w:divBdr>
        <w:top w:val="none" w:sz="0" w:space="0" w:color="auto"/>
        <w:left w:val="none" w:sz="0" w:space="0" w:color="auto"/>
        <w:bottom w:val="none" w:sz="0" w:space="0" w:color="auto"/>
        <w:right w:val="none" w:sz="0" w:space="0" w:color="auto"/>
      </w:divBdr>
    </w:div>
    <w:div w:id="731733857">
      <w:bodyDiv w:val="1"/>
      <w:marLeft w:val="0"/>
      <w:marRight w:val="0"/>
      <w:marTop w:val="0"/>
      <w:marBottom w:val="0"/>
      <w:divBdr>
        <w:top w:val="none" w:sz="0" w:space="0" w:color="auto"/>
        <w:left w:val="none" w:sz="0" w:space="0" w:color="auto"/>
        <w:bottom w:val="none" w:sz="0" w:space="0" w:color="auto"/>
        <w:right w:val="none" w:sz="0" w:space="0" w:color="auto"/>
      </w:divBdr>
    </w:div>
    <w:div w:id="773092763">
      <w:bodyDiv w:val="1"/>
      <w:marLeft w:val="0"/>
      <w:marRight w:val="0"/>
      <w:marTop w:val="0"/>
      <w:marBottom w:val="0"/>
      <w:divBdr>
        <w:top w:val="none" w:sz="0" w:space="0" w:color="auto"/>
        <w:left w:val="none" w:sz="0" w:space="0" w:color="auto"/>
        <w:bottom w:val="none" w:sz="0" w:space="0" w:color="auto"/>
        <w:right w:val="none" w:sz="0" w:space="0" w:color="auto"/>
      </w:divBdr>
    </w:div>
    <w:div w:id="777867035">
      <w:bodyDiv w:val="1"/>
      <w:marLeft w:val="0"/>
      <w:marRight w:val="0"/>
      <w:marTop w:val="0"/>
      <w:marBottom w:val="0"/>
      <w:divBdr>
        <w:top w:val="none" w:sz="0" w:space="0" w:color="auto"/>
        <w:left w:val="none" w:sz="0" w:space="0" w:color="auto"/>
        <w:bottom w:val="none" w:sz="0" w:space="0" w:color="auto"/>
        <w:right w:val="none" w:sz="0" w:space="0" w:color="auto"/>
      </w:divBdr>
    </w:div>
    <w:div w:id="801197564">
      <w:bodyDiv w:val="1"/>
      <w:marLeft w:val="0"/>
      <w:marRight w:val="0"/>
      <w:marTop w:val="0"/>
      <w:marBottom w:val="0"/>
      <w:divBdr>
        <w:top w:val="none" w:sz="0" w:space="0" w:color="auto"/>
        <w:left w:val="none" w:sz="0" w:space="0" w:color="auto"/>
        <w:bottom w:val="none" w:sz="0" w:space="0" w:color="auto"/>
        <w:right w:val="none" w:sz="0" w:space="0" w:color="auto"/>
      </w:divBdr>
    </w:div>
    <w:div w:id="811024600">
      <w:bodyDiv w:val="1"/>
      <w:marLeft w:val="0"/>
      <w:marRight w:val="0"/>
      <w:marTop w:val="0"/>
      <w:marBottom w:val="0"/>
      <w:divBdr>
        <w:top w:val="none" w:sz="0" w:space="0" w:color="auto"/>
        <w:left w:val="none" w:sz="0" w:space="0" w:color="auto"/>
        <w:bottom w:val="none" w:sz="0" w:space="0" w:color="auto"/>
        <w:right w:val="none" w:sz="0" w:space="0" w:color="auto"/>
      </w:divBdr>
    </w:div>
    <w:div w:id="817572379">
      <w:bodyDiv w:val="1"/>
      <w:marLeft w:val="0"/>
      <w:marRight w:val="0"/>
      <w:marTop w:val="0"/>
      <w:marBottom w:val="0"/>
      <w:divBdr>
        <w:top w:val="none" w:sz="0" w:space="0" w:color="auto"/>
        <w:left w:val="none" w:sz="0" w:space="0" w:color="auto"/>
        <w:bottom w:val="none" w:sz="0" w:space="0" w:color="auto"/>
        <w:right w:val="none" w:sz="0" w:space="0" w:color="auto"/>
      </w:divBdr>
    </w:div>
    <w:div w:id="820121010">
      <w:bodyDiv w:val="1"/>
      <w:marLeft w:val="0"/>
      <w:marRight w:val="0"/>
      <w:marTop w:val="0"/>
      <w:marBottom w:val="0"/>
      <w:divBdr>
        <w:top w:val="none" w:sz="0" w:space="0" w:color="auto"/>
        <w:left w:val="none" w:sz="0" w:space="0" w:color="auto"/>
        <w:bottom w:val="none" w:sz="0" w:space="0" w:color="auto"/>
        <w:right w:val="none" w:sz="0" w:space="0" w:color="auto"/>
      </w:divBdr>
    </w:div>
    <w:div w:id="827598529">
      <w:bodyDiv w:val="1"/>
      <w:marLeft w:val="0"/>
      <w:marRight w:val="0"/>
      <w:marTop w:val="0"/>
      <w:marBottom w:val="0"/>
      <w:divBdr>
        <w:top w:val="none" w:sz="0" w:space="0" w:color="auto"/>
        <w:left w:val="none" w:sz="0" w:space="0" w:color="auto"/>
        <w:bottom w:val="none" w:sz="0" w:space="0" w:color="auto"/>
        <w:right w:val="none" w:sz="0" w:space="0" w:color="auto"/>
      </w:divBdr>
    </w:div>
    <w:div w:id="834347186">
      <w:bodyDiv w:val="1"/>
      <w:marLeft w:val="0"/>
      <w:marRight w:val="0"/>
      <w:marTop w:val="0"/>
      <w:marBottom w:val="0"/>
      <w:divBdr>
        <w:top w:val="none" w:sz="0" w:space="0" w:color="auto"/>
        <w:left w:val="none" w:sz="0" w:space="0" w:color="auto"/>
        <w:bottom w:val="none" w:sz="0" w:space="0" w:color="auto"/>
        <w:right w:val="none" w:sz="0" w:space="0" w:color="auto"/>
      </w:divBdr>
    </w:div>
    <w:div w:id="841315896">
      <w:bodyDiv w:val="1"/>
      <w:marLeft w:val="0"/>
      <w:marRight w:val="0"/>
      <w:marTop w:val="0"/>
      <w:marBottom w:val="0"/>
      <w:divBdr>
        <w:top w:val="none" w:sz="0" w:space="0" w:color="auto"/>
        <w:left w:val="none" w:sz="0" w:space="0" w:color="auto"/>
        <w:bottom w:val="none" w:sz="0" w:space="0" w:color="auto"/>
        <w:right w:val="none" w:sz="0" w:space="0" w:color="auto"/>
      </w:divBdr>
    </w:div>
    <w:div w:id="851913275">
      <w:bodyDiv w:val="1"/>
      <w:marLeft w:val="0"/>
      <w:marRight w:val="0"/>
      <w:marTop w:val="0"/>
      <w:marBottom w:val="0"/>
      <w:divBdr>
        <w:top w:val="none" w:sz="0" w:space="0" w:color="auto"/>
        <w:left w:val="none" w:sz="0" w:space="0" w:color="auto"/>
        <w:bottom w:val="none" w:sz="0" w:space="0" w:color="auto"/>
        <w:right w:val="none" w:sz="0" w:space="0" w:color="auto"/>
      </w:divBdr>
    </w:div>
    <w:div w:id="879126375">
      <w:bodyDiv w:val="1"/>
      <w:marLeft w:val="0"/>
      <w:marRight w:val="0"/>
      <w:marTop w:val="0"/>
      <w:marBottom w:val="0"/>
      <w:divBdr>
        <w:top w:val="none" w:sz="0" w:space="0" w:color="auto"/>
        <w:left w:val="none" w:sz="0" w:space="0" w:color="auto"/>
        <w:bottom w:val="none" w:sz="0" w:space="0" w:color="auto"/>
        <w:right w:val="none" w:sz="0" w:space="0" w:color="auto"/>
      </w:divBdr>
    </w:div>
    <w:div w:id="924535784">
      <w:bodyDiv w:val="1"/>
      <w:marLeft w:val="0"/>
      <w:marRight w:val="0"/>
      <w:marTop w:val="0"/>
      <w:marBottom w:val="0"/>
      <w:divBdr>
        <w:top w:val="none" w:sz="0" w:space="0" w:color="auto"/>
        <w:left w:val="none" w:sz="0" w:space="0" w:color="auto"/>
        <w:bottom w:val="none" w:sz="0" w:space="0" w:color="auto"/>
        <w:right w:val="none" w:sz="0" w:space="0" w:color="auto"/>
      </w:divBdr>
    </w:div>
    <w:div w:id="936714242">
      <w:bodyDiv w:val="1"/>
      <w:marLeft w:val="0"/>
      <w:marRight w:val="0"/>
      <w:marTop w:val="0"/>
      <w:marBottom w:val="0"/>
      <w:divBdr>
        <w:top w:val="none" w:sz="0" w:space="0" w:color="auto"/>
        <w:left w:val="none" w:sz="0" w:space="0" w:color="auto"/>
        <w:bottom w:val="none" w:sz="0" w:space="0" w:color="auto"/>
        <w:right w:val="none" w:sz="0" w:space="0" w:color="auto"/>
      </w:divBdr>
    </w:div>
    <w:div w:id="952053430">
      <w:bodyDiv w:val="1"/>
      <w:marLeft w:val="0"/>
      <w:marRight w:val="0"/>
      <w:marTop w:val="0"/>
      <w:marBottom w:val="0"/>
      <w:divBdr>
        <w:top w:val="none" w:sz="0" w:space="0" w:color="auto"/>
        <w:left w:val="none" w:sz="0" w:space="0" w:color="auto"/>
        <w:bottom w:val="none" w:sz="0" w:space="0" w:color="auto"/>
        <w:right w:val="none" w:sz="0" w:space="0" w:color="auto"/>
      </w:divBdr>
    </w:div>
    <w:div w:id="971247861">
      <w:bodyDiv w:val="1"/>
      <w:marLeft w:val="0"/>
      <w:marRight w:val="0"/>
      <w:marTop w:val="0"/>
      <w:marBottom w:val="0"/>
      <w:divBdr>
        <w:top w:val="none" w:sz="0" w:space="0" w:color="auto"/>
        <w:left w:val="none" w:sz="0" w:space="0" w:color="auto"/>
        <w:bottom w:val="none" w:sz="0" w:space="0" w:color="auto"/>
        <w:right w:val="none" w:sz="0" w:space="0" w:color="auto"/>
      </w:divBdr>
    </w:div>
    <w:div w:id="998385548">
      <w:bodyDiv w:val="1"/>
      <w:marLeft w:val="0"/>
      <w:marRight w:val="0"/>
      <w:marTop w:val="0"/>
      <w:marBottom w:val="0"/>
      <w:divBdr>
        <w:top w:val="none" w:sz="0" w:space="0" w:color="auto"/>
        <w:left w:val="none" w:sz="0" w:space="0" w:color="auto"/>
        <w:bottom w:val="none" w:sz="0" w:space="0" w:color="auto"/>
        <w:right w:val="none" w:sz="0" w:space="0" w:color="auto"/>
      </w:divBdr>
    </w:div>
    <w:div w:id="1005859879">
      <w:bodyDiv w:val="1"/>
      <w:marLeft w:val="0"/>
      <w:marRight w:val="0"/>
      <w:marTop w:val="0"/>
      <w:marBottom w:val="0"/>
      <w:divBdr>
        <w:top w:val="none" w:sz="0" w:space="0" w:color="auto"/>
        <w:left w:val="none" w:sz="0" w:space="0" w:color="auto"/>
        <w:bottom w:val="none" w:sz="0" w:space="0" w:color="auto"/>
        <w:right w:val="none" w:sz="0" w:space="0" w:color="auto"/>
      </w:divBdr>
    </w:div>
    <w:div w:id="1026558282">
      <w:bodyDiv w:val="1"/>
      <w:marLeft w:val="0"/>
      <w:marRight w:val="0"/>
      <w:marTop w:val="0"/>
      <w:marBottom w:val="0"/>
      <w:divBdr>
        <w:top w:val="none" w:sz="0" w:space="0" w:color="auto"/>
        <w:left w:val="none" w:sz="0" w:space="0" w:color="auto"/>
        <w:bottom w:val="none" w:sz="0" w:space="0" w:color="auto"/>
        <w:right w:val="none" w:sz="0" w:space="0" w:color="auto"/>
      </w:divBdr>
    </w:div>
    <w:div w:id="1033461140">
      <w:bodyDiv w:val="1"/>
      <w:marLeft w:val="0"/>
      <w:marRight w:val="0"/>
      <w:marTop w:val="0"/>
      <w:marBottom w:val="0"/>
      <w:divBdr>
        <w:top w:val="none" w:sz="0" w:space="0" w:color="auto"/>
        <w:left w:val="none" w:sz="0" w:space="0" w:color="auto"/>
        <w:bottom w:val="none" w:sz="0" w:space="0" w:color="auto"/>
        <w:right w:val="none" w:sz="0" w:space="0" w:color="auto"/>
      </w:divBdr>
    </w:div>
    <w:div w:id="1035276361">
      <w:bodyDiv w:val="1"/>
      <w:marLeft w:val="0"/>
      <w:marRight w:val="0"/>
      <w:marTop w:val="0"/>
      <w:marBottom w:val="0"/>
      <w:divBdr>
        <w:top w:val="none" w:sz="0" w:space="0" w:color="auto"/>
        <w:left w:val="none" w:sz="0" w:space="0" w:color="auto"/>
        <w:bottom w:val="none" w:sz="0" w:space="0" w:color="auto"/>
        <w:right w:val="none" w:sz="0" w:space="0" w:color="auto"/>
      </w:divBdr>
    </w:div>
    <w:div w:id="1044523053">
      <w:bodyDiv w:val="1"/>
      <w:marLeft w:val="0"/>
      <w:marRight w:val="0"/>
      <w:marTop w:val="0"/>
      <w:marBottom w:val="0"/>
      <w:divBdr>
        <w:top w:val="none" w:sz="0" w:space="0" w:color="auto"/>
        <w:left w:val="none" w:sz="0" w:space="0" w:color="auto"/>
        <w:bottom w:val="none" w:sz="0" w:space="0" w:color="auto"/>
        <w:right w:val="none" w:sz="0" w:space="0" w:color="auto"/>
      </w:divBdr>
    </w:div>
    <w:div w:id="1055086215">
      <w:bodyDiv w:val="1"/>
      <w:marLeft w:val="0"/>
      <w:marRight w:val="0"/>
      <w:marTop w:val="0"/>
      <w:marBottom w:val="0"/>
      <w:divBdr>
        <w:top w:val="none" w:sz="0" w:space="0" w:color="auto"/>
        <w:left w:val="none" w:sz="0" w:space="0" w:color="auto"/>
        <w:bottom w:val="none" w:sz="0" w:space="0" w:color="auto"/>
        <w:right w:val="none" w:sz="0" w:space="0" w:color="auto"/>
      </w:divBdr>
    </w:div>
    <w:div w:id="1057898431">
      <w:bodyDiv w:val="1"/>
      <w:marLeft w:val="0"/>
      <w:marRight w:val="0"/>
      <w:marTop w:val="0"/>
      <w:marBottom w:val="0"/>
      <w:divBdr>
        <w:top w:val="none" w:sz="0" w:space="0" w:color="auto"/>
        <w:left w:val="none" w:sz="0" w:space="0" w:color="auto"/>
        <w:bottom w:val="none" w:sz="0" w:space="0" w:color="auto"/>
        <w:right w:val="none" w:sz="0" w:space="0" w:color="auto"/>
      </w:divBdr>
    </w:div>
    <w:div w:id="1073235024">
      <w:bodyDiv w:val="1"/>
      <w:marLeft w:val="0"/>
      <w:marRight w:val="0"/>
      <w:marTop w:val="0"/>
      <w:marBottom w:val="0"/>
      <w:divBdr>
        <w:top w:val="none" w:sz="0" w:space="0" w:color="auto"/>
        <w:left w:val="none" w:sz="0" w:space="0" w:color="auto"/>
        <w:bottom w:val="none" w:sz="0" w:space="0" w:color="auto"/>
        <w:right w:val="none" w:sz="0" w:space="0" w:color="auto"/>
      </w:divBdr>
    </w:div>
    <w:div w:id="1083137408">
      <w:bodyDiv w:val="1"/>
      <w:marLeft w:val="0"/>
      <w:marRight w:val="0"/>
      <w:marTop w:val="0"/>
      <w:marBottom w:val="0"/>
      <w:divBdr>
        <w:top w:val="none" w:sz="0" w:space="0" w:color="auto"/>
        <w:left w:val="none" w:sz="0" w:space="0" w:color="auto"/>
        <w:bottom w:val="none" w:sz="0" w:space="0" w:color="auto"/>
        <w:right w:val="none" w:sz="0" w:space="0" w:color="auto"/>
      </w:divBdr>
    </w:div>
    <w:div w:id="1085419805">
      <w:bodyDiv w:val="1"/>
      <w:marLeft w:val="0"/>
      <w:marRight w:val="0"/>
      <w:marTop w:val="0"/>
      <w:marBottom w:val="0"/>
      <w:divBdr>
        <w:top w:val="none" w:sz="0" w:space="0" w:color="auto"/>
        <w:left w:val="none" w:sz="0" w:space="0" w:color="auto"/>
        <w:bottom w:val="none" w:sz="0" w:space="0" w:color="auto"/>
        <w:right w:val="none" w:sz="0" w:space="0" w:color="auto"/>
      </w:divBdr>
    </w:div>
    <w:div w:id="1087654823">
      <w:bodyDiv w:val="1"/>
      <w:marLeft w:val="0"/>
      <w:marRight w:val="0"/>
      <w:marTop w:val="0"/>
      <w:marBottom w:val="0"/>
      <w:divBdr>
        <w:top w:val="none" w:sz="0" w:space="0" w:color="auto"/>
        <w:left w:val="none" w:sz="0" w:space="0" w:color="auto"/>
        <w:bottom w:val="none" w:sz="0" w:space="0" w:color="auto"/>
        <w:right w:val="none" w:sz="0" w:space="0" w:color="auto"/>
      </w:divBdr>
    </w:div>
    <w:div w:id="1091125929">
      <w:bodyDiv w:val="1"/>
      <w:marLeft w:val="0"/>
      <w:marRight w:val="0"/>
      <w:marTop w:val="0"/>
      <w:marBottom w:val="0"/>
      <w:divBdr>
        <w:top w:val="none" w:sz="0" w:space="0" w:color="auto"/>
        <w:left w:val="none" w:sz="0" w:space="0" w:color="auto"/>
        <w:bottom w:val="none" w:sz="0" w:space="0" w:color="auto"/>
        <w:right w:val="none" w:sz="0" w:space="0" w:color="auto"/>
      </w:divBdr>
    </w:div>
    <w:div w:id="1111435090">
      <w:bodyDiv w:val="1"/>
      <w:marLeft w:val="0"/>
      <w:marRight w:val="0"/>
      <w:marTop w:val="0"/>
      <w:marBottom w:val="0"/>
      <w:divBdr>
        <w:top w:val="none" w:sz="0" w:space="0" w:color="auto"/>
        <w:left w:val="none" w:sz="0" w:space="0" w:color="auto"/>
        <w:bottom w:val="none" w:sz="0" w:space="0" w:color="auto"/>
        <w:right w:val="none" w:sz="0" w:space="0" w:color="auto"/>
      </w:divBdr>
    </w:div>
    <w:div w:id="1124038152">
      <w:bodyDiv w:val="1"/>
      <w:marLeft w:val="0"/>
      <w:marRight w:val="0"/>
      <w:marTop w:val="0"/>
      <w:marBottom w:val="0"/>
      <w:divBdr>
        <w:top w:val="none" w:sz="0" w:space="0" w:color="auto"/>
        <w:left w:val="none" w:sz="0" w:space="0" w:color="auto"/>
        <w:bottom w:val="none" w:sz="0" w:space="0" w:color="auto"/>
        <w:right w:val="none" w:sz="0" w:space="0" w:color="auto"/>
      </w:divBdr>
    </w:div>
    <w:div w:id="1129250831">
      <w:bodyDiv w:val="1"/>
      <w:marLeft w:val="0"/>
      <w:marRight w:val="0"/>
      <w:marTop w:val="0"/>
      <w:marBottom w:val="0"/>
      <w:divBdr>
        <w:top w:val="none" w:sz="0" w:space="0" w:color="auto"/>
        <w:left w:val="none" w:sz="0" w:space="0" w:color="auto"/>
        <w:bottom w:val="none" w:sz="0" w:space="0" w:color="auto"/>
        <w:right w:val="none" w:sz="0" w:space="0" w:color="auto"/>
      </w:divBdr>
    </w:div>
    <w:div w:id="1130903225">
      <w:bodyDiv w:val="1"/>
      <w:marLeft w:val="0"/>
      <w:marRight w:val="0"/>
      <w:marTop w:val="0"/>
      <w:marBottom w:val="0"/>
      <w:divBdr>
        <w:top w:val="none" w:sz="0" w:space="0" w:color="auto"/>
        <w:left w:val="none" w:sz="0" w:space="0" w:color="auto"/>
        <w:bottom w:val="none" w:sz="0" w:space="0" w:color="auto"/>
        <w:right w:val="none" w:sz="0" w:space="0" w:color="auto"/>
      </w:divBdr>
    </w:div>
    <w:div w:id="1155219807">
      <w:bodyDiv w:val="1"/>
      <w:marLeft w:val="0"/>
      <w:marRight w:val="0"/>
      <w:marTop w:val="0"/>
      <w:marBottom w:val="0"/>
      <w:divBdr>
        <w:top w:val="none" w:sz="0" w:space="0" w:color="auto"/>
        <w:left w:val="none" w:sz="0" w:space="0" w:color="auto"/>
        <w:bottom w:val="none" w:sz="0" w:space="0" w:color="auto"/>
        <w:right w:val="none" w:sz="0" w:space="0" w:color="auto"/>
      </w:divBdr>
    </w:div>
    <w:div w:id="1157572488">
      <w:bodyDiv w:val="1"/>
      <w:marLeft w:val="0"/>
      <w:marRight w:val="0"/>
      <w:marTop w:val="0"/>
      <w:marBottom w:val="0"/>
      <w:divBdr>
        <w:top w:val="none" w:sz="0" w:space="0" w:color="auto"/>
        <w:left w:val="none" w:sz="0" w:space="0" w:color="auto"/>
        <w:bottom w:val="none" w:sz="0" w:space="0" w:color="auto"/>
        <w:right w:val="none" w:sz="0" w:space="0" w:color="auto"/>
      </w:divBdr>
    </w:div>
    <w:div w:id="1171484002">
      <w:bodyDiv w:val="1"/>
      <w:marLeft w:val="0"/>
      <w:marRight w:val="0"/>
      <w:marTop w:val="0"/>
      <w:marBottom w:val="0"/>
      <w:divBdr>
        <w:top w:val="none" w:sz="0" w:space="0" w:color="auto"/>
        <w:left w:val="none" w:sz="0" w:space="0" w:color="auto"/>
        <w:bottom w:val="none" w:sz="0" w:space="0" w:color="auto"/>
        <w:right w:val="none" w:sz="0" w:space="0" w:color="auto"/>
      </w:divBdr>
    </w:div>
    <w:div w:id="1181118192">
      <w:bodyDiv w:val="1"/>
      <w:marLeft w:val="0"/>
      <w:marRight w:val="0"/>
      <w:marTop w:val="0"/>
      <w:marBottom w:val="0"/>
      <w:divBdr>
        <w:top w:val="none" w:sz="0" w:space="0" w:color="auto"/>
        <w:left w:val="none" w:sz="0" w:space="0" w:color="auto"/>
        <w:bottom w:val="none" w:sz="0" w:space="0" w:color="auto"/>
        <w:right w:val="none" w:sz="0" w:space="0" w:color="auto"/>
      </w:divBdr>
    </w:div>
    <w:div w:id="1195540036">
      <w:bodyDiv w:val="1"/>
      <w:marLeft w:val="0"/>
      <w:marRight w:val="0"/>
      <w:marTop w:val="0"/>
      <w:marBottom w:val="0"/>
      <w:divBdr>
        <w:top w:val="none" w:sz="0" w:space="0" w:color="auto"/>
        <w:left w:val="none" w:sz="0" w:space="0" w:color="auto"/>
        <w:bottom w:val="none" w:sz="0" w:space="0" w:color="auto"/>
        <w:right w:val="none" w:sz="0" w:space="0" w:color="auto"/>
      </w:divBdr>
    </w:div>
    <w:div w:id="1198006120">
      <w:bodyDiv w:val="1"/>
      <w:marLeft w:val="0"/>
      <w:marRight w:val="0"/>
      <w:marTop w:val="0"/>
      <w:marBottom w:val="0"/>
      <w:divBdr>
        <w:top w:val="none" w:sz="0" w:space="0" w:color="auto"/>
        <w:left w:val="none" w:sz="0" w:space="0" w:color="auto"/>
        <w:bottom w:val="none" w:sz="0" w:space="0" w:color="auto"/>
        <w:right w:val="none" w:sz="0" w:space="0" w:color="auto"/>
      </w:divBdr>
    </w:div>
    <w:div w:id="1208566805">
      <w:bodyDiv w:val="1"/>
      <w:marLeft w:val="0"/>
      <w:marRight w:val="0"/>
      <w:marTop w:val="0"/>
      <w:marBottom w:val="0"/>
      <w:divBdr>
        <w:top w:val="none" w:sz="0" w:space="0" w:color="auto"/>
        <w:left w:val="none" w:sz="0" w:space="0" w:color="auto"/>
        <w:bottom w:val="none" w:sz="0" w:space="0" w:color="auto"/>
        <w:right w:val="none" w:sz="0" w:space="0" w:color="auto"/>
      </w:divBdr>
    </w:div>
    <w:div w:id="1212113258">
      <w:bodyDiv w:val="1"/>
      <w:marLeft w:val="0"/>
      <w:marRight w:val="0"/>
      <w:marTop w:val="0"/>
      <w:marBottom w:val="0"/>
      <w:divBdr>
        <w:top w:val="none" w:sz="0" w:space="0" w:color="auto"/>
        <w:left w:val="none" w:sz="0" w:space="0" w:color="auto"/>
        <w:bottom w:val="none" w:sz="0" w:space="0" w:color="auto"/>
        <w:right w:val="none" w:sz="0" w:space="0" w:color="auto"/>
      </w:divBdr>
    </w:div>
    <w:div w:id="1232500176">
      <w:bodyDiv w:val="1"/>
      <w:marLeft w:val="0"/>
      <w:marRight w:val="0"/>
      <w:marTop w:val="0"/>
      <w:marBottom w:val="0"/>
      <w:divBdr>
        <w:top w:val="none" w:sz="0" w:space="0" w:color="auto"/>
        <w:left w:val="none" w:sz="0" w:space="0" w:color="auto"/>
        <w:bottom w:val="none" w:sz="0" w:space="0" w:color="auto"/>
        <w:right w:val="none" w:sz="0" w:space="0" w:color="auto"/>
      </w:divBdr>
    </w:div>
    <w:div w:id="1250770907">
      <w:bodyDiv w:val="1"/>
      <w:marLeft w:val="0"/>
      <w:marRight w:val="0"/>
      <w:marTop w:val="0"/>
      <w:marBottom w:val="0"/>
      <w:divBdr>
        <w:top w:val="none" w:sz="0" w:space="0" w:color="auto"/>
        <w:left w:val="none" w:sz="0" w:space="0" w:color="auto"/>
        <w:bottom w:val="none" w:sz="0" w:space="0" w:color="auto"/>
        <w:right w:val="none" w:sz="0" w:space="0" w:color="auto"/>
      </w:divBdr>
    </w:div>
    <w:div w:id="1264536704">
      <w:bodyDiv w:val="1"/>
      <w:marLeft w:val="0"/>
      <w:marRight w:val="0"/>
      <w:marTop w:val="0"/>
      <w:marBottom w:val="0"/>
      <w:divBdr>
        <w:top w:val="none" w:sz="0" w:space="0" w:color="auto"/>
        <w:left w:val="none" w:sz="0" w:space="0" w:color="auto"/>
        <w:bottom w:val="none" w:sz="0" w:space="0" w:color="auto"/>
        <w:right w:val="none" w:sz="0" w:space="0" w:color="auto"/>
      </w:divBdr>
    </w:div>
    <w:div w:id="1268468618">
      <w:bodyDiv w:val="1"/>
      <w:marLeft w:val="0"/>
      <w:marRight w:val="0"/>
      <w:marTop w:val="0"/>
      <w:marBottom w:val="0"/>
      <w:divBdr>
        <w:top w:val="none" w:sz="0" w:space="0" w:color="auto"/>
        <w:left w:val="none" w:sz="0" w:space="0" w:color="auto"/>
        <w:bottom w:val="none" w:sz="0" w:space="0" w:color="auto"/>
        <w:right w:val="none" w:sz="0" w:space="0" w:color="auto"/>
      </w:divBdr>
    </w:div>
    <w:div w:id="1270622826">
      <w:bodyDiv w:val="1"/>
      <w:marLeft w:val="0"/>
      <w:marRight w:val="0"/>
      <w:marTop w:val="0"/>
      <w:marBottom w:val="0"/>
      <w:divBdr>
        <w:top w:val="none" w:sz="0" w:space="0" w:color="auto"/>
        <w:left w:val="none" w:sz="0" w:space="0" w:color="auto"/>
        <w:bottom w:val="none" w:sz="0" w:space="0" w:color="auto"/>
        <w:right w:val="none" w:sz="0" w:space="0" w:color="auto"/>
      </w:divBdr>
    </w:div>
    <w:div w:id="1272010022">
      <w:bodyDiv w:val="1"/>
      <w:marLeft w:val="0"/>
      <w:marRight w:val="0"/>
      <w:marTop w:val="0"/>
      <w:marBottom w:val="0"/>
      <w:divBdr>
        <w:top w:val="none" w:sz="0" w:space="0" w:color="auto"/>
        <w:left w:val="none" w:sz="0" w:space="0" w:color="auto"/>
        <w:bottom w:val="none" w:sz="0" w:space="0" w:color="auto"/>
        <w:right w:val="none" w:sz="0" w:space="0" w:color="auto"/>
      </w:divBdr>
    </w:div>
    <w:div w:id="1272207315">
      <w:bodyDiv w:val="1"/>
      <w:marLeft w:val="0"/>
      <w:marRight w:val="0"/>
      <w:marTop w:val="0"/>
      <w:marBottom w:val="0"/>
      <w:divBdr>
        <w:top w:val="none" w:sz="0" w:space="0" w:color="auto"/>
        <w:left w:val="none" w:sz="0" w:space="0" w:color="auto"/>
        <w:bottom w:val="none" w:sz="0" w:space="0" w:color="auto"/>
        <w:right w:val="none" w:sz="0" w:space="0" w:color="auto"/>
      </w:divBdr>
    </w:div>
    <w:div w:id="1281110421">
      <w:bodyDiv w:val="1"/>
      <w:marLeft w:val="0"/>
      <w:marRight w:val="0"/>
      <w:marTop w:val="0"/>
      <w:marBottom w:val="0"/>
      <w:divBdr>
        <w:top w:val="none" w:sz="0" w:space="0" w:color="auto"/>
        <w:left w:val="none" w:sz="0" w:space="0" w:color="auto"/>
        <w:bottom w:val="none" w:sz="0" w:space="0" w:color="auto"/>
        <w:right w:val="none" w:sz="0" w:space="0" w:color="auto"/>
      </w:divBdr>
    </w:div>
    <w:div w:id="1291201840">
      <w:bodyDiv w:val="1"/>
      <w:marLeft w:val="0"/>
      <w:marRight w:val="0"/>
      <w:marTop w:val="0"/>
      <w:marBottom w:val="0"/>
      <w:divBdr>
        <w:top w:val="none" w:sz="0" w:space="0" w:color="auto"/>
        <w:left w:val="none" w:sz="0" w:space="0" w:color="auto"/>
        <w:bottom w:val="none" w:sz="0" w:space="0" w:color="auto"/>
        <w:right w:val="none" w:sz="0" w:space="0" w:color="auto"/>
      </w:divBdr>
    </w:div>
    <w:div w:id="1311859168">
      <w:bodyDiv w:val="1"/>
      <w:marLeft w:val="0"/>
      <w:marRight w:val="0"/>
      <w:marTop w:val="0"/>
      <w:marBottom w:val="0"/>
      <w:divBdr>
        <w:top w:val="none" w:sz="0" w:space="0" w:color="auto"/>
        <w:left w:val="none" w:sz="0" w:space="0" w:color="auto"/>
        <w:bottom w:val="none" w:sz="0" w:space="0" w:color="auto"/>
        <w:right w:val="none" w:sz="0" w:space="0" w:color="auto"/>
      </w:divBdr>
    </w:div>
    <w:div w:id="1345477034">
      <w:bodyDiv w:val="1"/>
      <w:marLeft w:val="0"/>
      <w:marRight w:val="0"/>
      <w:marTop w:val="0"/>
      <w:marBottom w:val="0"/>
      <w:divBdr>
        <w:top w:val="none" w:sz="0" w:space="0" w:color="auto"/>
        <w:left w:val="none" w:sz="0" w:space="0" w:color="auto"/>
        <w:bottom w:val="none" w:sz="0" w:space="0" w:color="auto"/>
        <w:right w:val="none" w:sz="0" w:space="0" w:color="auto"/>
      </w:divBdr>
    </w:div>
    <w:div w:id="1346130691">
      <w:bodyDiv w:val="1"/>
      <w:marLeft w:val="0"/>
      <w:marRight w:val="0"/>
      <w:marTop w:val="0"/>
      <w:marBottom w:val="0"/>
      <w:divBdr>
        <w:top w:val="none" w:sz="0" w:space="0" w:color="auto"/>
        <w:left w:val="none" w:sz="0" w:space="0" w:color="auto"/>
        <w:bottom w:val="none" w:sz="0" w:space="0" w:color="auto"/>
        <w:right w:val="none" w:sz="0" w:space="0" w:color="auto"/>
      </w:divBdr>
    </w:div>
    <w:div w:id="1353218494">
      <w:bodyDiv w:val="1"/>
      <w:marLeft w:val="0"/>
      <w:marRight w:val="0"/>
      <w:marTop w:val="0"/>
      <w:marBottom w:val="0"/>
      <w:divBdr>
        <w:top w:val="none" w:sz="0" w:space="0" w:color="auto"/>
        <w:left w:val="none" w:sz="0" w:space="0" w:color="auto"/>
        <w:bottom w:val="none" w:sz="0" w:space="0" w:color="auto"/>
        <w:right w:val="none" w:sz="0" w:space="0" w:color="auto"/>
      </w:divBdr>
    </w:div>
    <w:div w:id="1356078401">
      <w:bodyDiv w:val="1"/>
      <w:marLeft w:val="0"/>
      <w:marRight w:val="0"/>
      <w:marTop w:val="0"/>
      <w:marBottom w:val="0"/>
      <w:divBdr>
        <w:top w:val="none" w:sz="0" w:space="0" w:color="auto"/>
        <w:left w:val="none" w:sz="0" w:space="0" w:color="auto"/>
        <w:bottom w:val="none" w:sz="0" w:space="0" w:color="auto"/>
        <w:right w:val="none" w:sz="0" w:space="0" w:color="auto"/>
      </w:divBdr>
    </w:div>
    <w:div w:id="1358585220">
      <w:bodyDiv w:val="1"/>
      <w:marLeft w:val="0"/>
      <w:marRight w:val="0"/>
      <w:marTop w:val="0"/>
      <w:marBottom w:val="0"/>
      <w:divBdr>
        <w:top w:val="none" w:sz="0" w:space="0" w:color="auto"/>
        <w:left w:val="none" w:sz="0" w:space="0" w:color="auto"/>
        <w:bottom w:val="none" w:sz="0" w:space="0" w:color="auto"/>
        <w:right w:val="none" w:sz="0" w:space="0" w:color="auto"/>
      </w:divBdr>
    </w:div>
    <w:div w:id="1376809008">
      <w:bodyDiv w:val="1"/>
      <w:marLeft w:val="0"/>
      <w:marRight w:val="0"/>
      <w:marTop w:val="0"/>
      <w:marBottom w:val="0"/>
      <w:divBdr>
        <w:top w:val="none" w:sz="0" w:space="0" w:color="auto"/>
        <w:left w:val="none" w:sz="0" w:space="0" w:color="auto"/>
        <w:bottom w:val="none" w:sz="0" w:space="0" w:color="auto"/>
        <w:right w:val="none" w:sz="0" w:space="0" w:color="auto"/>
      </w:divBdr>
    </w:div>
    <w:div w:id="1382749755">
      <w:bodyDiv w:val="1"/>
      <w:marLeft w:val="0"/>
      <w:marRight w:val="0"/>
      <w:marTop w:val="0"/>
      <w:marBottom w:val="0"/>
      <w:divBdr>
        <w:top w:val="none" w:sz="0" w:space="0" w:color="auto"/>
        <w:left w:val="none" w:sz="0" w:space="0" w:color="auto"/>
        <w:bottom w:val="none" w:sz="0" w:space="0" w:color="auto"/>
        <w:right w:val="none" w:sz="0" w:space="0" w:color="auto"/>
      </w:divBdr>
    </w:div>
    <w:div w:id="1389457043">
      <w:bodyDiv w:val="1"/>
      <w:marLeft w:val="0"/>
      <w:marRight w:val="0"/>
      <w:marTop w:val="0"/>
      <w:marBottom w:val="0"/>
      <w:divBdr>
        <w:top w:val="none" w:sz="0" w:space="0" w:color="auto"/>
        <w:left w:val="none" w:sz="0" w:space="0" w:color="auto"/>
        <w:bottom w:val="none" w:sz="0" w:space="0" w:color="auto"/>
        <w:right w:val="none" w:sz="0" w:space="0" w:color="auto"/>
      </w:divBdr>
    </w:div>
    <w:div w:id="1392391251">
      <w:bodyDiv w:val="1"/>
      <w:marLeft w:val="0"/>
      <w:marRight w:val="0"/>
      <w:marTop w:val="0"/>
      <w:marBottom w:val="0"/>
      <w:divBdr>
        <w:top w:val="none" w:sz="0" w:space="0" w:color="auto"/>
        <w:left w:val="none" w:sz="0" w:space="0" w:color="auto"/>
        <w:bottom w:val="none" w:sz="0" w:space="0" w:color="auto"/>
        <w:right w:val="none" w:sz="0" w:space="0" w:color="auto"/>
      </w:divBdr>
    </w:div>
    <w:div w:id="1403139685">
      <w:bodyDiv w:val="1"/>
      <w:marLeft w:val="0"/>
      <w:marRight w:val="0"/>
      <w:marTop w:val="0"/>
      <w:marBottom w:val="0"/>
      <w:divBdr>
        <w:top w:val="none" w:sz="0" w:space="0" w:color="auto"/>
        <w:left w:val="none" w:sz="0" w:space="0" w:color="auto"/>
        <w:bottom w:val="none" w:sz="0" w:space="0" w:color="auto"/>
        <w:right w:val="none" w:sz="0" w:space="0" w:color="auto"/>
      </w:divBdr>
    </w:div>
    <w:div w:id="1427923521">
      <w:bodyDiv w:val="1"/>
      <w:marLeft w:val="0"/>
      <w:marRight w:val="0"/>
      <w:marTop w:val="0"/>
      <w:marBottom w:val="0"/>
      <w:divBdr>
        <w:top w:val="none" w:sz="0" w:space="0" w:color="auto"/>
        <w:left w:val="none" w:sz="0" w:space="0" w:color="auto"/>
        <w:bottom w:val="none" w:sz="0" w:space="0" w:color="auto"/>
        <w:right w:val="none" w:sz="0" w:space="0" w:color="auto"/>
      </w:divBdr>
    </w:div>
    <w:div w:id="1433473786">
      <w:bodyDiv w:val="1"/>
      <w:marLeft w:val="0"/>
      <w:marRight w:val="0"/>
      <w:marTop w:val="0"/>
      <w:marBottom w:val="0"/>
      <w:divBdr>
        <w:top w:val="none" w:sz="0" w:space="0" w:color="auto"/>
        <w:left w:val="none" w:sz="0" w:space="0" w:color="auto"/>
        <w:bottom w:val="none" w:sz="0" w:space="0" w:color="auto"/>
        <w:right w:val="none" w:sz="0" w:space="0" w:color="auto"/>
      </w:divBdr>
    </w:div>
    <w:div w:id="1453012378">
      <w:bodyDiv w:val="1"/>
      <w:marLeft w:val="0"/>
      <w:marRight w:val="0"/>
      <w:marTop w:val="0"/>
      <w:marBottom w:val="0"/>
      <w:divBdr>
        <w:top w:val="none" w:sz="0" w:space="0" w:color="auto"/>
        <w:left w:val="none" w:sz="0" w:space="0" w:color="auto"/>
        <w:bottom w:val="none" w:sz="0" w:space="0" w:color="auto"/>
        <w:right w:val="none" w:sz="0" w:space="0" w:color="auto"/>
      </w:divBdr>
    </w:div>
    <w:div w:id="1456605609">
      <w:bodyDiv w:val="1"/>
      <w:marLeft w:val="0"/>
      <w:marRight w:val="0"/>
      <w:marTop w:val="0"/>
      <w:marBottom w:val="0"/>
      <w:divBdr>
        <w:top w:val="none" w:sz="0" w:space="0" w:color="auto"/>
        <w:left w:val="none" w:sz="0" w:space="0" w:color="auto"/>
        <w:bottom w:val="none" w:sz="0" w:space="0" w:color="auto"/>
        <w:right w:val="none" w:sz="0" w:space="0" w:color="auto"/>
      </w:divBdr>
    </w:div>
    <w:div w:id="1473331793">
      <w:bodyDiv w:val="1"/>
      <w:marLeft w:val="0"/>
      <w:marRight w:val="0"/>
      <w:marTop w:val="0"/>
      <w:marBottom w:val="0"/>
      <w:divBdr>
        <w:top w:val="none" w:sz="0" w:space="0" w:color="auto"/>
        <w:left w:val="none" w:sz="0" w:space="0" w:color="auto"/>
        <w:bottom w:val="none" w:sz="0" w:space="0" w:color="auto"/>
        <w:right w:val="none" w:sz="0" w:space="0" w:color="auto"/>
      </w:divBdr>
    </w:div>
    <w:div w:id="1497845591">
      <w:bodyDiv w:val="1"/>
      <w:marLeft w:val="0"/>
      <w:marRight w:val="0"/>
      <w:marTop w:val="0"/>
      <w:marBottom w:val="0"/>
      <w:divBdr>
        <w:top w:val="none" w:sz="0" w:space="0" w:color="auto"/>
        <w:left w:val="none" w:sz="0" w:space="0" w:color="auto"/>
        <w:bottom w:val="none" w:sz="0" w:space="0" w:color="auto"/>
        <w:right w:val="none" w:sz="0" w:space="0" w:color="auto"/>
      </w:divBdr>
    </w:div>
    <w:div w:id="1516110365">
      <w:bodyDiv w:val="1"/>
      <w:marLeft w:val="0"/>
      <w:marRight w:val="0"/>
      <w:marTop w:val="0"/>
      <w:marBottom w:val="0"/>
      <w:divBdr>
        <w:top w:val="none" w:sz="0" w:space="0" w:color="auto"/>
        <w:left w:val="none" w:sz="0" w:space="0" w:color="auto"/>
        <w:bottom w:val="none" w:sz="0" w:space="0" w:color="auto"/>
        <w:right w:val="none" w:sz="0" w:space="0" w:color="auto"/>
      </w:divBdr>
    </w:div>
    <w:div w:id="1530485242">
      <w:bodyDiv w:val="1"/>
      <w:marLeft w:val="0"/>
      <w:marRight w:val="0"/>
      <w:marTop w:val="0"/>
      <w:marBottom w:val="0"/>
      <w:divBdr>
        <w:top w:val="none" w:sz="0" w:space="0" w:color="auto"/>
        <w:left w:val="none" w:sz="0" w:space="0" w:color="auto"/>
        <w:bottom w:val="none" w:sz="0" w:space="0" w:color="auto"/>
        <w:right w:val="none" w:sz="0" w:space="0" w:color="auto"/>
      </w:divBdr>
    </w:div>
    <w:div w:id="1533686028">
      <w:bodyDiv w:val="1"/>
      <w:marLeft w:val="0"/>
      <w:marRight w:val="0"/>
      <w:marTop w:val="0"/>
      <w:marBottom w:val="0"/>
      <w:divBdr>
        <w:top w:val="none" w:sz="0" w:space="0" w:color="auto"/>
        <w:left w:val="none" w:sz="0" w:space="0" w:color="auto"/>
        <w:bottom w:val="none" w:sz="0" w:space="0" w:color="auto"/>
        <w:right w:val="none" w:sz="0" w:space="0" w:color="auto"/>
      </w:divBdr>
    </w:div>
    <w:div w:id="1535773879">
      <w:bodyDiv w:val="1"/>
      <w:marLeft w:val="0"/>
      <w:marRight w:val="0"/>
      <w:marTop w:val="0"/>
      <w:marBottom w:val="0"/>
      <w:divBdr>
        <w:top w:val="none" w:sz="0" w:space="0" w:color="auto"/>
        <w:left w:val="none" w:sz="0" w:space="0" w:color="auto"/>
        <w:bottom w:val="none" w:sz="0" w:space="0" w:color="auto"/>
        <w:right w:val="none" w:sz="0" w:space="0" w:color="auto"/>
      </w:divBdr>
    </w:div>
    <w:div w:id="1543201923">
      <w:bodyDiv w:val="1"/>
      <w:marLeft w:val="0"/>
      <w:marRight w:val="0"/>
      <w:marTop w:val="0"/>
      <w:marBottom w:val="0"/>
      <w:divBdr>
        <w:top w:val="none" w:sz="0" w:space="0" w:color="auto"/>
        <w:left w:val="none" w:sz="0" w:space="0" w:color="auto"/>
        <w:bottom w:val="none" w:sz="0" w:space="0" w:color="auto"/>
        <w:right w:val="none" w:sz="0" w:space="0" w:color="auto"/>
      </w:divBdr>
    </w:div>
    <w:div w:id="1544251944">
      <w:bodyDiv w:val="1"/>
      <w:marLeft w:val="0"/>
      <w:marRight w:val="0"/>
      <w:marTop w:val="0"/>
      <w:marBottom w:val="0"/>
      <w:divBdr>
        <w:top w:val="none" w:sz="0" w:space="0" w:color="auto"/>
        <w:left w:val="none" w:sz="0" w:space="0" w:color="auto"/>
        <w:bottom w:val="none" w:sz="0" w:space="0" w:color="auto"/>
        <w:right w:val="none" w:sz="0" w:space="0" w:color="auto"/>
      </w:divBdr>
    </w:div>
    <w:div w:id="1565485779">
      <w:bodyDiv w:val="1"/>
      <w:marLeft w:val="0"/>
      <w:marRight w:val="0"/>
      <w:marTop w:val="0"/>
      <w:marBottom w:val="0"/>
      <w:divBdr>
        <w:top w:val="none" w:sz="0" w:space="0" w:color="auto"/>
        <w:left w:val="none" w:sz="0" w:space="0" w:color="auto"/>
        <w:bottom w:val="none" w:sz="0" w:space="0" w:color="auto"/>
        <w:right w:val="none" w:sz="0" w:space="0" w:color="auto"/>
      </w:divBdr>
    </w:div>
    <w:div w:id="1574658306">
      <w:bodyDiv w:val="1"/>
      <w:marLeft w:val="0"/>
      <w:marRight w:val="0"/>
      <w:marTop w:val="0"/>
      <w:marBottom w:val="0"/>
      <w:divBdr>
        <w:top w:val="none" w:sz="0" w:space="0" w:color="auto"/>
        <w:left w:val="none" w:sz="0" w:space="0" w:color="auto"/>
        <w:bottom w:val="none" w:sz="0" w:space="0" w:color="auto"/>
        <w:right w:val="none" w:sz="0" w:space="0" w:color="auto"/>
      </w:divBdr>
    </w:div>
    <w:div w:id="1604875205">
      <w:bodyDiv w:val="1"/>
      <w:marLeft w:val="0"/>
      <w:marRight w:val="0"/>
      <w:marTop w:val="0"/>
      <w:marBottom w:val="0"/>
      <w:divBdr>
        <w:top w:val="none" w:sz="0" w:space="0" w:color="auto"/>
        <w:left w:val="none" w:sz="0" w:space="0" w:color="auto"/>
        <w:bottom w:val="none" w:sz="0" w:space="0" w:color="auto"/>
        <w:right w:val="none" w:sz="0" w:space="0" w:color="auto"/>
      </w:divBdr>
    </w:div>
    <w:div w:id="1645623522">
      <w:bodyDiv w:val="1"/>
      <w:marLeft w:val="0"/>
      <w:marRight w:val="0"/>
      <w:marTop w:val="0"/>
      <w:marBottom w:val="0"/>
      <w:divBdr>
        <w:top w:val="none" w:sz="0" w:space="0" w:color="auto"/>
        <w:left w:val="none" w:sz="0" w:space="0" w:color="auto"/>
        <w:bottom w:val="none" w:sz="0" w:space="0" w:color="auto"/>
        <w:right w:val="none" w:sz="0" w:space="0" w:color="auto"/>
      </w:divBdr>
    </w:div>
    <w:div w:id="1658682790">
      <w:bodyDiv w:val="1"/>
      <w:marLeft w:val="0"/>
      <w:marRight w:val="0"/>
      <w:marTop w:val="0"/>
      <w:marBottom w:val="0"/>
      <w:divBdr>
        <w:top w:val="none" w:sz="0" w:space="0" w:color="auto"/>
        <w:left w:val="none" w:sz="0" w:space="0" w:color="auto"/>
        <w:bottom w:val="none" w:sz="0" w:space="0" w:color="auto"/>
        <w:right w:val="none" w:sz="0" w:space="0" w:color="auto"/>
      </w:divBdr>
    </w:div>
    <w:div w:id="1667594024">
      <w:bodyDiv w:val="1"/>
      <w:marLeft w:val="0"/>
      <w:marRight w:val="0"/>
      <w:marTop w:val="0"/>
      <w:marBottom w:val="0"/>
      <w:divBdr>
        <w:top w:val="none" w:sz="0" w:space="0" w:color="auto"/>
        <w:left w:val="none" w:sz="0" w:space="0" w:color="auto"/>
        <w:bottom w:val="none" w:sz="0" w:space="0" w:color="auto"/>
        <w:right w:val="none" w:sz="0" w:space="0" w:color="auto"/>
      </w:divBdr>
    </w:div>
    <w:div w:id="1718505444">
      <w:bodyDiv w:val="1"/>
      <w:marLeft w:val="0"/>
      <w:marRight w:val="0"/>
      <w:marTop w:val="0"/>
      <w:marBottom w:val="0"/>
      <w:divBdr>
        <w:top w:val="none" w:sz="0" w:space="0" w:color="auto"/>
        <w:left w:val="none" w:sz="0" w:space="0" w:color="auto"/>
        <w:bottom w:val="none" w:sz="0" w:space="0" w:color="auto"/>
        <w:right w:val="none" w:sz="0" w:space="0" w:color="auto"/>
      </w:divBdr>
    </w:div>
    <w:div w:id="1720082856">
      <w:bodyDiv w:val="1"/>
      <w:marLeft w:val="0"/>
      <w:marRight w:val="0"/>
      <w:marTop w:val="0"/>
      <w:marBottom w:val="0"/>
      <w:divBdr>
        <w:top w:val="none" w:sz="0" w:space="0" w:color="auto"/>
        <w:left w:val="none" w:sz="0" w:space="0" w:color="auto"/>
        <w:bottom w:val="none" w:sz="0" w:space="0" w:color="auto"/>
        <w:right w:val="none" w:sz="0" w:space="0" w:color="auto"/>
      </w:divBdr>
    </w:div>
    <w:div w:id="1731153338">
      <w:bodyDiv w:val="1"/>
      <w:marLeft w:val="0"/>
      <w:marRight w:val="0"/>
      <w:marTop w:val="0"/>
      <w:marBottom w:val="0"/>
      <w:divBdr>
        <w:top w:val="none" w:sz="0" w:space="0" w:color="auto"/>
        <w:left w:val="none" w:sz="0" w:space="0" w:color="auto"/>
        <w:bottom w:val="none" w:sz="0" w:space="0" w:color="auto"/>
        <w:right w:val="none" w:sz="0" w:space="0" w:color="auto"/>
      </w:divBdr>
    </w:div>
    <w:div w:id="1745949865">
      <w:bodyDiv w:val="1"/>
      <w:marLeft w:val="0"/>
      <w:marRight w:val="0"/>
      <w:marTop w:val="0"/>
      <w:marBottom w:val="0"/>
      <w:divBdr>
        <w:top w:val="none" w:sz="0" w:space="0" w:color="auto"/>
        <w:left w:val="none" w:sz="0" w:space="0" w:color="auto"/>
        <w:bottom w:val="none" w:sz="0" w:space="0" w:color="auto"/>
        <w:right w:val="none" w:sz="0" w:space="0" w:color="auto"/>
      </w:divBdr>
    </w:div>
    <w:div w:id="1763136812">
      <w:bodyDiv w:val="1"/>
      <w:marLeft w:val="0"/>
      <w:marRight w:val="0"/>
      <w:marTop w:val="0"/>
      <w:marBottom w:val="0"/>
      <w:divBdr>
        <w:top w:val="none" w:sz="0" w:space="0" w:color="auto"/>
        <w:left w:val="none" w:sz="0" w:space="0" w:color="auto"/>
        <w:bottom w:val="none" w:sz="0" w:space="0" w:color="auto"/>
        <w:right w:val="none" w:sz="0" w:space="0" w:color="auto"/>
      </w:divBdr>
    </w:div>
    <w:div w:id="1765347321">
      <w:bodyDiv w:val="1"/>
      <w:marLeft w:val="0"/>
      <w:marRight w:val="0"/>
      <w:marTop w:val="0"/>
      <w:marBottom w:val="0"/>
      <w:divBdr>
        <w:top w:val="none" w:sz="0" w:space="0" w:color="auto"/>
        <w:left w:val="none" w:sz="0" w:space="0" w:color="auto"/>
        <w:bottom w:val="none" w:sz="0" w:space="0" w:color="auto"/>
        <w:right w:val="none" w:sz="0" w:space="0" w:color="auto"/>
      </w:divBdr>
    </w:div>
    <w:div w:id="1777171812">
      <w:bodyDiv w:val="1"/>
      <w:marLeft w:val="0"/>
      <w:marRight w:val="0"/>
      <w:marTop w:val="0"/>
      <w:marBottom w:val="0"/>
      <w:divBdr>
        <w:top w:val="none" w:sz="0" w:space="0" w:color="auto"/>
        <w:left w:val="none" w:sz="0" w:space="0" w:color="auto"/>
        <w:bottom w:val="none" w:sz="0" w:space="0" w:color="auto"/>
        <w:right w:val="none" w:sz="0" w:space="0" w:color="auto"/>
      </w:divBdr>
    </w:div>
    <w:div w:id="1794012378">
      <w:bodyDiv w:val="1"/>
      <w:marLeft w:val="0"/>
      <w:marRight w:val="0"/>
      <w:marTop w:val="0"/>
      <w:marBottom w:val="0"/>
      <w:divBdr>
        <w:top w:val="none" w:sz="0" w:space="0" w:color="auto"/>
        <w:left w:val="none" w:sz="0" w:space="0" w:color="auto"/>
        <w:bottom w:val="none" w:sz="0" w:space="0" w:color="auto"/>
        <w:right w:val="none" w:sz="0" w:space="0" w:color="auto"/>
      </w:divBdr>
    </w:div>
    <w:div w:id="1797984483">
      <w:bodyDiv w:val="1"/>
      <w:marLeft w:val="0"/>
      <w:marRight w:val="0"/>
      <w:marTop w:val="0"/>
      <w:marBottom w:val="0"/>
      <w:divBdr>
        <w:top w:val="none" w:sz="0" w:space="0" w:color="auto"/>
        <w:left w:val="none" w:sz="0" w:space="0" w:color="auto"/>
        <w:bottom w:val="none" w:sz="0" w:space="0" w:color="auto"/>
        <w:right w:val="none" w:sz="0" w:space="0" w:color="auto"/>
      </w:divBdr>
    </w:div>
    <w:div w:id="1809784195">
      <w:bodyDiv w:val="1"/>
      <w:marLeft w:val="0"/>
      <w:marRight w:val="0"/>
      <w:marTop w:val="0"/>
      <w:marBottom w:val="0"/>
      <w:divBdr>
        <w:top w:val="none" w:sz="0" w:space="0" w:color="auto"/>
        <w:left w:val="none" w:sz="0" w:space="0" w:color="auto"/>
        <w:bottom w:val="none" w:sz="0" w:space="0" w:color="auto"/>
        <w:right w:val="none" w:sz="0" w:space="0" w:color="auto"/>
      </w:divBdr>
    </w:div>
    <w:div w:id="1819111803">
      <w:bodyDiv w:val="1"/>
      <w:marLeft w:val="0"/>
      <w:marRight w:val="0"/>
      <w:marTop w:val="0"/>
      <w:marBottom w:val="0"/>
      <w:divBdr>
        <w:top w:val="none" w:sz="0" w:space="0" w:color="auto"/>
        <w:left w:val="none" w:sz="0" w:space="0" w:color="auto"/>
        <w:bottom w:val="none" w:sz="0" w:space="0" w:color="auto"/>
        <w:right w:val="none" w:sz="0" w:space="0" w:color="auto"/>
      </w:divBdr>
    </w:div>
    <w:div w:id="1822887990">
      <w:bodyDiv w:val="1"/>
      <w:marLeft w:val="0"/>
      <w:marRight w:val="0"/>
      <w:marTop w:val="0"/>
      <w:marBottom w:val="0"/>
      <w:divBdr>
        <w:top w:val="none" w:sz="0" w:space="0" w:color="auto"/>
        <w:left w:val="none" w:sz="0" w:space="0" w:color="auto"/>
        <w:bottom w:val="none" w:sz="0" w:space="0" w:color="auto"/>
        <w:right w:val="none" w:sz="0" w:space="0" w:color="auto"/>
      </w:divBdr>
    </w:div>
    <w:div w:id="1825389546">
      <w:bodyDiv w:val="1"/>
      <w:marLeft w:val="0"/>
      <w:marRight w:val="0"/>
      <w:marTop w:val="0"/>
      <w:marBottom w:val="0"/>
      <w:divBdr>
        <w:top w:val="none" w:sz="0" w:space="0" w:color="auto"/>
        <w:left w:val="none" w:sz="0" w:space="0" w:color="auto"/>
        <w:bottom w:val="none" w:sz="0" w:space="0" w:color="auto"/>
        <w:right w:val="none" w:sz="0" w:space="0" w:color="auto"/>
      </w:divBdr>
    </w:div>
    <w:div w:id="1839878535">
      <w:bodyDiv w:val="1"/>
      <w:marLeft w:val="0"/>
      <w:marRight w:val="0"/>
      <w:marTop w:val="0"/>
      <w:marBottom w:val="0"/>
      <w:divBdr>
        <w:top w:val="none" w:sz="0" w:space="0" w:color="auto"/>
        <w:left w:val="none" w:sz="0" w:space="0" w:color="auto"/>
        <w:bottom w:val="none" w:sz="0" w:space="0" w:color="auto"/>
        <w:right w:val="none" w:sz="0" w:space="0" w:color="auto"/>
      </w:divBdr>
    </w:div>
    <w:div w:id="1866940379">
      <w:bodyDiv w:val="1"/>
      <w:marLeft w:val="0"/>
      <w:marRight w:val="0"/>
      <w:marTop w:val="0"/>
      <w:marBottom w:val="0"/>
      <w:divBdr>
        <w:top w:val="none" w:sz="0" w:space="0" w:color="auto"/>
        <w:left w:val="none" w:sz="0" w:space="0" w:color="auto"/>
        <w:bottom w:val="none" w:sz="0" w:space="0" w:color="auto"/>
        <w:right w:val="none" w:sz="0" w:space="0" w:color="auto"/>
      </w:divBdr>
    </w:div>
    <w:div w:id="1896618222">
      <w:bodyDiv w:val="1"/>
      <w:marLeft w:val="0"/>
      <w:marRight w:val="0"/>
      <w:marTop w:val="0"/>
      <w:marBottom w:val="0"/>
      <w:divBdr>
        <w:top w:val="none" w:sz="0" w:space="0" w:color="auto"/>
        <w:left w:val="none" w:sz="0" w:space="0" w:color="auto"/>
        <w:bottom w:val="none" w:sz="0" w:space="0" w:color="auto"/>
        <w:right w:val="none" w:sz="0" w:space="0" w:color="auto"/>
      </w:divBdr>
    </w:div>
    <w:div w:id="1906987233">
      <w:bodyDiv w:val="1"/>
      <w:marLeft w:val="0"/>
      <w:marRight w:val="0"/>
      <w:marTop w:val="0"/>
      <w:marBottom w:val="0"/>
      <w:divBdr>
        <w:top w:val="none" w:sz="0" w:space="0" w:color="auto"/>
        <w:left w:val="none" w:sz="0" w:space="0" w:color="auto"/>
        <w:bottom w:val="none" w:sz="0" w:space="0" w:color="auto"/>
        <w:right w:val="none" w:sz="0" w:space="0" w:color="auto"/>
      </w:divBdr>
    </w:div>
    <w:div w:id="1967003417">
      <w:bodyDiv w:val="1"/>
      <w:marLeft w:val="0"/>
      <w:marRight w:val="0"/>
      <w:marTop w:val="0"/>
      <w:marBottom w:val="0"/>
      <w:divBdr>
        <w:top w:val="none" w:sz="0" w:space="0" w:color="auto"/>
        <w:left w:val="none" w:sz="0" w:space="0" w:color="auto"/>
        <w:bottom w:val="none" w:sz="0" w:space="0" w:color="auto"/>
        <w:right w:val="none" w:sz="0" w:space="0" w:color="auto"/>
      </w:divBdr>
    </w:div>
    <w:div w:id="1973174997">
      <w:bodyDiv w:val="1"/>
      <w:marLeft w:val="0"/>
      <w:marRight w:val="0"/>
      <w:marTop w:val="0"/>
      <w:marBottom w:val="0"/>
      <w:divBdr>
        <w:top w:val="none" w:sz="0" w:space="0" w:color="auto"/>
        <w:left w:val="none" w:sz="0" w:space="0" w:color="auto"/>
        <w:bottom w:val="none" w:sz="0" w:space="0" w:color="auto"/>
        <w:right w:val="none" w:sz="0" w:space="0" w:color="auto"/>
      </w:divBdr>
    </w:div>
    <w:div w:id="2031102499">
      <w:bodyDiv w:val="1"/>
      <w:marLeft w:val="0"/>
      <w:marRight w:val="0"/>
      <w:marTop w:val="0"/>
      <w:marBottom w:val="0"/>
      <w:divBdr>
        <w:top w:val="none" w:sz="0" w:space="0" w:color="auto"/>
        <w:left w:val="none" w:sz="0" w:space="0" w:color="auto"/>
        <w:bottom w:val="none" w:sz="0" w:space="0" w:color="auto"/>
        <w:right w:val="none" w:sz="0" w:space="0" w:color="auto"/>
      </w:divBdr>
    </w:div>
    <w:div w:id="2032149157">
      <w:bodyDiv w:val="1"/>
      <w:marLeft w:val="0"/>
      <w:marRight w:val="0"/>
      <w:marTop w:val="0"/>
      <w:marBottom w:val="0"/>
      <w:divBdr>
        <w:top w:val="none" w:sz="0" w:space="0" w:color="auto"/>
        <w:left w:val="none" w:sz="0" w:space="0" w:color="auto"/>
        <w:bottom w:val="none" w:sz="0" w:space="0" w:color="auto"/>
        <w:right w:val="none" w:sz="0" w:space="0" w:color="auto"/>
      </w:divBdr>
    </w:div>
    <w:div w:id="2052261845">
      <w:bodyDiv w:val="1"/>
      <w:marLeft w:val="0"/>
      <w:marRight w:val="0"/>
      <w:marTop w:val="0"/>
      <w:marBottom w:val="0"/>
      <w:divBdr>
        <w:top w:val="none" w:sz="0" w:space="0" w:color="auto"/>
        <w:left w:val="none" w:sz="0" w:space="0" w:color="auto"/>
        <w:bottom w:val="none" w:sz="0" w:space="0" w:color="auto"/>
        <w:right w:val="none" w:sz="0" w:space="0" w:color="auto"/>
      </w:divBdr>
    </w:div>
    <w:div w:id="2063291020">
      <w:bodyDiv w:val="1"/>
      <w:marLeft w:val="0"/>
      <w:marRight w:val="0"/>
      <w:marTop w:val="0"/>
      <w:marBottom w:val="0"/>
      <w:divBdr>
        <w:top w:val="none" w:sz="0" w:space="0" w:color="auto"/>
        <w:left w:val="none" w:sz="0" w:space="0" w:color="auto"/>
        <w:bottom w:val="none" w:sz="0" w:space="0" w:color="auto"/>
        <w:right w:val="none" w:sz="0" w:space="0" w:color="auto"/>
      </w:divBdr>
    </w:div>
    <w:div w:id="2079814682">
      <w:bodyDiv w:val="1"/>
      <w:marLeft w:val="0"/>
      <w:marRight w:val="0"/>
      <w:marTop w:val="0"/>
      <w:marBottom w:val="0"/>
      <w:divBdr>
        <w:top w:val="none" w:sz="0" w:space="0" w:color="auto"/>
        <w:left w:val="none" w:sz="0" w:space="0" w:color="auto"/>
        <w:bottom w:val="none" w:sz="0" w:space="0" w:color="auto"/>
        <w:right w:val="none" w:sz="0" w:space="0" w:color="auto"/>
      </w:divBdr>
    </w:div>
    <w:div w:id="2084177810">
      <w:bodyDiv w:val="1"/>
      <w:marLeft w:val="0"/>
      <w:marRight w:val="0"/>
      <w:marTop w:val="0"/>
      <w:marBottom w:val="0"/>
      <w:divBdr>
        <w:top w:val="none" w:sz="0" w:space="0" w:color="auto"/>
        <w:left w:val="none" w:sz="0" w:space="0" w:color="auto"/>
        <w:bottom w:val="none" w:sz="0" w:space="0" w:color="auto"/>
        <w:right w:val="none" w:sz="0" w:space="0" w:color="auto"/>
      </w:divBdr>
    </w:div>
    <w:div w:id="2125688793">
      <w:bodyDiv w:val="1"/>
      <w:marLeft w:val="0"/>
      <w:marRight w:val="0"/>
      <w:marTop w:val="0"/>
      <w:marBottom w:val="0"/>
      <w:divBdr>
        <w:top w:val="none" w:sz="0" w:space="0" w:color="auto"/>
        <w:left w:val="none" w:sz="0" w:space="0" w:color="auto"/>
        <w:bottom w:val="none" w:sz="0" w:space="0" w:color="auto"/>
        <w:right w:val="none" w:sz="0" w:space="0" w:color="auto"/>
      </w:divBdr>
    </w:div>
    <w:div w:id="2127115118">
      <w:bodyDiv w:val="1"/>
      <w:marLeft w:val="0"/>
      <w:marRight w:val="0"/>
      <w:marTop w:val="0"/>
      <w:marBottom w:val="0"/>
      <w:divBdr>
        <w:top w:val="none" w:sz="0" w:space="0" w:color="auto"/>
        <w:left w:val="none" w:sz="0" w:space="0" w:color="auto"/>
        <w:bottom w:val="none" w:sz="0" w:space="0" w:color="auto"/>
        <w:right w:val="none" w:sz="0" w:space="0" w:color="auto"/>
      </w:divBdr>
    </w:div>
    <w:div w:id="21320947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jpe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4.jpeg"/><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jpe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F5F8BD6FB4F524198FB3326D5055444" ma:contentTypeVersion="13" ma:contentTypeDescription="Create a new document." ma:contentTypeScope="" ma:versionID="4a59b46db29c389ea0a3b888fc3fa5e6">
  <xsd:schema xmlns:xsd="http://www.w3.org/2001/XMLSchema" xmlns:xs="http://www.w3.org/2001/XMLSchema" xmlns:p="http://schemas.microsoft.com/office/2006/metadata/properties" xmlns:ns3="3f1db3af-89d3-4183-968b-7d7543af6df2" xmlns:ns4="e40c21ff-414b-46c6-bac0-ce14c80aaa8b" targetNamespace="http://schemas.microsoft.com/office/2006/metadata/properties" ma:root="true" ma:fieldsID="ef95155e36365e94945b31ce460285d3" ns3:_="" ns4:_="">
    <xsd:import namespace="3f1db3af-89d3-4183-968b-7d7543af6df2"/>
    <xsd:import namespace="e40c21ff-414b-46c6-bac0-ce14c80aaa8b"/>
    <xsd:element name="properties">
      <xsd:complexType>
        <xsd:sequence>
          <xsd:element name="documentManagement">
            <xsd:complexType>
              <xsd:all>
                <xsd:element ref="ns3:MediaServiceMetadata" minOccurs="0"/>
                <xsd:element ref="ns3:MediaServiceFastMetadata" minOccurs="0"/>
                <xsd:element ref="ns3:MediaServiceEventHashCode" minOccurs="0"/>
                <xsd:element ref="ns3:MediaServiceGenerationTime" minOccurs="0"/>
                <xsd:element ref="ns3:MediaServiceAutoTags" minOccurs="0"/>
                <xsd:element ref="ns3:MediaServiceOCR" minOccurs="0"/>
                <xsd:element ref="ns3:MediaServiceDateTaken" minOccurs="0"/>
                <xsd:element ref="ns3:MediaServiceLocatio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f1db3af-89d3-4183-968b-7d7543af6df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0" nillable="true" ma:displayName="MediaServiceEventHashCode" ma:hidden="true" ma:internalName="MediaServiceEventHashCode"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AutoTags" ma:index="12" nillable="true" ma:displayName="MediaServiceAutoTags" ma:internalName="MediaServiceAutoTags"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40c21ff-414b-46c6-bac0-ce14c80aaa8b"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CFCA692-5BD9-4AAB-BDDA-378EB2E33EE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DE31CA3-3B2E-4B55-AB78-60000BF652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f1db3af-89d3-4183-968b-7d7543af6df2"/>
    <ds:schemaRef ds:uri="e40c21ff-414b-46c6-bac0-ce14c80aaa8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9298B2E-06B4-4641-8090-26F861ED3785}">
  <ds:schemaRefs>
    <ds:schemaRef ds:uri="http://schemas.microsoft.com/sharepoint/v3/contenttype/forms"/>
  </ds:schemaRefs>
</ds:datastoreItem>
</file>

<file path=customXml/itemProps4.xml><?xml version="1.0" encoding="utf-8"?>
<ds:datastoreItem xmlns:ds="http://schemas.openxmlformats.org/officeDocument/2006/customXml" ds:itemID="{360EF335-F09B-4DC1-B6A3-3E24CBA4C5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1322</Words>
  <Characters>7294</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Borrower:  Capitol Properties, LLC</vt:lpstr>
    </vt:vector>
  </TitlesOfParts>
  <Company>Mueller &amp; Company</Company>
  <LinksUpToDate>false</LinksUpToDate>
  <CharactersWithSpaces>8599</CharactersWithSpaces>
  <SharedDoc>false</SharedDoc>
  <HLinks>
    <vt:vector size="24" baseType="variant">
      <vt:variant>
        <vt:i4>3342450</vt:i4>
      </vt:variant>
      <vt:variant>
        <vt:i4>36</vt:i4>
      </vt:variant>
      <vt:variant>
        <vt:i4>0</vt:i4>
      </vt:variant>
      <vt:variant>
        <vt:i4>5</vt:i4>
      </vt:variant>
      <vt:variant>
        <vt:lpwstr>http://www.ofm.wa.gov/pop/estimates.asp</vt:lpwstr>
      </vt:variant>
      <vt:variant>
        <vt:lpwstr/>
      </vt:variant>
      <vt:variant>
        <vt:i4>7798824</vt:i4>
      </vt:variant>
      <vt:variant>
        <vt:i4>33</vt:i4>
      </vt:variant>
      <vt:variant>
        <vt:i4>0</vt:i4>
      </vt:variant>
      <vt:variant>
        <vt:i4>5</vt:i4>
      </vt:variant>
      <vt:variant>
        <vt:lpwstr>http://www.upa.pdx.edu/CPRC/publications/annualorpopulation/cert. est. 2011.pdf</vt:lpwstr>
      </vt:variant>
      <vt:variant>
        <vt:lpwstr/>
      </vt:variant>
      <vt:variant>
        <vt:i4>4980764</vt:i4>
      </vt:variant>
      <vt:variant>
        <vt:i4>3</vt:i4>
      </vt:variant>
      <vt:variant>
        <vt:i4>0</vt:i4>
      </vt:variant>
      <vt:variant>
        <vt:i4>5</vt:i4>
      </vt:variant>
      <vt:variant>
        <vt:lpwstr>http://www.valbridge.com/</vt:lpwstr>
      </vt:variant>
      <vt:variant>
        <vt:lpwstr/>
      </vt:variant>
      <vt:variant>
        <vt:i4>4980764</vt:i4>
      </vt:variant>
      <vt:variant>
        <vt:i4>0</vt:i4>
      </vt:variant>
      <vt:variant>
        <vt:i4>0</vt:i4>
      </vt:variant>
      <vt:variant>
        <vt:i4>5</vt:i4>
      </vt:variant>
      <vt:variant>
        <vt:lpwstr>http://www.valbridge.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rrower:  Capitol Properties, LLC</dc:title>
  <dc:subject/>
  <dc:creator>Kurt Mueller</dc:creator>
  <cp:keywords/>
  <dc:description/>
  <cp:lastModifiedBy>Michael Martino</cp:lastModifiedBy>
  <cp:revision>3</cp:revision>
  <cp:lastPrinted>2019-01-21T18:26:00Z</cp:lastPrinted>
  <dcterms:created xsi:type="dcterms:W3CDTF">2020-05-12T16:45:00Z</dcterms:created>
  <dcterms:modified xsi:type="dcterms:W3CDTF">2020-05-12T16: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F5F8BD6FB4F524198FB3326D5055444</vt:lpwstr>
  </property>
</Properties>
</file>